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CA8888" w14:textId="542B70FE" w:rsidR="002F6752" w:rsidRDefault="00411267">
      <w:r>
        <w:t>Part 1</w:t>
      </w:r>
    </w:p>
    <w:p w14:paraId="572B349F" w14:textId="1FF9F73D" w:rsidR="00411267" w:rsidRDefault="00411267" w:rsidP="00922867">
      <w:r>
        <w:t>Q1)</w:t>
      </w:r>
      <w:r w:rsidR="003C2019">
        <w:t xml:space="preserve"> </w:t>
      </w:r>
    </w:p>
    <w:p w14:paraId="4B487125" w14:textId="7943489C" w:rsidR="00411267" w:rsidRDefault="00DD7C40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DA020E9" wp14:editId="25458940">
                <wp:simplePos x="0" y="0"/>
                <wp:positionH relativeFrom="column">
                  <wp:posOffset>-533400</wp:posOffset>
                </wp:positionH>
                <wp:positionV relativeFrom="paragraph">
                  <wp:posOffset>403225</wp:posOffset>
                </wp:positionV>
                <wp:extent cx="6890385" cy="1404620"/>
                <wp:effectExtent l="0" t="0" r="24765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0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05692" w14:textId="4DEB0531" w:rsidR="000C7B33" w:rsidRPr="00261222" w:rsidRDefault="000C7B33" w:rsidP="003C2019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1--------</w:t>
                            </w:r>
                          </w:p>
                          <w:p w14:paraId="3DC5DCC2" w14:textId="43577500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efine the open-loop transfer function G(s)</w:t>
                            </w:r>
                          </w:p>
                          <w:p w14:paraId="6AB2C086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1;</w:t>
                            </w:r>
                          </w:p>
                          <w:p w14:paraId="6690C61E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 1 0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(s+1) = s^2 + s</w:t>
                            </w:r>
                          </w:p>
                          <w:p w14:paraId="5B0D6D40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S =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G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D250FDC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1DE3C13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efine the feedback transfer function H(s)</w:t>
                            </w:r>
                          </w:p>
                          <w:p w14:paraId="45B34D83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];</w:t>
                            </w:r>
                          </w:p>
                          <w:p w14:paraId="0AB185AB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[1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Unity Feedback</w:t>
                            </w:r>
                          </w:p>
                          <w:p w14:paraId="5761AAE4" w14:textId="77777777" w:rsidR="000C7B33" w:rsidRPr="00261222" w:rsidRDefault="000C7B33" w:rsidP="0041126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H_S =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n_H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E39375F" w14:textId="05644D53" w:rsidR="000C7B33" w:rsidRPr="00261222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DA020E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42pt;margin-top:31.75pt;width:542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">
                <v:textbox style="mso-fit-shape-to-text:t">
                  <w:txbxContent>
                    <w:p w14:paraId="0D305692" w14:textId="4DEB0531" w:rsidR="000C7B33" w:rsidRPr="00261222" w:rsidRDefault="000C7B33" w:rsidP="003C2019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1--------</w:t>
                      </w:r>
                    </w:p>
                    <w:p w14:paraId="3DC5DCC2" w14:textId="43577500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efine the open-loop transfer function G(s)</w:t>
                      </w:r>
                    </w:p>
                    <w:p w14:paraId="6AB2C086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1;</w:t>
                      </w:r>
                    </w:p>
                    <w:p w14:paraId="6690C61E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 1 0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(s+1) = s^2 + s</w:t>
                      </w:r>
                    </w:p>
                    <w:p w14:paraId="5B0D6D40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S =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G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D250FDC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1DE3C13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efine the feedback transfer function H(s)</w:t>
                      </w:r>
                    </w:p>
                    <w:p w14:paraId="45B34D83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];</w:t>
                      </w:r>
                    </w:p>
                    <w:p w14:paraId="0AB185AB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[1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Unity Feedback</w:t>
                      </w:r>
                    </w:p>
                    <w:p w14:paraId="5761AAE4" w14:textId="77777777" w:rsidR="000C7B33" w:rsidRPr="00261222" w:rsidRDefault="000C7B33" w:rsidP="0041126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H_S =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n_H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E39375F" w14:textId="05644D53" w:rsidR="000C7B33" w:rsidRPr="00261222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411267">
        <w:t>Code</w:t>
      </w:r>
    </w:p>
    <w:p w14:paraId="0AB2E8D6" w14:textId="6356535D" w:rsidR="00DD7C40" w:rsidRDefault="00DD7C40"/>
    <w:p w14:paraId="01C9089B" w14:textId="727D22E7" w:rsidR="00BB4A48" w:rsidRDefault="00BB4A48">
      <w:r>
        <w:t>Output:</w:t>
      </w:r>
      <w:r>
        <w:br/>
      </w:r>
      <w:r w:rsidRPr="00BB4A48">
        <w:rPr>
          <w:noProof/>
        </w:rPr>
        <w:drawing>
          <wp:inline distT="0" distB="0" distL="0" distR="0" wp14:anchorId="45B0FCEA" wp14:editId="02091AA7">
            <wp:extent cx="4020111" cy="3734321"/>
            <wp:effectExtent l="19050" t="19050" r="19050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37343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59E59" w14:textId="32502C12" w:rsidR="00BF6B2B" w:rsidRDefault="00BF6B2B">
      <w:r>
        <w:br w:type="page"/>
      </w:r>
    </w:p>
    <w:p w14:paraId="48B7793F" w14:textId="084090AE" w:rsidR="00411267" w:rsidRDefault="00350D18">
      <w:r>
        <w:lastRenderedPageBreak/>
        <w:t>Q2)</w:t>
      </w:r>
    </w:p>
    <w:p w14:paraId="0865DDF7" w14:textId="09A470F7" w:rsidR="00B43DF1" w:rsidRDefault="0023497E">
      <w:pPr>
        <w:rPr>
          <w:b/>
          <w:bCs/>
          <w:noProof/>
        </w:rPr>
      </w:pPr>
      <w:r>
        <w:rPr>
          <w:b/>
          <w:bCs/>
          <w:noProof/>
        </w:rPr>
        <w:t>Theo</w:t>
      </w:r>
    </w:p>
    <w:p w14:paraId="63C448D3" w14:textId="77777777" w:rsidR="0023497E" w:rsidRDefault="0023497E" w:rsidP="0023497E">
      <w:pPr>
        <w:pStyle w:val="FirstParagraph"/>
      </w:pPr>
      <w:r>
        <w:t xml:space="preserve">To analyze the output of the block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 xml:space="preserve"> for a unit step input, we will perform a hand analysis.</w:t>
      </w:r>
    </w:p>
    <w:p w14:paraId="7C2AAD3A" w14:textId="77777777" w:rsidR="0023497E" w:rsidRDefault="0023497E" w:rsidP="0023497E">
      <w:pPr>
        <w:pStyle w:val="Heading3"/>
      </w:pPr>
      <w:bookmarkStart w:id="0" w:name="step-1-define-the-input"/>
      <w:r>
        <w:t>Step 1: Define the Input</w:t>
      </w:r>
    </w:p>
    <w:p w14:paraId="0C447D77" w14:textId="77777777" w:rsidR="0023497E" w:rsidRDefault="0023497E" w:rsidP="0023497E">
      <w:pPr>
        <w:pStyle w:val="FirstParagraph"/>
      </w:pPr>
      <w:r>
        <w:t>The unit step input is defined as:</w:t>
      </w:r>
    </w:p>
    <w:p w14:paraId="3A8DE738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70EC1087" w14:textId="77777777" w:rsidR="0023497E" w:rsidRDefault="0023497E" w:rsidP="0023497E">
      <w:pPr>
        <w:pStyle w:val="Heading3"/>
      </w:pPr>
      <w:bookmarkStart w:id="1" w:name="step-2-calculate-the-output"/>
      <w:bookmarkEnd w:id="0"/>
      <w:r>
        <w:t>Step 2: Calculate the Output</w:t>
      </w:r>
    </w:p>
    <w:p w14:paraId="2B430C4C" w14:textId="77777777" w:rsidR="0023497E" w:rsidRDefault="0023497E" w:rsidP="0023497E">
      <w:pPr>
        <w:pStyle w:val="FirstParagraph"/>
      </w:pPr>
      <w:r>
        <w:t xml:space="preserve">To find the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cross the block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, we can use the formula:</w:t>
      </w:r>
    </w:p>
    <w:p w14:paraId="463B7FD3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</m:oMath>
      </m:oMathPara>
    </w:p>
    <w:p w14:paraId="73A38EAD" w14:textId="77777777" w:rsidR="0023497E" w:rsidRDefault="0023497E" w:rsidP="0023497E">
      <w:pPr>
        <w:pStyle w:val="FirstParagraph"/>
      </w:pPr>
      <w:r>
        <w:t>Substituting the definitions:</w:t>
      </w:r>
    </w:p>
    <w:p w14:paraId="64A5788F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3B0EED93" w14:textId="77777777" w:rsidR="0023497E" w:rsidRDefault="0023497E" w:rsidP="0023497E">
      <w:pPr>
        <w:pStyle w:val="Heading3"/>
      </w:pPr>
      <w:bookmarkStart w:id="2" w:name="step-3-perform-inverse-laplace-transform"/>
      <w:bookmarkEnd w:id="1"/>
      <w:r>
        <w:t>Step 3: Perform Inverse Laplace Transform</w:t>
      </w:r>
    </w:p>
    <w:p w14:paraId="46BD0242" w14:textId="77777777" w:rsidR="0023497E" w:rsidRDefault="0023497E" w:rsidP="0023497E">
      <w:pPr>
        <w:pStyle w:val="FirstParagraph"/>
      </w:pPr>
      <w:r>
        <w:t xml:space="preserve">Now, we'll perform the inverse Laplace transform to find the time-domain response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To begin, we can express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s a sum of simpler fractions using partial fraction decomposition.</w:t>
      </w:r>
    </w:p>
    <w:p w14:paraId="5C0C805B" w14:textId="77777777" w:rsidR="0023497E" w:rsidRDefault="0023497E" w:rsidP="0023497E">
      <w:pPr>
        <w:pStyle w:val="Heading4"/>
      </w:pPr>
      <w:bookmarkStart w:id="3" w:name="partial-fraction-decomposition"/>
      <w:r>
        <w:t>Partial Fraction Decomposition</w:t>
      </w:r>
    </w:p>
    <w:p w14:paraId="66A50FDA" w14:textId="77777777" w:rsidR="0023497E" w:rsidRDefault="0023497E" w:rsidP="0023497E">
      <w:pPr>
        <w:pStyle w:val="FirstParagraph"/>
      </w:pPr>
      <w:r>
        <w:t>We want to express:</w:t>
      </w:r>
    </w:p>
    <w:p w14:paraId="655E1481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654591CC" w14:textId="77777777" w:rsidR="0023497E" w:rsidRDefault="0023497E" w:rsidP="0023497E">
      <w:pPr>
        <w:pStyle w:val="FirstParagraph"/>
      </w:pPr>
      <w:r>
        <w:t xml:space="preserve">Multiplying through by the denominat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to eliminate the fractions gives:</w:t>
      </w:r>
    </w:p>
    <w:p w14:paraId="38F71F65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B7C28D3" w14:textId="77777777" w:rsidR="0023497E" w:rsidRDefault="0023497E" w:rsidP="0023497E">
      <w:pPr>
        <w:pStyle w:val="FirstParagraph"/>
      </w:pPr>
      <w:r>
        <w:t>Expanding and collecting terms:</w:t>
      </w:r>
    </w:p>
    <w:p w14:paraId="65371D43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C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B</m:t>
              </m:r>
            </m:e>
          </m:d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</m:t>
          </m:r>
        </m:oMath>
      </m:oMathPara>
    </w:p>
    <w:p w14:paraId="0E6A81DD" w14:textId="77777777" w:rsidR="0023497E" w:rsidRDefault="0023497E" w:rsidP="0023497E">
      <w:pPr>
        <w:pStyle w:val="FirstParagraph"/>
      </w:pPr>
      <w:r>
        <w:t xml:space="preserve">To find </w:t>
      </w:r>
      <m:oMath>
        <m:r>
          <w:rPr>
            <w:rFonts w:ascii="Cambria Math" w:hAnsi="Cambria Math"/>
          </w:rPr>
          <m:t>A</m:t>
        </m:r>
      </m:oMath>
      <w:r>
        <w:t xml:space="preserve">, </w:t>
      </w:r>
      <m:oMath>
        <m:r>
          <w:rPr>
            <w:rFonts w:ascii="Cambria Math" w:hAnsi="Cambria Math"/>
          </w:rPr>
          <m:t>B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>, we equate coefficients:</w:t>
      </w:r>
    </w:p>
    <w:p w14:paraId="2704ABB1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93B65D0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6BDC576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For the constant term: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694D2518" w14:textId="77777777" w:rsidR="0023497E" w:rsidRDefault="0023497E" w:rsidP="0023497E">
      <w:pPr>
        <w:pStyle w:val="FirstParagraph"/>
      </w:pPr>
      <w:r>
        <w:t xml:space="preserve">From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:</w:t>
      </w:r>
    </w:p>
    <w:p w14:paraId="4F94F2D8" w14:textId="77777777" w:rsidR="0023497E" w:rsidRDefault="0023497E" w:rsidP="0023497E">
      <w:pPr>
        <w:pStyle w:val="Compact"/>
        <w:numPr>
          <w:ilvl w:val="0"/>
          <w:numId w:val="4"/>
        </w:numPr>
      </w:pPr>
      <w:r>
        <w:t xml:space="preserve">From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⇒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20351C3E" w14:textId="77777777" w:rsidR="0023497E" w:rsidRDefault="0023497E" w:rsidP="0023497E">
      <w:pPr>
        <w:pStyle w:val="Compact"/>
        <w:numPr>
          <w:ilvl w:val="0"/>
          <w:numId w:val="4"/>
        </w:numPr>
      </w:pPr>
      <w:r>
        <w:t xml:space="preserve">From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⇒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0892CD9" w14:textId="77777777" w:rsidR="0023497E" w:rsidRDefault="0023497E" w:rsidP="0023497E">
      <w:pPr>
        <w:pStyle w:val="FirstParagraph"/>
      </w:pPr>
      <w:r>
        <w:lastRenderedPageBreak/>
        <w:t>Now, substituting these values back:</w:t>
      </w:r>
    </w:p>
    <w:p w14:paraId="198A4EC3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69FC3EB7" w14:textId="77777777" w:rsidR="0023497E" w:rsidRDefault="0023497E" w:rsidP="0023497E">
      <w:pPr>
        <w:pStyle w:val="Heading3"/>
      </w:pPr>
      <w:bookmarkStart w:id="4" w:name="step-4-finding-inverse-laplace-transform"/>
      <w:bookmarkEnd w:id="2"/>
      <w:bookmarkEnd w:id="3"/>
      <w:r>
        <w:t>Step 4: Finding Inverse Laplace Transform</w:t>
      </w:r>
    </w:p>
    <w:p w14:paraId="0CFEF54F" w14:textId="77777777" w:rsidR="0023497E" w:rsidRDefault="0023497E" w:rsidP="0023497E">
      <w:pPr>
        <w:pStyle w:val="FirstParagraph"/>
      </w:pPr>
      <w:r>
        <w:t>Now we can find the inverse Laplace transforms of each term separately:</w:t>
      </w:r>
    </w:p>
    <w:p w14:paraId="2C1590B9" w14:textId="77777777" w:rsidR="0023497E" w:rsidRDefault="0023497E" w:rsidP="0023497E">
      <w:pPr>
        <w:pStyle w:val="Compact"/>
        <w:numPr>
          <w:ilvl w:val="0"/>
          <w:numId w:val="4"/>
        </w:numPr>
      </w:pPr>
      <w:r>
        <w:rPr>
          <w:b/>
          <w:bCs/>
        </w:rPr>
        <w:t>For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</m:oMath>
      <w:r>
        <w:t xml:space="preserve">: The inverse Laplace transform is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>.</w:t>
      </w:r>
    </w:p>
    <w:p w14:paraId="525DC573" w14:textId="77777777" w:rsidR="0023497E" w:rsidRDefault="0023497E" w:rsidP="0023497E">
      <w:pPr>
        <w:pStyle w:val="Compact"/>
        <w:numPr>
          <w:ilvl w:val="0"/>
          <w:numId w:val="4"/>
        </w:numPr>
      </w:pPr>
      <w:r>
        <w:rPr>
          <w:b/>
          <w:bCs/>
        </w:rPr>
        <w:t>For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s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: The inverse Laplace transform is </w:t>
      </w:r>
      <m:oMath>
        <m:r>
          <w:rPr>
            <w:rFonts w:ascii="Cambria Math" w:hAnsi="Cambria Math"/>
          </w:rPr>
          <m:t>t</m:t>
        </m:r>
      </m:oMath>
      <w:r>
        <w:t>.</w:t>
      </w:r>
    </w:p>
    <w:p w14:paraId="726CA81D" w14:textId="77777777" w:rsidR="0023497E" w:rsidRDefault="0023497E" w:rsidP="0023497E">
      <w:pPr>
        <w:pStyle w:val="Compact"/>
        <w:numPr>
          <w:ilvl w:val="0"/>
          <w:numId w:val="4"/>
        </w:numPr>
      </w:pPr>
      <w:r>
        <w:rPr>
          <w:b/>
          <w:bCs/>
        </w:rPr>
        <w:t>For</w:t>
      </w:r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: The inverse Laplace transform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>.</w:t>
      </w:r>
    </w:p>
    <w:p w14:paraId="4D7A4A7C" w14:textId="77777777" w:rsidR="0023497E" w:rsidRDefault="0023497E" w:rsidP="0023497E">
      <w:pPr>
        <w:pStyle w:val="FirstParagraph"/>
      </w:pPr>
      <w:r>
        <w:t>Combining these results gives us the time-domain output:</w:t>
      </w:r>
    </w:p>
    <w:p w14:paraId="67884AE4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72ADF07B" w14:textId="77777777" w:rsidR="0023497E" w:rsidRDefault="0023497E" w:rsidP="0023497E">
      <w:pPr>
        <w:pStyle w:val="Heading3"/>
      </w:pPr>
      <w:bookmarkStart w:id="5" w:name="summary-of-the-output"/>
      <w:bookmarkEnd w:id="4"/>
      <w:r>
        <w:t>Summary of the Output</w:t>
      </w:r>
    </w:p>
    <w:p w14:paraId="15EF8EDB" w14:textId="77777777" w:rsidR="0023497E" w:rsidRDefault="0023497E" w:rsidP="0023497E">
      <w:pPr>
        <w:pStyle w:val="FirstParagraph"/>
      </w:pPr>
      <w:r>
        <w:t xml:space="preserve">Thus, the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of the system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n response to a unit step input is:</w:t>
      </w:r>
    </w:p>
    <w:p w14:paraId="224817E4" w14:textId="77777777" w:rsidR="0023497E" w:rsidRDefault="0023497E" w:rsidP="0023497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42C93F60" w14:textId="77777777" w:rsidR="0023497E" w:rsidRDefault="0023497E" w:rsidP="0023497E">
      <w:pPr>
        <w:pStyle w:val="Heading3"/>
      </w:pPr>
      <w:bookmarkStart w:id="6" w:name="interpretation"/>
      <w:bookmarkEnd w:id="5"/>
      <w:r>
        <w:t>Interpretation</w:t>
      </w:r>
    </w:p>
    <w:p w14:paraId="3D910C88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indicates a negative offset in the steady state before considering the effects of the ramp and exponential decay.</w:t>
      </w:r>
    </w:p>
    <w:p w14:paraId="009AA244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r>
          <w:rPr>
            <w:rFonts w:ascii="Cambria Math" w:hAnsi="Cambria Math"/>
          </w:rPr>
          <m:t>t</m:t>
        </m:r>
      </m:oMath>
      <w:r>
        <w:t xml:space="preserve"> represents a linear rise in the output.</w:t>
      </w:r>
    </w:p>
    <w:p w14:paraId="474FAA8C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The ter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represents a decaying e</w:t>
      </w:r>
      <w:proofErr w:type="spellStart"/>
      <w:r>
        <w:t>xponential</w:t>
      </w:r>
      <w:proofErr w:type="spellEnd"/>
      <w:r>
        <w:t xml:space="preserve"> that pulls the response down towards the steady-state value over time.</w:t>
      </w:r>
    </w:p>
    <w:p w14:paraId="564E9E44" w14:textId="77777777" w:rsidR="0023497E" w:rsidRDefault="0023497E" w:rsidP="0023497E">
      <w:pPr>
        <w:pStyle w:val="Heading3"/>
      </w:pPr>
      <w:bookmarkStart w:id="7" w:name="plotting-the-output"/>
      <w:bookmarkEnd w:id="6"/>
      <w:r>
        <w:t>the Output Plot</w:t>
      </w:r>
    </w:p>
    <w:p w14:paraId="211A811A" w14:textId="77777777" w:rsidR="0023497E" w:rsidRDefault="0023497E" w:rsidP="0023497E">
      <w:pPr>
        <w:pStyle w:val="FirstParagraph"/>
      </w:pPr>
      <w:r>
        <w:t xml:space="preserve">you can sketch the graph of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>:</w:t>
      </w:r>
    </w:p>
    <w:p w14:paraId="10D79997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: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3A2BF2D9" w14:textId="77777777" w:rsidR="0023497E" w:rsidRDefault="0023497E" w:rsidP="0023497E">
      <w:pPr>
        <w:pStyle w:val="Compact"/>
        <w:numPr>
          <w:ilvl w:val="0"/>
          <w:numId w:val="2"/>
        </w:numPr>
      </w:pPr>
      <w:r>
        <w:t xml:space="preserve">As </w:t>
      </w:r>
      <m:oMath>
        <m:r>
          <w:rPr>
            <w:rFonts w:ascii="Cambria Math" w:hAnsi="Cambria Math"/>
          </w:rPr>
          <m:t>t</m:t>
        </m:r>
      </m:oMath>
      <w:r>
        <w:t xml:space="preserve"> increases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t xml:space="preserve"> decays to zero, and the linear term dominates, causing the output to rise indefinitely.</w:t>
      </w:r>
    </w:p>
    <w:p w14:paraId="43104320" w14:textId="77777777" w:rsidR="0023497E" w:rsidRDefault="0023497E" w:rsidP="0023497E">
      <w:pPr>
        <w:pStyle w:val="Compact"/>
        <w:numPr>
          <w:ilvl w:val="0"/>
          <w:numId w:val="2"/>
        </w:numPr>
      </w:pPr>
      <w:r>
        <w:t>The curve starts at 0, initially rises steeply and then levels off.</w:t>
      </w:r>
    </w:p>
    <w:bookmarkEnd w:id="7"/>
    <w:p w14:paraId="54BC1EF7" w14:textId="77777777" w:rsidR="00575EA3" w:rsidRDefault="00575EA3" w:rsidP="00575EA3">
      <w:pPr>
        <w:pStyle w:val="FirstParagraph"/>
      </w:pPr>
      <w:r>
        <w:t xml:space="preserve">To check the stability of the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>, we need to analyze the poles of the transfer function by first setting the denominator equal to zero.</w:t>
      </w:r>
    </w:p>
    <w:p w14:paraId="4FFCCFB5" w14:textId="77777777" w:rsidR="00575EA3" w:rsidRDefault="00575EA3" w:rsidP="00575EA3">
      <w:pPr>
        <w:pStyle w:val="Heading3"/>
      </w:pPr>
      <w:bookmarkStart w:id="8" w:name="step-1-identify-the-denominator"/>
      <w:r>
        <w:t>Step 1: Identify the Denominator</w:t>
      </w:r>
    </w:p>
    <w:p w14:paraId="30B934C3" w14:textId="77777777" w:rsidR="00575EA3" w:rsidRDefault="00575EA3" w:rsidP="00575EA3">
      <w:pPr>
        <w:pStyle w:val="FirstParagraph"/>
      </w:pPr>
      <w:r>
        <w:t>The transfer function is given by:</w:t>
      </w:r>
    </w:p>
    <w:p w14:paraId="4C29E6CB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7E87DE4C" w14:textId="77777777" w:rsidR="00575EA3" w:rsidRDefault="00575EA3" w:rsidP="00575EA3">
      <w:pPr>
        <w:pStyle w:val="FirstParagraph"/>
      </w:pPr>
      <w:r>
        <w:t>The denominator is:</w:t>
      </w:r>
    </w:p>
    <w:p w14:paraId="3D6800AC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</m:oMath>
      </m:oMathPara>
    </w:p>
    <w:p w14:paraId="59EE9216" w14:textId="77777777" w:rsidR="00575EA3" w:rsidRDefault="00575EA3" w:rsidP="00575EA3">
      <w:pPr>
        <w:pStyle w:val="Heading3"/>
      </w:pPr>
      <w:bookmarkStart w:id="9" w:name="step-2-find-the-poles"/>
      <w:bookmarkEnd w:id="8"/>
      <w:r>
        <w:lastRenderedPageBreak/>
        <w:t>Step 2: Find the Poles</w:t>
      </w:r>
    </w:p>
    <w:p w14:paraId="30673A66" w14:textId="77777777" w:rsidR="00575EA3" w:rsidRDefault="00575EA3" w:rsidP="00575EA3">
      <w:pPr>
        <w:pStyle w:val="FirstParagraph"/>
      </w:pPr>
      <w:r>
        <w:t>To find the poles, we set the denominator equal to zero:</w:t>
      </w:r>
    </w:p>
    <w:p w14:paraId="03381DD2" w14:textId="77777777" w:rsidR="00575EA3" w:rsidRDefault="00575EA3" w:rsidP="00575EA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ADCAEB3" w14:textId="77777777" w:rsidR="00575EA3" w:rsidRDefault="00575EA3" w:rsidP="00575EA3">
      <w:pPr>
        <w:pStyle w:val="FirstParagraph"/>
      </w:pPr>
      <w:r>
        <w:t>This gives us two equations:</w:t>
      </w:r>
    </w:p>
    <w:p w14:paraId="1F26BF5B" w14:textId="77777777" w:rsidR="00575EA3" w:rsidRDefault="00575EA3" w:rsidP="00575EA3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C87C4A0" w14:textId="77777777" w:rsidR="00575EA3" w:rsidRDefault="00575EA3" w:rsidP="00575EA3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→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6F8EFB4C" w14:textId="77777777" w:rsidR="00575EA3" w:rsidRDefault="00575EA3" w:rsidP="00575EA3">
      <w:pPr>
        <w:pStyle w:val="Heading3"/>
      </w:pPr>
      <w:bookmarkStart w:id="10" w:name="step-3-analyze-the-poles"/>
      <w:bookmarkEnd w:id="9"/>
      <w:r>
        <w:t>Step 3: Analyze the Poles</w:t>
      </w:r>
    </w:p>
    <w:p w14:paraId="5B4B9642" w14:textId="77777777" w:rsidR="00575EA3" w:rsidRDefault="00575EA3" w:rsidP="00575EA3">
      <w:pPr>
        <w:pStyle w:val="FirstParagraph"/>
      </w:pPr>
      <w:r>
        <w:t xml:space="preserve">The poles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re:</w:t>
      </w:r>
    </w:p>
    <w:p w14:paraId="7DD0415B" w14:textId="77777777" w:rsidR="00575EA3" w:rsidRDefault="00575EA3" w:rsidP="00575EA3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9684907" w14:textId="77777777" w:rsidR="00575EA3" w:rsidRDefault="00575EA3" w:rsidP="00575EA3">
      <w:pPr>
        <w:pStyle w:val="Compac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70C66CE1" w14:textId="77777777" w:rsidR="00575EA3" w:rsidRDefault="00575EA3" w:rsidP="00575EA3">
      <w:pPr>
        <w:pStyle w:val="Heading3"/>
      </w:pPr>
      <w:bookmarkStart w:id="11" w:name="step-4-stability-criteria"/>
      <w:bookmarkEnd w:id="10"/>
      <w:r>
        <w:t>Step 4: Stability Criteria</w:t>
      </w:r>
    </w:p>
    <w:p w14:paraId="074BDDB1" w14:textId="77777777" w:rsidR="00575EA3" w:rsidRDefault="00575EA3" w:rsidP="00575EA3">
      <w:pPr>
        <w:pStyle w:val="FirstParagraph"/>
      </w:pPr>
      <w:r>
        <w:t>A system is stable if all poles have negative real parts. Let's analyze the poles:</w:t>
      </w:r>
    </w:p>
    <w:p w14:paraId="04847CC9" w14:textId="77777777" w:rsidR="00575EA3" w:rsidRDefault="00575EA3" w:rsidP="00575EA3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Pole 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: This pole is on the imaginary axis (not in the left-half or right-half). A pole at zero indicates marginal stability. The system will oscillate indef</w:t>
      </w:r>
      <w:proofErr w:type="spellStart"/>
      <w:r>
        <w:t>initely</w:t>
      </w:r>
      <w:proofErr w:type="spellEnd"/>
      <w:r>
        <w:t xml:space="preserve"> without exponential decay.</w:t>
      </w:r>
    </w:p>
    <w:p w14:paraId="69B3E84F" w14:textId="77777777" w:rsidR="00575EA3" w:rsidRDefault="00575EA3" w:rsidP="00575EA3">
      <w:pPr>
        <w:pStyle w:val="Compact"/>
        <w:numPr>
          <w:ilvl w:val="0"/>
          <w:numId w:val="4"/>
        </w:numPr>
      </w:pPr>
      <w:r>
        <w:rPr>
          <w:b/>
          <w:bCs/>
        </w:rPr>
        <w:t xml:space="preserve">Pole 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>: This pole is in the left-half plane, which suggests stability.</w:t>
      </w:r>
    </w:p>
    <w:bookmarkEnd w:id="11"/>
    <w:p w14:paraId="35E40EDE" w14:textId="77777777" w:rsidR="00575EA3" w:rsidRDefault="00575EA3" w:rsidP="00575EA3">
      <w:pPr>
        <w:pStyle w:val="Heading3"/>
      </w:pPr>
      <w:r>
        <w:t>Conclusion</w:t>
      </w:r>
    </w:p>
    <w:p w14:paraId="091B3145" w14:textId="77777777" w:rsidR="00575EA3" w:rsidRDefault="00575EA3" w:rsidP="00575EA3">
      <w:pPr>
        <w:pStyle w:val="FirstParagraph"/>
      </w:pPr>
      <w:r>
        <w:t>Based on our analysis:</w:t>
      </w:r>
    </w:p>
    <w:p w14:paraId="733DD6A4" w14:textId="77777777" w:rsidR="00575EA3" w:rsidRDefault="00575EA3" w:rsidP="00575EA3">
      <w:pPr>
        <w:pStyle w:val="Compact"/>
        <w:numPr>
          <w:ilvl w:val="0"/>
          <w:numId w:val="4"/>
        </w:numPr>
      </w:pPr>
      <w:r>
        <w:t xml:space="preserve">The pole 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ndicates that the system </w:t>
      </w:r>
      <w:r>
        <w:rPr>
          <w:b/>
          <w:bCs/>
        </w:rPr>
        <w:t>is not asymptotically stable</w:t>
      </w:r>
      <w:r>
        <w:t>, as it does not decay to zero.</w:t>
      </w:r>
    </w:p>
    <w:p w14:paraId="266042B9" w14:textId="77777777" w:rsidR="00575EA3" w:rsidRDefault="00575EA3" w:rsidP="00575EA3">
      <w:pPr>
        <w:pStyle w:val="Compact"/>
        <w:numPr>
          <w:ilvl w:val="0"/>
          <w:numId w:val="4"/>
        </w:numPr>
      </w:pPr>
      <w:r>
        <w:t xml:space="preserve">The pole a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 is stable.</w:t>
      </w:r>
    </w:p>
    <w:p w14:paraId="55EC7179" w14:textId="77777777" w:rsidR="00575EA3" w:rsidRDefault="00575EA3" w:rsidP="00575EA3">
      <w:pPr>
        <w:pStyle w:val="FirstParagraph"/>
      </w:pPr>
      <w:r>
        <w:t xml:space="preserve">Therefore, the overall conclusion is that the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e>
            </m:d>
          </m:den>
        </m:f>
      </m:oMath>
      <w:r>
        <w:t xml:space="preserve"> exhibits marginal stability due to the pole on the imaginary axis, meaning while the system does not exhibit uncontrollable growth, it does not settle to a steady state.</w:t>
      </w:r>
    </w:p>
    <w:p w14:paraId="6ACA069F" w14:textId="77777777" w:rsidR="00575EA3" w:rsidRDefault="00575EA3" w:rsidP="00575EA3">
      <w:pPr>
        <w:pStyle w:val="BodyText"/>
      </w:pPr>
    </w:p>
    <w:p w14:paraId="048E57A0" w14:textId="77777777" w:rsidR="0023497E" w:rsidRPr="00B43DF1" w:rsidRDefault="0023497E">
      <w:pPr>
        <w:rPr>
          <w:b/>
          <w:bCs/>
          <w:noProof/>
        </w:rPr>
      </w:pPr>
    </w:p>
    <w:p w14:paraId="5FD3507B" w14:textId="24090086" w:rsidR="000E4AF2" w:rsidRDefault="000E4AF2">
      <w:pPr>
        <w:rPr>
          <w:noProof/>
        </w:rPr>
      </w:pPr>
      <w:r>
        <w:rPr>
          <w:noProof/>
        </w:rPr>
        <w:br w:type="page"/>
      </w:r>
    </w:p>
    <w:p w14:paraId="1AB29B0C" w14:textId="1026474F" w:rsidR="004304C4" w:rsidRDefault="00F17B3C" w:rsidP="00333A60">
      <w:r>
        <w:lastRenderedPageBreak/>
        <w:t>Code:</w:t>
      </w:r>
      <w:r w:rsidR="00F020F4" w:rsidRPr="00F020F4">
        <w:rPr>
          <w:noProof/>
        </w:rPr>
        <w:t xml:space="preserve"> </w:t>
      </w:r>
      <w:r w:rsidR="004304C4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552F9625" wp14:editId="54D82C8B">
                <wp:simplePos x="0" y="0"/>
                <wp:positionH relativeFrom="margin">
                  <wp:posOffset>-485775</wp:posOffset>
                </wp:positionH>
                <wp:positionV relativeFrom="paragraph">
                  <wp:posOffset>301039</wp:posOffset>
                </wp:positionV>
                <wp:extent cx="6890385" cy="1404620"/>
                <wp:effectExtent l="0" t="0" r="24765" b="2794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9038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4269B8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2-------- Step Response of G(s) (Open-Loop)</w:t>
                            </w:r>
                          </w:p>
                          <w:p w14:paraId="38DE78BB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 of G(s)</w:t>
                            </w:r>
                          </w:p>
                          <w:p w14:paraId="0820E8F2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S,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Open-Loop System G(s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br/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ste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sys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4468A6E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</w:t>
                            </w:r>
                          </w:p>
                          <w:p w14:paraId="41395E1A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50DBD181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C011556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</w:t>
                            </w:r>
                          </w:p>
                          <w:p w14:paraId="709C450D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tep(sys);</w:t>
                            </w:r>
                          </w:p>
                          <w:p w14:paraId="3612087F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ep Response of 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6CDCC4E1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C79D649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91E93C0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poles</w:t>
                            </w:r>
                          </w:p>
                          <w:p w14:paraId="4516EF83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poles = pole(sys);</w:t>
                            </w:r>
                          </w:p>
                          <w:p w14:paraId="1BEF485D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s of 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_name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45B7CE1C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;</w:t>
                            </w:r>
                          </w:p>
                          <w:p w14:paraId="376AD619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8A45354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stability</w:t>
                            </w:r>
                          </w:p>
                          <w:p w14:paraId="731D739C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ll(real(poles) &lt; 0)</w:t>
                            </w:r>
                          </w:p>
                          <w:p w14:paraId="4BE92D6B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stable (all poles in LHP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80448D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if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any(real(poles) &gt; 0)</w:t>
                            </w:r>
                          </w:p>
                          <w:p w14:paraId="12D2B788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unstable (at least one pole in RHP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D79BDF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42838E15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marginally stable (poles on imaginary axis)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EE8DD3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9C3BB76" w14:textId="77777777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49CA8350" w14:textId="70CE81C4" w:rsidR="000C7B33" w:rsidRPr="00261222" w:rsidRDefault="000C7B33" w:rsidP="007460E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7E92EF7" w14:textId="77777777" w:rsidR="000C7B33" w:rsidRPr="00261222" w:rsidRDefault="000C7B33" w:rsidP="00F17B3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52F9625" id="_x0000_s1027" type="#_x0000_t202" style="position:absolute;margin-left:-38.25pt;margin-top:23.7pt;width:542.5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">
                <v:textbox style="mso-fit-shape-to-text:t">
                  <w:txbxContent>
                    <w:p w14:paraId="324269B8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2-------- Step Response of G(s) (Open-Loop)</w:t>
                      </w:r>
                    </w:p>
                    <w:p w14:paraId="38DE78BB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 of G(s)</w:t>
                      </w:r>
                    </w:p>
                    <w:p w14:paraId="0820E8F2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S,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Open-Loop System G(s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br/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ste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sys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24468A6E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</w:t>
                      </w:r>
                    </w:p>
                    <w:p w14:paraId="41395E1A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50DBD181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C011556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</w:t>
                      </w:r>
                    </w:p>
                    <w:p w14:paraId="709C450D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tep(sys);</w:t>
                      </w:r>
                    </w:p>
                    <w:p w14:paraId="3612087F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ep Response of 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6CDCC4E1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C79D649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91E93C0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poles</w:t>
                      </w:r>
                    </w:p>
                    <w:p w14:paraId="4516EF83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poles = pole(sys);</w:t>
                      </w:r>
                    </w:p>
                    <w:p w14:paraId="1BEF485D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s of 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_name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45B7CE1C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;</w:t>
                      </w:r>
                    </w:p>
                    <w:p w14:paraId="376AD619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8A45354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stability</w:t>
                      </w:r>
                    </w:p>
                    <w:p w14:paraId="731D739C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ll(real(poles) &lt; 0)</w:t>
                      </w:r>
                    </w:p>
                    <w:p w14:paraId="4BE92D6B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stable (all poles in LHP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80448D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if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any(real(poles) &gt; 0)</w:t>
                      </w:r>
                    </w:p>
                    <w:p w14:paraId="12D2B788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unstable (at least one pole in RHP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D79BDF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42838E15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marginally stable (poles on imaginary axis)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EE8DD3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19C3BB76" w14:textId="77777777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49CA8350" w14:textId="70CE81C4" w:rsidR="000C7B33" w:rsidRPr="00261222" w:rsidRDefault="000C7B33" w:rsidP="007460E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47E92EF7" w14:textId="77777777" w:rsidR="000C7B33" w:rsidRPr="00261222" w:rsidRDefault="000C7B33" w:rsidP="00F17B3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460E3">
        <w:rPr>
          <w:noProof/>
        </w:rPr>
        <w:t xml:space="preserve"> We made a function that plots step time response and checks stability</w:t>
      </w:r>
    </w:p>
    <w:p w14:paraId="425A9428" w14:textId="010BFD54" w:rsidR="00F17B3C" w:rsidRDefault="00F17B3C" w:rsidP="00F17B3C"/>
    <w:p w14:paraId="4402311E" w14:textId="777E9CDF" w:rsidR="004304C4" w:rsidRDefault="00333A60" w:rsidP="00F17B3C">
      <w:r>
        <w:rPr>
          <w:noProof/>
        </w:rPr>
        <w:drawing>
          <wp:anchor distT="0" distB="0" distL="114300" distR="114300" simplePos="0" relativeHeight="251662336" behindDoc="0" locked="0" layoutInCell="1" allowOverlap="1" wp14:anchorId="105E7228" wp14:editId="0B85AC0B">
            <wp:simplePos x="0" y="0"/>
            <wp:positionH relativeFrom="column">
              <wp:posOffset>17145</wp:posOffset>
            </wp:positionH>
            <wp:positionV relativeFrom="paragraph">
              <wp:posOffset>246038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2_step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4304C4">
        <w:t>Output:</w:t>
      </w:r>
    </w:p>
    <w:p w14:paraId="1BDF334E" w14:textId="4E41F7DF" w:rsidR="00E43C13" w:rsidRDefault="00E43C13" w:rsidP="00F17B3C"/>
    <w:p w14:paraId="3353A357" w14:textId="4684CD30" w:rsidR="00302674" w:rsidRDefault="00302674">
      <w:r w:rsidRPr="00C35A2E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4CF35350" wp14:editId="7D58C2CE">
            <wp:simplePos x="0" y="0"/>
            <wp:positionH relativeFrom="column">
              <wp:posOffset>-81915</wp:posOffset>
            </wp:positionH>
            <wp:positionV relativeFrom="paragraph">
              <wp:posOffset>254000</wp:posOffset>
            </wp:positionV>
            <wp:extent cx="5943600" cy="1289685"/>
            <wp:effectExtent l="19050" t="19050" r="19050" b="24765"/>
            <wp:wrapThrough wrapText="bothSides">
              <wp:wrapPolygon edited="0">
                <wp:start x="-69" y="-319"/>
                <wp:lineTo x="-69" y="21696"/>
                <wp:lineTo x="21600" y="21696"/>
                <wp:lineTo x="21600" y="-319"/>
                <wp:lineTo x="-69" y="-319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-1748"/>
                    <a:stretch/>
                  </pic:blipFill>
                  <pic:spPr bwMode="auto">
                    <a:xfrm>
                      <a:off x="0" y="0"/>
                      <a:ext cx="5943600" cy="128968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2BDEA27" w14:textId="65541F51" w:rsidR="00302674" w:rsidRDefault="00302674"/>
    <w:p w14:paraId="20D97524" w14:textId="48B3A04F" w:rsidR="00302674" w:rsidRDefault="00302674"/>
    <w:p w14:paraId="4BFBA413" w14:textId="43FFC712" w:rsidR="00E43C13" w:rsidRDefault="00E43C13">
      <w:r>
        <w:br w:type="page"/>
      </w:r>
    </w:p>
    <w:p w14:paraId="13691C3F" w14:textId="547FE54F" w:rsidR="00E43C13" w:rsidRDefault="00261222" w:rsidP="00F17B3C">
      <w:r>
        <w:lastRenderedPageBreak/>
        <w:t>Q3)</w:t>
      </w:r>
    </w:p>
    <w:p w14:paraId="498CE67C" w14:textId="71410DBA" w:rsidR="00B95223" w:rsidRDefault="00B95223" w:rsidP="00F17B3C">
      <w:r>
        <w:t>Theo</w:t>
      </w:r>
    </w:p>
    <w:p w14:paraId="724EC7BE" w14:textId="77777777" w:rsidR="00C8083B" w:rsidRDefault="00C8083B" w:rsidP="00C8083B">
      <w:pPr>
        <w:pStyle w:val="Heading3"/>
      </w:pPr>
      <w:bookmarkStart w:id="12" w:name="X9badf93900599a2336fd7f4059df35bddc183e1"/>
      <w:r>
        <w:t>Step 1: Define the Open-Loop Transfer Function</w:t>
      </w:r>
    </w:p>
    <w:p w14:paraId="5351B577" w14:textId="77777777" w:rsidR="00C8083B" w:rsidRDefault="00C8083B" w:rsidP="00C8083B">
      <w:pPr>
        <w:pStyle w:val="FirstParagraph"/>
      </w:pPr>
      <w:r>
        <w:t xml:space="preserve">Assume the open-loop transfer functio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:</w:t>
      </w:r>
    </w:p>
    <w:p w14:paraId="00AB7060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4C02B3B1" w14:textId="77777777" w:rsidR="00C8083B" w:rsidRDefault="00C8083B" w:rsidP="00C8083B">
      <w:pPr>
        <w:pStyle w:val="FirstParagraph"/>
      </w:pPr>
      <w:r>
        <w:t xml:space="preserve">Assuming unity feedback for simplicity, the feedback transfer function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:</w:t>
      </w:r>
    </w:p>
    <w:p w14:paraId="1EB47C93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0D1BC83B" w14:textId="77777777" w:rsidR="00C8083B" w:rsidRDefault="00C8083B" w:rsidP="00C8083B">
      <w:pPr>
        <w:pStyle w:val="Heading3"/>
      </w:pPr>
      <w:bookmarkStart w:id="13" w:name="X47256ebf152a24e13afef5b118f99c4ca3f9bde"/>
      <w:bookmarkEnd w:id="12"/>
      <w:r>
        <w:t>Step 2: Closed-Loop Transfer Function Formula</w:t>
      </w:r>
    </w:p>
    <w:p w14:paraId="7DDD3514" w14:textId="77777777" w:rsidR="00C8083B" w:rsidRDefault="00C8083B" w:rsidP="00C8083B">
      <w:pPr>
        <w:pStyle w:val="FirstParagraph"/>
      </w:pPr>
      <w:r>
        <w:t xml:space="preserve">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 derived using the following formula:</w:t>
      </w:r>
    </w:p>
    <w:p w14:paraId="2A4A4291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den>
          </m:f>
        </m:oMath>
      </m:oMathPara>
    </w:p>
    <w:p w14:paraId="7DE889B7" w14:textId="77777777" w:rsidR="00C8083B" w:rsidRDefault="00C8083B" w:rsidP="00C8083B">
      <w:pPr>
        <w:pStyle w:val="FirstParagraph"/>
      </w:pPr>
      <w:r>
        <w:t xml:space="preserve">Substituting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:</w:t>
      </w:r>
    </w:p>
    <w:p w14:paraId="5CF837E7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</m:oMath>
      </m:oMathPara>
    </w:p>
    <w:p w14:paraId="39856DAA" w14:textId="77777777" w:rsidR="00C8083B" w:rsidRDefault="00C8083B" w:rsidP="00C8083B">
      <w:pPr>
        <w:pStyle w:val="Heading3"/>
      </w:pPr>
      <w:bookmarkStart w:id="14" w:name="step-3-simplify-the-expression"/>
      <w:bookmarkEnd w:id="13"/>
      <w:r>
        <w:t>Step 3: Simplify the Expression</w:t>
      </w:r>
    </w:p>
    <w:p w14:paraId="4ECCD6F1" w14:textId="77777777" w:rsidR="00C8083B" w:rsidRDefault="00C8083B" w:rsidP="00C8083B">
      <w:pPr>
        <w:pStyle w:val="FirstParagraph"/>
      </w:pPr>
      <w:r>
        <w:t>To simplify:</w:t>
      </w:r>
    </w:p>
    <w:p w14:paraId="235EC0A2" w14:textId="77777777" w:rsidR="00C8083B" w:rsidRDefault="00C8083B" w:rsidP="00C8083B">
      <w:pPr>
        <w:numPr>
          <w:ilvl w:val="0"/>
          <w:numId w:val="2"/>
        </w:numPr>
        <w:spacing w:after="200" w:line="240" w:lineRule="auto"/>
      </w:pPr>
      <w:r>
        <w:t>The denominator becomes:</w:t>
      </w:r>
    </w:p>
    <w:p w14:paraId="0510BB9B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den>
          </m:f>
        </m:oMath>
      </m:oMathPara>
    </w:p>
    <w:p w14:paraId="6DF9D7FD" w14:textId="77777777" w:rsidR="00C8083B" w:rsidRDefault="00C8083B" w:rsidP="00C8083B">
      <w:pPr>
        <w:numPr>
          <w:ilvl w:val="0"/>
          <w:numId w:val="2"/>
        </w:numPr>
        <w:spacing w:after="200" w:line="240" w:lineRule="auto"/>
      </w:pPr>
      <w:r>
        <w:t xml:space="preserve">Thus, 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now becomes:</w:t>
      </w:r>
    </w:p>
    <w:p w14:paraId="24DFE4F8" w14:textId="77777777" w:rsidR="00C8083B" w:rsidRDefault="00C8083B" w:rsidP="00C8083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den>
              </m:f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bookmarkEnd w:id="14"/>
    <w:p w14:paraId="67B87EEC" w14:textId="77777777" w:rsidR="00B95223" w:rsidRDefault="00B95223" w:rsidP="00F17B3C"/>
    <w:p w14:paraId="7019EBE3" w14:textId="2D7B60E5" w:rsidR="00B95223" w:rsidRDefault="00B95223" w:rsidP="00B95223">
      <w:r>
        <w:br w:type="page"/>
      </w:r>
    </w:p>
    <w:p w14:paraId="62DC3D8F" w14:textId="65CF2834" w:rsidR="00261222" w:rsidRDefault="00261222" w:rsidP="00F17B3C">
      <w:r>
        <w:lastRenderedPageBreak/>
        <w:t>Code:</w:t>
      </w:r>
    </w:p>
    <w:p w14:paraId="0AA038BA" w14:textId="57464F32" w:rsidR="00FE77F2" w:rsidRDefault="00FE77F2" w:rsidP="00F17B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6BE598D9" wp14:editId="2D679206">
                <wp:simplePos x="0" y="0"/>
                <wp:positionH relativeFrom="column">
                  <wp:posOffset>-263525</wp:posOffset>
                </wp:positionH>
                <wp:positionV relativeFrom="paragraph">
                  <wp:posOffset>255444</wp:posOffset>
                </wp:positionV>
                <wp:extent cx="6809105" cy="1404620"/>
                <wp:effectExtent l="0" t="0" r="10795" b="1524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1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8821EF" w14:textId="46F477BB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3-------- Closed-Loop Analysis</w:t>
                            </w:r>
                          </w:p>
                          <w:p w14:paraId="558AC08A" w14:textId="77777777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TF using feedback()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7094B7E" w14:textId="77777777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feedback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eedback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_S, H_S)</w:t>
                            </w:r>
                          </w:p>
                          <w:p w14:paraId="4AA2070D" w14:textId="77777777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F5553D" w14:textId="77777777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TF using manual formula (G/(1+GH)):'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2D3E4FF" w14:textId="77777777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(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 / (1 + G_S * H_S)) * G_S;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Equivalent to T(s) = G/(1+GH)</w:t>
                            </w:r>
                          </w:p>
                          <w:p w14:paraId="6604CA53" w14:textId="77777777" w:rsidR="000C7B33" w:rsidRPr="00261222" w:rsidRDefault="000C7B33" w:rsidP="0026122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inre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</w:t>
                            </w:r>
                            <w:proofErr w:type="gramStart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manual</w:t>
                            </w:r>
                            <w:proofErr w:type="spell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   </w:t>
                            </w:r>
                            <w:proofErr w:type="gramEnd"/>
                            <w:r w:rsidRPr="0026122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26122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ancel common ter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E598D9" id="_x0000_s1028" type="#_x0000_t202" style="position:absolute;margin-left:-20.75pt;margin-top:20.1pt;width:536.1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">
                <v:textbox style="mso-fit-shape-to-text:t">
                  <w:txbxContent>
                    <w:p w14:paraId="648821EF" w14:textId="46F477BB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3-------- Closed-Loop Analysis</w:t>
                      </w:r>
                    </w:p>
                    <w:p w14:paraId="558AC08A" w14:textId="77777777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TF using feedback()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7094B7E" w14:textId="77777777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feedback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eedback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G_S, H_S)</w:t>
                      </w:r>
                    </w:p>
                    <w:p w14:paraId="4AA2070D" w14:textId="77777777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F5553D" w14:textId="77777777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TF using manual formula (G/(1+GH)):'</w:t>
                      </w:r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2D3E4FF" w14:textId="77777777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(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 / (1 + G_S * H_S)) * G_S;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Equivalent to T(s) = G/(1+GH)</w:t>
                      </w:r>
                    </w:p>
                    <w:p w14:paraId="6604CA53" w14:textId="77777777" w:rsidR="000C7B33" w:rsidRPr="00261222" w:rsidRDefault="000C7B33" w:rsidP="0026122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inre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</w:t>
                      </w:r>
                      <w:proofErr w:type="gramStart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manual</w:t>
                      </w:r>
                      <w:proofErr w:type="spell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   </w:t>
                      </w:r>
                      <w:proofErr w:type="gramEnd"/>
                      <w:r w:rsidRPr="0026122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26122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ancel common term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5D97D9C" w14:textId="3F59181E" w:rsidR="00FE77F2" w:rsidRDefault="00FE77F2" w:rsidP="00F17B3C"/>
    <w:p w14:paraId="57FF0067" w14:textId="3BA45311" w:rsidR="00FE77F2" w:rsidRDefault="00DB2C63" w:rsidP="00F17B3C">
      <w:r w:rsidRPr="00F020F4">
        <w:rPr>
          <w:noProof/>
        </w:rPr>
        <w:drawing>
          <wp:anchor distT="0" distB="0" distL="114300" distR="114300" simplePos="0" relativeHeight="251664384" behindDoc="0" locked="0" layoutInCell="1" allowOverlap="1" wp14:anchorId="01889510" wp14:editId="477A9570">
            <wp:simplePos x="0" y="0"/>
            <wp:positionH relativeFrom="column">
              <wp:posOffset>180167</wp:posOffset>
            </wp:positionH>
            <wp:positionV relativeFrom="paragraph">
              <wp:posOffset>387177</wp:posOffset>
            </wp:positionV>
            <wp:extent cx="5467985" cy="5058410"/>
            <wp:effectExtent l="19050" t="19050" r="18415" b="27940"/>
            <wp:wrapThrough wrapText="bothSides">
              <wp:wrapPolygon edited="0">
                <wp:start x="-75" y="-81"/>
                <wp:lineTo x="-75" y="21638"/>
                <wp:lineTo x="21597" y="21638"/>
                <wp:lineTo x="21597" y="-81"/>
                <wp:lineTo x="-75" y="-81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985" cy="5058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FE77F2">
        <w:t>Output:</w:t>
      </w:r>
    </w:p>
    <w:p w14:paraId="2AE732C5" w14:textId="2A1388AC" w:rsidR="00DB2C63" w:rsidRDefault="00DB2C63">
      <w:r>
        <w:br w:type="page"/>
      </w:r>
    </w:p>
    <w:p w14:paraId="4A6EEBA0" w14:textId="77777777" w:rsidR="00261222" w:rsidRDefault="00261222" w:rsidP="00F17B3C"/>
    <w:p w14:paraId="6F228270" w14:textId="74210C96" w:rsidR="00E1356A" w:rsidRDefault="00DB2C63" w:rsidP="00F17B3C">
      <w:r>
        <w:t>Q4)</w:t>
      </w:r>
    </w:p>
    <w:p w14:paraId="32ECCFF4" w14:textId="21F2C1BC" w:rsidR="00E1356A" w:rsidRDefault="00E1356A" w:rsidP="00F17B3C">
      <w:r>
        <w:t>Theo</w:t>
      </w:r>
    </w:p>
    <w:p w14:paraId="6CBD80DD" w14:textId="77777777" w:rsidR="00E1356A" w:rsidRDefault="00E1356A" w:rsidP="00E1356A">
      <w:pPr>
        <w:pStyle w:val="FirstParagraph"/>
      </w:pPr>
      <w:r>
        <w:t xml:space="preserve">To analyze the stability of the system, we will examine the poles of the closed-loop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obtained earlier.</w:t>
      </w:r>
    </w:p>
    <w:p w14:paraId="3D057DF8" w14:textId="77777777" w:rsidR="00E1356A" w:rsidRDefault="00E1356A" w:rsidP="00E1356A">
      <w:pPr>
        <w:pStyle w:val="Heading3"/>
      </w:pPr>
      <w:bookmarkStart w:id="15" w:name="X7be2555c008c8165aaf736341a8091e4f021770"/>
      <w:r>
        <w:t>Step 1: Determine the Closed-Loop Transfer Function</w:t>
      </w:r>
    </w:p>
    <w:p w14:paraId="16BE6B4A" w14:textId="77777777" w:rsidR="00E1356A" w:rsidRDefault="00E1356A" w:rsidP="00E1356A">
      <w:pPr>
        <w:pStyle w:val="FirstParagraph"/>
      </w:pPr>
      <w:r>
        <w:t>We derived the closed-loop transfer function:</w:t>
      </w:r>
    </w:p>
    <w:p w14:paraId="2226A158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3F086DEF" w14:textId="77777777" w:rsidR="00E1356A" w:rsidRDefault="00E1356A" w:rsidP="00E1356A">
      <w:pPr>
        <w:pStyle w:val="Heading3"/>
      </w:pPr>
      <w:bookmarkStart w:id="16" w:name="step-2-find-the-poles-of-ts"/>
      <w:bookmarkEnd w:id="15"/>
      <w:r>
        <w:t xml:space="preserve">Step 2: Find the Poles of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</w:p>
    <w:p w14:paraId="416E2FCF" w14:textId="77777777" w:rsidR="00E1356A" w:rsidRDefault="00E1356A" w:rsidP="00E1356A">
      <w:pPr>
        <w:pStyle w:val="FirstParagraph"/>
      </w:pPr>
      <w:r>
        <w:t xml:space="preserve">To determine stability, we need to find the poles of the transfer function </w:t>
      </w:r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by setting the denominator to zero:</w:t>
      </w:r>
    </w:p>
    <w:p w14:paraId="3B2CE4B4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44E9253" w14:textId="77777777" w:rsidR="00E1356A" w:rsidRDefault="00E1356A" w:rsidP="00E1356A">
      <w:pPr>
        <w:pStyle w:val="FirstParagraph"/>
      </w:pPr>
      <w:r>
        <w:t xml:space="preserve">To solve for </w:t>
      </w:r>
      <m:oMath>
        <m:r>
          <w:rPr>
            <w:rFonts w:ascii="Cambria Math" w:hAnsi="Cambria Math"/>
          </w:rPr>
          <m:t>s</m:t>
        </m:r>
      </m:oMath>
      <w:r>
        <w:t>, we can use the quadr</w:t>
      </w:r>
      <w:proofErr w:type="spellStart"/>
      <w:r>
        <w:t>atic</w:t>
      </w:r>
      <w:proofErr w:type="spellEnd"/>
      <w:r>
        <w:t xml:space="preserve"> formula:</w:t>
      </w:r>
    </w:p>
    <w:p w14:paraId="15505831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ac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a</m:t>
              </m:r>
            </m:den>
          </m:f>
        </m:oMath>
      </m:oMathPara>
    </w:p>
    <w:p w14:paraId="465401B4" w14:textId="77777777" w:rsidR="00E1356A" w:rsidRDefault="00E1356A" w:rsidP="00E1356A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1FD22F2F" w14:textId="77777777" w:rsidR="00E1356A" w:rsidRDefault="00E1356A" w:rsidP="00E1356A">
      <w:pPr>
        <w:pStyle w:val="BodyText"/>
      </w:pPr>
      <w:r>
        <w:t>Substituting these values:</w:t>
      </w:r>
    </w:p>
    <w:p w14:paraId="5D68DAEA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1AA32FBB" w14:textId="77777777" w:rsidR="00E1356A" w:rsidRDefault="00E1356A" w:rsidP="00E135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016AE1EB" w14:textId="77777777" w:rsidR="00E1356A" w:rsidRDefault="00E1356A" w:rsidP="00E1356A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±</m:t>
              </m:r>
              <m:r>
                <w:rPr>
                  <w:rFonts w:ascii="Cambria Math" w:hAnsi="Cambria Math"/>
                </w:rPr>
                <m:t>j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bookmarkEnd w:id="16"/>
    <w:p w14:paraId="7C69A4B2" w14:textId="77777777" w:rsidR="00E1356A" w:rsidRDefault="00E1356A" w:rsidP="00E1356A">
      <w:pPr>
        <w:pStyle w:val="Heading3"/>
      </w:pPr>
      <w:r>
        <w:t>Step 3: Analyze the Poles</w:t>
      </w:r>
    </w:p>
    <w:p w14:paraId="7BE046EF" w14:textId="77777777" w:rsidR="00E1356A" w:rsidRDefault="00E1356A" w:rsidP="00E1356A">
      <w:pPr>
        <w:pStyle w:val="FirstParagraph"/>
      </w:pPr>
      <w:r>
        <w:t>The poles are:</w:t>
      </w:r>
    </w:p>
    <w:p w14:paraId="660E3762" w14:textId="77777777" w:rsidR="00E1356A" w:rsidRDefault="00E1356A" w:rsidP="00E1356A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±</m:t>
          </m:r>
          <m:r>
            <w:rPr>
              <w:rFonts w:ascii="Cambria Math" w:hAnsi="Cambria Math"/>
            </w:rPr>
            <m:t>j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4A6F8E7B" w14:textId="77777777" w:rsidR="00E1356A" w:rsidRDefault="00E1356A" w:rsidP="00E1356A">
      <w:pPr>
        <w:pStyle w:val="FirstParagraph"/>
      </w:pPr>
      <w:r>
        <w:t>These poles have the following characteristics:</w:t>
      </w:r>
    </w:p>
    <w:p w14:paraId="34B9E365" w14:textId="77777777" w:rsidR="00E1356A" w:rsidRDefault="00E1356A" w:rsidP="00E1356A">
      <w:pPr>
        <w:pStyle w:val="Compact"/>
        <w:numPr>
          <w:ilvl w:val="0"/>
          <w:numId w:val="4"/>
        </w:numPr>
      </w:pPr>
      <w:r>
        <w:t xml:space="preserve">The real part is 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which is negative.</w:t>
      </w:r>
    </w:p>
    <w:p w14:paraId="5A5563F2" w14:textId="77777777" w:rsidR="00E1356A" w:rsidRDefault="00E1356A" w:rsidP="00E1356A">
      <w:pPr>
        <w:pStyle w:val="Compact"/>
        <w:numPr>
          <w:ilvl w:val="0"/>
          <w:numId w:val="4"/>
        </w:numPr>
      </w:pPr>
      <w:r>
        <w:t xml:space="preserve">The imaginary part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j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indicates oscillatory behavior.</w:t>
      </w:r>
    </w:p>
    <w:p w14:paraId="18E814FB" w14:textId="77777777" w:rsidR="00E1356A" w:rsidRDefault="00E1356A" w:rsidP="00E1356A">
      <w:pPr>
        <w:pStyle w:val="Heading3"/>
      </w:pPr>
      <w:r>
        <w:lastRenderedPageBreak/>
        <w:t>Step 4: Stability Criteria</w:t>
      </w:r>
    </w:p>
    <w:p w14:paraId="1A79A166" w14:textId="77777777" w:rsidR="00E1356A" w:rsidRDefault="00E1356A" w:rsidP="00E1356A">
      <w:pPr>
        <w:pStyle w:val="FirstParagraph"/>
      </w:pPr>
      <w:r>
        <w:t>A system is considered stable if all poles of the transfer function have negative real parts. Here, since the real part of both poles is negative (</w:t>
      </w:r>
      <m:oMath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>), we can conclude that:</w:t>
      </w:r>
    </w:p>
    <w:p w14:paraId="47319315" w14:textId="77777777" w:rsidR="00E1356A" w:rsidRDefault="00E1356A" w:rsidP="00E1356A">
      <w:pPr>
        <w:pStyle w:val="BodyText"/>
      </w:pPr>
      <w:r>
        <w:rPr>
          <w:b/>
          <w:bCs/>
        </w:rPr>
        <w:t>The system is stable.</w:t>
      </w:r>
    </w:p>
    <w:p w14:paraId="78FF145F" w14:textId="77777777" w:rsidR="00E1356A" w:rsidRDefault="00E1356A" w:rsidP="00F17B3C"/>
    <w:p w14:paraId="2701337D" w14:textId="77777777" w:rsidR="00E1356A" w:rsidRDefault="00E1356A">
      <w:r>
        <w:br w:type="page"/>
      </w:r>
    </w:p>
    <w:p w14:paraId="1672FF2B" w14:textId="61DD322B" w:rsidR="00261222" w:rsidRDefault="00D74CE0" w:rsidP="00F17B3C">
      <w:r>
        <w:lastRenderedPageBreak/>
        <w:t>Code:</w:t>
      </w:r>
    </w:p>
    <w:p w14:paraId="7DDA8531" w14:textId="705E63D9" w:rsidR="00D74CE0" w:rsidRDefault="00413F75" w:rsidP="00F17B3C">
      <w:pPr>
        <w:rPr>
          <w:rtl/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0297FB4" wp14:editId="22DE1811">
                <wp:simplePos x="0" y="0"/>
                <wp:positionH relativeFrom="column">
                  <wp:posOffset>574040</wp:posOffset>
                </wp:positionH>
                <wp:positionV relativeFrom="paragraph">
                  <wp:posOffset>62865</wp:posOffset>
                </wp:positionV>
                <wp:extent cx="5013960" cy="609600"/>
                <wp:effectExtent l="0" t="0" r="15240" b="1905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3960" cy="609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137E22" w14:textId="77777777" w:rsidR="000C7B33" w:rsidRPr="00413F75" w:rsidRDefault="000C7B33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413F75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--------Q4-------- Step Response of T(s) (Closed-Loop)</w:t>
                            </w:r>
                          </w:p>
                          <w:p w14:paraId="0ADABAD1" w14:textId="77777777" w:rsidR="000C7B33" w:rsidRPr="00413F75" w:rsidRDefault="000C7B33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413F75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step response of T(s)</w:t>
                            </w:r>
                          </w:p>
                          <w:p w14:paraId="043D9CF3" w14:textId="77777777" w:rsidR="000C7B33" w:rsidRPr="00413F75" w:rsidRDefault="000C7B33" w:rsidP="00413F7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</w:t>
                            </w:r>
                            <w:proofErr w:type="spell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feedback</w:t>
                            </w:r>
                            <w:proofErr w:type="spellEnd"/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413F75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losed-Loop System T(s)'</w:t>
                            </w:r>
                            <w:r w:rsidRPr="00413F75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0DCE62" w14:textId="39CA5D42" w:rsidR="000C7B33" w:rsidRPr="00413F75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297FB4" id="_x0000_s1029" type="#_x0000_t202" style="position:absolute;margin-left:45.2pt;margin-top:4.95pt;width:394.8pt;height:4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">
                <v:textbox>
                  <w:txbxContent>
                    <w:p w14:paraId="54137E22" w14:textId="77777777" w:rsidR="000C7B33" w:rsidRPr="00413F75" w:rsidRDefault="000C7B33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413F75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--------Q4-------- Step Response of T(s) (Closed-Loop)</w:t>
                      </w:r>
                    </w:p>
                    <w:p w14:paraId="0ADABAD1" w14:textId="77777777" w:rsidR="000C7B33" w:rsidRPr="00413F75" w:rsidRDefault="000C7B33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413F75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step response of T(s)</w:t>
                      </w:r>
                    </w:p>
                    <w:p w14:paraId="043D9CF3" w14:textId="77777777" w:rsidR="000C7B33" w:rsidRPr="00413F75" w:rsidRDefault="000C7B33" w:rsidP="00413F7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</w:t>
                      </w:r>
                      <w:proofErr w:type="spell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feedback</w:t>
                      </w:r>
                      <w:proofErr w:type="spellEnd"/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413F75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losed-Loop System T(s)'</w:t>
                      </w:r>
                      <w:r w:rsidRPr="00413F75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0DCE62" w14:textId="39CA5D42" w:rsidR="000C7B33" w:rsidRPr="00413F75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AD875B8" w14:textId="72F5EC1B" w:rsidR="00D74CE0" w:rsidRDefault="00D74CE0" w:rsidP="00F17B3C">
      <w:pPr>
        <w:rPr>
          <w:rtl/>
        </w:rPr>
      </w:pPr>
    </w:p>
    <w:p w14:paraId="2302AC6C" w14:textId="77777777" w:rsidR="00413F75" w:rsidRDefault="00413F75" w:rsidP="00F17B3C">
      <w:pPr>
        <w:rPr>
          <w:rtl/>
        </w:rPr>
      </w:pPr>
    </w:p>
    <w:p w14:paraId="12475CDB" w14:textId="091B14AC" w:rsidR="00432BB6" w:rsidRDefault="00413F75" w:rsidP="00F17B3C">
      <w:r w:rsidRPr="00432BB6">
        <w:rPr>
          <w:noProof/>
        </w:rPr>
        <w:drawing>
          <wp:anchor distT="0" distB="0" distL="114300" distR="114300" simplePos="0" relativeHeight="251667456" behindDoc="0" locked="0" layoutInCell="1" allowOverlap="1" wp14:anchorId="32DA9227" wp14:editId="78DB856D">
            <wp:simplePos x="0" y="0"/>
            <wp:positionH relativeFrom="column">
              <wp:posOffset>0</wp:posOffset>
            </wp:positionH>
            <wp:positionV relativeFrom="paragraph">
              <wp:posOffset>299085</wp:posOffset>
            </wp:positionV>
            <wp:extent cx="5943600" cy="1775460"/>
            <wp:effectExtent l="19050" t="19050" r="19050" b="15240"/>
            <wp:wrapThrough wrapText="bothSides">
              <wp:wrapPolygon edited="0">
                <wp:start x="-69" y="-232"/>
                <wp:lineTo x="-69" y="21554"/>
                <wp:lineTo x="21600" y="21554"/>
                <wp:lineTo x="21600" y="-232"/>
                <wp:lineTo x="-69" y="-232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54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084365">
        <w:t>Output:</w:t>
      </w:r>
    </w:p>
    <w:p w14:paraId="76B13F25" w14:textId="5DEF97B1" w:rsidR="001C5D99" w:rsidRDefault="001C5D99" w:rsidP="00F17B3C"/>
    <w:p w14:paraId="6EF4C227" w14:textId="4B9B4421" w:rsidR="0069706E" w:rsidRDefault="001C5D99" w:rsidP="00F17B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B7C80A" wp14:editId="399B4B02">
                <wp:simplePos x="0" y="0"/>
                <wp:positionH relativeFrom="column">
                  <wp:posOffset>0</wp:posOffset>
                </wp:positionH>
                <wp:positionV relativeFrom="paragraph">
                  <wp:posOffset>388620</wp:posOffset>
                </wp:positionV>
                <wp:extent cx="5085080" cy="1404620"/>
                <wp:effectExtent l="0" t="0" r="20320" b="1714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F3802" w14:textId="77777777" w:rsidR="000C7B33" w:rsidRDefault="000C7B33" w:rsidP="00C42F5A">
                            <w:r>
                              <w:t>System: Closed-Loop System T(s)</w:t>
                            </w:r>
                          </w:p>
                          <w:p w14:paraId="77C480BC" w14:textId="77777777" w:rsidR="000C7B33" w:rsidRDefault="000C7B33" w:rsidP="00C42F5A">
                            <w:r>
                              <w:t>Poles: -0.5-0.86603i            -0.5+0.86603i</w:t>
                            </w:r>
                          </w:p>
                          <w:p w14:paraId="488BAE99" w14:textId="77777777" w:rsidR="000C7B33" w:rsidRDefault="000C7B33" w:rsidP="00C42F5A">
                            <w:r>
                              <w:t>Stability: stable (all poles in LHP)</w:t>
                            </w:r>
                          </w:p>
                          <w:p w14:paraId="31B5F8A0" w14:textId="77777777" w:rsidR="000C7B33" w:rsidRDefault="000C7B33" w:rsidP="00C42F5A">
                            <w:r>
                              <w:t>Over shoot MP: 16.2929% at t = 3.592 sec</w:t>
                            </w:r>
                          </w:p>
                          <w:p w14:paraId="2D0FF22F" w14:textId="77777777" w:rsidR="000C7B33" w:rsidRDefault="000C7B33" w:rsidP="00C42F5A">
                            <w:r>
                              <w:t>Damping ratio (ζ): 0.500</w:t>
                            </w:r>
                          </w:p>
                          <w:p w14:paraId="57CAC9AB" w14:textId="77777777" w:rsidR="000C7B33" w:rsidRDefault="000C7B33" w:rsidP="00C42F5A">
                            <w:r>
                              <w:t>Natural frequency (</w:t>
                            </w:r>
                            <w:proofErr w:type="spellStart"/>
                            <w:r>
                              <w:t>ωn</w:t>
                            </w:r>
                            <w:proofErr w:type="spellEnd"/>
                            <w:r>
                              <w:t>): 1.000 rad/s</w:t>
                            </w:r>
                          </w:p>
                          <w:p w14:paraId="19A781BC" w14:textId="77777777" w:rsidR="000C7B33" w:rsidRDefault="000C7B33" w:rsidP="00C42F5A">
                            <w:r>
                              <w:t>Settling time (2%): 8.1051 sec</w:t>
                            </w:r>
                          </w:p>
                          <w:p w14:paraId="4A28D041" w14:textId="77777777" w:rsidR="000C7B33" w:rsidRDefault="000C7B33" w:rsidP="00C42F5A">
                            <w:r>
                              <w:t>Rise time (10-90%): 1.6579 sec</w:t>
                            </w:r>
                          </w:p>
                          <w:p w14:paraId="1ACA27FB" w14:textId="77777777" w:rsidR="000C7B33" w:rsidRDefault="000C7B33" w:rsidP="00C42F5A">
                            <w:r>
                              <w:t>Steady-state value: 1.0014</w:t>
                            </w:r>
                          </w:p>
                          <w:p w14:paraId="350336FD" w14:textId="2140A951" w:rsidR="000C7B33" w:rsidRDefault="000C7B33" w:rsidP="00C42F5A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B7C80A" id="_x0000_s1030" type="#_x0000_t202" style="position:absolute;margin-left:0;margin-top:30.6pt;width:400.4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">
                <v:textbox style="mso-fit-shape-to-text:t">
                  <w:txbxContent>
                    <w:p w14:paraId="5A6F3802" w14:textId="77777777" w:rsidR="000C7B33" w:rsidRDefault="000C7B33" w:rsidP="00C42F5A">
                      <w:r>
                        <w:t>System: Closed-Loop System T(s)</w:t>
                      </w:r>
                    </w:p>
                    <w:p w14:paraId="77C480BC" w14:textId="77777777" w:rsidR="000C7B33" w:rsidRDefault="000C7B33" w:rsidP="00C42F5A">
                      <w:r>
                        <w:t>Poles: -0.5-0.86603i            -0.5+0.86603i</w:t>
                      </w:r>
                    </w:p>
                    <w:p w14:paraId="488BAE99" w14:textId="77777777" w:rsidR="000C7B33" w:rsidRDefault="000C7B33" w:rsidP="00C42F5A">
                      <w:r>
                        <w:t>Stability: stable (all poles in LHP)</w:t>
                      </w:r>
                    </w:p>
                    <w:p w14:paraId="31B5F8A0" w14:textId="77777777" w:rsidR="000C7B33" w:rsidRDefault="000C7B33" w:rsidP="00C42F5A">
                      <w:r>
                        <w:t>Over shoot MP: 16.2929% at t = 3.592 sec</w:t>
                      </w:r>
                    </w:p>
                    <w:p w14:paraId="2D0FF22F" w14:textId="77777777" w:rsidR="000C7B33" w:rsidRDefault="000C7B33" w:rsidP="00C42F5A">
                      <w:r>
                        <w:t>Damping ratio (ζ): 0.500</w:t>
                      </w:r>
                    </w:p>
                    <w:p w14:paraId="57CAC9AB" w14:textId="77777777" w:rsidR="000C7B33" w:rsidRDefault="000C7B33" w:rsidP="00C42F5A">
                      <w:r>
                        <w:t>Natural frequency (</w:t>
                      </w:r>
                      <w:proofErr w:type="spellStart"/>
                      <w:r>
                        <w:t>ωn</w:t>
                      </w:r>
                      <w:proofErr w:type="spellEnd"/>
                      <w:r>
                        <w:t>): 1.000 rad/s</w:t>
                      </w:r>
                    </w:p>
                    <w:p w14:paraId="19A781BC" w14:textId="77777777" w:rsidR="000C7B33" w:rsidRDefault="000C7B33" w:rsidP="00C42F5A">
                      <w:r>
                        <w:t>Settling time (2%): 8.1051 sec</w:t>
                      </w:r>
                    </w:p>
                    <w:p w14:paraId="4A28D041" w14:textId="77777777" w:rsidR="000C7B33" w:rsidRDefault="000C7B33" w:rsidP="00C42F5A">
                      <w:r>
                        <w:t>Rise time (10-90%): 1.6579 sec</w:t>
                      </w:r>
                    </w:p>
                    <w:p w14:paraId="1ACA27FB" w14:textId="77777777" w:rsidR="000C7B33" w:rsidRDefault="000C7B33" w:rsidP="00C42F5A">
                      <w:r>
                        <w:t>Steady-state value: 1.0014</w:t>
                      </w:r>
                    </w:p>
                    <w:p w14:paraId="350336FD" w14:textId="2140A951" w:rsidR="000C7B33" w:rsidRDefault="000C7B33" w:rsidP="00C42F5A"/>
                  </w:txbxContent>
                </v:textbox>
                <w10:wrap type="square"/>
              </v:shape>
            </w:pict>
          </mc:Fallback>
        </mc:AlternateContent>
      </w:r>
      <w:proofErr w:type="spellStart"/>
      <w:r>
        <w:t>Ouput</w:t>
      </w:r>
      <w:proofErr w:type="spellEnd"/>
      <w:r>
        <w:t>:</w:t>
      </w:r>
    </w:p>
    <w:p w14:paraId="5312EE8E" w14:textId="77777777" w:rsidR="00E62222" w:rsidRDefault="00E62222" w:rsidP="00F17B3C">
      <w:pPr>
        <w:rPr>
          <w:rtl/>
        </w:rPr>
      </w:pPr>
    </w:p>
    <w:p w14:paraId="4FE8D08B" w14:textId="77777777" w:rsidR="00E62222" w:rsidRDefault="00E62222" w:rsidP="00F17B3C">
      <w:pPr>
        <w:rPr>
          <w:rtl/>
        </w:rPr>
      </w:pPr>
    </w:p>
    <w:p w14:paraId="4506C09B" w14:textId="77777777" w:rsidR="00E62222" w:rsidRDefault="00E62222" w:rsidP="00F17B3C">
      <w:pPr>
        <w:rPr>
          <w:rtl/>
        </w:rPr>
      </w:pPr>
    </w:p>
    <w:p w14:paraId="3E8EDA5C" w14:textId="77777777" w:rsidR="00E62222" w:rsidRDefault="00E62222" w:rsidP="00F17B3C">
      <w:pPr>
        <w:rPr>
          <w:rtl/>
        </w:rPr>
      </w:pPr>
    </w:p>
    <w:p w14:paraId="4C2D7B0D" w14:textId="0928F7DA" w:rsidR="0069706E" w:rsidRDefault="001C5D99" w:rsidP="00F17B3C">
      <w:r>
        <w:rPr>
          <w:noProof/>
        </w:rPr>
        <w:lastRenderedPageBreak/>
        <w:drawing>
          <wp:anchor distT="0" distB="0" distL="114300" distR="114300" simplePos="0" relativeHeight="251673600" behindDoc="0" locked="0" layoutInCell="1" allowOverlap="1" wp14:anchorId="7F67AA26" wp14:editId="14125A3A">
            <wp:simplePos x="0" y="0"/>
            <wp:positionH relativeFrom="column">
              <wp:posOffset>0</wp:posOffset>
            </wp:positionH>
            <wp:positionV relativeFrom="paragraph">
              <wp:posOffset>3524250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Q4_step_detail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 wp14:anchorId="3E7F2799" wp14:editId="606129C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4_step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3B91BD9" w14:textId="1D4231FE" w:rsidR="00E62222" w:rsidRDefault="00E62222">
      <w:r>
        <w:br w:type="page"/>
      </w:r>
    </w:p>
    <w:p w14:paraId="0F849DA4" w14:textId="0DDF4ECA" w:rsidR="00E62222" w:rsidRDefault="00E62222" w:rsidP="00F17B3C">
      <w:r>
        <w:lastRenderedPageBreak/>
        <w:t>Q5)</w:t>
      </w:r>
    </w:p>
    <w:p w14:paraId="4ADE548E" w14:textId="076D95D1" w:rsidR="00E62222" w:rsidRDefault="00576ED8" w:rsidP="00F17B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FB0CB94" wp14:editId="66F6ABB2">
                <wp:simplePos x="0" y="0"/>
                <wp:positionH relativeFrom="column">
                  <wp:posOffset>-25400</wp:posOffset>
                </wp:positionH>
                <wp:positionV relativeFrom="paragraph">
                  <wp:posOffset>471170</wp:posOffset>
                </wp:positionV>
                <wp:extent cx="6197600" cy="3867150"/>
                <wp:effectExtent l="0" t="0" r="12700" b="1905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7600" cy="3867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B6E1DB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poles] =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poles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53807D55" w14:textId="1219226F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3550DCF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</w:t>
                            </w:r>
                          </w:p>
                          <w:p w14:paraId="70FF6F33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1259EFCB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F50F752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Plot pole-zero map</w:t>
                            </w:r>
                          </w:p>
                          <w:p w14:paraId="002CBD97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zma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;</w:t>
                            </w:r>
                          </w:p>
                          <w:p w14:paraId="4F71F131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-Zero Map of: 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1)]);</w:t>
                            </w:r>
                          </w:p>
                          <w:p w14:paraId="613ECC80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13841B6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63DBC95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poles</w:t>
                            </w:r>
                          </w:p>
                          <w:p w14:paraId="29787553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poles = pole(sys);</w:t>
                            </w:r>
                          </w:p>
                          <w:p w14:paraId="0D39B8CA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A72C35E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poles</w:t>
                            </w:r>
                          </w:p>
                          <w:p w14:paraId="1FBDF0E0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oles of 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1)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: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54CE8170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;</w:t>
                            </w:r>
                          </w:p>
                          <w:p w14:paraId="11488B25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70EBBAC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B4275EB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amping characteristics (for complex poles)</w:t>
                            </w:r>
                          </w:p>
                          <w:p w14:paraId="3FB2C0AA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~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sreal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poles)</w:t>
                            </w:r>
                          </w:p>
                          <w:p w14:paraId="4796232F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[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n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zeta] = damp(sys);</w:t>
                            </w:r>
                          </w:p>
                          <w:p w14:paraId="65D08B5A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printf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Damping ratio (?): %.3f\n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zeta(1));</w:t>
                            </w:r>
                          </w:p>
                          <w:p w14:paraId="0C7EEE44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printf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576ED8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atural frequency (?n): %.3f rad/s\n'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n</w:t>
                            </w:r>
                            <w:proofErr w:type="spellEnd"/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1));</w:t>
                            </w:r>
                          </w:p>
                          <w:p w14:paraId="7C874FC3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6E0BDA5B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C4D243" w14:textId="77777777" w:rsidR="000C7B33" w:rsidRPr="00576ED8" w:rsidRDefault="000C7B33" w:rsidP="00576ED8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576ED8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B0CB94" id="_x0000_s1031" type="#_x0000_t202" style="position:absolute;margin-left:-2pt;margin-top:37.1pt;width:488pt;height:304.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">
                <v:textbox>
                  <w:txbxContent>
                    <w:p w14:paraId="32B6E1DB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poles] =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poles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</w:t>
                      </w:r>
                    </w:p>
                    <w:p w14:paraId="53807D55" w14:textId="1219226F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03550DCF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</w:t>
                      </w:r>
                    </w:p>
                    <w:p w14:paraId="70FF6F33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1259EFCB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F50F752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Plot pole-zero map</w:t>
                      </w:r>
                    </w:p>
                    <w:p w14:paraId="002CBD97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zma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;</w:t>
                      </w:r>
                    </w:p>
                    <w:p w14:paraId="4F71F131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-Zero Map of: 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1)]);</w:t>
                      </w:r>
                    </w:p>
                    <w:p w14:paraId="613ECC80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413841B6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63DBC95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poles</w:t>
                      </w:r>
                    </w:p>
                    <w:p w14:paraId="29787553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poles = pole(sys);</w:t>
                      </w:r>
                    </w:p>
                    <w:p w14:paraId="0D39B8CA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A72C35E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poles</w:t>
                      </w:r>
                    </w:p>
                    <w:p w14:paraId="1FBDF0E0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oles of 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1) </w:t>
                      </w:r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: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54CE8170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;</w:t>
                      </w:r>
                    </w:p>
                    <w:p w14:paraId="11488B25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70EBBAC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B4275EB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amping characteristics (for complex poles)</w:t>
                      </w:r>
                    </w:p>
                    <w:p w14:paraId="3FB2C0AA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~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sreal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poles)</w:t>
                      </w:r>
                    </w:p>
                    <w:p w14:paraId="4796232F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[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n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zeta] = damp(sys);</w:t>
                      </w:r>
                    </w:p>
                    <w:p w14:paraId="65D08B5A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printf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Damping ratio (?): %.3f\n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zeta(1));</w:t>
                      </w:r>
                    </w:p>
                    <w:p w14:paraId="0C7EEE44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printf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576ED8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atural frequency (?n): %.3f rad/s\n'</w:t>
                      </w: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n</w:t>
                      </w:r>
                      <w:proofErr w:type="spellEnd"/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1));</w:t>
                      </w:r>
                    </w:p>
                    <w:p w14:paraId="7C874FC3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6E0BDA5B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C4D243" w14:textId="77777777" w:rsidR="000C7B33" w:rsidRPr="00576ED8" w:rsidRDefault="000C7B33" w:rsidP="00576ED8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576ED8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62222">
        <w:t>Code:</w:t>
      </w:r>
    </w:p>
    <w:p w14:paraId="65322A3A" w14:textId="2A29DCEE" w:rsidR="00E62222" w:rsidRDefault="00E62222" w:rsidP="00F17B3C"/>
    <w:p w14:paraId="6B6BAFBF" w14:textId="7C034A30" w:rsidR="00E62222" w:rsidRDefault="000040F9" w:rsidP="00F17B3C">
      <w:r>
        <w:rPr>
          <w:noProof/>
        </w:rPr>
        <w:drawing>
          <wp:anchor distT="0" distB="0" distL="114300" distR="114300" simplePos="0" relativeHeight="251676672" behindDoc="0" locked="0" layoutInCell="1" allowOverlap="1" wp14:anchorId="0B98D249" wp14:editId="27934DF4">
            <wp:simplePos x="0" y="0"/>
            <wp:positionH relativeFrom="column">
              <wp:posOffset>285750</wp:posOffset>
            </wp:positionH>
            <wp:positionV relativeFrom="paragraph">
              <wp:posOffset>228600</wp:posOffset>
            </wp:positionV>
            <wp:extent cx="5295900" cy="2927350"/>
            <wp:effectExtent l="19050" t="19050" r="19050" b="25400"/>
            <wp:wrapThrough wrapText="bothSides">
              <wp:wrapPolygon edited="0">
                <wp:start x="-78" y="-141"/>
                <wp:lineTo x="-78" y="21647"/>
                <wp:lineTo x="21600" y="21647"/>
                <wp:lineTo x="21600" y="-141"/>
                <wp:lineTo x="-78" y="-141"/>
              </wp:wrapPolygon>
            </wp:wrapThrough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Q5_pole.pn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2" t="2080" r="7906" b="2018"/>
                    <a:stretch/>
                  </pic:blipFill>
                  <pic:spPr bwMode="auto">
                    <a:xfrm>
                      <a:off x="0" y="0"/>
                      <a:ext cx="5295900" cy="29273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F5A">
        <w:t>Output:</w:t>
      </w:r>
    </w:p>
    <w:p w14:paraId="25420269" w14:textId="70632A11" w:rsidR="00AD591D" w:rsidRDefault="00AD591D" w:rsidP="00F17B3C"/>
    <w:p w14:paraId="2751C9A9" w14:textId="07B21910" w:rsidR="00AD591D" w:rsidRDefault="00AD591D" w:rsidP="00F17B3C"/>
    <w:p w14:paraId="567824EC" w14:textId="5A2D4EB8" w:rsidR="00AD591D" w:rsidRDefault="00AD591D" w:rsidP="00F17B3C"/>
    <w:p w14:paraId="1731D2A5" w14:textId="6D6AC9B2" w:rsidR="00AD591D" w:rsidRDefault="00AD591D" w:rsidP="00F17B3C"/>
    <w:p w14:paraId="34C8B5FD" w14:textId="12FA7C5C" w:rsidR="00AD591D" w:rsidRDefault="00AD591D" w:rsidP="00F17B3C"/>
    <w:p w14:paraId="2E8199E8" w14:textId="3CFA33DF" w:rsidR="00AD591D" w:rsidRDefault="00AD591D" w:rsidP="00F17B3C"/>
    <w:p w14:paraId="65A4BCA3" w14:textId="7BE5B61E" w:rsidR="00AD591D" w:rsidRDefault="00AD591D" w:rsidP="00F17B3C"/>
    <w:p w14:paraId="3688953C" w14:textId="30D1EDD9" w:rsidR="00AD591D" w:rsidRDefault="00AD591D" w:rsidP="00F17B3C"/>
    <w:p w14:paraId="009E6984" w14:textId="58428B99" w:rsidR="00AD591D" w:rsidRDefault="00AD591D" w:rsidP="00F17B3C"/>
    <w:p w14:paraId="0BF25197" w14:textId="6A30C719" w:rsidR="00AD591D" w:rsidRDefault="00AD591D">
      <w:r>
        <w:br w:type="page"/>
      </w:r>
    </w:p>
    <w:p w14:paraId="6C530197" w14:textId="554344A9" w:rsidR="00AD591D" w:rsidRDefault="0011401E" w:rsidP="00F17B3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0ADEB0D" wp14:editId="4B149557">
                <wp:simplePos x="0" y="0"/>
                <wp:positionH relativeFrom="column">
                  <wp:posOffset>850900</wp:posOffset>
                </wp:positionH>
                <wp:positionV relativeFrom="paragraph">
                  <wp:posOffset>152400</wp:posOffset>
                </wp:positionV>
                <wp:extent cx="3549650" cy="1404620"/>
                <wp:effectExtent l="0" t="0" r="12700" b="222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49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7AE449" w14:textId="2BC65B04" w:rsidR="000C7B33" w:rsidRDefault="000C7B33" w:rsidP="0011401E">
                            <w:r>
                              <w:t xml:space="preserve">Poles of </w:t>
                            </w:r>
                            <w:proofErr w:type="spellStart"/>
                            <w:r>
                              <w:t>T_feedback</w:t>
                            </w:r>
                            <w:proofErr w:type="spellEnd"/>
                            <w:r>
                              <w:t>:</w:t>
                            </w:r>
                          </w:p>
                          <w:p w14:paraId="2B94BF54" w14:textId="77777777" w:rsidR="000C7B33" w:rsidRDefault="000C7B33" w:rsidP="0011401E">
                            <w:r>
                              <w:t xml:space="preserve">  -0.5000 + 0.8660i</w:t>
                            </w:r>
                          </w:p>
                          <w:p w14:paraId="047CC832" w14:textId="77777777" w:rsidR="000C7B33" w:rsidRDefault="000C7B33" w:rsidP="0011401E">
                            <w:r>
                              <w:t xml:space="preserve">  -0.5000 - 0.8660i</w:t>
                            </w:r>
                          </w:p>
                          <w:p w14:paraId="4218CF00" w14:textId="77777777" w:rsidR="000C7B33" w:rsidRDefault="000C7B33" w:rsidP="0011401E"/>
                          <w:p w14:paraId="4CCA0C9D" w14:textId="77777777" w:rsidR="000C7B33" w:rsidRDefault="000C7B33" w:rsidP="0011401E">
                            <w:r>
                              <w:t>Damping ratio (ζ): 0.500</w:t>
                            </w:r>
                          </w:p>
                          <w:p w14:paraId="75643418" w14:textId="05265CE4" w:rsidR="000C7B33" w:rsidRDefault="000C7B33" w:rsidP="0011401E">
                            <w:r>
                              <w:t>Natural frequency (</w:t>
                            </w:r>
                            <w:proofErr w:type="spellStart"/>
                            <w:r>
                              <w:t>ωn</w:t>
                            </w:r>
                            <w:proofErr w:type="spellEnd"/>
                            <w:r>
                              <w:t>): 1.000 rad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0ADEB0D" id="_x0000_s1032" type="#_x0000_t202" style="position:absolute;margin-left:67pt;margin-top:12pt;width:279.5pt;height:110.6pt;z-index:2516787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">
                <v:textbox style="mso-fit-shape-to-text:t">
                  <w:txbxContent>
                    <w:p w14:paraId="5E7AE449" w14:textId="2BC65B04" w:rsidR="000C7B33" w:rsidRDefault="000C7B33" w:rsidP="0011401E">
                      <w:r>
                        <w:t xml:space="preserve">Poles of </w:t>
                      </w:r>
                      <w:proofErr w:type="spellStart"/>
                      <w:r>
                        <w:t>T_feedback</w:t>
                      </w:r>
                      <w:proofErr w:type="spellEnd"/>
                      <w:r>
                        <w:t>:</w:t>
                      </w:r>
                    </w:p>
                    <w:p w14:paraId="2B94BF54" w14:textId="77777777" w:rsidR="000C7B33" w:rsidRDefault="000C7B33" w:rsidP="0011401E">
                      <w:r>
                        <w:t xml:space="preserve">  -0.5000 + 0.8660i</w:t>
                      </w:r>
                    </w:p>
                    <w:p w14:paraId="047CC832" w14:textId="77777777" w:rsidR="000C7B33" w:rsidRDefault="000C7B33" w:rsidP="0011401E">
                      <w:r>
                        <w:t xml:space="preserve">  -0.5000 - 0.8660i</w:t>
                      </w:r>
                    </w:p>
                    <w:p w14:paraId="4218CF00" w14:textId="77777777" w:rsidR="000C7B33" w:rsidRDefault="000C7B33" w:rsidP="0011401E"/>
                    <w:p w14:paraId="4CCA0C9D" w14:textId="77777777" w:rsidR="000C7B33" w:rsidRDefault="000C7B33" w:rsidP="0011401E">
                      <w:r>
                        <w:t>Damping ratio (ζ): 0.500</w:t>
                      </w:r>
                    </w:p>
                    <w:p w14:paraId="75643418" w14:textId="05265CE4" w:rsidR="000C7B33" w:rsidRDefault="000C7B33" w:rsidP="0011401E">
                      <w:r>
                        <w:t>Natural frequency (</w:t>
                      </w:r>
                      <w:proofErr w:type="spellStart"/>
                      <w:r>
                        <w:t>ωn</w:t>
                      </w:r>
                      <w:proofErr w:type="spellEnd"/>
                      <w:r>
                        <w:t>): 1.000 rad/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643393" w14:textId="266961D9" w:rsidR="00C42F5A" w:rsidRDefault="00C42F5A" w:rsidP="00F17B3C"/>
    <w:p w14:paraId="33DB8B6A" w14:textId="7E29A9F5" w:rsidR="00B11B08" w:rsidRDefault="00B11B08" w:rsidP="00F17B3C"/>
    <w:p w14:paraId="1F6A0B0D" w14:textId="4236ACB1" w:rsidR="00B11B08" w:rsidRDefault="00B11B08" w:rsidP="00F17B3C"/>
    <w:p w14:paraId="468BDA44" w14:textId="7E4145FB" w:rsidR="00B11B08" w:rsidRDefault="00B11B08" w:rsidP="00F17B3C"/>
    <w:p w14:paraId="2926A1E0" w14:textId="4A1CD33C" w:rsidR="00B11B08" w:rsidRDefault="00B11B08" w:rsidP="00F17B3C"/>
    <w:p w14:paraId="4EE07BDD" w14:textId="14FCA9AD" w:rsidR="00B11B08" w:rsidRDefault="00B11B08" w:rsidP="00F17B3C"/>
    <w:p w14:paraId="3C0603E6" w14:textId="4DD07548" w:rsidR="00B11B08" w:rsidRDefault="00B11B08" w:rsidP="00F17B3C"/>
    <w:p w14:paraId="5130261E" w14:textId="3F333A5E" w:rsidR="00B11B08" w:rsidRDefault="00B11B08" w:rsidP="00F17B3C"/>
    <w:p w14:paraId="2B531073" w14:textId="6C28710F" w:rsidR="00B11B08" w:rsidRDefault="00A11FAD" w:rsidP="00F17B3C">
      <w:r>
        <w:t>Q</w:t>
      </w:r>
      <w:proofErr w:type="gramStart"/>
      <w:r>
        <w:t>6,Q</w:t>
      </w:r>
      <w:proofErr w:type="gramEnd"/>
      <w:r>
        <w:t>7 is done</w:t>
      </w:r>
    </w:p>
    <w:p w14:paraId="45545D64" w14:textId="0301A043" w:rsidR="00587C29" w:rsidRDefault="00587C29">
      <w:r>
        <w:br w:type="page"/>
      </w:r>
    </w:p>
    <w:p w14:paraId="706DE0F6" w14:textId="360FBCB6" w:rsidR="00A11FAD" w:rsidRDefault="00587C29" w:rsidP="00F17B3C">
      <w:r>
        <w:lastRenderedPageBreak/>
        <w:t>Q8</w:t>
      </w:r>
    </w:p>
    <w:p w14:paraId="64ABBDF0" w14:textId="14C76E35" w:rsidR="000C5972" w:rsidRDefault="003E3742" w:rsidP="00F17B3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163B335E" wp14:editId="53EA7F28">
                <wp:simplePos x="0" y="0"/>
                <wp:positionH relativeFrom="column">
                  <wp:posOffset>-157480</wp:posOffset>
                </wp:positionH>
                <wp:positionV relativeFrom="paragraph">
                  <wp:posOffset>292735</wp:posOffset>
                </wp:positionV>
                <wp:extent cx="6449695" cy="1404620"/>
                <wp:effectExtent l="0" t="0" r="27305" b="1016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496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FAE5A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s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out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out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mp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sys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end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125C327" w14:textId="39792986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20BC4DE4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et defaults if not provided</w:t>
                            </w:r>
                          </w:p>
                          <w:p w14:paraId="7304E96F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argin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&lt; 2</w:t>
                            </w:r>
                          </w:p>
                          <w:p w14:paraId="1E7C4937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end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100;</w:t>
                            </w:r>
                          </w:p>
                          <w:p w14:paraId="211184D8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8221F59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argin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&lt; 3</w:t>
                            </w:r>
                          </w:p>
                          <w:p w14:paraId="10195ABF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700;</w:t>
                            </w:r>
                          </w:p>
                          <w:p w14:paraId="37BB1AD1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20009E11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BCB95B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time vector</w:t>
                            </w:r>
                          </w:p>
                          <w:p w14:paraId="2D1FC754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t = 0:0.1:t_end;</w:t>
                            </w:r>
                          </w:p>
                          <w:p w14:paraId="372EB13D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5525531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getting the ramp</w:t>
                            </w:r>
                          </w:p>
                          <w:p w14:paraId="129AFF16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ramp =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[1 0]);</w:t>
                            </w:r>
                          </w:p>
                          <w:p w14:paraId="5F38B101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CEB4E2E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response data</w:t>
                            </w:r>
                          </w:p>
                          <w:p w14:paraId="0A22F3E3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.*ramp, t);</w:t>
                            </w:r>
                          </w:p>
                          <w:p w14:paraId="79F2EF47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tep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mp, t);</w:t>
                            </w:r>
                          </w:p>
                          <w:p w14:paraId="77D27040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F293205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figure with three subplots</w:t>
                            </w:r>
                          </w:p>
                          <w:p w14:paraId="4A70E3E0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67E2DE17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56F10C5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ubplot 1: Ideal ramp input</w:t>
                            </w:r>
                          </w:p>
                          <w:p w14:paraId="10E30513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1,1);</w:t>
                            </w:r>
                          </w:p>
                          <w:p w14:paraId="70466385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b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764D94E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52F16611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--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1E58720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mp Respons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D7D8E26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(sec)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4C31222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mplitud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A9B8363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egend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Ideal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Location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orthwest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B0C2910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C8FF1D9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f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93E0405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B2D2D21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ubplot 2: Zoomed comparison</w:t>
                            </w:r>
                          </w:p>
                          <w:p w14:paraId="5F290162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1,2);</w:t>
                            </w:r>
                          </w:p>
                          <w:p w14:paraId="432707DC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idea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b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4B65550B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97C63D6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_sys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--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40EBE3F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im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zoom_time-50 zoom_time+50]);</w:t>
                            </w:r>
                          </w:p>
                          <w:p w14:paraId="44A51E86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itle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Zoomed Comparison at t = 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oom_time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sec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0D90D7E5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(sec)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8B71E2C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label</w:t>
                            </w:r>
                            <w:proofErr w:type="spellEnd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mplitude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40D3760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egend(</w:t>
                            </w:r>
                            <w:proofErr w:type="gramEnd"/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Ideal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Location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northwest'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A126353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E792DF5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hold 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ff</w:t>
                            </w: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39E502CB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4964436" w14:textId="77777777" w:rsidR="000C7B33" w:rsidRPr="000C5972" w:rsidRDefault="000C7B33" w:rsidP="000C597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0C5972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78DB28F2" w14:textId="5AD6469C" w:rsidR="000C7B33" w:rsidRPr="000C5972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63B335E" id="_x0000_s1033" type="#_x0000_t202" style="position:absolute;margin-left:-12.4pt;margin-top:23.05pt;width:507.85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">
                <v:textbox style="mso-fit-shape-to-text:t">
                  <w:txbxContent>
                    <w:p w14:paraId="695FAE5A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s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out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out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mp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sys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end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0125C327" w14:textId="39792986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{</w:t>
                      </w:r>
                    </w:p>
                    <w:p w14:paraId="20BC4DE4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et defaults if not provided</w:t>
                      </w:r>
                    </w:p>
                    <w:p w14:paraId="7304E96F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argin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&lt; 2</w:t>
                      </w:r>
                    </w:p>
                    <w:p w14:paraId="1E7C4937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end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100;</w:t>
                      </w:r>
                    </w:p>
                    <w:p w14:paraId="211184D8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38221F59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argin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&lt; 3</w:t>
                      </w:r>
                    </w:p>
                    <w:p w14:paraId="10195ABF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700;</w:t>
                      </w:r>
                    </w:p>
                    <w:p w14:paraId="37BB1AD1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20009E11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BCB95B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time vector</w:t>
                      </w:r>
                    </w:p>
                    <w:p w14:paraId="2D1FC754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t = 0:0.1:t_end;</w:t>
                      </w:r>
                    </w:p>
                    <w:p w14:paraId="372EB13D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5525531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getting the ramp</w:t>
                      </w:r>
                    </w:p>
                    <w:p w14:paraId="129AFF16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ramp =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[1 0]);</w:t>
                      </w:r>
                    </w:p>
                    <w:p w14:paraId="5F38B101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CEB4E2E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response data</w:t>
                      </w:r>
                    </w:p>
                    <w:p w14:paraId="0A22F3E3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.*ramp, t);</w:t>
                      </w:r>
                    </w:p>
                    <w:p w14:paraId="79F2EF47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tep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mp, t);</w:t>
                      </w:r>
                    </w:p>
                    <w:p w14:paraId="77D27040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F293205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figure with three subplots</w:t>
                      </w:r>
                    </w:p>
                    <w:p w14:paraId="4A70E3E0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67E2DE17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56F10C5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ubplot 1: Ideal ramp input</w:t>
                      </w:r>
                    </w:p>
                    <w:p w14:paraId="10E30513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1,1);</w:t>
                      </w:r>
                    </w:p>
                    <w:p w14:paraId="70466385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b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5764D94E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52F16611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--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1E58720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mp Respons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D7D8E26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(sec)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4C31222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mplitud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A9B8363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egend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Ideal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Location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orthwest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B0C2910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C8FF1D9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f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93E0405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B2D2D21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0C5972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ubplot 2: Zoomed comparison</w:t>
                      </w:r>
                    </w:p>
                    <w:p w14:paraId="5F290162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1,2);</w:t>
                      </w:r>
                    </w:p>
                    <w:p w14:paraId="432707DC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idea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b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4B65550B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097C63D6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lot(</w:t>
                      </w:r>
                      <w:proofErr w:type="spellStart"/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_sys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--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40EBE3F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im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zoom_time-50 zoom_time+50]);</w:t>
                      </w:r>
                    </w:p>
                    <w:p w14:paraId="44A51E86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itle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Zoomed Comparison at t = 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oom_time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sec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0D90D7E5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(sec)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8B71E2C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label</w:t>
                      </w:r>
                      <w:proofErr w:type="spellEnd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mplitude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40D3760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egend(</w:t>
                      </w:r>
                      <w:proofErr w:type="gramEnd"/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Ideal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Location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northwest'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A126353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E792DF5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hold </w:t>
                      </w:r>
                      <w:r w:rsidRPr="000C5972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ff</w:t>
                      </w: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39E502CB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4964436" w14:textId="77777777" w:rsidR="000C7B33" w:rsidRPr="000C5972" w:rsidRDefault="000C7B33" w:rsidP="000C597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0C5972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78DB28F2" w14:textId="5AD6469C" w:rsidR="000C7B33" w:rsidRPr="000C5972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C5972">
        <w:t>Code:</w:t>
      </w:r>
    </w:p>
    <w:p w14:paraId="777C6AD5" w14:textId="762EE6FD" w:rsidR="007E0150" w:rsidRDefault="007E0150">
      <w:r>
        <w:br w:type="page"/>
      </w:r>
    </w:p>
    <w:p w14:paraId="00605BDF" w14:textId="6919AEB0" w:rsidR="000C5972" w:rsidRDefault="007E0150" w:rsidP="00F17B3C">
      <w:r>
        <w:lastRenderedPageBreak/>
        <w:t>Output:</w:t>
      </w:r>
    </w:p>
    <w:p w14:paraId="194F765F" w14:textId="4F390B22" w:rsidR="007E0150" w:rsidRDefault="001B37B9" w:rsidP="00F17B3C">
      <w:pPr>
        <w:rPr>
          <w:rtl/>
          <w:lang w:bidi="ar-EG"/>
        </w:rPr>
      </w:pPr>
      <w:r>
        <w:rPr>
          <w:rFonts w:hint="cs"/>
          <w:noProof/>
          <w:rtl/>
          <w:lang w:val="ar-EG" w:bidi="ar-EG"/>
        </w:rPr>
        <w:drawing>
          <wp:inline distT="0" distB="0" distL="0" distR="0" wp14:anchorId="0686E3E9" wp14:editId="077FDC74">
            <wp:extent cx="5943600" cy="3052445"/>
            <wp:effectExtent l="19050" t="19050" r="19050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Q8_ramp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6CEBA5" w14:textId="0B5F846D" w:rsidR="001B37B9" w:rsidRDefault="001B37B9" w:rsidP="00F17B3C">
      <w:pPr>
        <w:rPr>
          <w:lang w:bidi="ar-EG"/>
        </w:rPr>
      </w:pPr>
    </w:p>
    <w:p w14:paraId="6A680F0E" w14:textId="35167489" w:rsidR="00B70882" w:rsidRDefault="00B70882" w:rsidP="00F17B3C">
      <w:pPr>
        <w:rPr>
          <w:lang w:bidi="ar-EG"/>
        </w:rPr>
      </w:pPr>
    </w:p>
    <w:p w14:paraId="39818D8D" w14:textId="3FB5FA55" w:rsidR="00B70882" w:rsidRDefault="00B70882" w:rsidP="00F17B3C">
      <w:pPr>
        <w:rPr>
          <w:rtl/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43515C81" wp14:editId="2356A199">
                <wp:simplePos x="0" y="0"/>
                <wp:positionH relativeFrom="column">
                  <wp:align>center</wp:align>
                </wp:positionH>
                <wp:positionV relativeFrom="paragraph">
                  <wp:posOffset>182880</wp:posOffset>
                </wp:positionV>
                <wp:extent cx="2360930" cy="1404620"/>
                <wp:effectExtent l="0" t="0" r="22860" b="1143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3A2C9B" w14:textId="1AC7F84C" w:rsidR="000C7B33" w:rsidRDefault="000C7B33">
                            <w:r w:rsidRPr="00B70882">
                              <w:t>Steady-state error (</w:t>
                            </w:r>
                            <w:proofErr w:type="spellStart"/>
                            <w:r w:rsidRPr="00B70882">
                              <w:t>ess</w:t>
                            </w:r>
                            <w:proofErr w:type="spellEnd"/>
                            <w:r w:rsidRPr="00B70882">
                              <w:t>):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515C81" id="_x0000_s1034" type="#_x0000_t202" style="position:absolute;margin-left:0;margin-top:14.4pt;width:185.9pt;height:110.6pt;z-index:251682816;visibility:visible;mso-wrap-style:square;mso-width-percent:400;mso-height-percent:200;mso-wrap-distance-left:9pt;mso-wrap-distance-top:3.6pt;mso-wrap-distance-right:9pt;mso-wrap-distance-bottom:3.6pt;mso-position-horizontal:center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">
                <v:textbox style="mso-fit-shape-to-text:t">
                  <w:txbxContent>
                    <w:p w14:paraId="2A3A2C9B" w14:textId="1AC7F84C" w:rsidR="000C7B33" w:rsidRDefault="000C7B33">
                      <w:r w:rsidRPr="00B70882">
                        <w:t>Steady-state error (</w:t>
                      </w:r>
                      <w:proofErr w:type="spellStart"/>
                      <w:r w:rsidRPr="00B70882">
                        <w:t>ess</w:t>
                      </w:r>
                      <w:proofErr w:type="spellEnd"/>
                      <w:r w:rsidRPr="00B70882">
                        <w:t>): 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BA37D70" w14:textId="4384007B" w:rsidR="003D51D6" w:rsidRDefault="003D51D6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3A1340F5" w14:textId="0BBD7998" w:rsidR="001B37B9" w:rsidRDefault="003D51D6" w:rsidP="00F17B3C">
      <w:pPr>
        <w:rPr>
          <w:lang w:bidi="ar-EG"/>
        </w:rPr>
      </w:pPr>
      <w:r>
        <w:rPr>
          <w:lang w:bidi="ar-EG"/>
        </w:rPr>
        <w:lastRenderedPageBreak/>
        <w:t>Q9)</w:t>
      </w:r>
    </w:p>
    <w:p w14:paraId="7EEE8160" w14:textId="44D629A4" w:rsidR="009073AF" w:rsidRDefault="009073AF" w:rsidP="00F17B3C">
      <w:pPr>
        <w:rPr>
          <w:rtl/>
          <w:lang w:bidi="ar-EG"/>
        </w:rPr>
      </w:pPr>
      <w:r>
        <w:rPr>
          <w:lang w:bidi="ar-EG"/>
        </w:rPr>
        <w:t>Theo</w:t>
      </w:r>
    </w:p>
    <w:p w14:paraId="67084288" w14:textId="42ED3FF6" w:rsidR="009073AF" w:rsidRDefault="009073AF" w:rsidP="00F17B3C">
      <w:pPr>
        <w:rPr>
          <w:rtl/>
          <w:lang w:bidi="ar-EG"/>
        </w:rPr>
      </w:pPr>
    </w:p>
    <w:p w14:paraId="22BB9111" w14:textId="77777777" w:rsidR="009073AF" w:rsidRDefault="009073AF" w:rsidP="00F17B3C">
      <w:pPr>
        <w:rPr>
          <w:lang w:bidi="ar-EG"/>
        </w:rPr>
      </w:pPr>
    </w:p>
    <w:p w14:paraId="31E0EF04" w14:textId="1011590E" w:rsidR="009073AF" w:rsidRPr="009073AF" w:rsidRDefault="009073AF" w:rsidP="009073AF">
      <w:pPr>
        <w:bidi/>
        <w:jc w:val="center"/>
        <w:rPr>
          <w:rFonts w:hint="cs"/>
          <w:sz w:val="80"/>
          <w:szCs w:val="80"/>
          <w:rtl/>
          <w:lang w:bidi="ar-EG"/>
        </w:rPr>
      </w:pPr>
      <w:r w:rsidRPr="009073AF">
        <w:rPr>
          <w:rFonts w:hint="cs"/>
          <w:sz w:val="80"/>
          <w:szCs w:val="80"/>
          <w:rtl/>
          <w:lang w:bidi="ar-EG"/>
        </w:rPr>
        <w:t>ارسم</w:t>
      </w:r>
      <w:r>
        <w:rPr>
          <w:rFonts w:hint="cs"/>
          <w:sz w:val="80"/>
          <w:szCs w:val="80"/>
          <w:rtl/>
          <w:lang w:bidi="ar-EG"/>
        </w:rPr>
        <w:t>ها أنت أيها الرجل الأشرف</w:t>
      </w:r>
      <w:bookmarkStart w:id="17" w:name="_GoBack"/>
      <w:bookmarkEnd w:id="17"/>
    </w:p>
    <w:p w14:paraId="40F3A615" w14:textId="5E3754CF" w:rsidR="009073AF" w:rsidRDefault="009073AF" w:rsidP="009073AF">
      <w:pPr>
        <w:rPr>
          <w:lang w:bidi="ar-EG"/>
        </w:rPr>
      </w:pPr>
      <w:r>
        <w:rPr>
          <w:lang w:bidi="ar-EG"/>
        </w:rPr>
        <w:br w:type="page"/>
      </w:r>
    </w:p>
    <w:p w14:paraId="4BDF8BAC" w14:textId="3B32C149" w:rsidR="003D51D6" w:rsidRDefault="0066029B" w:rsidP="00F17B3C">
      <w:pPr>
        <w:rPr>
          <w:lang w:bidi="ar-EG"/>
        </w:rPr>
      </w:pPr>
      <w:r>
        <w:rPr>
          <w:noProof/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4221020" wp14:editId="5776AB09">
                <wp:simplePos x="0" y="0"/>
                <wp:positionH relativeFrom="column">
                  <wp:posOffset>222885</wp:posOffset>
                </wp:positionH>
                <wp:positionV relativeFrom="paragraph">
                  <wp:posOffset>438150</wp:posOffset>
                </wp:positionV>
                <wp:extent cx="6477000" cy="1404620"/>
                <wp:effectExtent l="0" t="0" r="19050" b="23495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7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531618" w14:textId="2CFB372F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8839247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function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[Gm, Pm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 =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raw_Bode_Plot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5A8F756C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BODE_PLOT Analyzes system stability margins and compares </w:t>
                            </w:r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margin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  <w:p w14:paraId="4C98A2F3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Bode_Plot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sys)</w:t>
                            </w:r>
                          </w:p>
                          <w:p w14:paraId="16B021A4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</w:t>
                            </w:r>
                          </w:p>
                          <w:p w14:paraId="7E07507D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Input:</w:t>
                            </w:r>
                          </w:p>
                          <w:p w14:paraId="79A7C949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sys - Transfer function 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object or state-space model)</w:t>
                            </w:r>
                          </w:p>
                          <w:p w14:paraId="34E1FBB8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Outputs:</w:t>
                            </w:r>
                          </w:p>
                          <w:p w14:paraId="5C82819B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Gm - Gain margin (dB)</w:t>
                            </w:r>
                          </w:p>
                          <w:p w14:paraId="15B30741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      Pm - Phase margin (degrees)</w:t>
                            </w:r>
                          </w:p>
                          <w:p w14:paraId="102A0A54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 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Gain crossover frequency (rad/sec)</w:t>
                            </w:r>
                          </w:p>
                          <w:p w14:paraId="37DAF775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     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Phase crossover frequency (rad/sec)</w:t>
                            </w:r>
                          </w:p>
                          <w:p w14:paraId="66540D28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189A693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reate margin plot</w:t>
                            </w:r>
                          </w:p>
                          <w:p w14:paraId="58C83695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gure;</w:t>
                            </w:r>
                          </w:p>
                          <w:p w14:paraId="13E2E286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margin(sys);</w:t>
                            </w:r>
                          </w:p>
                          <w:p w14:paraId="0218F3D8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on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24F4BAF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0717447C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et stability margins</w:t>
                            </w:r>
                          </w:p>
                          <w:p w14:paraId="22AAED3D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[Gm, Pm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 = margin(sys);</w:t>
                            </w:r>
                          </w:p>
                          <w:p w14:paraId="125C0CBD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70615E63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results</w:t>
                            </w:r>
                          </w:p>
                          <w:p w14:paraId="626EF0DA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=== Stability Margins for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nputname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(1)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===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551AC2D2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Gain Margin: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num2str(Gm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dB at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g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rad/s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7EB0D424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Phase Margin: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num2str(Pm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° at 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pc</w:t>
                            </w:r>
                            <w:proofErr w:type="spellEnd"/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, 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 rad/s'</w:t>
                            </w: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]);</w:t>
                            </w:r>
                          </w:p>
                          <w:p w14:paraId="60C771D2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5E667229" w14:textId="77777777" w:rsidR="000C7B33" w:rsidRPr="0066029B" w:rsidRDefault="000C7B33" w:rsidP="0066029B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6029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A25A585" w14:textId="29473CFB" w:rsidR="000C7B33" w:rsidRPr="0066029B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221020" id="_x0000_s1035" type="#_x0000_t202" style="position:absolute;margin-left:17.55pt;margin-top:34.5pt;width:510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">
                <v:textbox style="mso-fit-shape-to-text:t">
                  <w:txbxContent>
                    <w:p w14:paraId="62531618" w14:textId="2CFB372F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28839247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function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[Gm, Pm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 =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raw_Bode_Plot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sys)</w:t>
                      </w:r>
                    </w:p>
                    <w:p w14:paraId="5A8F756C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BODE_PLOT Analyzes system stability margins and compares </w:t>
                      </w:r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margin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) </w:t>
                      </w:r>
                    </w:p>
                    <w:p w14:paraId="4C98A2F3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Bode_Plot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sys)</w:t>
                      </w:r>
                    </w:p>
                    <w:p w14:paraId="16B021A4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</w:t>
                      </w:r>
                    </w:p>
                    <w:p w14:paraId="7E07507D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Input:</w:t>
                      </w:r>
                    </w:p>
                    <w:p w14:paraId="79A7C949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sys - Transfer function 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object or state-space model)</w:t>
                      </w:r>
                    </w:p>
                    <w:p w14:paraId="34E1FBB8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Outputs:</w:t>
                      </w:r>
                    </w:p>
                    <w:p w14:paraId="5C82819B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Gm - Gain margin (dB)</w:t>
                      </w:r>
                    </w:p>
                    <w:p w14:paraId="15B30741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      Pm - Phase margin (degrees)</w:t>
                      </w:r>
                    </w:p>
                    <w:p w14:paraId="102A0A54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 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Gain crossover frequency (rad/sec)</w:t>
                      </w:r>
                    </w:p>
                    <w:p w14:paraId="37DAF775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     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Phase crossover frequency (rad/sec)</w:t>
                      </w:r>
                    </w:p>
                    <w:p w14:paraId="66540D28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189A693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reate margin plot</w:t>
                      </w:r>
                    </w:p>
                    <w:p w14:paraId="58C83695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gure;</w:t>
                      </w:r>
                    </w:p>
                    <w:p w14:paraId="13E2E286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margin(sys);</w:t>
                      </w:r>
                    </w:p>
                    <w:p w14:paraId="0218F3D8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on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124F4BAF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0717447C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et stability margins</w:t>
                      </w:r>
                    </w:p>
                    <w:p w14:paraId="22AAED3D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[Gm, Pm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 = margin(sys);</w:t>
                      </w:r>
                    </w:p>
                    <w:p w14:paraId="125C0CBD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70615E63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 w:rsidRPr="0066029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results</w:t>
                      </w:r>
                    </w:p>
                    <w:p w14:paraId="626EF0DA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=== Stability Margins for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nputname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(1)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===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551AC2D2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Gain Margin: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num2str(Gm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dB at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g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rad/s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7EB0D424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Phase Margin: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num2str(Pm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° at 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pc</w:t>
                      </w:r>
                      <w:proofErr w:type="spellEnd"/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, </w:t>
                      </w:r>
                      <w:r w:rsidRPr="0066029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 rad/s'</w:t>
                      </w: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]);</w:t>
                      </w:r>
                    </w:p>
                    <w:p w14:paraId="60C771D2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5E667229" w14:textId="77777777" w:rsidR="000C7B33" w:rsidRPr="0066029B" w:rsidRDefault="000C7B33" w:rsidP="0066029B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6029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3A25A585" w14:textId="29473CFB" w:rsidR="000C7B33" w:rsidRPr="0066029B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85C06">
        <w:rPr>
          <w:lang w:bidi="ar-EG"/>
        </w:rPr>
        <w:t>Code:</w:t>
      </w:r>
    </w:p>
    <w:p w14:paraId="33B30BF3" w14:textId="0B8C5C41" w:rsidR="004B6103" w:rsidRDefault="004B6103">
      <w:pPr>
        <w:rPr>
          <w:lang w:bidi="ar-EG"/>
        </w:rPr>
      </w:pPr>
      <w:r>
        <w:rPr>
          <w:lang w:bidi="ar-EG"/>
        </w:rPr>
        <w:br w:type="page"/>
      </w:r>
    </w:p>
    <w:p w14:paraId="22BBE7BB" w14:textId="2C1D2FDE" w:rsidR="00685C06" w:rsidRDefault="004B6103" w:rsidP="00F17B3C">
      <w:pPr>
        <w:rPr>
          <w:lang w:bidi="ar-EG"/>
        </w:rPr>
      </w:pPr>
      <w:r>
        <w:rPr>
          <w:lang w:bidi="ar-EG"/>
        </w:rPr>
        <w:lastRenderedPageBreak/>
        <w:t>Output:</w:t>
      </w:r>
    </w:p>
    <w:p w14:paraId="76C21B88" w14:textId="1CA7AB5C" w:rsidR="004B6103" w:rsidRDefault="009A586F" w:rsidP="00F17B3C">
      <w:pPr>
        <w:rPr>
          <w:lang w:bidi="ar-EG"/>
        </w:rPr>
      </w:pPr>
      <w:r>
        <w:rPr>
          <w:noProof/>
          <w:lang w:bidi="ar-EG"/>
        </w:rPr>
        <w:drawing>
          <wp:anchor distT="0" distB="0" distL="114300" distR="114300" simplePos="0" relativeHeight="251685888" behindDoc="0" locked="0" layoutInCell="1" allowOverlap="1" wp14:anchorId="71B34E57" wp14:editId="3B4796F9">
            <wp:simplePos x="0" y="0"/>
            <wp:positionH relativeFrom="column">
              <wp:posOffset>21590</wp:posOffset>
            </wp:positionH>
            <wp:positionV relativeFrom="paragraph">
              <wp:posOffset>465455</wp:posOffset>
            </wp:positionV>
            <wp:extent cx="5943600" cy="3051810"/>
            <wp:effectExtent l="19050" t="19050" r="19050" b="15240"/>
            <wp:wrapThrough wrapText="bothSides">
              <wp:wrapPolygon edited="0">
                <wp:start x="-69" y="-135"/>
                <wp:lineTo x="-69" y="21573"/>
                <wp:lineTo x="21600" y="21573"/>
                <wp:lineTo x="21600" y="-135"/>
                <wp:lineTo x="-69" y="-135"/>
              </wp:wrapPolygon>
            </wp:wrapThrough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Q9_bod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1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A6EFFAC" w14:textId="4F746FD7" w:rsidR="009A586F" w:rsidRDefault="009A586F" w:rsidP="00F17B3C">
      <w:pPr>
        <w:rPr>
          <w:lang w:bidi="ar-EG"/>
        </w:rPr>
      </w:pPr>
    </w:p>
    <w:p w14:paraId="36760DE8" w14:textId="16449D6A" w:rsidR="009A586F" w:rsidRDefault="002E049C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48A4920" wp14:editId="7562C74E">
                <wp:simplePos x="0" y="0"/>
                <wp:positionH relativeFrom="column">
                  <wp:posOffset>930729</wp:posOffset>
                </wp:positionH>
                <wp:positionV relativeFrom="paragraph">
                  <wp:posOffset>211364</wp:posOffset>
                </wp:positionV>
                <wp:extent cx="3858895" cy="1404620"/>
                <wp:effectExtent l="0" t="0" r="27305" b="1841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88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FA5FB2" w14:textId="77777777" w:rsidR="000C7B33" w:rsidRDefault="000C7B33" w:rsidP="00A1178C">
                            <w:r>
                              <w:t xml:space="preserve">=== Stability Margins </w:t>
                            </w:r>
                            <w:proofErr w:type="gramStart"/>
                            <w:r>
                              <w:t>for  =</w:t>
                            </w:r>
                            <w:proofErr w:type="gramEnd"/>
                            <w:r>
                              <w:t>==</w:t>
                            </w:r>
                          </w:p>
                          <w:p w14:paraId="1035FCB2" w14:textId="77777777" w:rsidR="000C7B33" w:rsidRDefault="000C7B33" w:rsidP="00A1178C">
                            <w:r>
                              <w:t>Gain Margin: Inf dB at Inf rad/s</w:t>
                            </w:r>
                          </w:p>
                          <w:p w14:paraId="0201D1E0" w14:textId="022BE1A7" w:rsidR="000C7B33" w:rsidRDefault="000C7B33" w:rsidP="00A1178C">
                            <w:r>
                              <w:t>Phase Margin: 51.8273° at 0.78615 rad/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8A4920" id="_x0000_s1036" type="#_x0000_t202" style="position:absolute;margin-left:73.3pt;margin-top:16.65pt;width:303.85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">
                <v:textbox style="mso-fit-shape-to-text:t">
                  <w:txbxContent>
                    <w:p w14:paraId="30FA5FB2" w14:textId="77777777" w:rsidR="000C7B33" w:rsidRDefault="000C7B33" w:rsidP="00A1178C">
                      <w:r>
                        <w:t xml:space="preserve">=== Stability Margins </w:t>
                      </w:r>
                      <w:proofErr w:type="gramStart"/>
                      <w:r>
                        <w:t>for  =</w:t>
                      </w:r>
                      <w:proofErr w:type="gramEnd"/>
                      <w:r>
                        <w:t>==</w:t>
                      </w:r>
                    </w:p>
                    <w:p w14:paraId="1035FCB2" w14:textId="77777777" w:rsidR="000C7B33" w:rsidRDefault="000C7B33" w:rsidP="00A1178C">
                      <w:r>
                        <w:t>Gain Margin: Inf dB at Inf rad/s</w:t>
                      </w:r>
                    </w:p>
                    <w:p w14:paraId="0201D1E0" w14:textId="022BE1A7" w:rsidR="000C7B33" w:rsidRDefault="000C7B33" w:rsidP="00A1178C">
                      <w:r>
                        <w:t>Phase Margin: 51.8273° at 0.78615 rad/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202E3B8" w14:textId="67697B3E" w:rsidR="002E049C" w:rsidRDefault="002E049C" w:rsidP="00F17B3C">
      <w:pPr>
        <w:rPr>
          <w:rtl/>
          <w:lang w:bidi="ar-EG"/>
        </w:rPr>
      </w:pPr>
    </w:p>
    <w:p w14:paraId="5BCDA157" w14:textId="7E1A2438" w:rsidR="002E049C" w:rsidRDefault="002E049C" w:rsidP="00F17B3C">
      <w:pPr>
        <w:rPr>
          <w:rtl/>
          <w:lang w:bidi="ar-EG"/>
        </w:rPr>
      </w:pPr>
    </w:p>
    <w:p w14:paraId="19827F22" w14:textId="6157A3DA" w:rsidR="004B6103" w:rsidRDefault="004B6103" w:rsidP="00F17B3C">
      <w:pPr>
        <w:rPr>
          <w:rtl/>
          <w:lang w:bidi="ar-EG"/>
        </w:rPr>
      </w:pPr>
    </w:p>
    <w:p w14:paraId="7A35D2CF" w14:textId="1E09E4E0" w:rsidR="002E049C" w:rsidRDefault="002E049C" w:rsidP="00F17B3C">
      <w:pPr>
        <w:rPr>
          <w:rtl/>
          <w:lang w:bidi="ar-EG"/>
        </w:rPr>
      </w:pPr>
    </w:p>
    <w:p w14:paraId="7C9E2330" w14:textId="59B8E305" w:rsidR="002E049C" w:rsidRDefault="002E049C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24EA16F4" w14:textId="3ACE9D65" w:rsidR="002E049C" w:rsidRDefault="002E049C" w:rsidP="00F17B3C">
      <w:pPr>
        <w:rPr>
          <w:lang w:bidi="ar-EG"/>
        </w:rPr>
      </w:pPr>
      <w:r>
        <w:rPr>
          <w:lang w:bidi="ar-EG"/>
        </w:rPr>
        <w:lastRenderedPageBreak/>
        <w:t>Part2</w:t>
      </w:r>
    </w:p>
    <w:p w14:paraId="2378F533" w14:textId="439ADE3D" w:rsidR="002E049C" w:rsidRDefault="00C659E5" w:rsidP="00F17B3C">
      <w:pPr>
        <w:rPr>
          <w:lang w:bidi="ar-EG"/>
        </w:rPr>
      </w:pPr>
      <w:r>
        <w:rPr>
          <w:lang w:bidi="ar-EG"/>
        </w:rPr>
        <w:t>Q1)</w:t>
      </w:r>
    </w:p>
    <w:p w14:paraId="40707A5D" w14:textId="77777777" w:rsidR="00C659E5" w:rsidRDefault="00C659E5" w:rsidP="00C659E5">
      <w:proofErr w:type="spellStart"/>
      <w:r w:rsidRPr="002D6B5D">
        <w:rPr>
          <w:b/>
          <w:bCs/>
        </w:rPr>
        <w:t>Theoritical</w:t>
      </w:r>
      <w:proofErr w:type="spellEnd"/>
    </w:p>
    <w:p w14:paraId="3613225E" w14:textId="77777777" w:rsidR="00C659E5" w:rsidRDefault="00C659E5" w:rsidP="00C659E5">
      <w:pPr>
        <w:pStyle w:val="BodyText"/>
      </w:pPr>
      <w:r>
        <w:t>We have the following state-space equations:</w:t>
      </w:r>
    </w:p>
    <w:p w14:paraId="171A4F29" w14:textId="77777777" w:rsidR="00C659E5" w:rsidRDefault="00C659E5" w:rsidP="00C659E5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State Equation:</w:t>
      </w:r>
    </w:p>
    <w:p w14:paraId="675B97A8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x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u</m:t>
          </m:r>
        </m:oMath>
      </m:oMathPara>
    </w:p>
    <w:p w14:paraId="3FD5F7F9" w14:textId="77777777" w:rsidR="00C659E5" w:rsidRDefault="00C659E5" w:rsidP="00C659E5">
      <w:pPr>
        <w:numPr>
          <w:ilvl w:val="0"/>
          <w:numId w:val="1"/>
        </w:numPr>
        <w:spacing w:after="200" w:line="240" w:lineRule="auto"/>
      </w:pPr>
      <w:r>
        <w:t>Where:</w:t>
      </w:r>
    </w:p>
    <w:p w14:paraId="0E96F389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0098DB5" w14:textId="77777777" w:rsidR="00C659E5" w:rsidRDefault="00C659E5" w:rsidP="00C659E5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Output Equation:</w:t>
      </w:r>
    </w:p>
    <w:p w14:paraId="198E48C6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x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u</m:t>
          </m:r>
        </m:oMath>
      </m:oMathPara>
    </w:p>
    <w:p w14:paraId="028A9C9D" w14:textId="77777777" w:rsidR="00C659E5" w:rsidRDefault="00C659E5" w:rsidP="00C659E5">
      <w:pPr>
        <w:numPr>
          <w:ilvl w:val="0"/>
          <w:numId w:val="1"/>
        </w:numPr>
        <w:spacing w:after="200" w:line="240" w:lineRule="auto"/>
      </w:pPr>
      <w:r>
        <w:t>Where:</w:t>
      </w:r>
    </w:p>
    <w:p w14:paraId="1AA6EDDB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10FFB498" w14:textId="77777777" w:rsidR="00C659E5" w:rsidRDefault="00C659E5" w:rsidP="00C659E5">
      <w:pPr>
        <w:pStyle w:val="Heading3"/>
      </w:pPr>
      <w:bookmarkStart w:id="18" w:name="step-1-find-the-transfer-function"/>
      <w:r>
        <w:t>Step 1: Find the Transfer Function</w:t>
      </w:r>
    </w:p>
    <w:p w14:paraId="3CBFE105" w14:textId="77777777" w:rsidR="00C659E5" w:rsidRDefault="00C659E5" w:rsidP="00C659E5">
      <w:pPr>
        <w:pStyle w:val="FirstParagraph"/>
      </w:pPr>
      <w:r>
        <w:t>As before, we can use the formula for the transfer function:</w:t>
      </w:r>
    </w:p>
    <w:p w14:paraId="28284054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</m:oMath>
      </m:oMathPara>
    </w:p>
    <w:p w14:paraId="2B38A33E" w14:textId="77777777" w:rsidR="00C659E5" w:rsidRDefault="00C659E5" w:rsidP="00C659E5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s</m:t>
        </m:r>
      </m:oMath>
      <w:r>
        <w:t xml:space="preserve"> is the complex frequency variable, and </w:t>
      </w:r>
      <m:oMath>
        <m:r>
          <w:rPr>
            <w:rFonts w:ascii="Cambria Math" w:hAnsi="Cambria Math"/>
          </w:rPr>
          <m:t>I</m:t>
        </m:r>
      </m:oMath>
      <w:r>
        <w:t xml:space="preserve"> is the identity </w:t>
      </w:r>
      <w:proofErr w:type="gramStart"/>
      <w:r>
        <w:t>matrix.</w:t>
      </w:r>
      <w:proofErr w:type="gramEnd"/>
    </w:p>
    <w:p w14:paraId="36DB5B5D" w14:textId="77777777" w:rsidR="00C659E5" w:rsidRDefault="00C659E5" w:rsidP="00C659E5">
      <w:pPr>
        <w:pStyle w:val="Heading3"/>
      </w:pPr>
      <w:bookmarkStart w:id="19" w:name="step-2-compute-si---a"/>
      <w:bookmarkEnd w:id="18"/>
      <w:r>
        <w:t xml:space="preserve">Step 2: Compute </w:t>
      </w:r>
      <m:oMath>
        <m:r>
          <w:rPr>
            <w:rFonts w:ascii="Cambria Math" w:hAnsi="Cambria Math"/>
          </w:rPr>
          <m:t>s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</w:p>
    <w:p w14:paraId="184CD076" w14:textId="77777777" w:rsidR="00C659E5" w:rsidRDefault="00C659E5" w:rsidP="00C659E5">
      <w:pPr>
        <w:pStyle w:val="FirstParagraph"/>
      </w:pPr>
      <w:r>
        <w:t xml:space="preserve">First, calculate </w:t>
      </w:r>
      <m:oMath>
        <m:r>
          <w:rPr>
            <w:rFonts w:ascii="Cambria Math" w:hAnsi="Cambria Math"/>
          </w:rPr>
          <m:t>s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:</w:t>
      </w:r>
    </w:p>
    <w:p w14:paraId="55E5F1E4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717DAC6A" w14:textId="77777777" w:rsidR="00C659E5" w:rsidRDefault="00C659E5" w:rsidP="00C659E5">
      <w:pPr>
        <w:pStyle w:val="FirstParagraph"/>
      </w:pPr>
      <w:r>
        <w:t>Thus, we have:</w:t>
      </w:r>
    </w:p>
    <w:p w14:paraId="7D4C509F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73BDD62D" w14:textId="77777777" w:rsidR="00C659E5" w:rsidRDefault="00C659E5" w:rsidP="00C659E5">
      <w:pPr>
        <w:pStyle w:val="Heading3"/>
      </w:pPr>
      <w:bookmarkStart w:id="20" w:name="step-3-compute-the-inverse-si---a--1"/>
      <w:bookmarkEnd w:id="19"/>
      <w:r>
        <w:t xml:space="preserve">Step 3: Compute the Inver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</w:p>
    <w:p w14:paraId="54CE6446" w14:textId="77777777" w:rsidR="00C659E5" w:rsidRDefault="00C659E5" w:rsidP="00C659E5">
      <w:pPr>
        <w:pStyle w:val="FirstParagraph"/>
      </w:pPr>
      <w:r>
        <w:t xml:space="preserve">Now, we need to find the inverse of the matrix </w:t>
      </w:r>
      <m:oMath>
        <m:r>
          <w:rPr>
            <w:rFonts w:ascii="Cambria Math" w:hAnsi="Cambria Math"/>
          </w:rPr>
          <m:t>s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:</w:t>
      </w:r>
    </w:p>
    <w:p w14:paraId="0CE9A8E0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7B004BE0" w14:textId="77777777" w:rsidR="00C659E5" w:rsidRDefault="00C659E5" w:rsidP="00C659E5">
      <w:pPr>
        <w:pStyle w:val="FirstParagraph"/>
      </w:pPr>
      <w:r>
        <w:t xml:space="preserve">The determinant </w:t>
      </w:r>
      <m:oMath>
        <m:r>
          <w:rPr>
            <w:rFonts w:ascii="Cambria Math" w:hAnsi="Cambria Math"/>
          </w:rPr>
          <m:t>ad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c</m:t>
        </m:r>
      </m:oMath>
      <w:r>
        <w:t xml:space="preserve"> of this matrix is:</w:t>
      </w:r>
    </w:p>
    <w:p w14:paraId="556BBA8C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</m:oMath>
      </m:oMathPara>
    </w:p>
    <w:p w14:paraId="20E07589" w14:textId="77777777" w:rsidR="00C659E5" w:rsidRDefault="00C659E5" w:rsidP="00C659E5">
      <w:pPr>
        <w:pStyle w:val="FirstParagraph"/>
      </w:pPr>
      <w:r>
        <w:t>Thus, the inverse is:</w:t>
      </w:r>
    </w:p>
    <w:p w14:paraId="5E09D917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3ADA3CC5" w14:textId="77777777" w:rsidR="00C659E5" w:rsidRDefault="00C659E5" w:rsidP="00C659E5">
      <w:pPr>
        <w:pStyle w:val="Heading3"/>
      </w:pPr>
      <w:bookmarkStart w:id="21" w:name="step-4-multiply-by-b"/>
      <w:bookmarkEnd w:id="20"/>
      <w:r>
        <w:t xml:space="preserve">Step 4: Multiply by </w:t>
      </w:r>
      <m:oMath>
        <m:r>
          <w:rPr>
            <w:rFonts w:ascii="Cambria Math" w:hAnsi="Cambria Math"/>
          </w:rPr>
          <m:t>B</m:t>
        </m:r>
      </m:oMath>
    </w:p>
    <w:p w14:paraId="615A1D3E" w14:textId="77777777" w:rsidR="00C659E5" w:rsidRDefault="00C659E5" w:rsidP="00C659E5">
      <w:pPr>
        <w:pStyle w:val="FirstParagraph"/>
      </w:pPr>
      <w:r>
        <w:t xml:space="preserve">Now we multiply by </w:t>
      </w:r>
      <m:oMath>
        <m:r>
          <w:rPr>
            <w:rFonts w:ascii="Cambria Math" w:hAnsi="Cambria Math"/>
          </w:rPr>
          <m:t>B</m:t>
        </m:r>
      </m:oMath>
      <w:r>
        <w:t>:</w:t>
      </w:r>
    </w:p>
    <w:p w14:paraId="5920BEE5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58483C32" w14:textId="77777777" w:rsidR="00C659E5" w:rsidRDefault="00C659E5" w:rsidP="00C659E5">
      <w:pPr>
        <w:pStyle w:val="Heading3"/>
      </w:pPr>
      <w:bookmarkStart w:id="22" w:name="step-5-compute-csi---a--1b"/>
      <w:bookmarkEnd w:id="21"/>
      <w:r>
        <w:t xml:space="preserve">Step 5: Compute </w:t>
      </w:r>
      <m:oMath>
        <m:r>
          <w:rPr>
            <w:rFonts w:ascii="Cambria Math" w:hAnsi="Cambria Math"/>
          </w:rPr>
          <m:t>C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B</m:t>
        </m:r>
      </m:oMath>
    </w:p>
    <w:p w14:paraId="663A1E4E" w14:textId="77777777" w:rsidR="00C659E5" w:rsidRDefault="00C659E5" w:rsidP="00C659E5">
      <w:pPr>
        <w:pStyle w:val="FirstParagraph"/>
      </w:pPr>
      <w:r>
        <w:t>Next, we find:</w:t>
      </w:r>
    </w:p>
    <w:p w14:paraId="5EA995DD" w14:textId="77777777" w:rsidR="00C659E5" w:rsidRDefault="00C659E5" w:rsidP="00C659E5">
      <w:pPr>
        <w:pStyle w:val="BodyText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  <w:bookmarkStart w:id="23" w:name="step-6-add-d"/>
      <w:bookmarkEnd w:id="22"/>
    </w:p>
    <w:p w14:paraId="2AE71EF8" w14:textId="77777777" w:rsidR="00C659E5" w:rsidRPr="00CC770C" w:rsidRDefault="00C659E5" w:rsidP="00C659E5">
      <w:pPr>
        <w:pStyle w:val="BodyText"/>
        <w:rPr>
          <w:rFonts w:eastAsiaTheme="minorEastAsia"/>
        </w:rPr>
      </w:pPr>
      <w:r>
        <w:t xml:space="preserve">Step 6: Add </w:t>
      </w:r>
      <m:oMath>
        <m:r>
          <w:rPr>
            <w:rFonts w:ascii="Cambria Math" w:hAnsi="Cambria Math"/>
          </w:rPr>
          <m:t>D</m:t>
        </m:r>
      </m:oMath>
    </w:p>
    <w:p w14:paraId="7F9BE835" w14:textId="77777777" w:rsidR="00C659E5" w:rsidRDefault="00C659E5" w:rsidP="00C659E5">
      <w:pPr>
        <w:pStyle w:val="FirstParagraph"/>
      </w:pPr>
      <w:r>
        <w:t xml:space="preserve">Sinc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:</w:t>
      </w:r>
    </w:p>
    <w:p w14:paraId="1B282A79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6EF2291D" w14:textId="77777777" w:rsidR="00C659E5" w:rsidRDefault="00C659E5" w:rsidP="00C659E5">
      <w:pPr>
        <w:pStyle w:val="Heading3"/>
      </w:pPr>
      <w:bookmarkStart w:id="24" w:name="final-transfer-function"/>
      <w:bookmarkEnd w:id="23"/>
      <w:r>
        <w:t>Final Transfer Function</w:t>
      </w:r>
    </w:p>
    <w:p w14:paraId="5B203079" w14:textId="77777777" w:rsidR="00C659E5" w:rsidRDefault="00C659E5" w:rsidP="00C659E5">
      <w:pPr>
        <w:pStyle w:val="FirstParagraph"/>
      </w:pPr>
      <w:r>
        <w:t>Therefore, the transfer function of the system is:</w:t>
      </w:r>
    </w:p>
    <w:p w14:paraId="7CF0845E" w14:textId="77777777" w:rsidR="00C659E5" w:rsidRDefault="00C659E5" w:rsidP="00C659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3213185D" w14:textId="77777777" w:rsidR="00C659E5" w:rsidRDefault="00C659E5" w:rsidP="00C659E5">
      <w:pPr>
        <w:pStyle w:val="FirstParagraph"/>
      </w:pPr>
      <w:r>
        <w:t xml:space="preserve">This transfer function represents the relationship between the input </w:t>
      </w:r>
      <m:oMath>
        <m:r>
          <w:rPr>
            <w:rFonts w:ascii="Cambria Math" w:hAnsi="Cambria Math"/>
          </w:rPr>
          <m:t>u</m:t>
        </m:r>
      </m:oMath>
      <w:r>
        <w:t xml:space="preserve"> and the output </w:t>
      </w:r>
      <m:oMath>
        <m:r>
          <w:rPr>
            <w:rFonts w:ascii="Cambria Math" w:hAnsi="Cambria Math"/>
          </w:rPr>
          <m:t>y</m:t>
        </m:r>
      </m:oMath>
      <w:r>
        <w:t xml:space="preserve"> in the Laplace domain. </w:t>
      </w:r>
      <w:bookmarkEnd w:id="24"/>
    </w:p>
    <w:p w14:paraId="274C9803" w14:textId="77777777" w:rsidR="00C659E5" w:rsidRDefault="00C659E5" w:rsidP="00F17B3C">
      <w:pPr>
        <w:rPr>
          <w:lang w:bidi="ar-EG"/>
        </w:rPr>
      </w:pPr>
    </w:p>
    <w:p w14:paraId="4A3E6DA6" w14:textId="58014402" w:rsidR="00C659E5" w:rsidRDefault="00C659E5" w:rsidP="00C659E5">
      <w:pPr>
        <w:rPr>
          <w:lang w:bidi="ar-EG"/>
        </w:rPr>
      </w:pPr>
      <w:r>
        <w:rPr>
          <w:lang w:bidi="ar-EG"/>
        </w:rPr>
        <w:br w:type="page"/>
      </w:r>
    </w:p>
    <w:p w14:paraId="7F4B4C2B" w14:textId="1BA10A2E" w:rsidR="002E049C" w:rsidRDefault="002E049C" w:rsidP="00F17B3C">
      <w:pPr>
        <w:rPr>
          <w:lang w:bidi="ar-EG"/>
        </w:rPr>
      </w:pPr>
      <w:r>
        <w:rPr>
          <w:lang w:bidi="ar-EG"/>
        </w:rPr>
        <w:lastRenderedPageBreak/>
        <w:t>Q2)</w:t>
      </w:r>
    </w:p>
    <w:p w14:paraId="0C104CD9" w14:textId="42DA2FB2" w:rsidR="002E049C" w:rsidRDefault="002E049C" w:rsidP="00F17B3C">
      <w:pPr>
        <w:rPr>
          <w:lang w:bidi="ar-EG"/>
        </w:rPr>
      </w:pPr>
      <w:r>
        <w:rPr>
          <w:lang w:bidi="ar-EG"/>
        </w:rPr>
        <w:t>Code:</w:t>
      </w:r>
    </w:p>
    <w:p w14:paraId="476491EF" w14:textId="7EFE1F6D" w:rsidR="002E049C" w:rsidRDefault="003A0EBD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E1C8118" wp14:editId="405C9EEE">
                <wp:simplePos x="0" y="0"/>
                <wp:positionH relativeFrom="column">
                  <wp:posOffset>320675</wp:posOffset>
                </wp:positionH>
                <wp:positionV relativeFrom="paragraph">
                  <wp:posOffset>475615</wp:posOffset>
                </wp:positionV>
                <wp:extent cx="5441950" cy="1404620"/>
                <wp:effectExtent l="0" t="0" r="2540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1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7ED382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Given system matrices</w:t>
                            </w:r>
                          </w:p>
                          <w:p w14:paraId="658517C9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 = [0 1; -6 -5];</w:t>
                            </w:r>
                          </w:p>
                          <w:p w14:paraId="3DEE79FF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 = [0; 1];</w:t>
                            </w:r>
                          </w:p>
                          <w:p w14:paraId="00CB0EC5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 = [1 0];</w:t>
                            </w:r>
                          </w:p>
                          <w:p w14:paraId="09025AF6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 = [0];</w:t>
                            </w:r>
                          </w:p>
                          <w:p w14:paraId="3A68361B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n = 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;   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ystem order</w:t>
                            </w:r>
                          </w:p>
                          <w:p w14:paraId="4AF08BA1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s = ss(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,B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C,D);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State Space model</w:t>
                            </w:r>
                          </w:p>
                          <w:p w14:paraId="09296B2B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0 = [0; 1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 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Initial condition</w:t>
                            </w:r>
                          </w:p>
                          <w:p w14:paraId="150115A2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5A7A67D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2: Transfer function conversion</w:t>
                            </w:r>
                          </w:p>
                          <w:p w14:paraId="6BAB03EA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num, den] = ss2tf(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,B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C,D);</w:t>
                            </w:r>
                          </w:p>
                          <w:p w14:paraId="1AC2278A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ms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992D46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s</w:t>
                            </w:r>
                          </w:p>
                          <w:p w14:paraId="2573929B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_Manual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C*inv(s*eye(n)-</w:t>
                            </w:r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)*</w:t>
                            </w:r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 + D;</w:t>
                            </w:r>
                          </w:p>
                          <w:p w14:paraId="5DCC03FF" w14:textId="77777777" w:rsidR="000C7B33" w:rsidRPr="00992D46" w:rsidRDefault="000C7B33" w:rsidP="00992D4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_builtin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f</w:t>
                            </w:r>
                            <w:proofErr w:type="spell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num,den</w:t>
                            </w:r>
                            <w:proofErr w:type="spellEnd"/>
                            <w:proofErr w:type="gramEnd"/>
                            <w:r w:rsidRPr="00992D46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1B47E76" w14:textId="497A8321" w:rsidR="000C7B33" w:rsidRPr="00992D46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1C8118" id="_x0000_s1037" type="#_x0000_t202" style="position:absolute;margin-left:25.25pt;margin-top:37.45pt;width:428.5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">
                <v:textbox style="mso-fit-shape-to-text:t">
                  <w:txbxContent>
                    <w:p w14:paraId="5D7ED382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Given system matrices</w:t>
                      </w:r>
                    </w:p>
                    <w:p w14:paraId="658517C9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 = [0 1; -6 -5];</w:t>
                      </w:r>
                    </w:p>
                    <w:p w14:paraId="3DEE79FF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 = [0; 1];</w:t>
                      </w:r>
                    </w:p>
                    <w:p w14:paraId="00CB0EC5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 = [1 0];</w:t>
                      </w:r>
                    </w:p>
                    <w:p w14:paraId="09025AF6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 = [0];</w:t>
                      </w:r>
                    </w:p>
                    <w:p w14:paraId="3A68361B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n = 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;   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ystem order</w:t>
                      </w:r>
                    </w:p>
                    <w:p w14:paraId="4AF08BA1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s = ss(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,B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C,D);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State Space model</w:t>
                      </w:r>
                    </w:p>
                    <w:p w14:paraId="09296B2B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0 = [0; 1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 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Initial condition</w:t>
                      </w:r>
                    </w:p>
                    <w:p w14:paraId="150115A2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5A7A67D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2: Transfer function conversion</w:t>
                      </w:r>
                    </w:p>
                    <w:p w14:paraId="6BAB03EA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num, den] = ss2tf(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,B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C,D);</w:t>
                      </w:r>
                    </w:p>
                    <w:p w14:paraId="1AC2278A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ms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992D46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s</w:t>
                      </w:r>
                    </w:p>
                    <w:p w14:paraId="2573929B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_Manual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C*inv(s*eye(n)-</w:t>
                      </w:r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)*</w:t>
                      </w:r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 + D;</w:t>
                      </w:r>
                    </w:p>
                    <w:p w14:paraId="5DCC03FF" w14:textId="77777777" w:rsidR="000C7B33" w:rsidRPr="00992D46" w:rsidRDefault="000C7B33" w:rsidP="00992D4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_builtin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f</w:t>
                      </w:r>
                      <w:proofErr w:type="spell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Start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num,den</w:t>
                      </w:r>
                      <w:proofErr w:type="spellEnd"/>
                      <w:proofErr w:type="gramEnd"/>
                      <w:r w:rsidRPr="00992D46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1B47E76" w14:textId="497A8321" w:rsidR="000C7B33" w:rsidRPr="00992D46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F5E5951" w14:textId="0C0BCFB3" w:rsidR="00A24758" w:rsidRDefault="00A24758" w:rsidP="00F17B3C">
      <w:pPr>
        <w:rPr>
          <w:lang w:bidi="ar-EG"/>
        </w:rPr>
      </w:pPr>
    </w:p>
    <w:p w14:paraId="70FE789F" w14:textId="77777777" w:rsidR="00A24758" w:rsidRDefault="00A24758" w:rsidP="00F17B3C">
      <w:pPr>
        <w:rPr>
          <w:lang w:bidi="ar-EG"/>
        </w:rPr>
      </w:pPr>
      <w:r>
        <w:rPr>
          <w:lang w:bidi="ar-EG"/>
        </w:rPr>
        <w:t>Output:</w:t>
      </w:r>
    </w:p>
    <w:p w14:paraId="6AA148FD" w14:textId="42879D8E" w:rsidR="00977320" w:rsidRDefault="00977320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BB469E0" wp14:editId="51D7F6D7">
                <wp:simplePos x="0" y="0"/>
                <wp:positionH relativeFrom="column">
                  <wp:posOffset>-222703</wp:posOffset>
                </wp:positionH>
                <wp:positionV relativeFrom="paragraph">
                  <wp:posOffset>79103</wp:posOffset>
                </wp:positionV>
                <wp:extent cx="5279572" cy="1404620"/>
                <wp:effectExtent l="0" t="0" r="16510" b="1206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9572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F89DEB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0CF06CE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TF_Manual</w:t>
                            </w:r>
                            <w:proofErr w:type="spellEnd"/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=</w:t>
                            </w:r>
                          </w:p>
                          <w:p w14:paraId="6144DCC8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9D6DD98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>1</w:t>
                            </w:r>
                            <w:proofErr w:type="gram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/(</w:t>
                            </w:r>
                            <w:proofErr w:type="gramEnd"/>
                            <w:r w:rsidRPr="00992D46">
                              <w:rPr>
                                <w:sz w:val="20"/>
                                <w:szCs w:val="20"/>
                              </w:rPr>
                              <w:t>s^2 + 5*s + 6)</w:t>
                            </w:r>
                          </w:p>
                          <w:p w14:paraId="32FFCA24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9FA8A37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B95303B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992D46">
                              <w:rPr>
                                <w:sz w:val="20"/>
                                <w:szCs w:val="20"/>
                              </w:rPr>
                              <w:t>TF_builtin</w:t>
                            </w:r>
                            <w:proofErr w:type="spellEnd"/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=</w:t>
                            </w:r>
                          </w:p>
                          <w:p w14:paraId="65680F83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4280AC0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      1</w:t>
                            </w:r>
                          </w:p>
                          <w:p w14:paraId="6F3152BF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-------------</w:t>
                            </w:r>
                          </w:p>
                          <w:p w14:paraId="524051E9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 s^2 + 5 s + 6</w:t>
                            </w:r>
                          </w:p>
                          <w:p w14:paraId="08934079" w14:textId="77777777" w:rsidR="000C7B33" w:rsidRPr="00992D4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B4CB6FC" w14:textId="141D19DB" w:rsidR="000C7B33" w:rsidRPr="00264DD6" w:rsidRDefault="000C7B33" w:rsidP="00992D4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992D46">
                              <w:rPr>
                                <w:sz w:val="20"/>
                                <w:szCs w:val="20"/>
                              </w:rPr>
                              <w:t>Continuous-time transfer func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BB469E0" id="_x0000_s1038" type="#_x0000_t202" style="position:absolute;margin-left:-17.55pt;margin-top:6.25pt;width:415.7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">
                <v:textbox style="mso-fit-shape-to-text:t">
                  <w:txbxContent>
                    <w:p w14:paraId="34F89DEB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40CF06CE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sz w:val="20"/>
                          <w:szCs w:val="20"/>
                        </w:rPr>
                        <w:t>TF_Manual</w:t>
                      </w:r>
                      <w:proofErr w:type="spellEnd"/>
                      <w:r w:rsidRPr="00992D46">
                        <w:rPr>
                          <w:sz w:val="20"/>
                          <w:szCs w:val="20"/>
                        </w:rPr>
                        <w:t xml:space="preserve"> =</w:t>
                      </w:r>
                    </w:p>
                    <w:p w14:paraId="6144DCC8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29D6DD98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>1</w:t>
                      </w:r>
                      <w:proofErr w:type="gramStart"/>
                      <w:r w:rsidRPr="00992D46">
                        <w:rPr>
                          <w:sz w:val="20"/>
                          <w:szCs w:val="20"/>
                        </w:rPr>
                        <w:t>/(</w:t>
                      </w:r>
                      <w:proofErr w:type="gramEnd"/>
                      <w:r w:rsidRPr="00992D46">
                        <w:rPr>
                          <w:sz w:val="20"/>
                          <w:szCs w:val="20"/>
                        </w:rPr>
                        <w:t>s^2 + 5*s + 6)</w:t>
                      </w:r>
                    </w:p>
                    <w:p w14:paraId="32FFCA24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19FA8A37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</w:p>
                    <w:p w14:paraId="3B95303B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proofErr w:type="spellStart"/>
                      <w:r w:rsidRPr="00992D46">
                        <w:rPr>
                          <w:sz w:val="20"/>
                          <w:szCs w:val="20"/>
                        </w:rPr>
                        <w:t>TF_builtin</w:t>
                      </w:r>
                      <w:proofErr w:type="spellEnd"/>
                      <w:r w:rsidRPr="00992D46">
                        <w:rPr>
                          <w:sz w:val="20"/>
                          <w:szCs w:val="20"/>
                        </w:rPr>
                        <w:t xml:space="preserve"> =</w:t>
                      </w:r>
                    </w:p>
                    <w:p w14:paraId="65680F83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64280AC0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      1</w:t>
                      </w:r>
                    </w:p>
                    <w:p w14:paraId="6F3152BF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-------------</w:t>
                      </w:r>
                    </w:p>
                    <w:p w14:paraId="524051E9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 s^2 + 5 s + 6</w:t>
                      </w:r>
                    </w:p>
                    <w:p w14:paraId="08934079" w14:textId="77777777" w:rsidR="000C7B33" w:rsidRPr="00992D4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4B4CB6FC" w14:textId="141D19DB" w:rsidR="000C7B33" w:rsidRPr="00264DD6" w:rsidRDefault="000C7B33" w:rsidP="00992D46">
                      <w:pPr>
                        <w:rPr>
                          <w:sz w:val="20"/>
                          <w:szCs w:val="20"/>
                        </w:rPr>
                      </w:pPr>
                      <w:r w:rsidRPr="00992D46">
                        <w:rPr>
                          <w:sz w:val="20"/>
                          <w:szCs w:val="20"/>
                        </w:rPr>
                        <w:t>Continuous-time transfer func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A3E3B2B" w14:textId="4EF7D76B" w:rsidR="00A24758" w:rsidRDefault="00A24758" w:rsidP="00F17B3C">
      <w:pPr>
        <w:rPr>
          <w:lang w:bidi="ar-EG"/>
        </w:rPr>
      </w:pPr>
    </w:p>
    <w:p w14:paraId="1510122B" w14:textId="6716E782" w:rsidR="00F46076" w:rsidRDefault="00F46076" w:rsidP="00F17B3C">
      <w:pPr>
        <w:rPr>
          <w:lang w:bidi="ar-EG"/>
        </w:rPr>
      </w:pPr>
    </w:p>
    <w:p w14:paraId="74BC5604" w14:textId="783CD7F4" w:rsidR="00F46076" w:rsidRDefault="00F46076" w:rsidP="00F17B3C">
      <w:pPr>
        <w:rPr>
          <w:lang w:bidi="ar-EG"/>
        </w:rPr>
      </w:pPr>
    </w:p>
    <w:p w14:paraId="51359943" w14:textId="10456F4B" w:rsidR="00F46076" w:rsidRDefault="00F46076" w:rsidP="00F17B3C">
      <w:pPr>
        <w:rPr>
          <w:lang w:bidi="ar-EG"/>
        </w:rPr>
      </w:pPr>
    </w:p>
    <w:p w14:paraId="52CB3C74" w14:textId="59DB0E6C" w:rsidR="00F46076" w:rsidRDefault="00F46076" w:rsidP="00F17B3C">
      <w:pPr>
        <w:rPr>
          <w:lang w:bidi="ar-EG"/>
        </w:rPr>
      </w:pPr>
    </w:p>
    <w:p w14:paraId="43C52EBC" w14:textId="541B0107" w:rsidR="00F46076" w:rsidRDefault="00F46076" w:rsidP="00F17B3C">
      <w:pPr>
        <w:rPr>
          <w:lang w:bidi="ar-EG"/>
        </w:rPr>
      </w:pPr>
    </w:p>
    <w:p w14:paraId="2B0343D5" w14:textId="374E1780" w:rsidR="00326F4D" w:rsidRDefault="00326F4D" w:rsidP="00F17B3C">
      <w:pPr>
        <w:rPr>
          <w:lang w:bidi="ar-EG"/>
        </w:rPr>
      </w:pPr>
    </w:p>
    <w:p w14:paraId="49E84A2A" w14:textId="6F71FDBA" w:rsidR="00326F4D" w:rsidRDefault="00326F4D" w:rsidP="00F17B3C">
      <w:pPr>
        <w:rPr>
          <w:lang w:bidi="ar-EG"/>
        </w:rPr>
      </w:pPr>
    </w:p>
    <w:p w14:paraId="031FCBEC" w14:textId="75DEE03E" w:rsidR="00326F4D" w:rsidRDefault="00326F4D" w:rsidP="00F17B3C">
      <w:pPr>
        <w:rPr>
          <w:lang w:bidi="ar-EG"/>
        </w:rPr>
      </w:pPr>
    </w:p>
    <w:p w14:paraId="024D9D9F" w14:textId="76A480F3" w:rsidR="00326F4D" w:rsidRDefault="00326F4D" w:rsidP="00F17B3C">
      <w:pPr>
        <w:rPr>
          <w:lang w:bidi="ar-EG"/>
        </w:rPr>
      </w:pPr>
    </w:p>
    <w:p w14:paraId="59002398" w14:textId="7562628B" w:rsidR="00326F4D" w:rsidRDefault="00326F4D">
      <w:pPr>
        <w:rPr>
          <w:lang w:bidi="ar-EG"/>
        </w:rPr>
      </w:pPr>
      <w:r>
        <w:rPr>
          <w:lang w:bidi="ar-EG"/>
        </w:rPr>
        <w:br w:type="page"/>
      </w:r>
    </w:p>
    <w:p w14:paraId="5A6B7704" w14:textId="69DA2840" w:rsidR="00326F4D" w:rsidRDefault="00326F4D" w:rsidP="00F17B3C">
      <w:pPr>
        <w:rPr>
          <w:lang w:bidi="ar-EG"/>
        </w:rPr>
      </w:pPr>
      <w:r>
        <w:rPr>
          <w:lang w:bidi="ar-EG"/>
        </w:rPr>
        <w:lastRenderedPageBreak/>
        <w:t>Q3:</w:t>
      </w:r>
    </w:p>
    <w:p w14:paraId="71470599" w14:textId="74413CA7" w:rsidR="009C5B94" w:rsidRDefault="009C5B94" w:rsidP="00F17B3C">
      <w:pPr>
        <w:rPr>
          <w:lang w:bidi="ar-EG"/>
        </w:rPr>
      </w:pPr>
      <w:r>
        <w:rPr>
          <w:lang w:bidi="ar-EG"/>
        </w:rPr>
        <w:t>Theo:</w:t>
      </w:r>
    </w:p>
    <w:p w14:paraId="2B23CBC9" w14:textId="3349E4A0" w:rsidR="009C5B94" w:rsidRDefault="009C5B94" w:rsidP="009C5B94">
      <w:r>
        <w:rPr>
          <w:lang w:bidi="ar-EG"/>
        </w:rPr>
        <w:t>From Q1) we know that H(s)=</w:t>
      </w:r>
      <w:bookmarkStart w:id="25" w:name="recap-and-correction"/>
      <w:r>
        <w:rPr>
          <w:lang w:bidi="ar-EG"/>
        </w:rPr>
        <w:t xml:space="preserve">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that was established earlier:</w:t>
      </w:r>
    </w:p>
    <w:p w14:paraId="174D9F0F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17DBCF67" w14:textId="77777777" w:rsidR="009C5B94" w:rsidRDefault="009C5B94" w:rsidP="009C5B94">
      <w:pPr>
        <w:pStyle w:val="FirstParagraph"/>
      </w:pPr>
      <w:r>
        <w:t>This means:</w:t>
      </w:r>
    </w:p>
    <w:p w14:paraId="66B06ACC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5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p w14:paraId="18FDFFC9" w14:textId="77777777" w:rsidR="009C5B94" w:rsidRDefault="009C5B94" w:rsidP="009C5B94">
      <w:pPr>
        <w:pStyle w:val="Heading3"/>
      </w:pPr>
      <w:bookmarkStart w:id="26" w:name="X787a54bb5afc764ff9885c0f1983518ac9248aa"/>
      <w:bookmarkEnd w:id="25"/>
      <w:r>
        <w:t>Step 1: Perform Partial Fraction Decomposition</w:t>
      </w:r>
    </w:p>
    <w:p w14:paraId="634A762B" w14:textId="77777777" w:rsidR="009C5B94" w:rsidRDefault="009C5B94" w:rsidP="009C5B94">
      <w:pPr>
        <w:pStyle w:val="FirstParagraph"/>
      </w:pPr>
      <w:r>
        <w:t>Let's break down each entry properly.</w:t>
      </w:r>
    </w:p>
    <w:p w14:paraId="3AA439A5" w14:textId="77777777" w:rsidR="009C5B94" w:rsidRDefault="009C5B94" w:rsidP="009C5B94">
      <w:pPr>
        <w:pStyle w:val="Heading4"/>
      </w:pPr>
      <w:bookmarkStart w:id="27" w:name="first-entry-fracs-5s-2s-3"/>
      <w:r>
        <w:t xml:space="preserve">First Entry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+5</m:t>
            </m:r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3</m:t>
                </m:r>
              </m:e>
            </m:d>
          </m:den>
        </m:f>
      </m:oMath>
    </w:p>
    <w:p w14:paraId="4944499B" w14:textId="77777777" w:rsidR="009C5B94" w:rsidRDefault="009C5B94" w:rsidP="009C5B94">
      <w:pPr>
        <w:pStyle w:val="FirstParagraph"/>
      </w:pPr>
      <w:r>
        <w:t>As previously discussed:</w:t>
      </w:r>
    </w:p>
    <w:p w14:paraId="5BC890E7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86BE6B4" w14:textId="77777777" w:rsidR="009C5B94" w:rsidRDefault="009C5B94" w:rsidP="009C5B94">
      <w:pPr>
        <w:pStyle w:val="Heading4"/>
      </w:pPr>
      <w:bookmarkStart w:id="28" w:name="second-entry-frac1s-2s-3"/>
      <w:bookmarkEnd w:id="27"/>
      <w:r>
        <w:t xml:space="preserve">Second Entry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3</m:t>
                </m:r>
              </m:e>
            </m:d>
          </m:den>
        </m:f>
      </m:oMath>
    </w:p>
    <w:p w14:paraId="1E7E59BD" w14:textId="77777777" w:rsidR="009C5B94" w:rsidRDefault="009C5B94" w:rsidP="009C5B94">
      <w:pPr>
        <w:pStyle w:val="FirstParagraph"/>
      </w:pPr>
      <w:r>
        <w:t>This decomposes to:</w:t>
      </w:r>
    </w:p>
    <w:p w14:paraId="70457309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335B1622" w14:textId="77777777" w:rsidR="009C5B94" w:rsidRDefault="009C5B94" w:rsidP="009C5B94">
      <w:pPr>
        <w:pStyle w:val="Heading4"/>
      </w:pPr>
      <w:bookmarkStart w:id="29" w:name="third-entry-frac--6s-2s-3"/>
      <w:bookmarkEnd w:id="28"/>
      <w:r>
        <w:t xml:space="preserve">Third Entry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-6</m:t>
            </m:r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3</m:t>
                </m:r>
              </m:e>
            </m:d>
          </m:den>
        </m:f>
      </m:oMath>
    </w:p>
    <w:p w14:paraId="486CE58D" w14:textId="77777777" w:rsidR="009C5B94" w:rsidRDefault="009C5B94" w:rsidP="009C5B94">
      <w:pPr>
        <w:pStyle w:val="FirstParagraph"/>
      </w:pPr>
      <w:r>
        <w:t>Applying the same process:</w:t>
      </w:r>
    </w:p>
    <w:p w14:paraId="14AF2BD7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</m:oMath>
      </m:oMathPara>
    </w:p>
    <w:p w14:paraId="1F3193E0" w14:textId="77777777" w:rsidR="009C5B94" w:rsidRDefault="009C5B94" w:rsidP="009C5B94">
      <w:pPr>
        <w:pStyle w:val="Heading4"/>
      </w:pPr>
      <w:bookmarkStart w:id="30" w:name="fourth-entry-fracss-2s-3"/>
      <w:bookmarkEnd w:id="29"/>
      <w:r>
        <w:t xml:space="preserve">Fourth Entry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2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+3</m:t>
                </m:r>
              </m:e>
            </m:d>
          </m:den>
        </m:f>
      </m:oMath>
    </w:p>
    <w:p w14:paraId="4C02B7C4" w14:textId="77777777" w:rsidR="009C5B94" w:rsidRDefault="009C5B94" w:rsidP="009C5B94">
      <w:pPr>
        <w:pStyle w:val="FirstParagraph"/>
      </w:pPr>
      <w:r>
        <w:t>This again gives:</w:t>
      </w:r>
    </w:p>
    <w:p w14:paraId="1F50A74F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-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742F31A7" w14:textId="77777777" w:rsidR="009C5B94" w:rsidRDefault="009C5B94" w:rsidP="009C5B94">
      <w:pPr>
        <w:pStyle w:val="Heading3"/>
      </w:pPr>
      <w:bookmarkStart w:id="31" w:name="X47b454468dbf791663999794268ca783693b221"/>
      <w:bookmarkEnd w:id="26"/>
      <w:bookmarkEnd w:id="30"/>
      <w:r>
        <w:t>Step 2: Combine and Inverse Laplace Transform</w:t>
      </w:r>
    </w:p>
    <w:p w14:paraId="5190B719" w14:textId="77777777" w:rsidR="009C5B94" w:rsidRDefault="009C5B94" w:rsidP="009C5B94">
      <w:pPr>
        <w:pStyle w:val="FirstParagraph"/>
      </w:pPr>
      <w:r>
        <w:t xml:space="preserve">Now, substitute back into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:</w:t>
      </w:r>
    </w:p>
    <w:p w14:paraId="37CD156C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-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 w14:paraId="51BB93D2" w14:textId="77777777" w:rsidR="009C5B94" w:rsidRDefault="009C5B94" w:rsidP="009C5B94">
      <w:pPr>
        <w:pStyle w:val="Heading3"/>
      </w:pPr>
      <w:bookmarkStart w:id="32" w:name="inverse-laplace-transforms"/>
      <w:bookmarkEnd w:id="31"/>
      <w:r>
        <w:t>Inverse Laplace Transforms</w:t>
      </w:r>
    </w:p>
    <w:p w14:paraId="2422B2FC" w14:textId="77777777" w:rsidR="009C5B94" w:rsidRDefault="009C5B94" w:rsidP="009C5B94">
      <w:pPr>
        <w:pStyle w:val="FirstParagraph"/>
      </w:pPr>
      <w:r>
        <w:t xml:space="preserve">Now to find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62394343" w14:textId="77777777" w:rsidR="009C5B94" w:rsidRDefault="009C5B94" w:rsidP="009C5B94">
      <w:pPr>
        <w:pStyle w:val="Compact"/>
        <w:numPr>
          <w:ilvl w:val="0"/>
          <w:numId w:val="3"/>
        </w:num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t</m:t>
                </m:r>
              </m:sup>
            </m:sSup>
          </m:e>
        </m:d>
      </m:oMath>
    </w:p>
    <w:p w14:paraId="49D659C0" w14:textId="77777777" w:rsidR="009C5B94" w:rsidRDefault="009C5B94" w:rsidP="009C5B94">
      <w:pPr>
        <w:pStyle w:val="Compact"/>
        <w:numPr>
          <w:ilvl w:val="0"/>
          <w:numId w:val="3"/>
        </w:numPr>
      </w:pPr>
      <m:oMath>
        <m:d>
          <m:dPr>
            <m:begChr m:val=""/>
            <m:endChr m:val=""/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3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3t</m:t>
                </m:r>
              </m:sup>
            </m:sSup>
          </m:e>
        </m:d>
      </m:oMath>
    </w:p>
    <w:p w14:paraId="3F3DF09E" w14:textId="77777777" w:rsidR="009C5B94" w:rsidRDefault="009C5B94" w:rsidP="009C5B94">
      <w:pPr>
        <w:pStyle w:val="FirstParagraph"/>
      </w:pPr>
      <w:r>
        <w:t>Putting these into the matrix:</w:t>
      </w:r>
    </w:p>
    <w:p w14:paraId="4644BD62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-2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5622263A" w14:textId="77777777" w:rsidR="009C5B94" w:rsidRDefault="009C5B94" w:rsidP="009C5B94">
      <w:pPr>
        <w:pStyle w:val="Heading3"/>
      </w:pPr>
      <w:bookmarkStart w:id="33" w:name="final-form-of-phit"/>
      <w:bookmarkEnd w:id="32"/>
      <w:r>
        <w:t xml:space="preserve">Final Form of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77215FCD" w14:textId="77777777" w:rsidR="009C5B94" w:rsidRDefault="009C5B94" w:rsidP="009C5B94">
      <w:pPr>
        <w:pStyle w:val="FirstParagraph"/>
      </w:pPr>
      <w:r>
        <w:t xml:space="preserve">So, we can express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s:</w:t>
      </w:r>
    </w:p>
    <w:p w14:paraId="5665286B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01CC6EE9" w14:textId="77777777" w:rsidR="009C5B94" w:rsidRDefault="009C5B94" w:rsidP="009C5B94">
      <w:pPr>
        <w:pStyle w:val="Heading3"/>
      </w:pPr>
      <w:bookmarkStart w:id="34" w:name="step-3-verify-phi0-i"/>
      <w:bookmarkEnd w:id="33"/>
      <w:r>
        <w:t xml:space="preserve">Step 3: Verify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</w:p>
    <w:p w14:paraId="1AC7928D" w14:textId="77777777" w:rsidR="009C5B94" w:rsidRDefault="009C5B94" w:rsidP="009C5B94">
      <w:pPr>
        <w:pStyle w:val="FirstParagraph"/>
      </w:pPr>
      <w:r>
        <w:t xml:space="preserve">When we evaluate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:</w:t>
      </w:r>
    </w:p>
    <w:p w14:paraId="754DDDA6" w14:textId="77777777" w:rsidR="009C5B94" w:rsidRDefault="009C5B94" w:rsidP="009C5B94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-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73D2383" w14:textId="77777777" w:rsidR="009C5B94" w:rsidRDefault="009C5B94" w:rsidP="009C5B94">
      <w:pPr>
        <w:pStyle w:val="FirstParagraph"/>
      </w:pPr>
      <w:r>
        <w:t xml:space="preserve">it to yield </w:t>
      </w:r>
      <m:oMath>
        <m:r>
          <w:rPr>
            <w:rFonts w:ascii="Cambria Math" w:hAnsi="Cambria Math"/>
          </w:rPr>
          <m:t>I</m:t>
        </m:r>
      </m:oMath>
      <w:r>
        <w:t xml:space="preserve"> directly. </w:t>
      </w:r>
      <w:bookmarkStart w:id="35" w:name="conclusion"/>
      <w:bookmarkEnd w:id="34"/>
    </w:p>
    <w:p w14:paraId="0F883C53" w14:textId="77777777" w:rsidR="009C5B94" w:rsidRDefault="009C5B94" w:rsidP="009C5B94">
      <w:pPr>
        <w:pStyle w:val="BodyText"/>
      </w:pPr>
    </w:p>
    <w:bookmarkEnd w:id="35"/>
    <w:p w14:paraId="4E710A8A" w14:textId="77777777" w:rsidR="009C5B94" w:rsidRDefault="009C5B94" w:rsidP="00F17B3C">
      <w:pPr>
        <w:rPr>
          <w:lang w:bidi="ar-EG"/>
        </w:rPr>
      </w:pPr>
    </w:p>
    <w:p w14:paraId="7086FD39" w14:textId="05AD7124" w:rsidR="009C5B94" w:rsidRDefault="009C5B94" w:rsidP="009C5B94">
      <w:pPr>
        <w:rPr>
          <w:lang w:bidi="ar-EG"/>
        </w:rPr>
      </w:pPr>
      <w:r>
        <w:rPr>
          <w:lang w:bidi="ar-EG"/>
        </w:rPr>
        <w:br w:type="page"/>
      </w:r>
    </w:p>
    <w:p w14:paraId="1A5F9613" w14:textId="62FCAA50" w:rsidR="00326F4D" w:rsidRDefault="00B57CE7" w:rsidP="00F17B3C">
      <w:pPr>
        <w:rPr>
          <w:lang w:bidi="ar-EG"/>
        </w:rPr>
      </w:pPr>
      <w:r>
        <w:rPr>
          <w:noProof/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234C0024" wp14:editId="2F315C7C">
                <wp:simplePos x="0" y="0"/>
                <wp:positionH relativeFrom="column">
                  <wp:posOffset>638175</wp:posOffset>
                </wp:positionH>
                <wp:positionV relativeFrom="paragraph">
                  <wp:posOffset>261620</wp:posOffset>
                </wp:positionV>
                <wp:extent cx="5048250" cy="1404620"/>
                <wp:effectExtent l="0" t="0" r="19050" b="2095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48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C45C1E" w14:textId="67E2685C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3: State transition matrix calculation</w:t>
                            </w:r>
                          </w:p>
                          <w:p w14:paraId="0D0EC364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Compute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s) = [</w:t>
                            </w: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sI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- A]^-1</w:t>
                            </w:r>
                          </w:p>
                          <w:p w14:paraId="0A6A9AAA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inv(s*eye(n) - A);</w:t>
                            </w:r>
                          </w:p>
                          <w:p w14:paraId="36BC1C3D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9417A4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Compute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t) by inverse Laplace transform</w:t>
                            </w:r>
                          </w:p>
                          <w:p w14:paraId="715BD35B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ym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  <w:p w14:paraId="6AC82FA9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laplace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CD94BED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427B5E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Verify ?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(0) = I</w:t>
                            </w:r>
                          </w:p>
                          <w:p w14:paraId="2C83AECD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Phi_0 = </w:t>
                            </w: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s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t, 0);</w:t>
                            </w:r>
                          </w:p>
                          <w:p w14:paraId="52D5A64B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9597172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Display results</w:t>
                            </w:r>
                          </w:p>
                          <w:p w14:paraId="27621954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ate transition matrix in s-domain (?(s))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972691A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s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537167D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D667F9F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tate transition matrix in time domain (?(t))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003AB1CF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6C40AC5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9DE06BB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Verification of ?(0) = I:'</w:t>
                            </w:r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5B4E9A9" w14:textId="77777777" w:rsidR="000C7B33" w:rsidRPr="00B57CE7" w:rsidRDefault="000C7B33" w:rsidP="00B57C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B57CE7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0);</w:t>
                            </w:r>
                          </w:p>
                          <w:p w14:paraId="7AA437F7" w14:textId="1FCBC8C8" w:rsidR="000C7B33" w:rsidRPr="00B57CE7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34C0024" id="_x0000_s1039" type="#_x0000_t202" style="position:absolute;margin-left:50.25pt;margin-top:20.6pt;width:397.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">
                <v:textbox style="mso-fit-shape-to-text:t">
                  <w:txbxContent>
                    <w:p w14:paraId="49C45C1E" w14:textId="67E2685C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3: State transition matrix calculation</w:t>
                      </w:r>
                    </w:p>
                    <w:p w14:paraId="0D0EC364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Compute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s) = [</w:t>
                      </w: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sI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- A]^-1</w:t>
                      </w:r>
                    </w:p>
                    <w:p w14:paraId="0A6A9AAA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inv(s*eye(n) - A);</w:t>
                      </w:r>
                    </w:p>
                    <w:p w14:paraId="36BC1C3D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9417A4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Compute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t) by inverse Laplace transform</w:t>
                      </w:r>
                    </w:p>
                    <w:p w14:paraId="715BD35B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ym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t</w:t>
                      </w:r>
                    </w:p>
                    <w:p w14:paraId="6AC82FA9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laplace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CD94BED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427B5E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Verify ?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(0) = I</w:t>
                      </w:r>
                    </w:p>
                    <w:p w14:paraId="2C83AECD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Phi_0 = </w:t>
                      </w: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s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t, 0);</w:t>
                      </w:r>
                    </w:p>
                    <w:p w14:paraId="52D5A64B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9597172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Display results</w:t>
                      </w:r>
                    </w:p>
                    <w:p w14:paraId="27621954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ate transition matrix in s-domain (?(s))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972691A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s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3537167D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D667F9F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tate transition matrix in time domain (?(t))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003AB1CF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66C40AC5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9DE06BB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Verification of ?(0) = I:'</w:t>
                      </w:r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5B4E9A9" w14:textId="77777777" w:rsidR="000C7B33" w:rsidRPr="00B57CE7" w:rsidRDefault="000C7B33" w:rsidP="00B57C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B57CE7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0);</w:t>
                      </w:r>
                    </w:p>
                    <w:p w14:paraId="7AA437F7" w14:textId="1FCBC8C8" w:rsidR="000C7B33" w:rsidRPr="00B57CE7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326F4D">
        <w:rPr>
          <w:lang w:bidi="ar-EG"/>
        </w:rPr>
        <w:t>Code</w:t>
      </w:r>
    </w:p>
    <w:p w14:paraId="4CDAD84E" w14:textId="204DC7F4" w:rsidR="00326F4D" w:rsidRDefault="00326F4D" w:rsidP="00F17B3C">
      <w:pPr>
        <w:rPr>
          <w:lang w:bidi="ar-EG"/>
        </w:rPr>
      </w:pPr>
    </w:p>
    <w:p w14:paraId="2980219D" w14:textId="121EB4A1" w:rsidR="00326F4D" w:rsidRDefault="00326F4D" w:rsidP="00F17B3C">
      <w:pPr>
        <w:rPr>
          <w:lang w:bidi="ar-EG"/>
        </w:rPr>
      </w:pPr>
    </w:p>
    <w:p w14:paraId="3F0437BD" w14:textId="53C7DA3E" w:rsidR="00B57CE7" w:rsidRDefault="00B57CE7" w:rsidP="00F17B3C">
      <w:pPr>
        <w:rPr>
          <w:lang w:bidi="ar-EG"/>
        </w:rPr>
      </w:pPr>
    </w:p>
    <w:p w14:paraId="350C5FF4" w14:textId="36C9EEE7" w:rsidR="00B57CE7" w:rsidRDefault="00B57CE7" w:rsidP="00F17B3C">
      <w:pPr>
        <w:rPr>
          <w:lang w:bidi="ar-EG"/>
        </w:rPr>
      </w:pPr>
    </w:p>
    <w:p w14:paraId="7BDEF6E5" w14:textId="33B2AD5F" w:rsidR="00B57CE7" w:rsidRDefault="00B57CE7" w:rsidP="00F17B3C">
      <w:pPr>
        <w:rPr>
          <w:lang w:bidi="ar-EG"/>
        </w:rPr>
      </w:pPr>
    </w:p>
    <w:p w14:paraId="68B1EADA" w14:textId="0C8BA921" w:rsidR="00B57CE7" w:rsidRDefault="00B57CE7" w:rsidP="00F17B3C">
      <w:pPr>
        <w:rPr>
          <w:lang w:bidi="ar-EG"/>
        </w:rPr>
      </w:pPr>
    </w:p>
    <w:p w14:paraId="64E41B19" w14:textId="1DF06C32" w:rsidR="00B57CE7" w:rsidRDefault="00B57CE7" w:rsidP="00F17B3C">
      <w:pPr>
        <w:rPr>
          <w:lang w:bidi="ar-EG"/>
        </w:rPr>
      </w:pPr>
    </w:p>
    <w:p w14:paraId="2B737309" w14:textId="0710F4F1" w:rsidR="00B57CE7" w:rsidRDefault="00B57CE7" w:rsidP="00F17B3C">
      <w:pPr>
        <w:rPr>
          <w:lang w:bidi="ar-EG"/>
        </w:rPr>
      </w:pPr>
    </w:p>
    <w:p w14:paraId="30917EC5" w14:textId="58B90E67" w:rsidR="00B57CE7" w:rsidRDefault="00B57CE7" w:rsidP="00F17B3C">
      <w:pPr>
        <w:rPr>
          <w:lang w:bidi="ar-EG"/>
        </w:rPr>
      </w:pPr>
    </w:p>
    <w:p w14:paraId="4E6A6028" w14:textId="61F7B718" w:rsidR="00B57CE7" w:rsidRDefault="00B57CE7" w:rsidP="00F17B3C">
      <w:pPr>
        <w:rPr>
          <w:lang w:bidi="ar-EG"/>
        </w:rPr>
      </w:pPr>
    </w:p>
    <w:p w14:paraId="77380861" w14:textId="3BA66A53" w:rsidR="00B57CE7" w:rsidRDefault="00B57CE7" w:rsidP="00F17B3C">
      <w:pPr>
        <w:rPr>
          <w:lang w:bidi="ar-EG"/>
        </w:rPr>
      </w:pPr>
    </w:p>
    <w:p w14:paraId="40286454" w14:textId="778DEDDD" w:rsidR="00B57CE7" w:rsidRDefault="00B57CE7" w:rsidP="00EA49FB">
      <w:pPr>
        <w:rPr>
          <w:lang w:bidi="ar-EG"/>
        </w:rPr>
      </w:pPr>
      <w:r>
        <w:rPr>
          <w:lang w:bidi="ar-EG"/>
        </w:rPr>
        <w:br w:type="page"/>
      </w:r>
    </w:p>
    <w:p w14:paraId="2AA4E2AA" w14:textId="226973E3" w:rsidR="00326F4D" w:rsidRDefault="00326F4D" w:rsidP="00F17B3C">
      <w:pPr>
        <w:rPr>
          <w:lang w:bidi="ar-EG"/>
        </w:rPr>
      </w:pPr>
      <w:r>
        <w:rPr>
          <w:lang w:bidi="ar-EG"/>
        </w:rPr>
        <w:lastRenderedPageBreak/>
        <w:t>Output</w:t>
      </w:r>
    </w:p>
    <w:p w14:paraId="3A1F4431" w14:textId="1580F7B8" w:rsidR="00EA49FB" w:rsidRDefault="00EA49FB" w:rsidP="00F17B3C">
      <w:pPr>
        <w:rPr>
          <w:lang w:bidi="ar-EG"/>
        </w:rPr>
      </w:pPr>
    </w:p>
    <w:p w14:paraId="65BDC806" w14:textId="428F9B90" w:rsidR="00EA49FB" w:rsidRDefault="0022370B" w:rsidP="00F17B3C">
      <w:pPr>
        <w:rPr>
          <w:lang w:bidi="ar-EG"/>
        </w:rPr>
      </w:pPr>
      <w:r w:rsidRPr="00E123CE">
        <w:rPr>
          <w:lang w:bidi="ar-EG"/>
        </w:rPr>
        <w:drawing>
          <wp:anchor distT="0" distB="0" distL="114300" distR="114300" simplePos="0" relativeHeight="251722752" behindDoc="0" locked="0" layoutInCell="1" allowOverlap="1" wp14:anchorId="082FA897" wp14:editId="553690CF">
            <wp:simplePos x="0" y="0"/>
            <wp:positionH relativeFrom="column">
              <wp:posOffset>424362</wp:posOffset>
            </wp:positionH>
            <wp:positionV relativeFrom="paragraph">
              <wp:posOffset>118473</wp:posOffset>
            </wp:positionV>
            <wp:extent cx="5763895" cy="4366895"/>
            <wp:effectExtent l="19050" t="19050" r="27305" b="14605"/>
            <wp:wrapThrough wrapText="bothSides">
              <wp:wrapPolygon edited="0">
                <wp:start x="-71" y="-94"/>
                <wp:lineTo x="-71" y="21578"/>
                <wp:lineTo x="21631" y="21578"/>
                <wp:lineTo x="21631" y="-94"/>
                <wp:lineTo x="-71" y="-94"/>
              </wp:wrapPolygon>
            </wp:wrapThrough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3895" cy="43668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334E1C" w14:textId="53608DB7" w:rsidR="00EA49FB" w:rsidRDefault="00EA49FB" w:rsidP="00F17B3C">
      <w:pPr>
        <w:rPr>
          <w:lang w:bidi="ar-EG"/>
        </w:rPr>
      </w:pPr>
    </w:p>
    <w:p w14:paraId="3A2984B7" w14:textId="65D53526" w:rsidR="000E3EEA" w:rsidRDefault="000E3EEA" w:rsidP="00F17B3C">
      <w:pPr>
        <w:rPr>
          <w:lang w:bidi="ar-EG"/>
        </w:rPr>
      </w:pPr>
    </w:p>
    <w:p w14:paraId="3F64D662" w14:textId="1A8156CE" w:rsidR="000E3EEA" w:rsidRDefault="000E3EEA" w:rsidP="00F17B3C">
      <w:pPr>
        <w:rPr>
          <w:lang w:bidi="ar-EG"/>
        </w:rPr>
      </w:pPr>
    </w:p>
    <w:p w14:paraId="6EEBD135" w14:textId="67C5DD2E" w:rsidR="000E3EEA" w:rsidRDefault="000E3EEA" w:rsidP="00F17B3C">
      <w:pPr>
        <w:rPr>
          <w:lang w:bidi="ar-EG"/>
        </w:rPr>
      </w:pPr>
    </w:p>
    <w:p w14:paraId="2CC32287" w14:textId="55104F56" w:rsidR="000E3EEA" w:rsidRDefault="000E3EEA" w:rsidP="00F17B3C">
      <w:pPr>
        <w:rPr>
          <w:lang w:bidi="ar-EG"/>
        </w:rPr>
      </w:pPr>
    </w:p>
    <w:p w14:paraId="6DC07C38" w14:textId="0C6A525A" w:rsidR="000E3EEA" w:rsidRDefault="000E3EEA" w:rsidP="00F17B3C">
      <w:pPr>
        <w:rPr>
          <w:lang w:bidi="ar-EG"/>
        </w:rPr>
      </w:pPr>
    </w:p>
    <w:p w14:paraId="65E610A6" w14:textId="461994DC" w:rsidR="000E3EEA" w:rsidRDefault="000E3EEA" w:rsidP="00F17B3C">
      <w:pPr>
        <w:rPr>
          <w:lang w:bidi="ar-EG"/>
        </w:rPr>
      </w:pPr>
    </w:p>
    <w:p w14:paraId="5E708C9E" w14:textId="1ECF7B4B" w:rsidR="000E3EEA" w:rsidRDefault="000E3EEA" w:rsidP="00F17B3C">
      <w:pPr>
        <w:rPr>
          <w:lang w:bidi="ar-EG"/>
        </w:rPr>
      </w:pPr>
    </w:p>
    <w:p w14:paraId="18B9A352" w14:textId="24BB47AC" w:rsidR="000E3EEA" w:rsidRDefault="000E3EEA" w:rsidP="00F17B3C">
      <w:pPr>
        <w:rPr>
          <w:lang w:bidi="ar-EG"/>
        </w:rPr>
      </w:pPr>
    </w:p>
    <w:p w14:paraId="3FB964E1" w14:textId="465FEBF2" w:rsidR="000E3EEA" w:rsidRDefault="000E3EEA" w:rsidP="00F17B3C">
      <w:pPr>
        <w:rPr>
          <w:lang w:bidi="ar-EG"/>
        </w:rPr>
      </w:pPr>
    </w:p>
    <w:p w14:paraId="68EB8571" w14:textId="2E6B3AC9" w:rsidR="000E3EEA" w:rsidRDefault="000E3EEA" w:rsidP="00F17B3C">
      <w:pPr>
        <w:rPr>
          <w:lang w:bidi="ar-EG"/>
        </w:rPr>
      </w:pPr>
    </w:p>
    <w:p w14:paraId="62BAF8B9" w14:textId="39E4CAE4" w:rsidR="000E3EEA" w:rsidRDefault="000E3EEA" w:rsidP="00F17B3C">
      <w:pPr>
        <w:rPr>
          <w:lang w:bidi="ar-EG"/>
        </w:rPr>
      </w:pPr>
    </w:p>
    <w:p w14:paraId="19486612" w14:textId="098080D5" w:rsidR="000E3EEA" w:rsidRDefault="000E3EEA" w:rsidP="00F17B3C">
      <w:pPr>
        <w:rPr>
          <w:lang w:bidi="ar-EG"/>
        </w:rPr>
      </w:pPr>
    </w:p>
    <w:p w14:paraId="21DB1903" w14:textId="6D5B5351" w:rsidR="000E3EEA" w:rsidRDefault="000E3EEA" w:rsidP="00F17B3C">
      <w:pPr>
        <w:rPr>
          <w:lang w:bidi="ar-EG"/>
        </w:rPr>
      </w:pPr>
    </w:p>
    <w:p w14:paraId="63983259" w14:textId="60D07E23" w:rsidR="000E3EEA" w:rsidRDefault="000E3EEA" w:rsidP="00F17B3C">
      <w:pPr>
        <w:rPr>
          <w:lang w:bidi="ar-EG"/>
        </w:rPr>
      </w:pPr>
    </w:p>
    <w:p w14:paraId="3983DD95" w14:textId="12D860F1" w:rsidR="000E3EEA" w:rsidRDefault="000E3EEA" w:rsidP="00F17B3C">
      <w:pPr>
        <w:rPr>
          <w:lang w:bidi="ar-EG"/>
        </w:rPr>
      </w:pPr>
    </w:p>
    <w:p w14:paraId="120BBFCA" w14:textId="67C971BC" w:rsidR="000E3EEA" w:rsidRDefault="000E3EEA" w:rsidP="00F17B3C">
      <w:pPr>
        <w:rPr>
          <w:lang w:bidi="ar-EG"/>
        </w:rPr>
      </w:pPr>
    </w:p>
    <w:p w14:paraId="361D32D5" w14:textId="1933E0AF" w:rsidR="000E3EEA" w:rsidRDefault="000E3EEA" w:rsidP="00F17B3C">
      <w:pPr>
        <w:rPr>
          <w:lang w:bidi="ar-EG"/>
        </w:rPr>
      </w:pPr>
    </w:p>
    <w:p w14:paraId="763F621A" w14:textId="77777777" w:rsidR="000E3EEA" w:rsidRDefault="000E3EEA" w:rsidP="00F17B3C">
      <w:pPr>
        <w:rPr>
          <w:lang w:bidi="ar-EG"/>
        </w:rPr>
      </w:pPr>
    </w:p>
    <w:p w14:paraId="23CF4BFC" w14:textId="5AB0E6FA" w:rsidR="00EA49FB" w:rsidRDefault="00EA49FB">
      <w:pPr>
        <w:rPr>
          <w:lang w:bidi="ar-EG"/>
        </w:rPr>
      </w:pPr>
      <w:r>
        <w:rPr>
          <w:lang w:bidi="ar-EG"/>
        </w:rPr>
        <w:br w:type="page"/>
      </w:r>
    </w:p>
    <w:p w14:paraId="4F99F776" w14:textId="792779C5" w:rsidR="00326F4D" w:rsidRDefault="001064A3" w:rsidP="00F17B3C">
      <w:pPr>
        <w:rPr>
          <w:lang w:bidi="ar-EG"/>
        </w:rPr>
      </w:pPr>
      <w:r>
        <w:rPr>
          <w:lang w:bidi="ar-EG"/>
        </w:rPr>
        <w:lastRenderedPageBreak/>
        <w:t>Q4)</w:t>
      </w:r>
    </w:p>
    <w:p w14:paraId="7A77755F" w14:textId="20319FC5" w:rsidR="00D26CDE" w:rsidRDefault="00D26CDE" w:rsidP="00F17B3C">
      <w:pPr>
        <w:rPr>
          <w:lang w:bidi="ar-EG"/>
        </w:rPr>
      </w:pPr>
      <w:r>
        <w:rPr>
          <w:lang w:bidi="ar-EG"/>
        </w:rPr>
        <w:t>Theo</w:t>
      </w:r>
    </w:p>
    <w:p w14:paraId="2A5687B4" w14:textId="77777777" w:rsidR="00EE072D" w:rsidRDefault="00EE072D" w:rsidP="00EE072D">
      <w:pPr>
        <w:pStyle w:val="FirstParagraph"/>
      </w:pPr>
      <w:r>
        <w:t xml:space="preserve">Now we will verify that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Φ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using this matrix </w:t>
      </w:r>
      <m:oMath>
        <m:r>
          <w:rPr>
            <w:rFonts w:ascii="Cambria Math" w:hAnsi="Cambria Math"/>
          </w:rPr>
          <m:t>A</m:t>
        </m:r>
      </m:oMath>
      <w:r>
        <w:t xml:space="preserve"> and the transition matrix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4A0C700" w14:textId="77777777" w:rsidR="00EE072D" w:rsidRDefault="00EE072D" w:rsidP="00EE072D">
      <w:pPr>
        <w:pStyle w:val="Heading3"/>
      </w:pPr>
      <w:bookmarkStart w:id="36" w:name="step-1-differentiate-phit"/>
      <w:r>
        <w:t xml:space="preserve">Step 1: Differentiate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6FF3733" w14:textId="77777777" w:rsidR="00EE072D" w:rsidRDefault="00EE072D" w:rsidP="00EE072D">
      <w:pPr>
        <w:pStyle w:val="FirstParagraph"/>
      </w:pPr>
      <w:r>
        <w:t xml:space="preserve">The transition matrix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was given as:</w:t>
      </w:r>
    </w:p>
    <w:p w14:paraId="77F55E17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1B278BE6" w14:textId="77777777" w:rsidR="00EE072D" w:rsidRDefault="00EE072D" w:rsidP="00EE072D">
      <w:pPr>
        <w:pStyle w:val="FirstParagraph"/>
      </w:pPr>
      <w:r>
        <w:t xml:space="preserve">Now, let's find the derivative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Φ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72EADA0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Differentiating the First Entry</w:t>
      </w:r>
      <w:r>
        <w:t>:</w:t>
      </w:r>
    </w:p>
    <w:p w14:paraId="34C7C05F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6E2BCFE8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Differentiating the Second Entry</w:t>
      </w:r>
      <w:r>
        <w:t>:</w:t>
      </w:r>
    </w:p>
    <w:p w14:paraId="21D3D77E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56FEB8F1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Differentiating the Third Entry</w:t>
      </w:r>
      <w:r>
        <w:t>:</w:t>
      </w:r>
    </w:p>
    <w:p w14:paraId="0509C9ED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t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63942A70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Differentiating the Fourth Entry</w:t>
      </w:r>
      <w:r>
        <w:t>:</w:t>
      </w:r>
    </w:p>
    <w:p w14:paraId="462D045F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9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480D89C0" w14:textId="77777777" w:rsidR="00EE072D" w:rsidRDefault="00EE072D" w:rsidP="00EE072D">
      <w:pPr>
        <w:pStyle w:val="FirstParagraph"/>
      </w:pPr>
      <w:r>
        <w:t>Hence, we have:</w:t>
      </w:r>
    </w:p>
    <w:p w14:paraId="4A6A7167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Φ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08D5069" w14:textId="77777777" w:rsidR="00EE072D" w:rsidRDefault="00EE072D" w:rsidP="00EE072D">
      <w:pPr>
        <w:pStyle w:val="Heading3"/>
      </w:pPr>
      <w:bookmarkStart w:id="37" w:name="step-2-calculate-aphit"/>
      <w:bookmarkEnd w:id="36"/>
      <w:r>
        <w:t xml:space="preserve">Step 2: Calcula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7852BDBC" w14:textId="77777777" w:rsidR="00EE072D" w:rsidRDefault="00EE072D" w:rsidP="00EE072D">
      <w:pPr>
        <w:pStyle w:val="FirstParagraph"/>
      </w:pPr>
      <w:r>
        <w:t xml:space="preserve">Now let's calcula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1945BD3A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23790B27" w14:textId="77777777" w:rsidR="00EE072D" w:rsidRDefault="00EE072D" w:rsidP="00EE072D">
      <w:pPr>
        <w:pStyle w:val="FirstParagraph"/>
      </w:pPr>
      <w:r>
        <w:t xml:space="preserve">Using the previously defined </w:t>
      </w:r>
      <m:oMath>
        <m:r>
          <w:rPr>
            <w:rFonts w:ascii="Cambria Math" w:hAnsi="Cambria Math"/>
          </w:rPr>
          <m:t>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75AD89AB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2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3t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1D874F4C" w14:textId="77777777" w:rsidR="00EE072D" w:rsidRDefault="00EE072D" w:rsidP="00EE072D">
      <w:pPr>
        <w:pStyle w:val="FirstParagraph"/>
      </w:pPr>
      <w:r>
        <w:t xml:space="preserve">Let's comput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6AF9D8EB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First Row</w:t>
      </w:r>
      <w:r>
        <w:t xml:space="preserve"> of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0E03A610" w14:textId="77777777" w:rsidR="00EE072D" w:rsidRDefault="00EE072D" w:rsidP="00EE072D">
      <w:pPr>
        <w:pStyle w:val="Compact"/>
        <w:numPr>
          <w:ilvl w:val="1"/>
          <w:numId w:val="4"/>
        </w:numPr>
      </w:pPr>
      <w:r>
        <w:t>First Column:</w:t>
      </w:r>
    </w:p>
    <w:p w14:paraId="3D065C80" w14:textId="77777777" w:rsidR="00EE072D" w:rsidRDefault="00EE072D" w:rsidP="00EE072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t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3817662E" w14:textId="77777777" w:rsidR="00EE072D" w:rsidRDefault="00EE072D" w:rsidP="00EE072D">
      <w:pPr>
        <w:pStyle w:val="Compact"/>
        <w:numPr>
          <w:ilvl w:val="1"/>
          <w:numId w:val="4"/>
        </w:numPr>
      </w:pPr>
      <w:r>
        <w:t>Second Column:</w:t>
      </w:r>
    </w:p>
    <w:p w14:paraId="74B7B7B8" w14:textId="77777777" w:rsidR="00EE072D" w:rsidRDefault="00EE072D" w:rsidP="00EE072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470FF2D9" w14:textId="77777777" w:rsidR="00EE072D" w:rsidRDefault="00EE072D" w:rsidP="00EE072D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Second Row</w:t>
      </w:r>
      <w:r>
        <w:t xml:space="preserve"> of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49E442FA" w14:textId="77777777" w:rsidR="00EE072D" w:rsidRDefault="00EE072D" w:rsidP="00EE072D">
      <w:pPr>
        <w:pStyle w:val="Compact"/>
        <w:numPr>
          <w:ilvl w:val="1"/>
          <w:numId w:val="4"/>
        </w:numPr>
      </w:pPr>
      <w:r>
        <w:t>First Column:</w:t>
      </w:r>
    </w:p>
    <w:p w14:paraId="54EA49FC" w14:textId="77777777" w:rsidR="00EE072D" w:rsidRDefault="00EE072D" w:rsidP="00EE072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2t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3t</m:t>
                      </m:r>
                    </m:sup>
                  </m:sSup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3B25283B" w14:textId="77777777" w:rsidR="00EE072D" w:rsidRDefault="00EE072D" w:rsidP="00EE072D">
      <w:pPr>
        <w:numPr>
          <w:ilvl w:val="0"/>
          <w:numId w:val="1"/>
        </w:numPr>
        <w:spacing w:after="200" w:line="240" w:lineRule="auto"/>
      </w:pPr>
      <w:r>
        <w:t>This simplifies to:</w:t>
      </w:r>
    </w:p>
    <w:p w14:paraId="1B85378D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8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0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8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60B0E713" w14:textId="77777777" w:rsidR="00EE072D" w:rsidRDefault="00EE072D" w:rsidP="00EE072D">
      <w:pPr>
        <w:pStyle w:val="Compact"/>
        <w:numPr>
          <w:ilvl w:val="1"/>
          <w:numId w:val="4"/>
        </w:numPr>
      </w:pPr>
      <w:r>
        <w:t>Second Column:</w:t>
      </w:r>
    </w:p>
    <w:p w14:paraId="7D9DAF59" w14:textId="77777777" w:rsidR="00EE072D" w:rsidRDefault="00EE072D" w:rsidP="00EE072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t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t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0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5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255CD54E" w14:textId="77777777" w:rsidR="00EE072D" w:rsidRDefault="00EE072D" w:rsidP="00EE072D">
      <w:pPr>
        <w:numPr>
          <w:ilvl w:val="0"/>
          <w:numId w:val="1"/>
        </w:numPr>
        <w:spacing w:after="200" w:line="240" w:lineRule="auto"/>
      </w:pPr>
      <w:r>
        <w:t>This simplifies to:</w:t>
      </w:r>
    </w:p>
    <w:p w14:paraId="756FE16E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5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9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60283FD5" w14:textId="77777777" w:rsidR="00EE072D" w:rsidRDefault="00EE072D" w:rsidP="00EE072D">
      <w:pPr>
        <w:pStyle w:val="Heading3"/>
      </w:pPr>
      <w:bookmarkStart w:id="38" w:name="step-3-combine-the-results"/>
      <w:bookmarkEnd w:id="37"/>
      <w:r>
        <w:t>Step 3: Combine the Results</w:t>
      </w:r>
    </w:p>
    <w:p w14:paraId="0325A66C" w14:textId="77777777" w:rsidR="00EE072D" w:rsidRDefault="00EE072D" w:rsidP="00EE072D">
      <w:pPr>
        <w:pStyle w:val="FirstParagraph"/>
      </w:pPr>
      <w:r>
        <w:t xml:space="preserve">Now we can assemble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66E411E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bookmarkEnd w:id="38"/>
    <w:p w14:paraId="5EC50B78" w14:textId="77777777" w:rsidR="00EE072D" w:rsidRDefault="00EE072D" w:rsidP="00EE072D">
      <w:pPr>
        <w:pStyle w:val="Heading3"/>
      </w:pPr>
      <w:r>
        <w:t>Conclusion</w:t>
      </w:r>
    </w:p>
    <w:p w14:paraId="4855D6D5" w14:textId="77777777" w:rsidR="00EE072D" w:rsidRDefault="00EE072D" w:rsidP="00EE072D">
      <w:pPr>
        <w:pStyle w:val="FirstParagraph"/>
      </w:pPr>
      <w:r>
        <w:t xml:space="preserve">Comparing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Φ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201F73DC" w14:textId="77777777" w:rsidR="00EE072D" w:rsidRDefault="00EE072D" w:rsidP="00EE072D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Φ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Φ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8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9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1AC8786" w14:textId="77777777" w:rsidR="00EE072D" w:rsidRDefault="00EE072D" w:rsidP="00EE072D">
      <w:pPr>
        <w:pStyle w:val="FirstParagraph"/>
      </w:pPr>
      <w:r>
        <w:t xml:space="preserve">Thus, we verify that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Φ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Φ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</w:t>
      </w:r>
    </w:p>
    <w:p w14:paraId="2ACB0496" w14:textId="77777777" w:rsidR="00D26CDE" w:rsidRDefault="00D26CDE" w:rsidP="00F17B3C">
      <w:pPr>
        <w:rPr>
          <w:lang w:bidi="ar-EG"/>
        </w:rPr>
      </w:pPr>
    </w:p>
    <w:p w14:paraId="43105FD2" w14:textId="6638DE0B" w:rsidR="00D26CDE" w:rsidRDefault="00D26CDE">
      <w:pPr>
        <w:rPr>
          <w:lang w:bidi="ar-EG"/>
        </w:rPr>
      </w:pPr>
      <w:r>
        <w:rPr>
          <w:lang w:bidi="ar-EG"/>
        </w:rPr>
        <w:br w:type="page"/>
      </w:r>
    </w:p>
    <w:p w14:paraId="1DEC69E8" w14:textId="777AFE18" w:rsidR="001064A3" w:rsidRDefault="00AD4D78" w:rsidP="00F17B3C">
      <w:pPr>
        <w:rPr>
          <w:lang w:bidi="ar-EG"/>
        </w:rPr>
      </w:pPr>
      <w:r>
        <w:rPr>
          <w:noProof/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336D1D06" wp14:editId="05CAB651">
                <wp:simplePos x="0" y="0"/>
                <wp:positionH relativeFrom="column">
                  <wp:posOffset>-247650</wp:posOffset>
                </wp:positionH>
                <wp:positionV relativeFrom="paragraph">
                  <wp:posOffset>318770</wp:posOffset>
                </wp:positionV>
                <wp:extent cx="5715000" cy="1404620"/>
                <wp:effectExtent l="0" t="0" r="19050" b="2032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474DF0" w14:textId="592146B5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% Q4: Verify that ??(t) = 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A?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t)</w:t>
                            </w:r>
                          </w:p>
                          <w:p w14:paraId="6285EEF7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do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ff(</w:t>
                            </w:r>
                            <w:proofErr w:type="spellStart"/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 t);  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Take time derivative of ?(t)</w:t>
                            </w:r>
                          </w:p>
                          <w:p w14:paraId="472D6075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_Phi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A*</w:t>
                            </w: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;   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Multiply A with ?(t)</w:t>
                            </w:r>
                          </w:p>
                          <w:p w14:paraId="32DA4378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A5B19B3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Time derivative of state transition matrix (??(t)):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3F5D055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hi_dot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845FA5C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FA27F14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A</w:t>
                            </w:r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*?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t):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7F1EC11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pretty(</w:t>
                            </w:r>
                            <w:proofErr w:type="spell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_Phi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6FA4528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A3BE87A" w14:textId="77777777" w:rsidR="000C7B33" w:rsidRPr="001064A3" w:rsidRDefault="000C7B33" w:rsidP="00106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1064A3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Verification successful: ??(t) = A?(t)'</w:t>
                            </w:r>
                            <w:r w:rsidRPr="001064A3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8AFF582" w14:textId="4D97F1BA" w:rsidR="000C7B33" w:rsidRPr="001064A3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6D1D06" id="_x0000_s1040" type="#_x0000_t202" style="position:absolute;margin-left:-19.5pt;margin-top:25.1pt;width:450pt;height:110.6pt;z-index:251698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">
                <v:textbox style="mso-fit-shape-to-text:t">
                  <w:txbxContent>
                    <w:p w14:paraId="78474DF0" w14:textId="592146B5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% Q4: Verify that ??(t) = 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A?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t)</w:t>
                      </w:r>
                    </w:p>
                    <w:p w14:paraId="6285EEF7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do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ff(</w:t>
                      </w:r>
                      <w:proofErr w:type="spellStart"/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 t);  </w:t>
                      </w: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Take time derivative of ?(t)</w:t>
                      </w:r>
                    </w:p>
                    <w:p w14:paraId="472D6075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_Phi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A*</w:t>
                      </w: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;   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Multiply A with ?(t)</w:t>
                      </w:r>
                    </w:p>
                    <w:p w14:paraId="32DA4378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A5B19B3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Time derivative of state transition matrix (??(t)):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13F5D055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proofErr w:type="gram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hi_dot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5845FA5C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FA27F14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A</w:t>
                      </w:r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*?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t):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67F1EC11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pretty(</w:t>
                      </w:r>
                      <w:proofErr w:type="spell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_Phi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</w:t>
                      </w:r>
                    </w:p>
                    <w:p w14:paraId="46FA4528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A3BE87A" w14:textId="77777777" w:rsidR="000C7B33" w:rsidRPr="001064A3" w:rsidRDefault="000C7B33" w:rsidP="00106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1064A3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Verification successful: ??(t) = A?(t)'</w:t>
                      </w:r>
                      <w:r w:rsidRPr="001064A3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8AFF582" w14:textId="4D97F1BA" w:rsidR="000C7B33" w:rsidRPr="001064A3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1064A3">
        <w:rPr>
          <w:lang w:bidi="ar-EG"/>
        </w:rPr>
        <w:t>Code:</w:t>
      </w:r>
    </w:p>
    <w:p w14:paraId="2DDFB1B4" w14:textId="698A1BB6" w:rsidR="00AD4D78" w:rsidRDefault="00AD4D78" w:rsidP="00F17B3C">
      <w:pPr>
        <w:rPr>
          <w:lang w:bidi="ar-EG"/>
        </w:rPr>
      </w:pPr>
    </w:p>
    <w:p w14:paraId="184E6A37" w14:textId="6236E38B" w:rsidR="00AD4D78" w:rsidRDefault="00AD4D78" w:rsidP="00F17B3C">
      <w:pPr>
        <w:rPr>
          <w:lang w:bidi="ar-EG"/>
        </w:rPr>
      </w:pPr>
    </w:p>
    <w:p w14:paraId="6D72A8EC" w14:textId="6312C793" w:rsidR="001064A3" w:rsidRDefault="001064A3" w:rsidP="00F17B3C">
      <w:pPr>
        <w:rPr>
          <w:lang w:bidi="ar-EG"/>
        </w:rPr>
      </w:pPr>
    </w:p>
    <w:p w14:paraId="0860D87A" w14:textId="5801E631" w:rsidR="00AD4D78" w:rsidRDefault="00AD4D78" w:rsidP="00F17B3C">
      <w:pPr>
        <w:rPr>
          <w:lang w:bidi="ar-EG"/>
        </w:rPr>
      </w:pPr>
    </w:p>
    <w:p w14:paraId="04E7E7AB" w14:textId="0B6F8EEC" w:rsidR="00AD4D78" w:rsidRDefault="00AD4D78" w:rsidP="00F17B3C">
      <w:pPr>
        <w:rPr>
          <w:lang w:bidi="ar-EG"/>
        </w:rPr>
      </w:pPr>
    </w:p>
    <w:p w14:paraId="12CA50B2" w14:textId="76866C9D" w:rsidR="00AD4D78" w:rsidRDefault="00AD4D78" w:rsidP="00F17B3C">
      <w:pPr>
        <w:rPr>
          <w:lang w:bidi="ar-EG"/>
        </w:rPr>
      </w:pPr>
    </w:p>
    <w:p w14:paraId="1E01CCD5" w14:textId="461BBC5A" w:rsidR="00AD4D78" w:rsidRDefault="00AD4D78" w:rsidP="00F17B3C">
      <w:pPr>
        <w:rPr>
          <w:lang w:bidi="ar-EG"/>
        </w:rPr>
      </w:pPr>
    </w:p>
    <w:p w14:paraId="3115B2A5" w14:textId="2753AC79" w:rsidR="00AD4D78" w:rsidRDefault="00AD4D78" w:rsidP="00F17B3C">
      <w:pPr>
        <w:rPr>
          <w:lang w:bidi="ar-EG"/>
        </w:rPr>
      </w:pPr>
    </w:p>
    <w:p w14:paraId="672A3DEE" w14:textId="437E3FE3" w:rsidR="00AD4D78" w:rsidRDefault="00AD4D78" w:rsidP="00F17B3C">
      <w:pPr>
        <w:rPr>
          <w:lang w:bidi="ar-EG"/>
        </w:rPr>
      </w:pPr>
    </w:p>
    <w:p w14:paraId="6617FFE1" w14:textId="46152BCF" w:rsidR="00AD4D78" w:rsidRDefault="00AD4D78" w:rsidP="00F17B3C">
      <w:pPr>
        <w:rPr>
          <w:lang w:bidi="ar-EG"/>
        </w:rPr>
      </w:pPr>
      <w:r>
        <w:rPr>
          <w:lang w:bidi="ar-EG"/>
        </w:rPr>
        <w:t>Output:</w:t>
      </w:r>
    </w:p>
    <w:p w14:paraId="3509ECD1" w14:textId="2C1246D6" w:rsidR="008B1B09" w:rsidRDefault="002F7BB4" w:rsidP="00F17B3C">
      <w:pPr>
        <w:rPr>
          <w:lang w:bidi="ar-EG"/>
        </w:rPr>
      </w:pPr>
      <w:r w:rsidRPr="002F7BB4">
        <w:rPr>
          <w:lang w:bidi="ar-EG"/>
        </w:rPr>
        <w:drawing>
          <wp:anchor distT="0" distB="0" distL="114300" distR="114300" simplePos="0" relativeHeight="251721728" behindDoc="0" locked="0" layoutInCell="1" allowOverlap="1" wp14:anchorId="5434395C" wp14:editId="7E7F1D9A">
            <wp:simplePos x="0" y="0"/>
            <wp:positionH relativeFrom="column">
              <wp:posOffset>21771</wp:posOffset>
            </wp:positionH>
            <wp:positionV relativeFrom="paragraph">
              <wp:posOffset>20411</wp:posOffset>
            </wp:positionV>
            <wp:extent cx="5943600" cy="2121535"/>
            <wp:effectExtent l="19050" t="19050" r="19050" b="12065"/>
            <wp:wrapThrough wrapText="bothSides">
              <wp:wrapPolygon edited="0">
                <wp:start x="-69" y="-194"/>
                <wp:lineTo x="-69" y="21529"/>
                <wp:lineTo x="21600" y="21529"/>
                <wp:lineTo x="21600" y="-194"/>
                <wp:lineTo x="-69" y="-194"/>
              </wp:wrapPolygon>
            </wp:wrapThrough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1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5367506" w14:textId="45D1F27A" w:rsidR="008B1B09" w:rsidRDefault="008B1B09" w:rsidP="00F17B3C">
      <w:pPr>
        <w:rPr>
          <w:lang w:bidi="ar-EG"/>
        </w:rPr>
      </w:pPr>
    </w:p>
    <w:p w14:paraId="757E5112" w14:textId="286CAACC" w:rsidR="008B1B09" w:rsidRDefault="008B1B09">
      <w:pPr>
        <w:rPr>
          <w:lang w:bidi="ar-EG"/>
        </w:rPr>
      </w:pPr>
      <w:r>
        <w:rPr>
          <w:lang w:bidi="ar-EG"/>
        </w:rPr>
        <w:br w:type="page"/>
      </w:r>
    </w:p>
    <w:p w14:paraId="6BE11106" w14:textId="4A31A039" w:rsidR="00AD4D78" w:rsidRDefault="00A03C78" w:rsidP="00F17B3C">
      <w:pPr>
        <w:rPr>
          <w:lang w:bidi="ar-EG"/>
        </w:rPr>
      </w:pPr>
      <w:r>
        <w:rPr>
          <w:lang w:bidi="ar-EG"/>
        </w:rPr>
        <w:lastRenderedPageBreak/>
        <w:t>Q5)</w:t>
      </w:r>
    </w:p>
    <w:p w14:paraId="62F922C5" w14:textId="6A84DF40" w:rsidR="000701A7" w:rsidRDefault="000701A7">
      <w:pPr>
        <w:rPr>
          <w:lang w:bidi="ar-EG"/>
        </w:rPr>
      </w:pPr>
      <w:r>
        <w:rPr>
          <w:lang w:bidi="ar-EG"/>
        </w:rPr>
        <w:t>Theo:</w:t>
      </w:r>
    </w:p>
    <w:p w14:paraId="67E14F40" w14:textId="77777777" w:rsidR="000701A7" w:rsidRDefault="000701A7" w:rsidP="000701A7">
      <w:pPr>
        <w:pStyle w:val="FirstParagraph"/>
      </w:pPr>
      <w:r>
        <w:t>Let's analyze the controllability and observability of this system.</w:t>
      </w:r>
    </w:p>
    <w:p w14:paraId="49AA43EF" w14:textId="77777777" w:rsidR="000701A7" w:rsidRDefault="000701A7" w:rsidP="000701A7">
      <w:pPr>
        <w:pStyle w:val="Heading3"/>
      </w:pPr>
      <w:bookmarkStart w:id="39" w:name="step-1-controllability"/>
      <w:r>
        <w:t>Step 1: Controllability</w:t>
      </w:r>
    </w:p>
    <w:p w14:paraId="23FD0111" w14:textId="77777777" w:rsidR="000701A7" w:rsidRDefault="000701A7" w:rsidP="000701A7">
      <w:pPr>
        <w:pStyle w:val="FirstParagraph"/>
      </w:pPr>
      <w:r>
        <w:t xml:space="preserve">To check controllability, we need to compute the controll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>:</w:t>
      </w:r>
    </w:p>
    <w:p w14:paraId="3C1EA977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[</m:t>
          </m:r>
          <m:r>
            <w:rPr>
              <w:rFonts w:ascii="Cambria Math" w:hAnsi="Cambria Math"/>
            </w:rPr>
            <m:t>B AB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7F580E39" w14:textId="77777777" w:rsidR="000701A7" w:rsidRDefault="000701A7" w:rsidP="000701A7">
      <w:pPr>
        <w:pStyle w:val="Heading4"/>
      </w:pPr>
      <w:bookmarkStart w:id="40" w:name="calculating-ab"/>
      <w:r>
        <w:t xml:space="preserve">Calculating </w:t>
      </w:r>
      <m:oMath>
        <m:r>
          <w:rPr>
            <w:rFonts w:ascii="Cambria Math" w:hAnsi="Cambria Math"/>
          </w:rPr>
          <m:t>AB</m:t>
        </m:r>
      </m:oMath>
      <w:r>
        <w:t>:</w:t>
      </w:r>
    </w:p>
    <w:p w14:paraId="7026924C" w14:textId="77777777" w:rsidR="000701A7" w:rsidRDefault="000701A7" w:rsidP="000701A7">
      <w:pPr>
        <w:pStyle w:val="Compact"/>
        <w:numPr>
          <w:ilvl w:val="0"/>
          <w:numId w:val="5"/>
        </w:numPr>
      </w:pPr>
      <w:r>
        <w:t xml:space="preserve">First, compute </w:t>
      </w:r>
      <m:oMath>
        <m:r>
          <w:rPr>
            <w:rFonts w:ascii="Cambria Math" w:hAnsi="Cambria Math"/>
          </w:rPr>
          <m:t>AB</m:t>
        </m:r>
      </m:oMath>
      <w:r>
        <w:t>:</w:t>
      </w:r>
    </w:p>
    <w:p w14:paraId="12C7558A" w14:textId="77777777" w:rsidR="000701A7" w:rsidRDefault="000701A7" w:rsidP="000701A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4294037" w14:textId="77777777" w:rsidR="000701A7" w:rsidRDefault="000701A7" w:rsidP="000701A7">
      <w:pPr>
        <w:pStyle w:val="FirstParagraph"/>
      </w:pPr>
      <w:r>
        <w:t>So, we have:</w:t>
      </w:r>
    </w:p>
    <w:p w14:paraId="3D91307C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[</m:t>
          </m:r>
          <m:r>
            <w:rPr>
              <w:rFonts w:ascii="Cambria Math" w:hAnsi="Cambria Math"/>
            </w:rPr>
            <m:t>B AB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5FDC8DC" w14:textId="77777777" w:rsidR="000701A7" w:rsidRDefault="000701A7" w:rsidP="000701A7">
      <w:pPr>
        <w:pStyle w:val="Heading4"/>
      </w:pPr>
      <w:bookmarkStart w:id="41" w:name="rank-of-mathcalc"/>
      <w:bookmarkEnd w:id="40"/>
      <w:r>
        <w:t xml:space="preserve">Rank of </w:t>
      </w:r>
      <m:oMath>
        <m:r>
          <m:rPr>
            <m:scr m:val="script"/>
          </m:rPr>
          <w:rPr>
            <w:rFonts w:ascii="Cambria Math" w:hAnsi="Cambria Math"/>
          </w:rPr>
          <m:t>C</m:t>
        </m:r>
      </m:oMath>
      <w:r>
        <w:t>:</w:t>
      </w:r>
    </w:p>
    <w:p w14:paraId="740F6228" w14:textId="77777777" w:rsidR="000701A7" w:rsidRDefault="000701A7" w:rsidP="000701A7">
      <w:pPr>
        <w:pStyle w:val="FirstParagraph"/>
      </w:pPr>
      <w:r>
        <w:t xml:space="preserve">Next, we check the rank of the controll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>:</w:t>
      </w:r>
    </w:p>
    <w:p w14:paraId="0D358841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C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59B8D27E" w14:textId="77777777" w:rsidR="000701A7" w:rsidRDefault="000701A7" w:rsidP="000701A7">
      <w:pPr>
        <w:pStyle w:val="FirstParagraph"/>
      </w:pPr>
      <w:r>
        <w:t xml:space="preserve">To determine if this matrix has full rank (here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), we can perform a row operation or calculate the determinant:</w:t>
      </w:r>
    </w:p>
    <w:p w14:paraId="22702469" w14:textId="77777777" w:rsidR="000701A7" w:rsidRDefault="000701A7" w:rsidP="000701A7">
      <w:pPr>
        <w:pStyle w:val="BodyText"/>
      </w:pPr>
      <w:r>
        <w:t>The determinant (</w:t>
      </w:r>
      <m:oMath>
        <m:r>
          <m:rPr>
            <m:nor/>
          </m:rPr>
          <m:t>d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cr m:val="script"/>
                <m:sty m:val="p"/>
              </m:rPr>
              <w:rPr>
                <w:rFonts w:ascii="Cambria Math" w:hAnsi="Cambria Math"/>
              </w:rPr>
              <m:t>C</m:t>
            </m:r>
          </m:e>
        </m:d>
      </m:oMath>
      <w:r>
        <w:t>) is:</w:t>
      </w:r>
    </w:p>
    <w:p w14:paraId="4331948E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e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-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1</m:t>
          </m:r>
        </m:oMath>
      </m:oMathPara>
    </w:p>
    <w:p w14:paraId="601CDF34" w14:textId="77777777" w:rsidR="000701A7" w:rsidRDefault="000701A7" w:rsidP="000701A7">
      <w:pPr>
        <w:pStyle w:val="FirstParagraph"/>
      </w:pPr>
      <w:r>
        <w:t xml:space="preserve">Since the determinant is non-zero,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has full rank. Therefore, the system is controllable.</w:t>
      </w:r>
    </w:p>
    <w:p w14:paraId="4EABC301" w14:textId="77777777" w:rsidR="000701A7" w:rsidRDefault="000701A7" w:rsidP="000701A7">
      <w:pPr>
        <w:pStyle w:val="Heading3"/>
      </w:pPr>
      <w:bookmarkStart w:id="42" w:name="step-2-observability"/>
      <w:bookmarkEnd w:id="39"/>
      <w:bookmarkEnd w:id="41"/>
      <w:r>
        <w:t>Step 2: Observability</w:t>
      </w:r>
    </w:p>
    <w:p w14:paraId="2E64D388" w14:textId="77777777" w:rsidR="000701A7" w:rsidRDefault="000701A7" w:rsidP="000701A7">
      <w:pPr>
        <w:pStyle w:val="FirstParagraph"/>
      </w:pPr>
      <w:r>
        <w:t xml:space="preserve">To check observability, we need to compute the observ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O</m:t>
        </m:r>
      </m:oMath>
      <w:r>
        <w:t>:</w:t>
      </w:r>
    </w:p>
    <w:p w14:paraId="6D13DDE6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A</m:t>
                    </m:r>
                  </m:e>
                </m:mr>
              </m:m>
            </m:e>
          </m:d>
        </m:oMath>
      </m:oMathPara>
    </w:p>
    <w:p w14:paraId="2E34A410" w14:textId="77777777" w:rsidR="000701A7" w:rsidRDefault="000701A7" w:rsidP="000701A7">
      <w:pPr>
        <w:pStyle w:val="Heading4"/>
      </w:pPr>
      <w:bookmarkStart w:id="43" w:name="calculating-ca"/>
      <w:r>
        <w:t xml:space="preserve">Calculating </w:t>
      </w:r>
      <m:oMath>
        <m:r>
          <w:rPr>
            <w:rFonts w:ascii="Cambria Math" w:hAnsi="Cambria Math"/>
          </w:rPr>
          <m:t>CA</m:t>
        </m:r>
      </m:oMath>
      <w:r>
        <w:t>:</w:t>
      </w:r>
    </w:p>
    <w:p w14:paraId="3486B5AE" w14:textId="77777777" w:rsidR="000701A7" w:rsidRDefault="000701A7" w:rsidP="000701A7">
      <w:pPr>
        <w:pStyle w:val="Compact"/>
        <w:numPr>
          <w:ilvl w:val="0"/>
          <w:numId w:val="5"/>
        </w:numPr>
      </w:pPr>
      <w:r>
        <w:t xml:space="preserve">Now, compute </w:t>
      </w:r>
      <m:oMath>
        <m:r>
          <w:rPr>
            <w:rFonts w:ascii="Cambria Math" w:hAnsi="Cambria Math"/>
          </w:rPr>
          <m:t>CA</m:t>
        </m:r>
      </m:oMath>
      <w:r>
        <w:t>:</w:t>
      </w:r>
    </w:p>
    <w:p w14:paraId="2EF4B312" w14:textId="77777777" w:rsidR="000701A7" w:rsidRDefault="000701A7" w:rsidP="000701A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7C8691BA" w14:textId="77777777" w:rsidR="000701A7" w:rsidRDefault="000701A7" w:rsidP="000701A7">
      <w:pPr>
        <w:pStyle w:val="FirstParagraph"/>
      </w:pPr>
      <w:r>
        <w:t>Thus, we have:</w:t>
      </w:r>
    </w:p>
    <w:p w14:paraId="519184C1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CA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569EC770" w14:textId="77777777" w:rsidR="000701A7" w:rsidRDefault="000701A7" w:rsidP="000701A7">
      <w:pPr>
        <w:pStyle w:val="Heading4"/>
      </w:pPr>
      <w:bookmarkStart w:id="44" w:name="rank-of-mathcalo"/>
      <w:bookmarkEnd w:id="43"/>
      <w:r>
        <w:lastRenderedPageBreak/>
        <w:t xml:space="preserve">Rank of </w:t>
      </w:r>
      <m:oMath>
        <m:r>
          <m:rPr>
            <m:scr m:val="script"/>
          </m:rPr>
          <w:rPr>
            <w:rFonts w:ascii="Cambria Math" w:hAnsi="Cambria Math"/>
          </w:rPr>
          <m:t>O</m:t>
        </m:r>
      </m:oMath>
      <w:r>
        <w:t>:</w:t>
      </w:r>
    </w:p>
    <w:p w14:paraId="24560009" w14:textId="77777777" w:rsidR="000701A7" w:rsidRDefault="000701A7" w:rsidP="000701A7">
      <w:pPr>
        <w:pStyle w:val="FirstParagraph"/>
      </w:pPr>
      <w:r>
        <w:t xml:space="preserve">Next, we check the rank of the observ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O</m:t>
        </m:r>
      </m:oMath>
      <w:r>
        <w:t>:</w:t>
      </w:r>
    </w:p>
    <w:p w14:paraId="124C25C6" w14:textId="77777777" w:rsidR="000701A7" w:rsidRDefault="000701A7" w:rsidP="000701A7"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w:rPr>
              <w:rFonts w:ascii="Cambria Math" w:hAnsi="Cambria Math"/>
            </w:rPr>
            <m:t>O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0E51E1DE" w14:textId="77777777" w:rsidR="000701A7" w:rsidRDefault="000701A7" w:rsidP="000701A7">
      <w:pPr>
        <w:pStyle w:val="FirstParagraph"/>
      </w:pPr>
      <w:r>
        <w:t xml:space="preserve">The determinant of this matrix is non-zero. Thus, </w:t>
      </w:r>
      <m:oMath>
        <m:r>
          <m:rPr>
            <m:scr m:val="script"/>
            <m:sty m:val="p"/>
          </m:rPr>
          <w:rPr>
            <w:rFonts w:ascii="Cambria Math" w:hAnsi="Cambria Math"/>
          </w:rPr>
          <m:t>O</m:t>
        </m:r>
      </m:oMath>
      <w:r>
        <w:t xml:space="preserve"> also has full rank, indicating that the rank is 2.</w:t>
      </w:r>
    </w:p>
    <w:bookmarkEnd w:id="42"/>
    <w:bookmarkEnd w:id="44"/>
    <w:p w14:paraId="7652B951" w14:textId="77777777" w:rsidR="000701A7" w:rsidRDefault="000701A7" w:rsidP="000701A7">
      <w:pPr>
        <w:pStyle w:val="Heading3"/>
      </w:pPr>
      <w:r>
        <w:t>Conclusion</w:t>
      </w:r>
    </w:p>
    <w:p w14:paraId="5E9C570E" w14:textId="77777777" w:rsidR="000701A7" w:rsidRDefault="000701A7" w:rsidP="000701A7">
      <w:pPr>
        <w:pStyle w:val="Compact"/>
        <w:numPr>
          <w:ilvl w:val="0"/>
          <w:numId w:val="5"/>
        </w:numPr>
      </w:pPr>
      <w:r>
        <w:rPr>
          <w:b/>
          <w:bCs/>
        </w:rPr>
        <w:t>Controllability</w:t>
      </w:r>
      <w:r>
        <w:t xml:space="preserve">: The system is controllable since the controll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C</m:t>
        </m:r>
      </m:oMath>
      <w:r>
        <w:t xml:space="preserve"> has full rank.</w:t>
      </w:r>
    </w:p>
    <w:p w14:paraId="2EC48D07" w14:textId="77777777" w:rsidR="000701A7" w:rsidRDefault="000701A7" w:rsidP="000701A7">
      <w:pPr>
        <w:pStyle w:val="Compact"/>
        <w:numPr>
          <w:ilvl w:val="0"/>
          <w:numId w:val="5"/>
        </w:numPr>
      </w:pPr>
      <w:r>
        <w:rPr>
          <w:b/>
          <w:bCs/>
        </w:rPr>
        <w:t>Observability</w:t>
      </w:r>
      <w:r>
        <w:t xml:space="preserve">: The system is observable since the observability matrix </w:t>
      </w:r>
      <m:oMath>
        <m:r>
          <m:rPr>
            <m:scr m:val="script"/>
            <m:sty m:val="p"/>
          </m:rPr>
          <w:rPr>
            <w:rFonts w:ascii="Cambria Math" w:hAnsi="Cambria Math"/>
          </w:rPr>
          <m:t>O</m:t>
        </m:r>
      </m:oMath>
      <w:r>
        <w:t xml:space="preserve"> has full rank.</w:t>
      </w:r>
    </w:p>
    <w:p w14:paraId="067594FD" w14:textId="77777777" w:rsidR="000701A7" w:rsidRDefault="000701A7">
      <w:pPr>
        <w:rPr>
          <w:lang w:bidi="ar-EG"/>
        </w:rPr>
      </w:pPr>
    </w:p>
    <w:p w14:paraId="6CDC90AF" w14:textId="23B7F32F" w:rsidR="000701A7" w:rsidRDefault="000701A7">
      <w:pPr>
        <w:rPr>
          <w:lang w:bidi="ar-EG"/>
        </w:rPr>
      </w:pPr>
      <w:r>
        <w:rPr>
          <w:lang w:bidi="ar-EG"/>
        </w:rPr>
        <w:br w:type="page"/>
      </w:r>
    </w:p>
    <w:p w14:paraId="16E616EF" w14:textId="1B76BE22" w:rsidR="00A03C78" w:rsidRDefault="00D465A2" w:rsidP="00F17B3C">
      <w:pPr>
        <w:rPr>
          <w:lang w:bidi="ar-EG"/>
        </w:rPr>
      </w:pPr>
      <w:r>
        <w:rPr>
          <w:lang w:bidi="ar-EG"/>
        </w:rPr>
        <w:lastRenderedPageBreak/>
        <w:t>Code:</w:t>
      </w:r>
    </w:p>
    <w:p w14:paraId="088B326B" w14:textId="4761DB4F" w:rsidR="00D41956" w:rsidRDefault="00D41956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27EC4680" wp14:editId="56935451">
                <wp:simplePos x="0" y="0"/>
                <wp:positionH relativeFrom="column">
                  <wp:posOffset>-381000</wp:posOffset>
                </wp:positionH>
                <wp:positionV relativeFrom="paragraph">
                  <wp:posOffset>252095</wp:posOffset>
                </wp:positionV>
                <wp:extent cx="5791200" cy="1404620"/>
                <wp:effectExtent l="0" t="0" r="19050" b="2349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1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AA0AC" w14:textId="79CA531D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082DAA0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Q5 Check Controllability and Observability</w:t>
                            </w:r>
                          </w:p>
                          <w:p w14:paraId="7709F46E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Controllability</w:t>
                            </w:r>
                          </w:p>
                          <w:p w14:paraId="53F304AA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Co =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tr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, B);  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ontrollability matrix</w:t>
                            </w:r>
                          </w:p>
                          <w:p w14:paraId="2D06CC65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);</w:t>
                            </w:r>
                          </w:p>
                          <w:p w14:paraId="78DC01F9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Controllability Matrix: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B44B202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);</w:t>
                            </w:r>
                          </w:p>
                          <w:p w14:paraId="056DB6A5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nk of Controllability Matrix: 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]);</w:t>
                            </w:r>
                          </w:p>
                          <w:p w14:paraId="5D048918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20C3D8E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Co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= n</w:t>
                            </w:r>
                          </w:p>
                          <w:p w14:paraId="7AA23046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Controllable (as expected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B22D668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428819B1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Not Controllable (unexpected for this system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A4E60D5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2BE5BACD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73C01D9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Check Observability</w:t>
                            </w:r>
                          </w:p>
                          <w:p w14:paraId="441F9E39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Ob =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sv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, C);  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28009"/>
                                <w:sz w:val="20"/>
                                <w:szCs w:val="20"/>
                              </w:rPr>
                              <w:t>% Observability matrix</w:t>
                            </w:r>
                          </w:p>
                          <w:p w14:paraId="0C05D9FC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);</w:t>
                            </w:r>
                          </w:p>
                          <w:p w14:paraId="578853E4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Observability Matrix: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4072646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Ob);</w:t>
                            </w:r>
                          </w:p>
                          <w:p w14:paraId="41541A1B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Rank of Observability Matrix: 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num2str(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]);</w:t>
                            </w:r>
                          </w:p>
                          <w:p w14:paraId="527A4D02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8E91F57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if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rank_Ob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== n</w:t>
                            </w:r>
                          </w:p>
                          <w:p w14:paraId="62642FBC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Observable (as expected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3888250D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lse</w:t>
                            </w:r>
                          </w:p>
                          <w:p w14:paraId="5A0230D3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isp</w:t>
                            </w:r>
                            <w:proofErr w:type="spellEnd"/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F80B5B">
                              <w:rPr>
                                <w:rFonts w:ascii="Courier New" w:hAnsi="Courier New" w:cs="Courier New"/>
                                <w:color w:val="AA04F9"/>
                                <w:sz w:val="20"/>
                                <w:szCs w:val="20"/>
                              </w:rPr>
                              <w:t>'System is Not Observable (unexpected for this system)'</w:t>
                            </w:r>
                            <w:r w:rsidRPr="00F80B5B"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117E4F9" w14:textId="77777777" w:rsidR="000C7B33" w:rsidRPr="00F80B5B" w:rsidRDefault="000C7B33" w:rsidP="00D465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F80B5B">
                              <w:rPr>
                                <w:rFonts w:ascii="Courier New" w:hAnsi="Courier New" w:cs="Courier New"/>
                                <w:color w:val="0E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2071B07" w14:textId="5D67FFB9" w:rsidR="000C7B33" w:rsidRPr="00F80B5B" w:rsidRDefault="000C7B3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7EC4680" id="_x0000_s1041" type="#_x0000_t202" style="position:absolute;margin-left:-30pt;margin-top:19.85pt;width:456pt;height:110.6pt;z-index:2517022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">
                <v:textbox style="mso-fit-shape-to-text:t">
                  <w:txbxContent>
                    <w:p w14:paraId="68CAA0AC" w14:textId="79CA531D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</w:p>
                    <w:p w14:paraId="4082DAA0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Q5 Check Controllability and Observability</w:t>
                      </w:r>
                    </w:p>
                    <w:p w14:paraId="7709F46E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Controllability</w:t>
                      </w:r>
                    </w:p>
                    <w:p w14:paraId="53F304AA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Co =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tr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, B);  </w:t>
                      </w: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ontrollability matrix</w:t>
                      </w:r>
                    </w:p>
                    <w:p w14:paraId="2D06CC65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);</w:t>
                      </w:r>
                    </w:p>
                    <w:p w14:paraId="78DC01F9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Controllability Matrix: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B44B202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);</w:t>
                      </w:r>
                    </w:p>
                    <w:p w14:paraId="056DB6A5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nk of Controllability Matrix: 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]);</w:t>
                      </w:r>
                    </w:p>
                    <w:p w14:paraId="5D048918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20C3D8E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Co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= n</w:t>
                      </w:r>
                    </w:p>
                    <w:p w14:paraId="7AA23046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Controllable (as expected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B22D668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428819B1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Not Controllable (unexpected for this system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7A4E60D5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2BE5BACD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73C01D9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Check Observability</w:t>
                      </w:r>
                    </w:p>
                    <w:p w14:paraId="441F9E39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Ob =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sv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, C);  </w:t>
                      </w:r>
                      <w:r w:rsidRPr="00F80B5B">
                        <w:rPr>
                          <w:rFonts w:ascii="Courier New" w:hAnsi="Courier New" w:cs="Courier New"/>
                          <w:color w:val="028009"/>
                          <w:sz w:val="20"/>
                          <w:szCs w:val="20"/>
                        </w:rPr>
                        <w:t>% Observability matrix</w:t>
                      </w:r>
                    </w:p>
                    <w:p w14:paraId="0C05D9FC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 </w:t>
                      </w:r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);</w:t>
                      </w:r>
                    </w:p>
                    <w:p w14:paraId="578853E4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Observability Matrix: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4072646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Ob);</w:t>
                      </w:r>
                    </w:p>
                    <w:p w14:paraId="41541A1B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</w:t>
                      </w:r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Rank of Observability Matrix: 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num2str(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]);</w:t>
                      </w:r>
                    </w:p>
                    <w:p w14:paraId="527A4D02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8E91F57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if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rank_Ob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== n</w:t>
                      </w:r>
                    </w:p>
                    <w:p w14:paraId="62642FBC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Observable (as expected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3888250D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lse</w:t>
                      </w:r>
                    </w:p>
                    <w:p w14:paraId="5A0230D3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spellStart"/>
                      <w:proofErr w:type="gramStart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isp</w:t>
                      </w:r>
                      <w:proofErr w:type="spellEnd"/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F80B5B">
                        <w:rPr>
                          <w:rFonts w:ascii="Courier New" w:hAnsi="Courier New" w:cs="Courier New"/>
                          <w:color w:val="AA04F9"/>
                          <w:sz w:val="20"/>
                          <w:szCs w:val="20"/>
                        </w:rPr>
                        <w:t>'System is Not Observable (unexpected for this system)'</w:t>
                      </w:r>
                      <w:r w:rsidRPr="00F80B5B"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;</w:t>
                      </w:r>
                    </w:p>
                    <w:p w14:paraId="2117E4F9" w14:textId="77777777" w:rsidR="000C7B33" w:rsidRPr="00F80B5B" w:rsidRDefault="000C7B33" w:rsidP="00D465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F80B5B">
                        <w:rPr>
                          <w:rFonts w:ascii="Courier New" w:hAnsi="Courier New" w:cs="Courier New"/>
                          <w:color w:val="0E00FF"/>
                          <w:sz w:val="20"/>
                          <w:szCs w:val="20"/>
                        </w:rPr>
                        <w:t>end</w:t>
                      </w:r>
                    </w:p>
                    <w:p w14:paraId="12071B07" w14:textId="5D67FFB9" w:rsidR="000C7B33" w:rsidRPr="00F80B5B" w:rsidRDefault="000C7B33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D848E93" w14:textId="01A78AEB" w:rsidR="00D41956" w:rsidRDefault="00D41956" w:rsidP="00F17B3C">
      <w:pPr>
        <w:rPr>
          <w:lang w:bidi="ar-EG"/>
        </w:rPr>
      </w:pPr>
    </w:p>
    <w:p w14:paraId="025BBCE4" w14:textId="156DE76E" w:rsidR="00D41956" w:rsidRDefault="00D41956" w:rsidP="00F17B3C">
      <w:pPr>
        <w:rPr>
          <w:lang w:bidi="ar-EG"/>
        </w:rPr>
      </w:pPr>
    </w:p>
    <w:p w14:paraId="3568D6D9" w14:textId="102735A7" w:rsidR="00D465A2" w:rsidRDefault="00D465A2" w:rsidP="00F17B3C">
      <w:pPr>
        <w:rPr>
          <w:lang w:bidi="ar-EG"/>
        </w:rPr>
      </w:pPr>
    </w:p>
    <w:p w14:paraId="4B41F3E0" w14:textId="096CA031" w:rsidR="00D41956" w:rsidRDefault="00D41956" w:rsidP="00F17B3C">
      <w:pPr>
        <w:rPr>
          <w:lang w:bidi="ar-EG"/>
        </w:rPr>
      </w:pPr>
    </w:p>
    <w:p w14:paraId="274A2835" w14:textId="62F539C4" w:rsidR="00D41956" w:rsidRDefault="00D41956" w:rsidP="00F17B3C">
      <w:pPr>
        <w:rPr>
          <w:lang w:bidi="ar-EG"/>
        </w:rPr>
      </w:pPr>
    </w:p>
    <w:p w14:paraId="74B5FD1A" w14:textId="04BBB3AD" w:rsidR="00D41956" w:rsidRDefault="00D41956" w:rsidP="00F17B3C">
      <w:pPr>
        <w:rPr>
          <w:lang w:bidi="ar-EG"/>
        </w:rPr>
      </w:pPr>
    </w:p>
    <w:p w14:paraId="2FE8B69C" w14:textId="0DB25272" w:rsidR="00D41956" w:rsidRDefault="00D41956" w:rsidP="00F17B3C">
      <w:pPr>
        <w:rPr>
          <w:lang w:bidi="ar-EG"/>
        </w:rPr>
      </w:pPr>
    </w:p>
    <w:p w14:paraId="0D1195BE" w14:textId="76AA4195" w:rsidR="00D41956" w:rsidRDefault="00D41956" w:rsidP="00F17B3C">
      <w:pPr>
        <w:rPr>
          <w:lang w:bidi="ar-EG"/>
        </w:rPr>
      </w:pPr>
    </w:p>
    <w:p w14:paraId="7CA2EDBB" w14:textId="118721D6" w:rsidR="00D41956" w:rsidRDefault="00D41956" w:rsidP="00F17B3C">
      <w:pPr>
        <w:rPr>
          <w:lang w:bidi="ar-EG"/>
        </w:rPr>
      </w:pPr>
    </w:p>
    <w:p w14:paraId="0829CECF" w14:textId="46EF9A4A" w:rsidR="00D41956" w:rsidRDefault="00D41956" w:rsidP="00F17B3C">
      <w:pPr>
        <w:rPr>
          <w:lang w:bidi="ar-EG"/>
        </w:rPr>
      </w:pPr>
    </w:p>
    <w:p w14:paraId="70FEE079" w14:textId="7CF668C1" w:rsidR="00D41956" w:rsidRDefault="00D41956" w:rsidP="00F17B3C">
      <w:pPr>
        <w:rPr>
          <w:lang w:bidi="ar-EG"/>
        </w:rPr>
      </w:pPr>
    </w:p>
    <w:p w14:paraId="141DBC69" w14:textId="53D1CB34" w:rsidR="00D41956" w:rsidRDefault="00D41956" w:rsidP="00F17B3C">
      <w:pPr>
        <w:rPr>
          <w:lang w:bidi="ar-EG"/>
        </w:rPr>
      </w:pPr>
    </w:p>
    <w:p w14:paraId="326D7989" w14:textId="2CDC48F9" w:rsidR="00D41956" w:rsidRDefault="00D41956" w:rsidP="00F17B3C">
      <w:pPr>
        <w:rPr>
          <w:lang w:bidi="ar-EG"/>
        </w:rPr>
      </w:pPr>
    </w:p>
    <w:p w14:paraId="19E847E2" w14:textId="7F1A7141" w:rsidR="00D41956" w:rsidRDefault="00D41956" w:rsidP="00F17B3C">
      <w:pPr>
        <w:rPr>
          <w:lang w:bidi="ar-EG"/>
        </w:rPr>
      </w:pPr>
    </w:p>
    <w:p w14:paraId="3477C7BF" w14:textId="7236AB0C" w:rsidR="00D41956" w:rsidRDefault="00D41956" w:rsidP="00F17B3C">
      <w:pPr>
        <w:rPr>
          <w:lang w:bidi="ar-EG"/>
        </w:rPr>
      </w:pPr>
    </w:p>
    <w:p w14:paraId="364CE232" w14:textId="2DBC3600" w:rsidR="00D41956" w:rsidRDefault="00D41956">
      <w:pPr>
        <w:rPr>
          <w:lang w:bidi="ar-EG"/>
        </w:rPr>
      </w:pPr>
      <w:r>
        <w:rPr>
          <w:lang w:bidi="ar-EG"/>
        </w:rPr>
        <w:br w:type="page"/>
      </w:r>
    </w:p>
    <w:p w14:paraId="7A36DC57" w14:textId="431147FB" w:rsidR="00D41956" w:rsidRDefault="00D41956" w:rsidP="00F17B3C">
      <w:pPr>
        <w:rPr>
          <w:lang w:bidi="ar-EG"/>
        </w:rPr>
      </w:pPr>
      <w:r>
        <w:rPr>
          <w:noProof/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49AE4994" wp14:editId="64641639">
                <wp:simplePos x="0" y="0"/>
                <wp:positionH relativeFrom="column">
                  <wp:posOffset>438150</wp:posOffset>
                </wp:positionH>
                <wp:positionV relativeFrom="paragraph">
                  <wp:posOffset>271780</wp:posOffset>
                </wp:positionV>
                <wp:extent cx="5705475" cy="1404620"/>
                <wp:effectExtent l="0" t="0" r="28575" b="1143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630E6E" w14:textId="49EF0885" w:rsidR="000C7B33" w:rsidRDefault="000C7B33" w:rsidP="00D41956">
                            <w:r>
                              <w:t>Controllability Matrix:</w:t>
                            </w:r>
                          </w:p>
                          <w:p w14:paraId="102D5FD1" w14:textId="77777777" w:rsidR="000C7B33" w:rsidRDefault="000C7B33" w:rsidP="00D41956">
                            <w:r>
                              <w:t xml:space="preserve">     0     1</w:t>
                            </w:r>
                          </w:p>
                          <w:p w14:paraId="37C17DD6" w14:textId="77777777" w:rsidR="000C7B33" w:rsidRDefault="000C7B33" w:rsidP="00D41956">
                            <w:r>
                              <w:t xml:space="preserve">     1    -5</w:t>
                            </w:r>
                          </w:p>
                          <w:p w14:paraId="15055B54" w14:textId="77777777" w:rsidR="000C7B33" w:rsidRDefault="000C7B33" w:rsidP="00D41956"/>
                          <w:p w14:paraId="098D5E2A" w14:textId="77777777" w:rsidR="000C7B33" w:rsidRDefault="000C7B33" w:rsidP="00D41956">
                            <w:r>
                              <w:t>Rank of Controllability Matrix: 2</w:t>
                            </w:r>
                          </w:p>
                          <w:p w14:paraId="0F623106" w14:textId="77777777" w:rsidR="000C7B33" w:rsidRDefault="000C7B33" w:rsidP="00D41956">
                            <w:r>
                              <w:t>System is Controllable (as expected)</w:t>
                            </w:r>
                          </w:p>
                          <w:p w14:paraId="44FF7CC2" w14:textId="77777777" w:rsidR="000C7B33" w:rsidRDefault="000C7B33" w:rsidP="00D41956">
                            <w:r>
                              <w:t>Observability Matrix:</w:t>
                            </w:r>
                          </w:p>
                          <w:p w14:paraId="1862068E" w14:textId="77777777" w:rsidR="000C7B33" w:rsidRDefault="000C7B33" w:rsidP="00D41956">
                            <w:r>
                              <w:t xml:space="preserve">     1     0</w:t>
                            </w:r>
                          </w:p>
                          <w:p w14:paraId="03A23488" w14:textId="77777777" w:rsidR="000C7B33" w:rsidRDefault="000C7B33" w:rsidP="00D41956">
                            <w:r>
                              <w:t xml:space="preserve">     0     1</w:t>
                            </w:r>
                          </w:p>
                          <w:p w14:paraId="00C5E8B4" w14:textId="77777777" w:rsidR="000C7B33" w:rsidRDefault="000C7B33" w:rsidP="00D41956"/>
                          <w:p w14:paraId="437CE3B5" w14:textId="77777777" w:rsidR="000C7B33" w:rsidRDefault="000C7B33" w:rsidP="00D41956">
                            <w:r>
                              <w:t>Rank of Observability Matrix: 2</w:t>
                            </w:r>
                          </w:p>
                          <w:p w14:paraId="2F8D622F" w14:textId="3BB92C8E" w:rsidR="000C7B33" w:rsidRDefault="000C7B33" w:rsidP="00D41956">
                            <w:r>
                              <w:t>System is Observable (as expected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9AE4994" id="_x0000_s1042" type="#_x0000_t202" style="position:absolute;margin-left:34.5pt;margin-top:21.4pt;width:449.25pt;height:110.6pt;z-index:251704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">
                <v:textbox style="mso-fit-shape-to-text:t">
                  <w:txbxContent>
                    <w:p w14:paraId="41630E6E" w14:textId="49EF0885" w:rsidR="000C7B33" w:rsidRDefault="000C7B33" w:rsidP="00D41956">
                      <w:r>
                        <w:t>Controllability Matrix:</w:t>
                      </w:r>
                    </w:p>
                    <w:p w14:paraId="102D5FD1" w14:textId="77777777" w:rsidR="000C7B33" w:rsidRDefault="000C7B33" w:rsidP="00D41956">
                      <w:r>
                        <w:t xml:space="preserve">     0     1</w:t>
                      </w:r>
                    </w:p>
                    <w:p w14:paraId="37C17DD6" w14:textId="77777777" w:rsidR="000C7B33" w:rsidRDefault="000C7B33" w:rsidP="00D41956">
                      <w:r>
                        <w:t xml:space="preserve">     1    -5</w:t>
                      </w:r>
                    </w:p>
                    <w:p w14:paraId="15055B54" w14:textId="77777777" w:rsidR="000C7B33" w:rsidRDefault="000C7B33" w:rsidP="00D41956"/>
                    <w:p w14:paraId="098D5E2A" w14:textId="77777777" w:rsidR="000C7B33" w:rsidRDefault="000C7B33" w:rsidP="00D41956">
                      <w:r>
                        <w:t>Rank of Controllability Matrix: 2</w:t>
                      </w:r>
                    </w:p>
                    <w:p w14:paraId="0F623106" w14:textId="77777777" w:rsidR="000C7B33" w:rsidRDefault="000C7B33" w:rsidP="00D41956">
                      <w:r>
                        <w:t>System is Controllable (as expected)</w:t>
                      </w:r>
                    </w:p>
                    <w:p w14:paraId="44FF7CC2" w14:textId="77777777" w:rsidR="000C7B33" w:rsidRDefault="000C7B33" w:rsidP="00D41956">
                      <w:r>
                        <w:t>Observability Matrix:</w:t>
                      </w:r>
                    </w:p>
                    <w:p w14:paraId="1862068E" w14:textId="77777777" w:rsidR="000C7B33" w:rsidRDefault="000C7B33" w:rsidP="00D41956">
                      <w:r>
                        <w:t xml:space="preserve">     1     0</w:t>
                      </w:r>
                    </w:p>
                    <w:p w14:paraId="03A23488" w14:textId="77777777" w:rsidR="000C7B33" w:rsidRDefault="000C7B33" w:rsidP="00D41956">
                      <w:r>
                        <w:t xml:space="preserve">     0     1</w:t>
                      </w:r>
                    </w:p>
                    <w:p w14:paraId="00C5E8B4" w14:textId="77777777" w:rsidR="000C7B33" w:rsidRDefault="000C7B33" w:rsidP="00D41956"/>
                    <w:p w14:paraId="437CE3B5" w14:textId="77777777" w:rsidR="000C7B33" w:rsidRDefault="000C7B33" w:rsidP="00D41956">
                      <w:r>
                        <w:t>Rank of Observability Matrix: 2</w:t>
                      </w:r>
                    </w:p>
                    <w:p w14:paraId="2F8D622F" w14:textId="3BB92C8E" w:rsidR="000C7B33" w:rsidRDefault="000C7B33" w:rsidP="00D41956">
                      <w:r>
                        <w:t>System is Observable (as expected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bidi="ar-EG"/>
        </w:rPr>
        <w:t>Output:</w:t>
      </w:r>
    </w:p>
    <w:p w14:paraId="19781A15" w14:textId="7449A930" w:rsidR="00D41956" w:rsidRDefault="00D41956" w:rsidP="00F17B3C">
      <w:pPr>
        <w:rPr>
          <w:lang w:bidi="ar-EG"/>
        </w:rPr>
      </w:pPr>
    </w:p>
    <w:p w14:paraId="48EC8AA7" w14:textId="1136CA60" w:rsidR="00BC50F1" w:rsidRDefault="00BC50F1" w:rsidP="00F17B3C">
      <w:pPr>
        <w:rPr>
          <w:lang w:bidi="ar-EG"/>
        </w:rPr>
      </w:pPr>
    </w:p>
    <w:p w14:paraId="7DFE7DF8" w14:textId="27337CAB" w:rsidR="00771075" w:rsidRDefault="00771075" w:rsidP="00F17B3C">
      <w:pPr>
        <w:rPr>
          <w:lang w:bidi="ar-EG"/>
        </w:rPr>
      </w:pPr>
    </w:p>
    <w:p w14:paraId="7D428369" w14:textId="7BB8446F" w:rsidR="00771075" w:rsidRDefault="00771075" w:rsidP="00F17B3C">
      <w:pPr>
        <w:rPr>
          <w:lang w:bidi="ar-EG"/>
        </w:rPr>
      </w:pPr>
    </w:p>
    <w:p w14:paraId="672648BD" w14:textId="42C16296" w:rsidR="00771075" w:rsidRDefault="00771075" w:rsidP="00F17B3C">
      <w:pPr>
        <w:rPr>
          <w:lang w:bidi="ar-EG"/>
        </w:rPr>
      </w:pPr>
    </w:p>
    <w:p w14:paraId="0FEFEBDD" w14:textId="023828D3" w:rsidR="00771075" w:rsidRDefault="00771075" w:rsidP="00F17B3C">
      <w:pPr>
        <w:rPr>
          <w:lang w:bidi="ar-EG"/>
        </w:rPr>
      </w:pPr>
    </w:p>
    <w:p w14:paraId="3F82C838" w14:textId="1747F493" w:rsidR="00771075" w:rsidRDefault="00771075" w:rsidP="00F17B3C">
      <w:pPr>
        <w:rPr>
          <w:lang w:bidi="ar-EG"/>
        </w:rPr>
      </w:pPr>
    </w:p>
    <w:p w14:paraId="3E7E68EB" w14:textId="128BDE15" w:rsidR="00771075" w:rsidRDefault="00771075" w:rsidP="00F17B3C">
      <w:pPr>
        <w:rPr>
          <w:lang w:bidi="ar-EG"/>
        </w:rPr>
      </w:pPr>
    </w:p>
    <w:p w14:paraId="1AD395E3" w14:textId="4229D92A" w:rsidR="00771075" w:rsidRDefault="00771075" w:rsidP="00F17B3C">
      <w:pPr>
        <w:rPr>
          <w:lang w:bidi="ar-EG"/>
        </w:rPr>
      </w:pPr>
    </w:p>
    <w:p w14:paraId="5A7D06D5" w14:textId="097C0CC6" w:rsidR="00771075" w:rsidRDefault="00771075" w:rsidP="00F17B3C">
      <w:pPr>
        <w:rPr>
          <w:lang w:bidi="ar-EG"/>
        </w:rPr>
      </w:pPr>
    </w:p>
    <w:p w14:paraId="7702B0EA" w14:textId="3D49E88F" w:rsidR="00771075" w:rsidRDefault="00771075" w:rsidP="00F17B3C">
      <w:pPr>
        <w:rPr>
          <w:lang w:bidi="ar-EG"/>
        </w:rPr>
      </w:pPr>
    </w:p>
    <w:p w14:paraId="576B90FC" w14:textId="54A607FC" w:rsidR="00771075" w:rsidRDefault="00771075" w:rsidP="00F17B3C">
      <w:pPr>
        <w:rPr>
          <w:lang w:bidi="ar-EG"/>
        </w:rPr>
      </w:pPr>
    </w:p>
    <w:p w14:paraId="008D32BB" w14:textId="43DFDDCA" w:rsidR="00771075" w:rsidRDefault="00771075" w:rsidP="00F17B3C">
      <w:pPr>
        <w:rPr>
          <w:lang w:bidi="ar-EG"/>
        </w:rPr>
      </w:pPr>
    </w:p>
    <w:p w14:paraId="7E4C6E83" w14:textId="5538A4FB" w:rsidR="00771075" w:rsidRDefault="00771075" w:rsidP="00F17B3C">
      <w:pPr>
        <w:rPr>
          <w:lang w:bidi="ar-EG"/>
        </w:rPr>
      </w:pPr>
    </w:p>
    <w:p w14:paraId="791E01BA" w14:textId="77777777" w:rsidR="00771075" w:rsidRDefault="00771075" w:rsidP="00F17B3C">
      <w:pPr>
        <w:rPr>
          <w:lang w:bidi="ar-EG"/>
        </w:rPr>
      </w:pPr>
    </w:p>
    <w:p w14:paraId="3F5CFBD4" w14:textId="6D35C10A" w:rsidR="00BC50F1" w:rsidRDefault="00BC50F1">
      <w:pPr>
        <w:rPr>
          <w:lang w:bidi="ar-EG"/>
        </w:rPr>
      </w:pPr>
      <w:r>
        <w:rPr>
          <w:lang w:bidi="ar-EG"/>
        </w:rPr>
        <w:br w:type="page"/>
      </w:r>
    </w:p>
    <w:p w14:paraId="423B9258" w14:textId="341548AE" w:rsidR="00BC50F1" w:rsidRDefault="00BE423F" w:rsidP="00F17B3C">
      <w:pPr>
        <w:rPr>
          <w:lang w:bidi="ar-EG"/>
        </w:rPr>
      </w:pPr>
      <w:r>
        <w:rPr>
          <w:lang w:bidi="ar-EG"/>
        </w:rPr>
        <w:lastRenderedPageBreak/>
        <w:t>Q6)</w:t>
      </w:r>
    </w:p>
    <w:p w14:paraId="2F920012" w14:textId="02D9AEEA" w:rsidR="00036591" w:rsidRDefault="00036591" w:rsidP="00F17B3C">
      <w:pPr>
        <w:rPr>
          <w:lang w:bidi="ar-EG"/>
        </w:rPr>
      </w:pPr>
      <w:r>
        <w:rPr>
          <w:lang w:bidi="ar-EG"/>
        </w:rPr>
        <w:t>Theo</w:t>
      </w:r>
    </w:p>
    <w:p w14:paraId="548A1465" w14:textId="77777777" w:rsidR="00036591" w:rsidRDefault="00036591" w:rsidP="00036591">
      <w:pPr>
        <w:pStyle w:val="FirstParagraph"/>
      </w:pPr>
      <w:r>
        <w:t xml:space="preserve">To find the unforced (homogeneous) solution of the states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the corresponding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, we'll follow these steps:</w:t>
      </w:r>
    </w:p>
    <w:p w14:paraId="503D56B5" w14:textId="77777777" w:rsidR="00036591" w:rsidRDefault="00036591" w:rsidP="00036591">
      <w:pPr>
        <w:pStyle w:val="Compact"/>
        <w:numPr>
          <w:ilvl w:val="0"/>
          <w:numId w:val="6"/>
        </w:numPr>
      </w:pPr>
      <w:r>
        <w:rPr>
          <w:b/>
          <w:bCs/>
        </w:rPr>
        <w:t>Formulate the state equation</w:t>
      </w:r>
      <w:r>
        <w:t>.</w:t>
      </w:r>
    </w:p>
    <w:p w14:paraId="5C344CCC" w14:textId="77777777" w:rsidR="00036591" w:rsidRDefault="00036591" w:rsidP="00036591">
      <w:pPr>
        <w:pStyle w:val="Compact"/>
        <w:numPr>
          <w:ilvl w:val="0"/>
          <w:numId w:val="6"/>
        </w:numPr>
      </w:pPr>
      <w:r>
        <w:rPr>
          <w:b/>
          <w:bCs/>
        </w:rPr>
        <w:t>Solve the homogeneous state equation</w:t>
      </w:r>
      <w:r>
        <w:t xml:space="preserve"> </w:t>
      </w:r>
      <m:oMath>
        <m:limUpp>
          <m:limUppPr>
            <m:ctrlPr>
              <w:rPr>
                <w:rFonts w:ascii="Cambria Math" w:hAnsi="Cambria Math"/>
              </w:rPr>
            </m:ctrlPr>
          </m:limUppPr>
          <m:e>
            <m:r>
              <w:rPr>
                <w:rFonts w:ascii="Cambria Math" w:hAnsi="Cambria Math"/>
              </w:rPr>
              <m:t>x</m:t>
            </m:r>
          </m:e>
          <m:lim>
            <m:r>
              <m:rPr>
                <m:sty m:val="p"/>
              </m:rPr>
              <w:rPr>
                <w:rFonts w:ascii="Cambria Math" w:hAnsi="Cambria Math"/>
              </w:rPr>
              <m:t>˙</m:t>
            </m:r>
          </m:lim>
        </m:limUp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5D730F4A" w14:textId="77777777" w:rsidR="00036591" w:rsidRDefault="00036591" w:rsidP="00036591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Calculate the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using the state equation.</w:t>
      </w:r>
    </w:p>
    <w:p w14:paraId="221E7A47" w14:textId="77777777" w:rsidR="00036591" w:rsidRDefault="00036591" w:rsidP="00036591">
      <w:pPr>
        <w:pStyle w:val="Heading3"/>
      </w:pPr>
      <w:bookmarkStart w:id="45" w:name="step-1-state-equation"/>
      <w:r>
        <w:t>Step 1: State Equation</w:t>
      </w:r>
    </w:p>
    <w:p w14:paraId="0645BAF5" w14:textId="77777777" w:rsidR="00036591" w:rsidRDefault="00036591" w:rsidP="00036591">
      <w:pPr>
        <w:pStyle w:val="FirstParagraph"/>
      </w:pPr>
      <w:r>
        <w:t>The state equation is given by:</w:t>
      </w:r>
    </w:p>
    <w:p w14:paraId="3C21EF38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limUpp>
            <m:limUppPr>
              <m:ctrlPr>
                <w:rPr>
                  <w:rFonts w:ascii="Cambria Math" w:hAnsi="Cambria Math"/>
                </w:rPr>
              </m:ctrlPr>
            </m:limUppPr>
            <m:e>
              <m:r>
                <w:rPr>
                  <w:rFonts w:ascii="Cambria Math" w:hAnsi="Cambria Math"/>
                </w:rPr>
                <m:t>x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˙</m:t>
              </m:r>
            </m:lim>
          </m:limUp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CE3033E" w14:textId="77777777" w:rsidR="00036591" w:rsidRDefault="00036591" w:rsidP="00036591">
      <w:pPr>
        <w:pStyle w:val="FirstParagraph"/>
      </w:pPr>
      <w:r>
        <w:t>Where:</w:t>
      </w:r>
    </w:p>
    <w:p w14:paraId="2C0061CD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25B4CE1D" w14:textId="77777777" w:rsidR="00036591" w:rsidRDefault="00036591" w:rsidP="00036591">
      <w:pPr>
        <w:pStyle w:val="FirstParagraph"/>
      </w:pPr>
      <w:r>
        <w:t xml:space="preserve">With the initial condition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>.</w:t>
      </w:r>
    </w:p>
    <w:p w14:paraId="245403CE" w14:textId="77777777" w:rsidR="00036591" w:rsidRDefault="00036591" w:rsidP="00036591">
      <w:pPr>
        <w:pStyle w:val="Heading3"/>
      </w:pPr>
      <w:bookmarkStart w:id="46" w:name="X540ef71c4855058654302216be8af3a622fac16"/>
      <w:bookmarkEnd w:id="45"/>
      <w:r>
        <w:t>Step 2: Solve the Homogeneous State Equation</w:t>
      </w:r>
    </w:p>
    <w:p w14:paraId="4622C470" w14:textId="77777777" w:rsidR="00036591" w:rsidRDefault="00036591" w:rsidP="00036591">
      <w:pPr>
        <w:pStyle w:val="FirstParagraph"/>
      </w:pPr>
      <w:r>
        <w:t xml:space="preserve">To solve the homogeneous equation, we first find the eigenvalues and eigenvectors of matrix </w:t>
      </w:r>
      <m:oMath>
        <m:r>
          <w:rPr>
            <w:rFonts w:ascii="Cambria Math" w:hAnsi="Cambria Math"/>
          </w:rPr>
          <m:t>A</m:t>
        </m:r>
      </m:oMath>
      <w:r>
        <w:t>.</w:t>
      </w:r>
    </w:p>
    <w:p w14:paraId="3ED6C4EB" w14:textId="77777777" w:rsidR="00036591" w:rsidRDefault="00036591" w:rsidP="00036591">
      <w:pPr>
        <w:pStyle w:val="Heading4"/>
      </w:pPr>
      <w:bookmarkStart w:id="47" w:name="a.-find-the-eigenvalues-of-matrix-a"/>
      <w:r>
        <w:t xml:space="preserve">a. Find the Eigenvalues of Matrix </w:t>
      </w:r>
      <m:oMath>
        <m:r>
          <w:rPr>
            <w:rFonts w:ascii="Cambria Math" w:hAnsi="Cambria Math"/>
          </w:rPr>
          <m:t>A</m:t>
        </m:r>
      </m:oMath>
    </w:p>
    <w:p w14:paraId="504D491B" w14:textId="77777777" w:rsidR="00036591" w:rsidRDefault="00036591" w:rsidP="00036591">
      <w:pPr>
        <w:pStyle w:val="FirstParagraph"/>
      </w:pPr>
      <w:r>
        <w:t xml:space="preserve">The eigenvalues </w:t>
      </w:r>
      <m:oMath>
        <m:r>
          <w:rPr>
            <w:rFonts w:ascii="Cambria Math" w:hAnsi="Cambria Math"/>
          </w:rPr>
          <m:t>λ</m:t>
        </m:r>
      </m:oMath>
      <w:r>
        <w:t xml:space="preserve"> can be found by solving the characteristic equation:</w:t>
      </w:r>
    </w:p>
    <w:p w14:paraId="3FFA7390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6304497" w14:textId="77777777" w:rsidR="00036591" w:rsidRDefault="00036591" w:rsidP="00036591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I</m:t>
        </m:r>
      </m:oMath>
      <w:r>
        <w:t xml:space="preserve"> is the identity </w:t>
      </w:r>
      <w:proofErr w:type="gramStart"/>
      <w:r>
        <w:t>matrix:</w:t>
      </w:r>
      <w:proofErr w:type="gramEnd"/>
    </w:p>
    <w:p w14:paraId="04C41034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I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70AE48F8" w14:textId="77777777" w:rsidR="00036591" w:rsidRDefault="00036591" w:rsidP="00036591">
      <w:pPr>
        <w:pStyle w:val="FirstParagraph"/>
      </w:pPr>
      <w:r>
        <w:t>Calculating the determinant:</w:t>
      </w:r>
    </w:p>
    <w:p w14:paraId="69324721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et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λ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</m:oMath>
      </m:oMathPara>
    </w:p>
    <w:p w14:paraId="48DFB2B3" w14:textId="77777777" w:rsidR="00036591" w:rsidRDefault="00036591" w:rsidP="00036591">
      <w:pPr>
        <w:pStyle w:val="FirstParagraph"/>
      </w:pPr>
      <w:r>
        <w:t>Setting the determinant to zero:</w:t>
      </w:r>
    </w:p>
    <w:p w14:paraId="48D76494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λ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A3A5CA8" w14:textId="77777777" w:rsidR="00036591" w:rsidRDefault="00036591" w:rsidP="00036591">
      <w:pPr>
        <w:pStyle w:val="FirstParagraph"/>
      </w:pPr>
      <w:r>
        <w:t>Factoring:</w:t>
      </w:r>
    </w:p>
    <w:p w14:paraId="7C01592B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AC6B30B" w14:textId="77777777" w:rsidR="00036591" w:rsidRDefault="00036591" w:rsidP="00036591">
      <w:pPr>
        <w:pStyle w:val="FirstParagraph"/>
      </w:pPr>
      <w:r>
        <w:t>Thus, the eigenvalues are:</w:t>
      </w:r>
    </w:p>
    <w:p w14:paraId="13CF808B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3</m:t>
          </m:r>
        </m:oMath>
      </m:oMathPara>
    </w:p>
    <w:p w14:paraId="1A831C48" w14:textId="77777777" w:rsidR="00036591" w:rsidRDefault="00036591" w:rsidP="00036591">
      <w:pPr>
        <w:pStyle w:val="Heading4"/>
      </w:pPr>
      <w:bookmarkStart w:id="48" w:name="b.-find-the-eigenvectors"/>
      <w:bookmarkEnd w:id="47"/>
      <w:r>
        <w:lastRenderedPageBreak/>
        <w:t>b. Find the Eigenvectors</w:t>
      </w:r>
    </w:p>
    <w:p w14:paraId="32E0AA15" w14:textId="77777777" w:rsidR="00036591" w:rsidRDefault="00036591" w:rsidP="00036591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</m:oMath>
      <w:r>
        <w:t>:</w:t>
      </w:r>
    </w:p>
    <w:p w14:paraId="6FE9BCBF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I</m:t>
              </m:r>
            </m:e>
          </m:d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4FAD269" w14:textId="77777777" w:rsidR="00036591" w:rsidRDefault="00036591" w:rsidP="00036591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5566FD0E" w14:textId="77777777" w:rsidR="00036591" w:rsidRDefault="00036591" w:rsidP="00036591">
      <w:pPr>
        <w:pStyle w:val="FirstParagraph"/>
      </w:pPr>
      <w:r>
        <w:t>This gives the equations:</w:t>
      </w:r>
    </w:p>
    <w:p w14:paraId="6B06E61D" w14:textId="77777777" w:rsidR="00036591" w:rsidRDefault="00036591" w:rsidP="00036591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→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02B6D32F" w14:textId="77777777" w:rsidR="00036591" w:rsidRDefault="00036591" w:rsidP="00036591">
      <w:pPr>
        <w:pStyle w:val="FirstParagraph"/>
      </w:pPr>
      <w:r>
        <w:t xml:space="preserve">Choo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:</w:t>
      </w:r>
    </w:p>
    <w:p w14:paraId="3AD0743D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6A080A8C" w14:textId="77777777" w:rsidR="00036591" w:rsidRDefault="00036591" w:rsidP="00036591">
      <w:pPr>
        <w:pStyle w:val="FirstParagraph"/>
      </w:pPr>
      <w:r>
        <w:t xml:space="preserve">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</m:oMath>
      <w:r>
        <w:t>:</w:t>
      </w:r>
    </w:p>
    <w:p w14:paraId="51898B27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I</m:t>
              </m:r>
            </m:e>
          </m:d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4AC3F65" w14:textId="77777777" w:rsidR="00036591" w:rsidRDefault="00036591" w:rsidP="00036591"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F08D290" w14:textId="77777777" w:rsidR="00036591" w:rsidRDefault="00036591" w:rsidP="00036591">
      <w:pPr>
        <w:pStyle w:val="FirstParagraph"/>
      </w:pPr>
      <w:r>
        <w:t>This gives the equations:</w:t>
      </w:r>
    </w:p>
    <w:p w14:paraId="1082EC74" w14:textId="77777777" w:rsidR="00036591" w:rsidRDefault="00036591" w:rsidP="00036591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→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09B5E7A6" w14:textId="77777777" w:rsidR="00036591" w:rsidRDefault="00036591" w:rsidP="00036591">
      <w:pPr>
        <w:pStyle w:val="FirstParagraph"/>
      </w:pPr>
      <w:r>
        <w:t xml:space="preserve">Choo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:</w:t>
      </w:r>
    </w:p>
    <w:p w14:paraId="2284860D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511763C8" w14:textId="77777777" w:rsidR="00036591" w:rsidRDefault="00036591" w:rsidP="00036591">
      <w:pPr>
        <w:pStyle w:val="Heading3"/>
      </w:pPr>
      <w:bookmarkStart w:id="49" w:name="Xc73fb78a6d72ac3b6648fc2521973a4ebbd0728"/>
      <w:bookmarkEnd w:id="46"/>
      <w:bookmarkEnd w:id="48"/>
      <w:r>
        <w:t>c. General Solution of the Homogeneous Equation</w:t>
      </w:r>
    </w:p>
    <w:p w14:paraId="095BDF4E" w14:textId="77777777" w:rsidR="00036591" w:rsidRDefault="00036591" w:rsidP="00036591">
      <w:pPr>
        <w:pStyle w:val="FirstParagraph"/>
      </w:pPr>
      <w:r>
        <w:t>The general solution of the homogeneous state equation is given by:</w:t>
      </w:r>
    </w:p>
    <w:p w14:paraId="2492592D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t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D73E2C6" w14:textId="77777777" w:rsidR="00036591" w:rsidRDefault="00036591" w:rsidP="00036591">
      <w:pPr>
        <w:pStyle w:val="FirstParagraph"/>
      </w:pPr>
      <w:r>
        <w:t>Substituting the eigenvalues and eigenvectors:</w:t>
      </w:r>
    </w:p>
    <w:p w14:paraId="01CF8E17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128AB8C3" w14:textId="77777777" w:rsidR="00036591" w:rsidRDefault="00036591" w:rsidP="00036591">
      <w:pPr>
        <w:pStyle w:val="Heading3"/>
      </w:pPr>
      <w:bookmarkStart w:id="50" w:name="step-3-apply-the-initial-condition"/>
      <w:bookmarkEnd w:id="49"/>
      <w:r>
        <w:t>Step 3: Apply the Initial Condition</w:t>
      </w:r>
    </w:p>
    <w:p w14:paraId="6EDED15A" w14:textId="77777777" w:rsidR="00036591" w:rsidRDefault="00036591" w:rsidP="00036591">
      <w:pPr>
        <w:pStyle w:val="FirstParagraph"/>
      </w:pPr>
      <w:r>
        <w:t xml:space="preserve">Using the initial condition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t>:</w:t>
      </w:r>
    </w:p>
    <w:p w14:paraId="75126998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5E69EED1" w14:textId="77777777" w:rsidR="00036591" w:rsidRDefault="00036591" w:rsidP="00036591">
      <w:pPr>
        <w:pStyle w:val="FirstParagraph"/>
      </w:pPr>
      <w:r>
        <w:t>This creates a system of equations:</w:t>
      </w:r>
    </w:p>
    <w:p w14:paraId="20FBB8D8" w14:textId="77777777" w:rsidR="00036591" w:rsidRDefault="00036591" w:rsidP="00036591">
      <w:pPr>
        <w:pStyle w:val="Compact"/>
        <w:numPr>
          <w:ilvl w:val="0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for the first component)</w:t>
      </w:r>
    </w:p>
    <w:p w14:paraId="73EF060A" w14:textId="77777777" w:rsidR="00036591" w:rsidRDefault="00036591" w:rsidP="00036591">
      <w:pPr>
        <w:pStyle w:val="Compact"/>
        <w:numPr>
          <w:ilvl w:val="0"/>
          <w:numId w:val="6"/>
        </w:numPr>
      </w:pP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(for the second component)</w:t>
      </w:r>
    </w:p>
    <w:p w14:paraId="33C7AA17" w14:textId="77777777" w:rsidR="00036591" w:rsidRDefault="00036591" w:rsidP="00036591">
      <w:pPr>
        <w:pStyle w:val="FirstParagraph"/>
      </w:pPr>
      <w:r>
        <w:t xml:space="preserve">Substitu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into the second equation:</w:t>
      </w:r>
    </w:p>
    <w:p w14:paraId="0DD502F5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3FDF393C" w14:textId="77777777" w:rsidR="00036591" w:rsidRDefault="00036591" w:rsidP="0003659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71A39088" w14:textId="77777777" w:rsidR="00036591" w:rsidRDefault="00036591" w:rsidP="00036591">
      <w:pPr>
        <w:pStyle w:val="FirstParagraph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 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2AEC942A" w14:textId="77777777" w:rsidR="00036591" w:rsidRDefault="00036591" w:rsidP="00036591">
      <w:pPr>
        <w:pStyle w:val="Heading3"/>
      </w:pPr>
      <w:bookmarkStart w:id="51" w:name="conclusion-of-state-xt"/>
      <w:bookmarkEnd w:id="50"/>
      <w:r>
        <w:t xml:space="preserve">Conclusion of State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50FCD251" w14:textId="77777777" w:rsidR="00036591" w:rsidRDefault="00036591" w:rsidP="00036591">
      <w:pPr>
        <w:pStyle w:val="FirstParagraph"/>
      </w:pPr>
      <w:r>
        <w:t xml:space="preserve">Substituting back into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0E1D5D13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178847BE" w14:textId="77777777" w:rsidR="00036591" w:rsidRDefault="00036591" w:rsidP="0003659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p w14:paraId="62351372" w14:textId="77777777" w:rsidR="00036591" w:rsidRDefault="00036591" w:rsidP="00036591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2937EAEF" w14:textId="77777777" w:rsidR="00036591" w:rsidRDefault="00036591" w:rsidP="00036591">
      <w:pPr>
        <w:pStyle w:val="Heading3"/>
      </w:pPr>
      <w:bookmarkStart w:id="52" w:name="step-4-find-the-output-yt"/>
      <w:bookmarkEnd w:id="51"/>
      <w:r>
        <w:t xml:space="preserve">Step 4: Find the Output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613CA997" w14:textId="77777777" w:rsidR="00036591" w:rsidRDefault="00036591" w:rsidP="00036591">
      <w:pPr>
        <w:pStyle w:val="FirstParagraph"/>
      </w:pPr>
      <w:r>
        <w:t>Using the output equation:</w:t>
      </w:r>
    </w:p>
    <w:p w14:paraId="6F42ECBB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D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7580AAD5" w14:textId="77777777" w:rsidR="00036591" w:rsidRDefault="00036591" w:rsidP="00036591">
      <w:pPr>
        <w:pStyle w:val="FirstParagraph"/>
      </w:pPr>
      <w:r>
        <w:t xml:space="preserve">Since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(unforced response):</w:t>
      </w:r>
    </w:p>
    <w:p w14:paraId="6426929B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6D32D6F" w14:textId="77777777" w:rsidR="00036591" w:rsidRDefault="00036591" w:rsidP="00036591">
      <w:pPr>
        <w:pStyle w:val="FirstParagraph"/>
      </w:pPr>
      <w:r>
        <w:t xml:space="preserve">Substituting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E82CF18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5B4FA867" w14:textId="77777777" w:rsidR="00036591" w:rsidRDefault="00036591" w:rsidP="00036591">
      <w:pPr>
        <w:pStyle w:val="Heading3"/>
      </w:pPr>
      <w:bookmarkStart w:id="53" w:name="final-answers"/>
      <w:bookmarkEnd w:id="52"/>
      <w:r>
        <w:t>Final Answers</w:t>
      </w:r>
    </w:p>
    <w:p w14:paraId="19FC6BB6" w14:textId="77777777" w:rsidR="00036591" w:rsidRDefault="00036591" w:rsidP="00036591">
      <w:pPr>
        <w:numPr>
          <w:ilvl w:val="0"/>
          <w:numId w:val="6"/>
        </w:numPr>
        <w:spacing w:after="200" w:line="240" w:lineRule="auto"/>
      </w:pPr>
      <w:r>
        <w:rPr>
          <w:b/>
          <w:bCs/>
        </w:rPr>
        <w:t>Homogeneous state solution</w:t>
      </w:r>
      <w:r>
        <w:t>:</w:t>
      </w:r>
    </w:p>
    <w:p w14:paraId="03BCD500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7E441718" w14:textId="77777777" w:rsidR="00036591" w:rsidRDefault="00036591" w:rsidP="00036591">
      <w:pPr>
        <w:numPr>
          <w:ilvl w:val="0"/>
          <w:numId w:val="6"/>
        </w:numPr>
        <w:spacing w:after="200" w:line="240" w:lineRule="auto"/>
      </w:pPr>
      <w:r>
        <w:rPr>
          <w:b/>
          <w:bCs/>
        </w:rPr>
        <w:t>Output response</w:t>
      </w:r>
      <w:r>
        <w:t>:</w:t>
      </w:r>
    </w:p>
    <w:p w14:paraId="1536F978" w14:textId="77777777" w:rsidR="00036591" w:rsidRDefault="00036591" w:rsidP="0003659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790D2CE8" w14:textId="77777777" w:rsidR="00036591" w:rsidRDefault="00036591" w:rsidP="00036591">
      <w:pPr>
        <w:pStyle w:val="FirstParagraph"/>
      </w:pPr>
    </w:p>
    <w:bookmarkEnd w:id="53"/>
    <w:p w14:paraId="7417EA72" w14:textId="77777777" w:rsidR="00036591" w:rsidRDefault="00036591" w:rsidP="00F17B3C">
      <w:pPr>
        <w:rPr>
          <w:lang w:bidi="ar-EG"/>
        </w:rPr>
      </w:pPr>
    </w:p>
    <w:p w14:paraId="61C0DBB2" w14:textId="3EB91414" w:rsidR="00036591" w:rsidRDefault="00036591">
      <w:pPr>
        <w:rPr>
          <w:lang w:bidi="ar-EG"/>
        </w:rPr>
      </w:pPr>
      <w:r>
        <w:rPr>
          <w:lang w:bidi="ar-EG"/>
        </w:rPr>
        <w:br w:type="page"/>
      </w:r>
    </w:p>
    <w:p w14:paraId="4DA12394" w14:textId="4E88FF6B" w:rsidR="00BE423F" w:rsidRDefault="00BE423F" w:rsidP="00F17B3C">
      <w:pPr>
        <w:rPr>
          <w:lang w:bidi="ar-EG"/>
        </w:rPr>
      </w:pPr>
      <w:r>
        <w:rPr>
          <w:noProof/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73D0A4A6" wp14:editId="03AE894C">
                <wp:simplePos x="0" y="0"/>
                <wp:positionH relativeFrom="column">
                  <wp:posOffset>-760730</wp:posOffset>
                </wp:positionH>
                <wp:positionV relativeFrom="paragraph">
                  <wp:posOffset>313055</wp:posOffset>
                </wp:positionV>
                <wp:extent cx="7286625" cy="1404620"/>
                <wp:effectExtent l="0" t="0" r="28575" b="1079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66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15D72" w14:textId="4F89D48C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Q6: Unforced (Homogeneous) Response</w:t>
                            </w:r>
                          </w:p>
                          <w:p w14:paraId="659AB69A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=== Unforced Response Analysis ===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B5C2A21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9C91B51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% Compute state solution x(t) 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= ?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(t)*x0</w:t>
                            </w:r>
                          </w:p>
                          <w:p w14:paraId="5329B87C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hi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* x0;</w:t>
                            </w:r>
                          </w:p>
                          <w:p w14:paraId="02974085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F92EF20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state solution x(t)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2ECA367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0B456BE1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14858D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Compute output solution y(t) = C*x(t) + D*u(t)</w:t>
                            </w:r>
                          </w:p>
                          <w:p w14:paraId="4F84786F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Since u(t)=0 for unforced response:</w:t>
                            </w:r>
                          </w:p>
                          <w:p w14:paraId="280D15BD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C*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+ D*0;</w:t>
                            </w:r>
                          </w:p>
                          <w:p w14:paraId="1907C9AE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AD0DFC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output response y(t)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A254DF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242C44C3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56AC61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the results</w:t>
                            </w:r>
                          </w:p>
                          <w:p w14:paraId="051FE048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linspace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0, 5, 500); 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Time vector from 0 to 5 seconds</w:t>
                            </w:r>
                          </w:p>
                          <w:p w14:paraId="32EBD1DF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1BDF15D5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Convert symbolic expressions to numeric functions</w:t>
                            </w:r>
                          </w:p>
                          <w:p w14:paraId="58553A3C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func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));</w:t>
                            </w:r>
                          </w:p>
                          <w:p w14:paraId="58A7EFEE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func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));</w:t>
                            </w:r>
                          </w:p>
                          <w:p w14:paraId="3DAC5906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func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matlabFunctio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7E013AC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0A5F74D2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Evaluate solutions</w:t>
                            </w:r>
                          </w:p>
                          <w:p w14:paraId="0B114CC5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vals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1_func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1BAE90D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vals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x2_func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A8B5623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arrayfun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func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7E746250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1ECA2F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state responses</w:t>
                            </w:r>
                          </w:p>
                          <w:p w14:paraId="7E344946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figure;</w:t>
                            </w:r>
                          </w:p>
                          <w:p w14:paraId="36EBEC1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subplot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,1,1);</w:t>
                            </w:r>
                          </w:p>
                          <w:p w14:paraId="13CC999A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x1_vals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b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2B2D76B9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hol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0A305F8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x2_vals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r--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7CCD094A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itle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State Response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60EA60E1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Time (s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A938177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State Values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7DA7106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legend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_1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_2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22EAEE7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gri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53F87E7A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7F18EEC0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Plot output response</w:t>
                            </w:r>
                          </w:p>
                          <w:p w14:paraId="7A8C4A2F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subplot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,1,2);</w:t>
                            </w:r>
                          </w:p>
                          <w:p w14:paraId="7306F8D0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vals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m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,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LineWidth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, 2);</w:t>
                            </w:r>
                          </w:p>
                          <w:p w14:paraId="6D843A9F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itle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Unforced Output Response y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04C9D7BB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Time (s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4E65DF0C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label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Output y(t)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352ABF74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grid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on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43FF94CA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3EFBE672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% Compare with MATLAB's built-in 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initial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) function</w:t>
                            </w:r>
                          </w:p>
                          <w:p w14:paraId="60C46DD1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[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~,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_num,x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] = initial(sys,x0,t_vals(end));</w:t>
                            </w:r>
                          </w:p>
                          <w:p w14:paraId="6AB5D2ED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 = 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num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*C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 xml:space="preserve">';  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Equivalent to C*x since D=0</w:t>
                            </w:r>
                          </w:p>
                          <w:p w14:paraId="5C69AC6E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 xml:space="preserve"> </w:t>
                            </w:r>
                          </w:p>
                          <w:p w14:paraId="5D08EC19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r w:rsidRPr="00BE423F">
                              <w:rPr>
                                <w:rFonts w:ascii="Courier New" w:hAnsi="Courier New" w:cs="Courier New"/>
                                <w:color w:val="028009"/>
                                <w:sz w:val="16"/>
                                <w:szCs w:val="16"/>
                              </w:rPr>
                              <w:t>% Display symbolic solutions</w:t>
                            </w:r>
                          </w:p>
                          <w:p w14:paraId="3A5669C0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2023CF75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Analytic Solutions: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</w:t>
                            </w:r>
                          </w:p>
                          <w:p w14:paraId="18DA73C7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1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1))</w:t>
                            </w:r>
                          </w:p>
                          <w:p w14:paraId="0F985C95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x2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x_</w:t>
                            </w:r>
                            <w:proofErr w:type="gram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proofErr w:type="gram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2))</w:t>
                            </w:r>
                          </w:p>
                          <w:p w14:paraId="632477F3" w14:textId="77777777" w:rsidR="000C7B33" w:rsidRPr="00BE423F" w:rsidRDefault="000C7B33" w:rsidP="00BE423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disp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(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AA04F9"/>
                                <w:sz w:val="16"/>
                                <w:szCs w:val="16"/>
                              </w:rPr>
                              <w:t>'y(t) = '</w:t>
                            </w:r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; pretty(</w:t>
                            </w:r>
                            <w:proofErr w:type="spellStart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y_t</w:t>
                            </w:r>
                            <w:proofErr w:type="spellEnd"/>
                            <w:r w:rsidRPr="00BE423F">
                              <w:rPr>
                                <w:rFonts w:ascii="Courier New" w:hAnsi="Courier New" w:cs="Courier New"/>
                                <w:color w:val="000000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  <w:p w14:paraId="50B7E9C1" w14:textId="0A49E2AE" w:rsidR="000C7B33" w:rsidRPr="00BE423F" w:rsidRDefault="000C7B3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D0A4A6" id="_x0000_s1043" type="#_x0000_t202" style="position:absolute;margin-left:-59.9pt;margin-top:24.65pt;width:573.75pt;height:110.6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">
                <v:textbox style="mso-fit-shape-to-text:t">
                  <w:txbxContent>
                    <w:p w14:paraId="2BF15D72" w14:textId="4F89D48C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Q6: Unforced (Homogeneous) Response</w:t>
                      </w:r>
                    </w:p>
                    <w:p w14:paraId="659AB69A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=== Unforced Response Analysis ===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7B5C2A21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9C91B51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% Compute state solution x(t) 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= ?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(t)*x0</w:t>
                      </w:r>
                    </w:p>
                    <w:p w14:paraId="5329B87C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hi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* x0;</w:t>
                      </w:r>
                    </w:p>
                    <w:p w14:paraId="02974085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F92EF20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state solution x(t)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42ECA367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0B456BE1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14858D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Compute output solution y(t) = C*x(t) + D*u(t)</w:t>
                      </w:r>
                    </w:p>
                    <w:p w14:paraId="4F84786F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Since u(t)=0 for unforced response:</w:t>
                      </w:r>
                    </w:p>
                    <w:p w14:paraId="280D15BD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C*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+ D*0;</w:t>
                      </w:r>
                    </w:p>
                    <w:p w14:paraId="1907C9AE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AD0DFC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output response y(t)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A254DF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242C44C3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156AC61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the results</w:t>
                      </w:r>
                    </w:p>
                    <w:p w14:paraId="051FE048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linspace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0, 5, 500);  </w:t>
                      </w: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Time vector from 0 to 5 seconds</w:t>
                      </w:r>
                    </w:p>
                    <w:p w14:paraId="32EBD1DF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1BDF15D5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Convert symbolic expressions to numeric functions</w:t>
                      </w:r>
                    </w:p>
                    <w:p w14:paraId="58553A3C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func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1));</w:t>
                      </w:r>
                    </w:p>
                    <w:p w14:paraId="58A7EFEE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func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));</w:t>
                      </w:r>
                    </w:p>
                    <w:p w14:paraId="3DAC5906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func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matlabFunctio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7E013AC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0A5F74D2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Evaluate solutions</w:t>
                      </w:r>
                    </w:p>
                    <w:p w14:paraId="0B114CC5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vals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1_func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31BAE90D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vals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x2_func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6A8B5623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arrayfun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func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7E746250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1ECA2F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state responses</w:t>
                      </w:r>
                    </w:p>
                    <w:p w14:paraId="7E344946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figure;</w:t>
                      </w:r>
                    </w:p>
                    <w:p w14:paraId="36EBEC1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subplot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,1,1);</w:t>
                      </w:r>
                    </w:p>
                    <w:p w14:paraId="13CC999A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x1_vals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b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2B2D76B9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hol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0A305F8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x2_vals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r--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7CCD094A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itle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State Response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60EA60E1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Time (s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A938177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State Values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27DA7106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legend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_1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_2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022EAEE7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gri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53F87E7A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7F18EEC0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Plot output response</w:t>
                      </w:r>
                    </w:p>
                    <w:p w14:paraId="7A8C4A2F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subplot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,1,2);</w:t>
                      </w:r>
                    </w:p>
                    <w:p w14:paraId="7306F8D0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plot(</w:t>
                      </w:r>
                      <w:proofErr w:type="spellStart"/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vals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m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,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LineWidth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, 2);</w:t>
                      </w:r>
                    </w:p>
                    <w:p w14:paraId="6D843A9F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itle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Unforced Output Response y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04C9D7BB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Time (s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4E65DF0C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label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Output y(t)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352ABF74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grid 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on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;</w:t>
                      </w:r>
                    </w:p>
                    <w:p w14:paraId="43FF94CA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3EFBE672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% Compare with MATLAB's built-in 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initial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) function</w:t>
                      </w:r>
                    </w:p>
                    <w:p w14:paraId="60C46DD1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[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~,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_num,x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] = initial(sys,x0,t_vals(end));</w:t>
                      </w:r>
                    </w:p>
                    <w:p w14:paraId="6AB5D2ED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 = 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num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*C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 xml:space="preserve">';  </w:t>
                      </w: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Equivalent to C*x since D=0</w:t>
                      </w:r>
                    </w:p>
                    <w:p w14:paraId="5C69AC6E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 xml:space="preserve"> </w:t>
                      </w:r>
                    </w:p>
                    <w:p w14:paraId="5D08EC19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r w:rsidRPr="00BE423F">
                        <w:rPr>
                          <w:rFonts w:ascii="Courier New" w:hAnsi="Courier New" w:cs="Courier New"/>
                          <w:color w:val="028009"/>
                          <w:sz w:val="16"/>
                          <w:szCs w:val="16"/>
                        </w:rPr>
                        <w:t>% Display symbolic solutions</w:t>
                      </w:r>
                    </w:p>
                    <w:p w14:paraId="3A5669C0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2023CF75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Analytic Solutions: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</w:t>
                      </w:r>
                    </w:p>
                    <w:p w14:paraId="18DA73C7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1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1))</w:t>
                      </w:r>
                    </w:p>
                    <w:p w14:paraId="0F985C95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x2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x_</w:t>
                      </w:r>
                      <w:proofErr w:type="gram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proofErr w:type="gram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2))</w:t>
                      </w:r>
                    </w:p>
                    <w:p w14:paraId="632477F3" w14:textId="77777777" w:rsidR="000C7B33" w:rsidRPr="00BE423F" w:rsidRDefault="000C7B33" w:rsidP="00BE423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6"/>
                          <w:szCs w:val="16"/>
                        </w:rPr>
                      </w:pP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disp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(</w:t>
                      </w:r>
                      <w:r w:rsidRPr="00BE423F">
                        <w:rPr>
                          <w:rFonts w:ascii="Courier New" w:hAnsi="Courier New" w:cs="Courier New"/>
                          <w:color w:val="AA04F9"/>
                          <w:sz w:val="16"/>
                          <w:szCs w:val="16"/>
                        </w:rPr>
                        <w:t>'y(t) = '</w:t>
                      </w:r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; pretty(</w:t>
                      </w:r>
                      <w:proofErr w:type="spellStart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y_t</w:t>
                      </w:r>
                      <w:proofErr w:type="spellEnd"/>
                      <w:r w:rsidRPr="00BE423F">
                        <w:rPr>
                          <w:rFonts w:ascii="Courier New" w:hAnsi="Courier New" w:cs="Courier New"/>
                          <w:color w:val="000000"/>
                          <w:sz w:val="16"/>
                          <w:szCs w:val="16"/>
                        </w:rPr>
                        <w:t>)</w:t>
                      </w:r>
                    </w:p>
                    <w:p w14:paraId="50B7E9C1" w14:textId="0A49E2AE" w:rsidR="000C7B33" w:rsidRPr="00BE423F" w:rsidRDefault="000C7B33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lang w:bidi="ar-EG"/>
        </w:rPr>
        <w:t>Code:</w:t>
      </w:r>
    </w:p>
    <w:p w14:paraId="09E9AFF4" w14:textId="47BF6335" w:rsidR="008B3BCC" w:rsidRDefault="008B3BCC">
      <w:pPr>
        <w:rPr>
          <w:lang w:bidi="ar-EG"/>
        </w:rPr>
      </w:pPr>
      <w:r>
        <w:rPr>
          <w:lang w:bidi="ar-EG"/>
        </w:rPr>
        <w:br w:type="page"/>
      </w:r>
    </w:p>
    <w:p w14:paraId="144DC9D0" w14:textId="7587617F" w:rsidR="00BE423F" w:rsidRDefault="008B3BCC" w:rsidP="00F17B3C">
      <w:pPr>
        <w:rPr>
          <w:lang w:bidi="ar-EG"/>
        </w:rPr>
      </w:pPr>
      <w:r>
        <w:rPr>
          <w:lang w:bidi="ar-EG"/>
        </w:rPr>
        <w:lastRenderedPageBreak/>
        <w:t>Output:</w:t>
      </w:r>
    </w:p>
    <w:p w14:paraId="65B44962" w14:textId="721A74E3" w:rsidR="00CA5E6D" w:rsidRDefault="0004414E" w:rsidP="00F17B3C">
      <w:pPr>
        <w:rPr>
          <w:lang w:bidi="ar-EG"/>
        </w:rPr>
      </w:pPr>
      <w:r>
        <w:rPr>
          <w:noProof/>
          <w:lang w:bidi="ar-EG"/>
        </w:rPr>
        <w:drawing>
          <wp:anchor distT="0" distB="0" distL="114300" distR="114300" simplePos="0" relativeHeight="251707392" behindDoc="0" locked="0" layoutInCell="1" allowOverlap="1" wp14:anchorId="73DC652D" wp14:editId="7C031089">
            <wp:simplePos x="0" y="0"/>
            <wp:positionH relativeFrom="column">
              <wp:posOffset>19050</wp:posOffset>
            </wp:positionH>
            <wp:positionV relativeFrom="paragraph">
              <wp:posOffset>223520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Q6_Unforced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AB38C6D" w14:textId="0276FEDF" w:rsidR="0004414E" w:rsidRDefault="0004414E" w:rsidP="00F17B3C">
      <w:pPr>
        <w:rPr>
          <w:lang w:bidi="ar-EG"/>
        </w:rPr>
      </w:pPr>
    </w:p>
    <w:p w14:paraId="71CB9F5C" w14:textId="065886F2" w:rsidR="0004414E" w:rsidRDefault="0004414E">
      <w:pPr>
        <w:rPr>
          <w:lang w:bidi="ar-EG"/>
        </w:rPr>
      </w:pPr>
      <w:r>
        <w:rPr>
          <w:lang w:bidi="ar-EG"/>
        </w:rPr>
        <w:br w:type="page"/>
      </w:r>
    </w:p>
    <w:p w14:paraId="7D1B139B" w14:textId="2B491C23" w:rsidR="00391330" w:rsidRDefault="00391330" w:rsidP="00F17B3C">
      <w:pPr>
        <w:rPr>
          <w:lang w:bidi="ar-EG"/>
        </w:rPr>
      </w:pPr>
    </w:p>
    <w:p w14:paraId="2EC944C8" w14:textId="6D49634E" w:rsidR="00AE0768" w:rsidRDefault="00AE0768" w:rsidP="00F17B3C">
      <w:pPr>
        <w:rPr>
          <w:lang w:bidi="ar-EG"/>
        </w:rPr>
      </w:pPr>
      <w:r w:rsidRPr="00AE0768">
        <w:rPr>
          <w:lang w:bidi="ar-EG"/>
        </w:rPr>
        <w:drawing>
          <wp:anchor distT="0" distB="0" distL="114300" distR="114300" simplePos="0" relativeHeight="251723776" behindDoc="0" locked="0" layoutInCell="1" allowOverlap="1" wp14:anchorId="3373A824" wp14:editId="52A105D0">
            <wp:simplePos x="0" y="0"/>
            <wp:positionH relativeFrom="column">
              <wp:posOffset>21771</wp:posOffset>
            </wp:positionH>
            <wp:positionV relativeFrom="paragraph">
              <wp:posOffset>23314</wp:posOffset>
            </wp:positionV>
            <wp:extent cx="3934374" cy="2219635"/>
            <wp:effectExtent l="19050" t="19050" r="28575" b="28575"/>
            <wp:wrapThrough wrapText="bothSides">
              <wp:wrapPolygon edited="0">
                <wp:start x="-105" y="-185"/>
                <wp:lineTo x="-105" y="21693"/>
                <wp:lineTo x="21652" y="21693"/>
                <wp:lineTo x="21652" y="-185"/>
                <wp:lineTo x="-105" y="-185"/>
              </wp:wrapPolygon>
            </wp:wrapThrough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4374" cy="2219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3BB2D5D3" w14:textId="0668CFBD" w:rsidR="00391330" w:rsidRDefault="00391330" w:rsidP="00F17B3C">
      <w:pPr>
        <w:rPr>
          <w:lang w:bidi="ar-EG"/>
        </w:rPr>
      </w:pPr>
    </w:p>
    <w:p w14:paraId="7DF62A99" w14:textId="67CD1E79" w:rsidR="00AE0768" w:rsidRDefault="00AE0768" w:rsidP="00F17B3C">
      <w:pPr>
        <w:rPr>
          <w:lang w:bidi="ar-EG"/>
        </w:rPr>
      </w:pPr>
    </w:p>
    <w:p w14:paraId="43170191" w14:textId="64A3E9F2" w:rsidR="00AE0768" w:rsidRDefault="00AE0768" w:rsidP="00F17B3C">
      <w:pPr>
        <w:rPr>
          <w:lang w:bidi="ar-EG"/>
        </w:rPr>
      </w:pPr>
    </w:p>
    <w:p w14:paraId="7F52D3AF" w14:textId="278FDA8F" w:rsidR="00AE0768" w:rsidRDefault="00AE0768" w:rsidP="00F17B3C">
      <w:pPr>
        <w:rPr>
          <w:lang w:bidi="ar-EG"/>
        </w:rPr>
      </w:pPr>
    </w:p>
    <w:p w14:paraId="54C06EB3" w14:textId="75639F31" w:rsidR="00AE0768" w:rsidRDefault="00AE0768" w:rsidP="00F17B3C">
      <w:pPr>
        <w:rPr>
          <w:lang w:bidi="ar-EG"/>
        </w:rPr>
      </w:pPr>
    </w:p>
    <w:p w14:paraId="09DF16A9" w14:textId="4E750E9C" w:rsidR="00AE0768" w:rsidRDefault="00AE0768" w:rsidP="00F17B3C">
      <w:pPr>
        <w:rPr>
          <w:lang w:bidi="ar-EG"/>
        </w:rPr>
      </w:pPr>
    </w:p>
    <w:p w14:paraId="7BBE5FDE" w14:textId="77777777" w:rsidR="00AE0768" w:rsidRDefault="00AE0768" w:rsidP="00F17B3C">
      <w:pPr>
        <w:rPr>
          <w:lang w:bidi="ar-EG"/>
        </w:rPr>
      </w:pPr>
    </w:p>
    <w:p w14:paraId="0D3DA4B8" w14:textId="30F65B0E" w:rsidR="00391330" w:rsidRDefault="00391330">
      <w:pPr>
        <w:rPr>
          <w:lang w:bidi="ar-EG"/>
        </w:rPr>
      </w:pPr>
      <w:r>
        <w:rPr>
          <w:lang w:bidi="ar-EG"/>
        </w:rPr>
        <w:br w:type="page"/>
      </w:r>
    </w:p>
    <w:p w14:paraId="760FE6CC" w14:textId="4C13D3DF" w:rsidR="008B3BCC" w:rsidRDefault="00391330" w:rsidP="00F17B3C">
      <w:pPr>
        <w:rPr>
          <w:lang w:bidi="ar-EG"/>
        </w:rPr>
      </w:pPr>
      <w:r>
        <w:rPr>
          <w:lang w:bidi="ar-EG"/>
        </w:rPr>
        <w:lastRenderedPageBreak/>
        <w:t>Q7)</w:t>
      </w:r>
    </w:p>
    <w:p w14:paraId="31C9DD54" w14:textId="0CD215F2" w:rsidR="0053650B" w:rsidRDefault="0053650B">
      <w:pPr>
        <w:rPr>
          <w:lang w:bidi="ar-EG"/>
        </w:rPr>
      </w:pPr>
      <w:r>
        <w:rPr>
          <w:lang w:bidi="ar-EG"/>
        </w:rPr>
        <w:t>Theo</w:t>
      </w:r>
    </w:p>
    <w:p w14:paraId="15C98897" w14:textId="77777777" w:rsidR="0053650B" w:rsidRDefault="0053650B" w:rsidP="0053650B">
      <w:pPr>
        <w:pStyle w:val="FirstParagraph"/>
      </w:pPr>
      <w:r>
        <w:t xml:space="preserve">To find the forced state sol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nor/>
              </m:rPr>
              <m:t>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and the corresponding out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nor/>
              </m:rPr>
              <m:t>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in response to a unit step input, we'll follow these steps:</w:t>
      </w:r>
    </w:p>
    <w:p w14:paraId="6F89C1B9" w14:textId="77777777" w:rsidR="0053650B" w:rsidRDefault="0053650B" w:rsidP="0053650B">
      <w:pPr>
        <w:pStyle w:val="Compact"/>
        <w:numPr>
          <w:ilvl w:val="0"/>
          <w:numId w:val="2"/>
        </w:numPr>
      </w:pPr>
      <w:r>
        <w:t xml:space="preserve">Use the previously derived homogeneous sol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nor/>
              </m:rPr>
              <m:t>un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12D9D13E" w14:textId="77777777" w:rsidR="0053650B" w:rsidRDefault="0053650B" w:rsidP="0053650B">
      <w:pPr>
        <w:pStyle w:val="Compact"/>
        <w:numPr>
          <w:ilvl w:val="0"/>
          <w:numId w:val="2"/>
        </w:numPr>
      </w:pPr>
      <w:r>
        <w:t>Calculate the forced response using the Laplace Transform.</w:t>
      </w:r>
    </w:p>
    <w:p w14:paraId="493CF4E4" w14:textId="77777777" w:rsidR="0053650B" w:rsidRDefault="0053650B" w:rsidP="0053650B">
      <w:pPr>
        <w:pStyle w:val="Compact"/>
        <w:numPr>
          <w:ilvl w:val="0"/>
          <w:numId w:val="2"/>
        </w:numPr>
      </w:pPr>
      <w:r>
        <w:t xml:space="preserve">Derive the out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nor/>
              </m:rPr>
              <m:t>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nor/>
              </m:rPr>
              <m:t>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</w:t>
      </w:r>
    </w:p>
    <w:p w14:paraId="428B9F9A" w14:textId="77777777" w:rsidR="0053650B" w:rsidRDefault="0053650B" w:rsidP="0053650B">
      <w:pPr>
        <w:pStyle w:val="Heading3"/>
      </w:pPr>
      <w:bookmarkStart w:id="54" w:name="step-1-homogeneous-solution"/>
      <w:r>
        <w:t>Step 1: Homogeneous Solution</w:t>
      </w:r>
    </w:p>
    <w:p w14:paraId="0176A972" w14:textId="77777777" w:rsidR="0053650B" w:rsidRDefault="0053650B" w:rsidP="0053650B">
      <w:pPr>
        <w:pStyle w:val="FirstParagraph"/>
      </w:pPr>
      <w:r>
        <w:t>The homogeneous solution we derived earlier is:</w:t>
      </w:r>
    </w:p>
    <w:p w14:paraId="404F2D5E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un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388C3668" w14:textId="77777777" w:rsidR="0053650B" w:rsidRDefault="0053650B" w:rsidP="0053650B">
      <w:pPr>
        <w:pStyle w:val="Heading3"/>
      </w:pPr>
      <w:bookmarkStart w:id="55" w:name="step-2-forced-response-calculation"/>
      <w:bookmarkEnd w:id="54"/>
      <w:r>
        <w:t>Step 2: Forced Response Calculation</w:t>
      </w:r>
    </w:p>
    <w:p w14:paraId="76100F1E" w14:textId="77777777" w:rsidR="0053650B" w:rsidRDefault="0053650B" w:rsidP="0053650B">
      <w:pPr>
        <w:pStyle w:val="FirstParagraph"/>
      </w:pPr>
      <w:r>
        <w:t>We want to compute the forced response using the formula:</w:t>
      </w:r>
    </w:p>
    <w:p w14:paraId="6120DBD8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un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49EE7AD" w14:textId="77777777" w:rsidR="0053650B" w:rsidRDefault="0053650B" w:rsidP="0053650B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 xml:space="preserve"> is the Laplace Transform of the </w:t>
      </w:r>
      <w:proofErr w:type="gramStart"/>
      <w:r>
        <w:t>input.</w:t>
      </w:r>
      <w:proofErr w:type="gramEnd"/>
      <w:r>
        <w:t xml:space="preserve"> For a unit step input,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</m:oMath>
      <w:r>
        <w:t>:</w:t>
      </w:r>
    </w:p>
    <w:p w14:paraId="1F2ABB81" w14:textId="77777777" w:rsidR="0053650B" w:rsidRDefault="0053650B" w:rsidP="0053650B">
      <w:pPr>
        <w:pStyle w:val="BodyText"/>
      </w:pPr>
      <w:r>
        <w:t>Thus, we need to calculate:</w:t>
      </w:r>
    </w:p>
    <w:p w14:paraId="45680DAB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{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43E12FBD" w14:textId="77777777" w:rsidR="0053650B" w:rsidRDefault="0053650B" w:rsidP="0053650B">
      <w:pPr>
        <w:pStyle w:val="Heading4"/>
      </w:pPr>
      <w:bookmarkStart w:id="56" w:name="a.-calculate-si---a"/>
      <w:r>
        <w:t xml:space="preserve">a. Calcul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I-A</m:t>
            </m:r>
          </m:e>
        </m:d>
      </m:oMath>
    </w:p>
    <w:p w14:paraId="30F13E9A" w14:textId="77777777" w:rsidR="0053650B" w:rsidRDefault="0053650B" w:rsidP="0053650B">
      <w:pPr>
        <w:pStyle w:val="FirstParagraph"/>
      </w:pPr>
      <w:r>
        <w:t xml:space="preserve">Given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  <w:r>
        <w:t xml:space="preserve">, we can find </w:t>
      </w:r>
      <m:oMath>
        <m:r>
          <w:rPr>
            <w:rFonts w:ascii="Cambria Math" w:hAnsi="Cambria Math"/>
          </w:rPr>
          <m:t>s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</m:oMath>
      <w:r>
        <w:t>:</w:t>
      </w:r>
    </w:p>
    <w:p w14:paraId="31FB64BA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</m:oMath>
      </m:oMathPara>
    </w:p>
    <w:p w14:paraId="1453F1B0" w14:textId="77777777" w:rsidR="0053650B" w:rsidRDefault="0053650B" w:rsidP="0053650B">
      <w:pPr>
        <w:pStyle w:val="Heading4"/>
      </w:pPr>
      <w:bookmarkStart w:id="57" w:name="b.-compute-the-inverse-si---a--1"/>
      <w:bookmarkEnd w:id="56"/>
      <w:r>
        <w:t xml:space="preserve">b. Compute the Inver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I-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736BB6AA" w14:textId="77777777" w:rsidR="0053650B" w:rsidRDefault="0053650B" w:rsidP="0053650B">
      <w:pPr>
        <w:pStyle w:val="FirstParagraph"/>
      </w:pPr>
      <w:r>
        <w:t xml:space="preserve">To find the inverse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A</m:t>
            </m:r>
          </m:e>
        </m:d>
      </m:oMath>
      <w:r>
        <w:t>, we need to calculate its determinant:</w:t>
      </w:r>
    </w:p>
    <w:p w14:paraId="064B8DC6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</m:oMath>
      </m:oMathPara>
    </w:p>
    <w:p w14:paraId="1B8A9BB4" w14:textId="77777777" w:rsidR="0053650B" w:rsidRDefault="0053650B" w:rsidP="0053650B">
      <w:pPr>
        <w:pStyle w:val="FirstParagraph"/>
      </w:pPr>
      <w:r>
        <w:t>The determinant can be factored as:</w:t>
      </w:r>
    </w:p>
    <w:p w14:paraId="2F8419C4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</m:oMath>
      </m:oMathPara>
    </w:p>
    <w:p w14:paraId="79DD31B7" w14:textId="77777777" w:rsidR="0053650B" w:rsidRDefault="0053650B" w:rsidP="0053650B">
      <w:pPr>
        <w:pStyle w:val="FirstParagraph"/>
      </w:pPr>
      <w:r>
        <w:t xml:space="preserve">Using the formula for the inverse of a </w:t>
      </w:r>
      <m:oMath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</m:t>
        </m:r>
      </m:oMath>
      <w:r>
        <w:t xml:space="preserve"> matrix:</w:t>
      </w:r>
    </w:p>
    <w:p w14:paraId="35C93E8E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nor/>
                </m:rPr>
                <m:t>det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047197D8" w14:textId="77777777" w:rsidR="0053650B" w:rsidRDefault="0053650B" w:rsidP="0053650B">
      <w:pPr>
        <w:pStyle w:val="FirstParagraph"/>
      </w:pPr>
      <w:r>
        <w:t>Thus, we have:</w:t>
      </w:r>
    </w:p>
    <w:p w14:paraId="14DAED2C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2DC97133" w14:textId="77777777" w:rsidR="0053650B" w:rsidRDefault="0053650B" w:rsidP="0053650B">
      <w:pPr>
        <w:pStyle w:val="Heading4"/>
      </w:pPr>
      <w:bookmarkStart w:id="58" w:name="c.-compute-si---a--1b"/>
      <w:bookmarkEnd w:id="57"/>
      <w:r>
        <w:lastRenderedPageBreak/>
        <w:t xml:space="preserve">c.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I-A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B</m:t>
        </m:r>
      </m:oMath>
    </w:p>
    <w:p w14:paraId="24087E8E" w14:textId="77777777" w:rsidR="0053650B" w:rsidRDefault="0053650B" w:rsidP="0053650B">
      <w:pPr>
        <w:pStyle w:val="FirstParagraph"/>
      </w:pPr>
      <w:r>
        <w:t>Where:</w:t>
      </w:r>
    </w:p>
    <w:p w14:paraId="74EBDCEF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787A461" w14:textId="77777777" w:rsidR="0053650B" w:rsidRDefault="0053650B" w:rsidP="0053650B">
      <w:pPr>
        <w:pStyle w:val="FirstParagraph"/>
      </w:pPr>
      <w:r>
        <w:t xml:space="preserve">Now we 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s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B</m:t>
        </m:r>
      </m:oMath>
      <w:r>
        <w:t>:</w:t>
      </w:r>
    </w:p>
    <w:p w14:paraId="49B9D1EA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78B6CC14" w14:textId="77777777" w:rsidR="0053650B" w:rsidRDefault="0053650B" w:rsidP="0053650B">
      <w:pPr>
        <w:pStyle w:val="Heading4"/>
      </w:pPr>
      <w:bookmarkStart w:id="59" w:name="d.-multiply-by-us"/>
      <w:bookmarkEnd w:id="58"/>
      <w:r>
        <w:t xml:space="preserve">d. Multiply by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</m:oMath>
      <w:r>
        <w:t>:</w:t>
      </w:r>
    </w:p>
    <w:p w14:paraId="17C025D0" w14:textId="77777777" w:rsidR="0053650B" w:rsidRDefault="0053650B" w:rsidP="0053650B">
      <w:pPr>
        <w:pStyle w:val="FirstParagraph"/>
      </w:pPr>
      <w:r>
        <w:t xml:space="preserve">Substituting </w:t>
      </w:r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</m:oMath>
      <w:r>
        <w:t>:</w:t>
      </w:r>
    </w:p>
    <w:p w14:paraId="41774A7E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</m:mr>
              </m:m>
            </m:e>
          </m:d>
        </m:oMath>
      </m:oMathPara>
    </w:p>
    <w:p w14:paraId="1871AAE1" w14:textId="77777777" w:rsidR="0053650B" w:rsidRDefault="0053650B" w:rsidP="0053650B">
      <w:pPr>
        <w:pStyle w:val="FirstParagraph"/>
      </w:pPr>
      <w:r>
        <w:t>This simplifies to:</w:t>
      </w:r>
    </w:p>
    <w:p w14:paraId="5BB52AD1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</m:d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3</m:t>
                            </m:r>
                          </m:e>
                        </m:d>
                      </m:den>
                    </m:f>
                  </m:e>
                </m:mr>
              </m:m>
            </m:e>
          </m:d>
        </m:oMath>
      </m:oMathPara>
    </w:p>
    <w:p w14:paraId="50386CCA" w14:textId="77777777" w:rsidR="0053650B" w:rsidRDefault="0053650B" w:rsidP="0053650B">
      <w:pPr>
        <w:pStyle w:val="Heading3"/>
      </w:pPr>
      <w:bookmarkStart w:id="60" w:name="X201dfca1026f2457f72d352a50d98220fa8eef5"/>
      <w:bookmarkEnd w:id="55"/>
      <w:bookmarkEnd w:id="59"/>
      <w:r>
        <w:t>Step 3: Compute the Inverse Laplace Transform</w:t>
      </w:r>
    </w:p>
    <w:p w14:paraId="1FB26B8F" w14:textId="77777777" w:rsidR="0053650B" w:rsidRDefault="0053650B" w:rsidP="0053650B">
      <w:pPr>
        <w:pStyle w:val="FirstParagraph"/>
      </w:pPr>
      <w:r>
        <w:t>Now we want to find the inverse Laplace Transform of:</w:t>
      </w:r>
    </w:p>
    <w:p w14:paraId="1AD50F30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un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d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d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</m:d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e>
                            </m:d>
                          </m:den>
                        </m:f>
                      </m:e>
                    </m:mr>
                  </m:m>
                </m:e>
              </m:d>
            </m:e>
          </m:d>
        </m:oMath>
      </m:oMathPara>
    </w:p>
    <w:p w14:paraId="7AB46DCA" w14:textId="77777777" w:rsidR="0053650B" w:rsidRDefault="0053650B" w:rsidP="0053650B">
      <w:pPr>
        <w:pStyle w:val="FirstParagraph"/>
      </w:pPr>
      <w:r>
        <w:t>We will find the inverse Laplace transforms of each:</w:t>
      </w:r>
    </w:p>
    <w:p w14:paraId="76E4D7EA" w14:textId="77777777" w:rsidR="0053650B" w:rsidRDefault="0053650B" w:rsidP="0053650B">
      <w:pPr>
        <w:numPr>
          <w:ilvl w:val="0"/>
          <w:numId w:val="2"/>
        </w:numPr>
        <w:spacing w:after="200" w:line="240" w:lineRule="auto"/>
      </w:pPr>
      <w:r>
        <w:rPr>
          <w:b/>
          <w:bCs/>
        </w:rPr>
        <w:t>For the first component:</w:t>
      </w:r>
    </w:p>
    <w:p w14:paraId="443C1DD3" w14:textId="77777777" w:rsidR="0053650B" w:rsidRDefault="0053650B" w:rsidP="0053650B">
      <w:pPr>
        <w:numPr>
          <w:ilvl w:val="0"/>
          <w:numId w:val="1"/>
        </w:numPr>
        <w:spacing w:after="200" w:line="240" w:lineRule="auto"/>
      </w:pPr>
      <w:r>
        <w:t>We need to decompose:</w:t>
      </w:r>
    </w:p>
    <w:p w14:paraId="5150FE32" w14:textId="77777777" w:rsidR="0053650B" w:rsidRDefault="0053650B" w:rsidP="0053650B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</m:oMath>
      </m:oMathPara>
    </w:p>
    <w:p w14:paraId="2B349623" w14:textId="77777777" w:rsidR="0053650B" w:rsidRDefault="0053650B" w:rsidP="0053650B">
      <w:pPr>
        <w:pStyle w:val="FirstParagraph"/>
      </w:pPr>
      <w:r>
        <w:t>Using partial fraction decomposition:</w:t>
      </w:r>
    </w:p>
    <w:p w14:paraId="1B708B9E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47A8EA24" w14:textId="77777777" w:rsidR="0053650B" w:rsidRDefault="0053650B" w:rsidP="0053650B">
      <w:pPr>
        <w:pStyle w:val="FirstParagraph"/>
      </w:pPr>
      <w:r>
        <w:t xml:space="preserve">Multiplying both sides by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gives:</w:t>
      </w:r>
    </w:p>
    <w:p w14:paraId="362B3455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B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32835EC5" w14:textId="77777777" w:rsidR="0053650B" w:rsidRDefault="0053650B" w:rsidP="0053650B">
      <w:pPr>
        <w:pStyle w:val="FirstParagraph"/>
      </w:pPr>
      <w:r>
        <w:t xml:space="preserve">Let’s find coefficients by substituting convenient values for </w:t>
      </w:r>
      <m:oMath>
        <m:r>
          <w:rPr>
            <w:rFonts w:ascii="Cambria Math" w:hAnsi="Cambria Math"/>
          </w:rPr>
          <m:t>s</m:t>
        </m:r>
      </m:oMath>
      <w:r>
        <w:t>:</w:t>
      </w:r>
    </w:p>
    <w:p w14:paraId="74D786C0" w14:textId="77777777" w:rsidR="0053650B" w:rsidRDefault="0053650B" w:rsidP="0053650B">
      <w:pPr>
        <w:pStyle w:val="Compact"/>
        <w:numPr>
          <w:ilvl w:val="0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:</w:t>
      </w:r>
    </w:p>
    <w:p w14:paraId="0B597621" w14:textId="77777777" w:rsidR="0053650B" w:rsidRDefault="0053650B" w:rsidP="0053650B">
      <w:pPr>
        <w:pStyle w:val="FirstParagraph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A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 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6</m:t>
                  </m:r>
                </m:den>
              </m:f>
            </m:e>
          </m:d>
        </m:oMath>
      </m:oMathPara>
    </w:p>
    <w:p w14:paraId="02158591" w14:textId="77777777" w:rsidR="0053650B" w:rsidRDefault="0053650B" w:rsidP="0053650B">
      <w:pPr>
        <w:pStyle w:val="Compact"/>
        <w:numPr>
          <w:ilvl w:val="0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</m:oMath>
      <w:r>
        <w:t>:</w:t>
      </w:r>
    </w:p>
    <w:p w14:paraId="0EB1BA49" w14:textId="77777777" w:rsidR="0053650B" w:rsidRDefault="0053650B" w:rsidP="0053650B">
      <w:pPr>
        <w:pStyle w:val="FirstParagraph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B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 B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</m:oMath>
      </m:oMathPara>
    </w:p>
    <w:p w14:paraId="5344353F" w14:textId="77777777" w:rsidR="0053650B" w:rsidRDefault="0053650B" w:rsidP="0053650B">
      <w:pPr>
        <w:pStyle w:val="Compact"/>
        <w:numPr>
          <w:ilvl w:val="0"/>
          <w:numId w:val="4"/>
        </w:numPr>
      </w:pPr>
      <w:r>
        <w:t xml:space="preserve">Let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</m:oMath>
      <w:r>
        <w:t>:</w:t>
      </w:r>
    </w:p>
    <w:p w14:paraId="7ABBA19A" w14:textId="77777777" w:rsidR="0053650B" w:rsidRDefault="0053650B" w:rsidP="0053650B">
      <w:pPr>
        <w:pStyle w:val="FirstParagraph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C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 C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</m:e>
          </m:d>
        </m:oMath>
      </m:oMathPara>
    </w:p>
    <w:p w14:paraId="0B338A7C" w14:textId="77777777" w:rsidR="0053650B" w:rsidRDefault="0053650B" w:rsidP="0053650B">
      <w:pPr>
        <w:pStyle w:val="FirstParagraph"/>
      </w:pPr>
      <w:r>
        <w:t>Thus, we find:</w:t>
      </w:r>
    </w:p>
    <w:p w14:paraId="53545C23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6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665F812E" w14:textId="77777777" w:rsidR="0053650B" w:rsidRDefault="0053650B" w:rsidP="0053650B">
      <w:pPr>
        <w:pStyle w:val="FirstParagraph"/>
      </w:pPr>
      <w:r>
        <w:t>Taking the inverse Laplace Transform:</w:t>
      </w:r>
    </w:p>
    <w:p w14:paraId="78EBB313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d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0541D94A" w14:textId="77777777" w:rsidR="0053650B" w:rsidRDefault="0053650B" w:rsidP="0053650B">
      <w:pPr>
        <w:pStyle w:val="Compact"/>
        <w:numPr>
          <w:ilvl w:val="0"/>
          <w:numId w:val="18"/>
        </w:numPr>
      </w:pPr>
      <w:r>
        <w:rPr>
          <w:b/>
          <w:bCs/>
        </w:rPr>
        <w:t>For the second component:</w:t>
      </w:r>
    </w:p>
    <w:p w14:paraId="4A39A940" w14:textId="77777777" w:rsidR="0053650B" w:rsidRDefault="0053650B" w:rsidP="0053650B">
      <w:pPr>
        <w:pStyle w:val="FirstParagraph"/>
      </w:pPr>
      <w:r>
        <w:t>Now consider:</w:t>
      </w:r>
    </w:p>
    <w:p w14:paraId="211ECD06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</m:oMath>
      </m:oMathPara>
    </w:p>
    <w:p w14:paraId="35AC31AD" w14:textId="77777777" w:rsidR="0053650B" w:rsidRDefault="0053650B" w:rsidP="0053650B">
      <w:pPr>
        <w:pStyle w:val="FirstParagraph"/>
      </w:pPr>
      <w:r>
        <w:t>Using partial fractions again, we can write:</w:t>
      </w:r>
    </w:p>
    <w:p w14:paraId="29FA932A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0CEC7985" w14:textId="77777777" w:rsidR="0053650B" w:rsidRDefault="0053650B" w:rsidP="0053650B">
      <w:pPr>
        <w:pStyle w:val="FirstParagraph"/>
      </w:pPr>
      <w:r>
        <w:t xml:space="preserve">Multiply b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>:</w:t>
      </w:r>
    </w:p>
    <w:p w14:paraId="66FE8CD3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e>
          </m:d>
        </m:oMath>
      </m:oMathPara>
    </w:p>
    <w:p w14:paraId="4E6D6C9E" w14:textId="77777777" w:rsidR="0053650B" w:rsidRDefault="0053650B" w:rsidP="0053650B">
      <w:pPr>
        <w:pStyle w:val="FirstParagraph"/>
      </w:pPr>
      <w:r>
        <w:t xml:space="preserve">Substituting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</m:oMath>
      <w:r>
        <w:t>:</w:t>
      </w:r>
    </w:p>
    <w:p w14:paraId="56ECCDCD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 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55A01A99" w14:textId="77777777" w:rsidR="0053650B" w:rsidRDefault="0053650B" w:rsidP="0053650B">
      <w:pPr>
        <w:pStyle w:val="FirstParagraph"/>
      </w:pPr>
      <w:r>
        <w:t xml:space="preserve">Substituting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3</m:t>
        </m:r>
      </m:oMath>
      <w:r>
        <w:t>:</w:t>
      </w:r>
    </w:p>
    <w:p w14:paraId="7A293359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  <m:r>
                <w:rPr>
                  <w:rFonts w:ascii="Cambria Math" w:hAnsi="Cambria Math"/>
                </w:rPr>
                <m:t> 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r>
                <w:rPr>
                  <w:rFonts w:ascii="Cambria Math" w:hAnsi="Cambria Math"/>
                </w:rPr>
                <m:t> 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19A3E062" w14:textId="77777777" w:rsidR="0053650B" w:rsidRDefault="0053650B" w:rsidP="0053650B">
      <w:pPr>
        <w:pStyle w:val="FirstParagraph"/>
      </w:pPr>
      <w:r>
        <w:t>So:</w:t>
      </w:r>
    </w:p>
    <w:p w14:paraId="3EE3DD9A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den>
          </m:f>
        </m:oMath>
      </m:oMathPara>
    </w:p>
    <w:p w14:paraId="46B93A28" w14:textId="77777777" w:rsidR="0053650B" w:rsidRDefault="0053650B" w:rsidP="0053650B">
      <w:pPr>
        <w:pStyle w:val="FirstParagraph"/>
      </w:pPr>
      <w:r>
        <w:t>Taking the inverse Laplace Transform:</w:t>
      </w:r>
    </w:p>
    <w:p w14:paraId="4AF8E8DF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</m:d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d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4A0A92C5" w14:textId="77777777" w:rsidR="0053650B" w:rsidRDefault="0053650B" w:rsidP="0053650B">
      <w:pPr>
        <w:pStyle w:val="Heading3"/>
      </w:pPr>
      <w:bookmarkStart w:id="61" w:name="final-forced-response"/>
      <w:bookmarkEnd w:id="60"/>
      <w:r>
        <w:lastRenderedPageBreak/>
        <w:t>Final Forced Response</w:t>
      </w:r>
    </w:p>
    <w:p w14:paraId="12AD6EA7" w14:textId="77777777" w:rsidR="0053650B" w:rsidRDefault="0053650B" w:rsidP="0053650B">
      <w:pPr>
        <w:pStyle w:val="FirstParagraph"/>
      </w:pPr>
      <w:r>
        <w:t xml:space="preserve">Thus, our forced response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nor/>
              </m:rPr>
              <m:t>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227AC367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un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5AA70BE0" w14:textId="77777777" w:rsidR="0053650B" w:rsidRDefault="0053650B" w:rsidP="0053650B">
      <w:pPr>
        <w:pStyle w:val="FirstParagraph"/>
      </w:pPr>
      <w:r>
        <w:rPr>
          <w:b/>
          <w:bCs/>
        </w:rPr>
        <w:t xml:space="preserve">Combine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nor/>
              </m:rPr>
              <m:t>un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57F78D3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164B1870" w14:textId="77777777" w:rsidR="0053650B" w:rsidRDefault="0053650B" w:rsidP="0053650B">
      <w:pPr>
        <w:pStyle w:val="FirstParagraph"/>
      </w:pPr>
      <w:r>
        <w:t>This combines to give:</w:t>
      </w:r>
    </w:p>
    <w:p w14:paraId="59F535BC" w14:textId="77777777" w:rsidR="0053650B" w:rsidRDefault="0053650B" w:rsidP="0053650B">
      <w:pPr>
        <w:pStyle w:val="Compact"/>
        <w:numPr>
          <w:ilvl w:val="0"/>
          <w:numId w:val="2"/>
        </w:numPr>
      </w:pPr>
      <w:r>
        <w:rPr>
          <w:b/>
          <w:bCs/>
        </w:rPr>
        <w:t>First component</w:t>
      </w:r>
      <w:r>
        <w:t>:</w:t>
      </w:r>
    </w:p>
    <w:p w14:paraId="2F1B5E37" w14:textId="77777777" w:rsidR="0053650B" w:rsidRDefault="0053650B" w:rsidP="0053650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</m:oMath>
      </m:oMathPara>
    </w:p>
    <w:p w14:paraId="47FA338E" w14:textId="77777777" w:rsidR="0053650B" w:rsidRDefault="0053650B" w:rsidP="0053650B">
      <w:pPr>
        <w:pStyle w:val="Compact"/>
        <w:numPr>
          <w:ilvl w:val="0"/>
          <w:numId w:val="19"/>
        </w:numPr>
      </w:pPr>
      <w:r>
        <w:rPr>
          <w:b/>
          <w:bCs/>
        </w:rPr>
        <w:t>Second component</w:t>
      </w:r>
      <w:r>
        <w:t>:</w:t>
      </w:r>
    </w:p>
    <w:p w14:paraId="6498A4AD" w14:textId="77777777" w:rsidR="0053650B" w:rsidRDefault="0053650B" w:rsidP="0053650B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p w14:paraId="4EF275BC" w14:textId="77777777" w:rsidR="0053650B" w:rsidRDefault="0053650B" w:rsidP="0053650B">
      <w:pPr>
        <w:pStyle w:val="Heading3"/>
      </w:pPr>
      <w:bookmarkStart w:id="62" w:name="step-4-output-calculation"/>
      <w:bookmarkEnd w:id="61"/>
      <w:r>
        <w:t>Step 4: Output Calculation</w:t>
      </w:r>
    </w:p>
    <w:p w14:paraId="469B94EC" w14:textId="77777777" w:rsidR="0053650B" w:rsidRDefault="0053650B" w:rsidP="0053650B">
      <w:pPr>
        <w:pStyle w:val="FirstParagraph"/>
      </w:pPr>
      <w:r>
        <w:t xml:space="preserve">Now to obtain the forced outpu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m:rPr>
                <m:nor/>
              </m:rPr>
              <m:t>forced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59AD0397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D6F9A3C" w14:textId="77777777" w:rsidR="0053650B" w:rsidRDefault="0053650B" w:rsidP="0053650B">
      <w:pPr>
        <w:pStyle w:val="FirstParagraph"/>
      </w:pPr>
      <w:r>
        <w:t>Substituting the forced states:</w:t>
      </w:r>
    </w:p>
    <w:p w14:paraId="1D7CDC98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6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2t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3t</m:t>
                        </m:r>
                      </m:sup>
                    </m:sSup>
                  </m:e>
                </m:mr>
              </m:m>
            </m:e>
          </m:d>
        </m:oMath>
      </m:oMathPara>
    </w:p>
    <w:p w14:paraId="5A27832A" w14:textId="77777777" w:rsidR="0053650B" w:rsidRDefault="0053650B" w:rsidP="0053650B">
      <w:pPr>
        <w:pStyle w:val="FirstParagraph"/>
      </w:pPr>
      <w:r>
        <w:t>Thus,</w:t>
      </w:r>
    </w:p>
    <w:p w14:paraId="38DFDB31" w14:textId="77777777" w:rsidR="0053650B" w:rsidRDefault="0053650B" w:rsidP="0053650B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nor/>
                </m:rPr>
                <m:t>forced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t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>
                <w:rPr>
                  <w:rFonts w:ascii="Cambria Math" w:hAnsi="Cambria Math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3t</m:t>
              </m:r>
            </m:sup>
          </m:sSup>
        </m:oMath>
      </m:oMathPara>
    </w:p>
    <w:bookmarkEnd w:id="62"/>
    <w:p w14:paraId="72A096E3" w14:textId="77777777" w:rsidR="0053650B" w:rsidRDefault="0053650B">
      <w:pPr>
        <w:rPr>
          <w:lang w:bidi="ar-EG"/>
        </w:rPr>
      </w:pPr>
    </w:p>
    <w:p w14:paraId="2FB40195" w14:textId="542530B1" w:rsidR="0053650B" w:rsidRDefault="0053650B">
      <w:pPr>
        <w:rPr>
          <w:lang w:bidi="ar-EG"/>
        </w:rPr>
      </w:pPr>
      <w:r>
        <w:rPr>
          <w:lang w:bidi="ar-EG"/>
        </w:rPr>
        <w:br w:type="page"/>
      </w:r>
    </w:p>
    <w:p w14:paraId="1464A537" w14:textId="4FA131DE" w:rsidR="00716074" w:rsidRDefault="00716074" w:rsidP="00F17B3C">
      <w:pPr>
        <w:rPr>
          <w:lang w:bidi="ar-EG"/>
        </w:rPr>
      </w:pPr>
      <w:r>
        <w:rPr>
          <w:lang w:bidi="ar-EG"/>
        </w:rPr>
        <w:lastRenderedPageBreak/>
        <w:t>Code</w:t>
      </w:r>
      <w:r w:rsidR="00585ACE">
        <w:rPr>
          <w:lang w:bidi="ar-EG"/>
        </w:rPr>
        <w:t>:</w:t>
      </w:r>
    </w:p>
    <w:p w14:paraId="1B09958C" w14:textId="3065B126" w:rsidR="0091195F" w:rsidRDefault="0091195F" w:rsidP="00F17B3C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11488" behindDoc="0" locked="0" layoutInCell="1" allowOverlap="1" wp14:anchorId="6FA67BE0" wp14:editId="43A237E4">
                <wp:simplePos x="0" y="0"/>
                <wp:positionH relativeFrom="column">
                  <wp:posOffset>-566057</wp:posOffset>
                </wp:positionH>
                <wp:positionV relativeFrom="paragraph">
                  <wp:posOffset>293098</wp:posOffset>
                </wp:positionV>
                <wp:extent cx="7239000" cy="7610475"/>
                <wp:effectExtent l="0" t="0" r="19050" b="28575"/>
                <wp:wrapSquare wrapText="bothSides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0" cy="7610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DF7008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Q7: Forced Response Analysis (Unit Step Input)</w:t>
                            </w:r>
                          </w:p>
                          <w:p w14:paraId="42D9AA63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=== Forced Response Analysis ===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7406AA1" w14:textId="3D9407FE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Using Frequency Domain Approach</w:t>
                            </w:r>
                          </w:p>
                          <w:p w14:paraId="1D4761A8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s = 1/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s; 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Laplace transform of unit step</w:t>
                            </w:r>
                          </w:p>
                          <w:p w14:paraId="567A223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laplace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U_s);</w:t>
                            </w:r>
                          </w:p>
                          <w:p w14:paraId="267FEDC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4D0C10F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mpute forced component in frequency domain</w:t>
                            </w:r>
                          </w:p>
                          <w:p w14:paraId="278B1BE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hi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* B * U_s;</w:t>
                            </w:r>
                          </w:p>
                          <w:p w14:paraId="1EBAB414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B9B3575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nvert to time domain</w:t>
                            </w:r>
                          </w:p>
                          <w:p w14:paraId="0C5ED3AD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ilaplace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CEB453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CB9072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Total solution (homogeneous + forced)</w:t>
                            </w:r>
                          </w:p>
                          <w:p w14:paraId="14713F1B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+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78EB28B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864602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utput solution</w:t>
                            </w:r>
                          </w:p>
                          <w:p w14:paraId="5DC89F76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C*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+ D*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U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; 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D*u(t) where u(t)=1 for t&gt;0</w:t>
                            </w:r>
                          </w:p>
                          <w:p w14:paraId="749A6B06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308BA5E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Forced state solution (from step input)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0E28548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retty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forced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6D2012E4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28198B6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state solution (unforced + forced)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40CC368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retty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5551D5B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D54190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% Direct evaluation using 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subs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)</w:t>
                            </w:r>
                          </w:p>
                          <w:p w14:paraId="7E501965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1_vals = double(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1)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61EB3652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2_vals = double(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_total_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2)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178FC0BB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oub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s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total_t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t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);</w:t>
                            </w:r>
                          </w:p>
                          <w:p w14:paraId="00E190B7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8797A98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Plot results</w:t>
                            </w:r>
                          </w:p>
                          <w:p w14:paraId="1761095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00AF1D2E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58FF1C64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State responses</w:t>
                            </w:r>
                          </w:p>
                          <w:p w14:paraId="4DF10863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plot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2,1,1);</w:t>
                            </w:r>
                          </w:p>
                          <w:p w14:paraId="32DB9E06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x1_vals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b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2E4A20C6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hol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6CD8288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x2_vals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r--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3B982374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State Response (Step Inpu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694F394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ime (s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B5157D3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tate Values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AA2F212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x_1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x_2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82D942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798659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C7D52A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utput response</w:t>
                            </w:r>
                          </w:p>
                          <w:p w14:paraId="3ED7B3FE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ubplot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2,1,2);</w:t>
                            </w:r>
                          </w:p>
                          <w:p w14:paraId="7420F861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plot(</w:t>
                            </w:r>
                            <w:proofErr w:type="spellStart"/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_vals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m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,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LineWidth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2);</w:t>
                            </w:r>
                          </w:p>
                          <w:p w14:paraId="2FE58AA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hol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1405651E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otal Output Response y(t) (Step Inpu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E04DCB5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x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Time (s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B93D70F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ylabel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utput y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41AE22FB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legend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Analytic y(t)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080CA6E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77E2B03B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73F9308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CF88DE6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teady-State Values: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36686AED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x1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ss_x1)]);</w:t>
                            </w:r>
                          </w:p>
                          <w:p w14:paraId="5EDACCAE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x2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ss_x2)]);</w:t>
                            </w:r>
                          </w:p>
                          <w:p w14:paraId="0AEB0D1A" w14:textId="77777777" w:rsidR="000C7B33" w:rsidRPr="00716074" w:rsidRDefault="000C7B33" w:rsidP="00585ACE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y(?) = '</w:t>
                            </w:r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char(</w:t>
                            </w:r>
                            <w:proofErr w:type="spellStart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s_y</w:t>
                            </w:r>
                            <w:proofErr w:type="spellEnd"/>
                            <w:r w:rsidRPr="0071607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]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FA67BE0" id="_x0000_s1044" type="#_x0000_t202" style="position:absolute;margin-left:-44.55pt;margin-top:23.1pt;width:570pt;height:599.25pt;z-index:2517114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">
                <v:textbox style="mso-fit-shape-to-text:t">
                  <w:txbxContent>
                    <w:p w14:paraId="1CDF7008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Q7: Forced Response Analysis (Unit Step Input)</w:t>
                      </w:r>
                    </w:p>
                    <w:p w14:paraId="42D9AA63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=== Forced Response Analysis ===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7406AA1" w14:textId="3D9407FE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Using Frequency Domain Approach</w:t>
                      </w:r>
                    </w:p>
                    <w:p w14:paraId="1D4761A8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s = 1/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s;  </w:t>
                      </w: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Laplace transform of unit step</w:t>
                      </w:r>
                    </w:p>
                    <w:p w14:paraId="567A223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laplace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U_s);</w:t>
                      </w:r>
                    </w:p>
                    <w:p w14:paraId="267FEDC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4D0C10F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mpute forced component in frequency domain</w:t>
                      </w:r>
                    </w:p>
                    <w:p w14:paraId="278B1BE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hi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* B * U_s;</w:t>
                      </w:r>
                    </w:p>
                    <w:p w14:paraId="1EBAB414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B9B3575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nvert to time domain</w:t>
                      </w:r>
                    </w:p>
                    <w:p w14:paraId="0C5ED3AD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ilaplace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CEB453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CB9072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Total solution (homogeneous + forced)</w:t>
                      </w:r>
                    </w:p>
                    <w:p w14:paraId="14713F1B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+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78EB28B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864602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utput solution</w:t>
                      </w:r>
                    </w:p>
                    <w:p w14:paraId="5DC89F76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C*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+ D*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U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;  </w:t>
                      </w: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D*u(t) where u(t)=1 for t&gt;0</w:t>
                      </w:r>
                    </w:p>
                    <w:p w14:paraId="749A6B06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308BA5E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Forced state solution (from step input)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0E28548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retty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forced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</w:p>
                    <w:p w14:paraId="6D2012E4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28198B6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state solution (unforced + forced)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40CC368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retty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</w:t>
                      </w:r>
                    </w:p>
                    <w:p w14:paraId="75551D5B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D54190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% Direct evaluation using 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subs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)</w:t>
                      </w:r>
                    </w:p>
                    <w:p w14:paraId="7E501965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1_vals = double(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1)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61EB3652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2_vals = double(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_total_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2)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178FC0BB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oub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s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total_t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t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);</w:t>
                      </w:r>
                    </w:p>
                    <w:p w14:paraId="00E190B7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8797A98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Plot results</w:t>
                      </w:r>
                    </w:p>
                    <w:p w14:paraId="1761095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00AF1D2E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58FF1C64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State responses</w:t>
                      </w:r>
                    </w:p>
                    <w:p w14:paraId="4DF10863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plot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2,1,1);</w:t>
                      </w:r>
                    </w:p>
                    <w:p w14:paraId="32DB9E06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x1_vals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b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2E4A20C6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hol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6CD8288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x2_vals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r--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3B982374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State Response (Step Inpu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694F394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ime (s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B5157D3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tate Values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AA2F212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x_1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x_2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82D942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798659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C7D52A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utput response</w:t>
                      </w:r>
                    </w:p>
                    <w:p w14:paraId="3ED7B3FE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ubplot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2,1,2);</w:t>
                      </w:r>
                    </w:p>
                    <w:p w14:paraId="7420F861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plot(</w:t>
                      </w:r>
                      <w:proofErr w:type="spellStart"/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_vals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m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,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LineWidth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2);</w:t>
                      </w:r>
                    </w:p>
                    <w:p w14:paraId="2FE58AA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hol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1405651E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otal Output Response y(t) (Step Inpu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E04DCB5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x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Time (s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B93D70F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ylabel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utput y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41AE22FB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legend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Analytic y(t)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080CA6E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77E2B03B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73F9308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CF88DE6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teady-State Values: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36686AED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x1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ss_x1)]);</w:t>
                      </w:r>
                    </w:p>
                    <w:p w14:paraId="5EDACCAE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x2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ss_x2)]);</w:t>
                      </w:r>
                    </w:p>
                    <w:p w14:paraId="0AEB0D1A" w14:textId="77777777" w:rsidR="000C7B33" w:rsidRPr="00716074" w:rsidRDefault="000C7B33" w:rsidP="00585ACE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71607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y(?) = '</w:t>
                      </w:r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char(</w:t>
                      </w:r>
                      <w:proofErr w:type="spellStart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s_y</w:t>
                      </w:r>
                      <w:proofErr w:type="spellEnd"/>
                      <w:r w:rsidRPr="0071607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])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9BEEA83" w14:textId="4147098F" w:rsidR="0091195F" w:rsidRDefault="0091195F">
      <w:pPr>
        <w:rPr>
          <w:lang w:bidi="ar-EG"/>
        </w:rPr>
      </w:pPr>
      <w:r>
        <w:rPr>
          <w:lang w:bidi="ar-EG"/>
        </w:rPr>
        <w:br w:type="page"/>
      </w:r>
    </w:p>
    <w:p w14:paraId="5D4683B8" w14:textId="1279DDCF" w:rsidR="00391330" w:rsidRDefault="0091195F" w:rsidP="00F17B3C">
      <w:pPr>
        <w:rPr>
          <w:lang w:bidi="ar-EG"/>
        </w:rPr>
      </w:pPr>
      <w:r>
        <w:rPr>
          <w:lang w:bidi="ar-EG"/>
        </w:rPr>
        <w:lastRenderedPageBreak/>
        <w:t>Output:</w:t>
      </w:r>
    </w:p>
    <w:p w14:paraId="0A4511CD" w14:textId="32F0427E" w:rsidR="004F5305" w:rsidRDefault="004F5305" w:rsidP="00F17B3C">
      <w:pPr>
        <w:rPr>
          <w:lang w:bidi="ar-EG"/>
        </w:rPr>
      </w:pPr>
      <w:r>
        <w:rPr>
          <w:noProof/>
          <w:lang w:bidi="ar-EG"/>
        </w:rPr>
        <w:drawing>
          <wp:anchor distT="0" distB="0" distL="114300" distR="114300" simplePos="0" relativeHeight="251712512" behindDoc="0" locked="0" layoutInCell="1" allowOverlap="1" wp14:anchorId="7166C1D7" wp14:editId="452AA37B">
            <wp:simplePos x="0" y="0"/>
            <wp:positionH relativeFrom="column">
              <wp:posOffset>0</wp:posOffset>
            </wp:positionH>
            <wp:positionV relativeFrom="paragraph">
              <wp:posOffset>290014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Q7_forced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4B8A344" w14:textId="77777777" w:rsidR="004F5305" w:rsidRDefault="004F5305">
      <w:pPr>
        <w:rPr>
          <w:lang w:bidi="ar-EG"/>
        </w:rPr>
      </w:pPr>
      <w:r>
        <w:rPr>
          <w:lang w:bidi="ar-EG"/>
        </w:rPr>
        <w:br w:type="page"/>
      </w:r>
    </w:p>
    <w:p w14:paraId="1F3937ED" w14:textId="5CAB78B5" w:rsidR="004F5305" w:rsidRDefault="004F5305" w:rsidP="00F17B3C">
      <w:pPr>
        <w:rPr>
          <w:lang w:bidi="ar-EG"/>
        </w:rPr>
      </w:pPr>
    </w:p>
    <w:p w14:paraId="39429843" w14:textId="499095FD" w:rsidR="00632282" w:rsidRDefault="00632282" w:rsidP="00F17B3C">
      <w:pPr>
        <w:rPr>
          <w:lang w:bidi="ar-EG"/>
        </w:rPr>
      </w:pPr>
      <w:r w:rsidRPr="00632282">
        <w:rPr>
          <w:lang w:bidi="ar-EG"/>
        </w:rPr>
        <w:drawing>
          <wp:anchor distT="0" distB="0" distL="114300" distR="114300" simplePos="0" relativeHeight="251724800" behindDoc="0" locked="0" layoutInCell="1" allowOverlap="1" wp14:anchorId="4AD6DC22" wp14:editId="59612BC1">
            <wp:simplePos x="0" y="0"/>
            <wp:positionH relativeFrom="column">
              <wp:posOffset>21771</wp:posOffset>
            </wp:positionH>
            <wp:positionV relativeFrom="paragraph">
              <wp:posOffset>23314</wp:posOffset>
            </wp:positionV>
            <wp:extent cx="4877481" cy="4906060"/>
            <wp:effectExtent l="19050" t="19050" r="18415" b="27940"/>
            <wp:wrapThrough wrapText="bothSides">
              <wp:wrapPolygon edited="0">
                <wp:start x="-84" y="-84"/>
                <wp:lineTo x="-84" y="21639"/>
                <wp:lineTo x="21597" y="21639"/>
                <wp:lineTo x="21597" y="-84"/>
                <wp:lineTo x="-84" y="-84"/>
              </wp:wrapPolygon>
            </wp:wrapThrough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4906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E569323" w14:textId="7FD861E0" w:rsidR="004F5305" w:rsidRDefault="004F5305" w:rsidP="00F17B3C">
      <w:pPr>
        <w:rPr>
          <w:lang w:bidi="ar-EG"/>
        </w:rPr>
      </w:pPr>
    </w:p>
    <w:p w14:paraId="2B2FDB9E" w14:textId="6608FF02" w:rsidR="00632282" w:rsidRDefault="00632282" w:rsidP="00F17B3C">
      <w:pPr>
        <w:rPr>
          <w:lang w:bidi="ar-EG"/>
        </w:rPr>
      </w:pPr>
    </w:p>
    <w:p w14:paraId="022BDBED" w14:textId="67A0D1A9" w:rsidR="00632282" w:rsidRDefault="00632282" w:rsidP="00F17B3C">
      <w:pPr>
        <w:rPr>
          <w:lang w:bidi="ar-EG"/>
        </w:rPr>
      </w:pPr>
    </w:p>
    <w:p w14:paraId="1F9833F0" w14:textId="2D0D4C1D" w:rsidR="00632282" w:rsidRDefault="00632282" w:rsidP="00F17B3C">
      <w:pPr>
        <w:rPr>
          <w:lang w:bidi="ar-EG"/>
        </w:rPr>
      </w:pPr>
    </w:p>
    <w:p w14:paraId="722DCAC6" w14:textId="61C910C1" w:rsidR="00632282" w:rsidRDefault="00632282" w:rsidP="00F17B3C">
      <w:pPr>
        <w:rPr>
          <w:lang w:bidi="ar-EG"/>
        </w:rPr>
      </w:pPr>
    </w:p>
    <w:p w14:paraId="79949BA5" w14:textId="5523F97C" w:rsidR="00632282" w:rsidRDefault="00632282" w:rsidP="00F17B3C">
      <w:pPr>
        <w:rPr>
          <w:lang w:bidi="ar-EG"/>
        </w:rPr>
      </w:pPr>
    </w:p>
    <w:p w14:paraId="6026DD4A" w14:textId="4E045884" w:rsidR="00632282" w:rsidRDefault="00632282" w:rsidP="00F17B3C">
      <w:pPr>
        <w:rPr>
          <w:lang w:bidi="ar-EG"/>
        </w:rPr>
      </w:pPr>
    </w:p>
    <w:p w14:paraId="17C4AABB" w14:textId="6ED67530" w:rsidR="00632282" w:rsidRDefault="00632282" w:rsidP="00F17B3C">
      <w:pPr>
        <w:rPr>
          <w:lang w:bidi="ar-EG"/>
        </w:rPr>
      </w:pPr>
    </w:p>
    <w:p w14:paraId="345AA78D" w14:textId="14DAA278" w:rsidR="00632282" w:rsidRDefault="00632282" w:rsidP="00F17B3C">
      <w:pPr>
        <w:rPr>
          <w:lang w:bidi="ar-EG"/>
        </w:rPr>
      </w:pPr>
    </w:p>
    <w:p w14:paraId="22978BB2" w14:textId="2AD6E4B0" w:rsidR="00632282" w:rsidRDefault="00632282" w:rsidP="00F17B3C">
      <w:pPr>
        <w:rPr>
          <w:lang w:bidi="ar-EG"/>
        </w:rPr>
      </w:pPr>
    </w:p>
    <w:p w14:paraId="110FF02F" w14:textId="2B7DF00D" w:rsidR="00632282" w:rsidRDefault="00632282" w:rsidP="00F17B3C">
      <w:pPr>
        <w:rPr>
          <w:lang w:bidi="ar-EG"/>
        </w:rPr>
      </w:pPr>
    </w:p>
    <w:p w14:paraId="196EE650" w14:textId="4E863865" w:rsidR="00632282" w:rsidRDefault="00632282" w:rsidP="00F17B3C">
      <w:pPr>
        <w:rPr>
          <w:lang w:bidi="ar-EG"/>
        </w:rPr>
      </w:pPr>
    </w:p>
    <w:p w14:paraId="0E2E506A" w14:textId="21CF9E31" w:rsidR="00632282" w:rsidRDefault="00632282" w:rsidP="00F17B3C">
      <w:pPr>
        <w:rPr>
          <w:lang w:bidi="ar-EG"/>
        </w:rPr>
      </w:pPr>
    </w:p>
    <w:p w14:paraId="34F493AB" w14:textId="25D1E71B" w:rsidR="00632282" w:rsidRDefault="00632282" w:rsidP="00F17B3C">
      <w:pPr>
        <w:rPr>
          <w:lang w:bidi="ar-EG"/>
        </w:rPr>
      </w:pPr>
    </w:p>
    <w:p w14:paraId="009BC470" w14:textId="72CBB70E" w:rsidR="00632282" w:rsidRDefault="00632282" w:rsidP="00F17B3C">
      <w:pPr>
        <w:rPr>
          <w:lang w:bidi="ar-EG"/>
        </w:rPr>
      </w:pPr>
    </w:p>
    <w:p w14:paraId="0C3A8109" w14:textId="3B74F955" w:rsidR="00632282" w:rsidRDefault="00632282" w:rsidP="00F17B3C">
      <w:pPr>
        <w:rPr>
          <w:lang w:bidi="ar-EG"/>
        </w:rPr>
      </w:pPr>
    </w:p>
    <w:p w14:paraId="118DFB29" w14:textId="0EE9201A" w:rsidR="00632282" w:rsidRDefault="00632282" w:rsidP="00F17B3C">
      <w:pPr>
        <w:rPr>
          <w:lang w:bidi="ar-EG"/>
        </w:rPr>
      </w:pPr>
    </w:p>
    <w:p w14:paraId="20812E82" w14:textId="598E54A2" w:rsidR="00632282" w:rsidRDefault="00632282" w:rsidP="00F17B3C">
      <w:pPr>
        <w:rPr>
          <w:lang w:bidi="ar-EG"/>
        </w:rPr>
      </w:pPr>
      <w:r w:rsidRPr="00632282">
        <w:rPr>
          <w:lang w:bidi="ar-EG"/>
        </w:rPr>
        <w:drawing>
          <wp:anchor distT="0" distB="0" distL="114300" distR="114300" simplePos="0" relativeHeight="251725824" behindDoc="0" locked="0" layoutInCell="1" allowOverlap="1" wp14:anchorId="43547326" wp14:editId="45879A56">
            <wp:simplePos x="0" y="0"/>
            <wp:positionH relativeFrom="column">
              <wp:posOffset>0</wp:posOffset>
            </wp:positionH>
            <wp:positionV relativeFrom="paragraph">
              <wp:posOffset>183515</wp:posOffset>
            </wp:positionV>
            <wp:extent cx="2324424" cy="981212"/>
            <wp:effectExtent l="19050" t="19050" r="19050" b="28575"/>
            <wp:wrapThrough wrapText="bothSides">
              <wp:wrapPolygon edited="0">
                <wp:start x="-177" y="-419"/>
                <wp:lineTo x="-177" y="21810"/>
                <wp:lineTo x="21600" y="21810"/>
                <wp:lineTo x="21600" y="-419"/>
                <wp:lineTo x="-177" y="-419"/>
              </wp:wrapPolygon>
            </wp:wrapThrough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981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BE3494D" w14:textId="4F6C2DE2" w:rsidR="00632282" w:rsidRDefault="00632282" w:rsidP="00F17B3C">
      <w:pPr>
        <w:rPr>
          <w:lang w:bidi="ar-EG"/>
        </w:rPr>
      </w:pPr>
    </w:p>
    <w:p w14:paraId="25988459" w14:textId="2EDF84EB" w:rsidR="00632282" w:rsidRDefault="00632282" w:rsidP="00F17B3C">
      <w:pPr>
        <w:rPr>
          <w:lang w:bidi="ar-EG"/>
        </w:rPr>
      </w:pPr>
    </w:p>
    <w:p w14:paraId="6D8664B6" w14:textId="697C3E2C" w:rsidR="00632282" w:rsidRDefault="00632282" w:rsidP="00F17B3C">
      <w:pPr>
        <w:rPr>
          <w:lang w:bidi="ar-EG"/>
        </w:rPr>
      </w:pPr>
    </w:p>
    <w:p w14:paraId="7628FB5E" w14:textId="290C57BA" w:rsidR="00632282" w:rsidRDefault="00632282" w:rsidP="00F17B3C">
      <w:pPr>
        <w:rPr>
          <w:lang w:bidi="ar-EG"/>
        </w:rPr>
      </w:pPr>
    </w:p>
    <w:p w14:paraId="683EFDED" w14:textId="1355B4B6" w:rsidR="004F5305" w:rsidRDefault="004F5305">
      <w:pPr>
        <w:rPr>
          <w:lang w:bidi="ar-EG"/>
        </w:rPr>
      </w:pPr>
      <w:r>
        <w:rPr>
          <w:lang w:bidi="ar-EG"/>
        </w:rPr>
        <w:br w:type="page"/>
      </w:r>
    </w:p>
    <w:p w14:paraId="5A027485" w14:textId="51575572" w:rsidR="0091195F" w:rsidRDefault="00BF1962" w:rsidP="004F5305">
      <w:pPr>
        <w:rPr>
          <w:lang w:bidi="ar-EG"/>
        </w:rPr>
      </w:pPr>
      <w:r>
        <w:rPr>
          <w:lang w:bidi="ar-EG"/>
        </w:rPr>
        <w:lastRenderedPageBreak/>
        <w:t>Q8)</w:t>
      </w:r>
    </w:p>
    <w:p w14:paraId="1E75D7E6" w14:textId="76843634" w:rsidR="00290C40" w:rsidRDefault="00290C40" w:rsidP="004F5305">
      <w:pPr>
        <w:rPr>
          <w:lang w:bidi="ar-EG"/>
        </w:rPr>
      </w:pPr>
      <w:r>
        <w:rPr>
          <w:lang w:bidi="ar-EG"/>
        </w:rPr>
        <w:t>Theo</w:t>
      </w:r>
    </w:p>
    <w:p w14:paraId="7AD9F5FC" w14:textId="77777777" w:rsidR="00290C40" w:rsidRDefault="00290C40" w:rsidP="00290C40">
      <w:pPr>
        <w:pStyle w:val="Heading3"/>
      </w:pPr>
      <w:bookmarkStart w:id="63" w:name="state-space-representation"/>
      <w:r>
        <w:t>State-Space Representation:</w:t>
      </w:r>
    </w:p>
    <w:p w14:paraId="16BEB04C" w14:textId="77777777" w:rsidR="00290C40" w:rsidRDefault="00290C40" w:rsidP="00290C40">
      <w:pPr>
        <w:pStyle w:val="FirstParagraph"/>
      </w:pPr>
      <w:r>
        <w:t>Given:</w:t>
      </w:r>
    </w:p>
    <w:p w14:paraId="2C7E0EE1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C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B0D9B36" w14:textId="77777777" w:rsidR="00290C40" w:rsidRDefault="00290C40" w:rsidP="00290C40">
      <w:pPr>
        <w:pStyle w:val="Heading3"/>
      </w:pPr>
      <w:bookmarkStart w:id="64" w:name="step-1-desired-poles"/>
      <w:bookmarkEnd w:id="63"/>
      <w:r>
        <w:t>Step 1: Desired Poles</w:t>
      </w:r>
    </w:p>
    <w:p w14:paraId="54085FC6" w14:textId="77777777" w:rsidR="00290C40" w:rsidRDefault="00290C40" w:rsidP="00290C40">
      <w:pPr>
        <w:pStyle w:val="Compact"/>
        <w:numPr>
          <w:ilvl w:val="0"/>
          <w:numId w:val="20"/>
        </w:numPr>
      </w:pPr>
      <w:r>
        <w:rPr>
          <w:b/>
          <w:bCs/>
        </w:rPr>
        <w:t xml:space="preserve">Settling Ti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b/>
          <w:bCs/>
        </w:rPr>
        <w:t xml:space="preserve"> second</w:t>
      </w:r>
    </w:p>
    <w:p w14:paraId="604F2431" w14:textId="77777777" w:rsidR="00290C40" w:rsidRDefault="00290C40" w:rsidP="00290C40">
      <w:pPr>
        <w:pStyle w:val="Compact"/>
        <w:numPr>
          <w:ilvl w:val="0"/>
          <w:numId w:val="20"/>
        </w:numPr>
      </w:pPr>
      <w:r>
        <w:rPr>
          <w:b/>
          <w:bCs/>
        </w:rPr>
        <w:t xml:space="preserve">Damping Ratio </w:t>
      </w:r>
      <m:oMath>
        <m:r>
          <w:rPr>
            <w:rFonts w:ascii="Cambria Math" w:hAnsi="Cambria Math"/>
          </w:rPr>
          <m:t>ζ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</w:p>
    <w:p w14:paraId="572C4FE7" w14:textId="77777777" w:rsidR="00290C40" w:rsidRDefault="00290C40" w:rsidP="00290C40">
      <w:pPr>
        <w:pStyle w:val="FirstParagraph"/>
      </w:pPr>
      <w:r>
        <w:t xml:space="preserve">Calculating the desired natural frequenc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>:</w:t>
      </w:r>
    </w:p>
    <w:p w14:paraId="5A024488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ζ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r>
                    <w:rPr>
                      <w:rFonts w:ascii="Cambria Math" w:hAnsi="Cambria Math"/>
                    </w:rPr>
                    <m:t>0.7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≈</m:t>
              </m:r>
              <m:r>
                <w:rPr>
                  <w:rFonts w:ascii="Cambria Math" w:hAnsi="Cambria Math"/>
                </w:rPr>
                <m:t>5.7143</m:t>
              </m:r>
              <m:r>
                <m:rPr>
                  <m:nor/>
                </m:rPr>
                <m:t> rad/s</m:t>
              </m:r>
            </m:e>
          </m:d>
        </m:oMath>
      </m:oMathPara>
    </w:p>
    <w:p w14:paraId="240BF9AA" w14:textId="77777777" w:rsidR="00290C40" w:rsidRDefault="00290C40" w:rsidP="00290C40">
      <w:pPr>
        <w:pStyle w:val="FirstParagraph"/>
      </w:pPr>
      <w:r>
        <w:t>Now constructing the desired characteristic polynomial:</w:t>
      </w:r>
    </w:p>
    <w:p w14:paraId="7A75A394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ζ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E116725" w14:textId="77777777" w:rsidR="00290C40" w:rsidRDefault="00290C40" w:rsidP="00290C40">
      <w:pPr>
        <w:pStyle w:val="FirstParagraph"/>
      </w:pPr>
      <w:r>
        <w:t>Calculating:</w:t>
      </w:r>
    </w:p>
    <w:p w14:paraId="4CAEAC04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.7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.7143</m:t>
              </m:r>
            </m:e>
          </m:d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.7143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8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2.5714</m:t>
          </m:r>
        </m:oMath>
      </m:oMathPara>
    </w:p>
    <w:p w14:paraId="6409EA6C" w14:textId="77777777" w:rsidR="00290C40" w:rsidRDefault="00290C40" w:rsidP="00290C40">
      <w:pPr>
        <w:pStyle w:val="Heading3"/>
      </w:pPr>
      <w:bookmarkStart w:id="65" w:name="step-2-feedback-matrix-k"/>
      <w:bookmarkEnd w:id="64"/>
      <w:r>
        <w:t xml:space="preserve">Step 2: Feedback Matrix </w:t>
      </w:r>
      <m:oMath>
        <m:r>
          <w:rPr>
            <w:rFonts w:ascii="Cambria Math" w:hAnsi="Cambria Math"/>
          </w:rPr>
          <m:t>K</m:t>
        </m:r>
      </m:oMath>
    </w:p>
    <w:p w14:paraId="6B730A52" w14:textId="77777777" w:rsidR="00290C40" w:rsidRDefault="00290C40" w:rsidP="00290C40">
      <w:pPr>
        <w:pStyle w:val="FirstParagraph"/>
      </w:pPr>
      <w:r>
        <w:t>Now consider the feedback control:</w:t>
      </w:r>
    </w:p>
    <w:p w14:paraId="375FEADE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Kx</m:t>
          </m:r>
        </m:oMath>
      </m:oMathPara>
    </w:p>
    <w:p w14:paraId="75C222E2" w14:textId="77777777" w:rsidR="00290C40" w:rsidRDefault="00290C40" w:rsidP="00290C4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mr>
            </m:m>
          </m:e>
        </m:d>
      </m:oMath>
      <w:r>
        <w:t>.</w:t>
      </w:r>
    </w:p>
    <w:p w14:paraId="33C128F2" w14:textId="77777777" w:rsidR="00290C40" w:rsidRDefault="00290C40" w:rsidP="00290C40">
      <w:pPr>
        <w:pStyle w:val="BodyText"/>
      </w:pPr>
      <w:r>
        <w:t xml:space="preserve">The new input </w:t>
      </w:r>
      <m:oMath>
        <m:r>
          <w:rPr>
            <w:rFonts w:ascii="Cambria Math" w:hAnsi="Cambria Math"/>
          </w:rPr>
          <m:t>u</m:t>
        </m:r>
      </m:oMath>
      <w:r>
        <w:t xml:space="preserve"> gives us:</w:t>
      </w:r>
    </w:p>
    <w:p w14:paraId="144C94AC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58F04C45" w14:textId="77777777" w:rsidR="00290C40" w:rsidRDefault="00290C40" w:rsidP="00290C40">
      <w:pPr>
        <w:pStyle w:val="Heading3"/>
      </w:pPr>
      <w:bookmarkStart w:id="66" w:name="X70f0a38dc8c3c110e5ab785fe5a8ccf3fd64f0e"/>
      <w:bookmarkEnd w:id="65"/>
      <w:r>
        <w:t>Step 3: Constructing the Closed-Loop System</w:t>
      </w:r>
    </w:p>
    <w:p w14:paraId="15AADF57" w14:textId="77777777" w:rsidR="00290C40" w:rsidRDefault="00290C40" w:rsidP="00290C40">
      <w:pPr>
        <w:pStyle w:val="FirstParagraph"/>
      </w:pPr>
      <w:r>
        <w:t xml:space="preserve">The closed-loop state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 xml:space="preserve"> can be written as:</w:t>
      </w:r>
    </w:p>
    <w:p w14:paraId="5746D223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K</m:t>
          </m:r>
        </m:oMath>
      </m:oMathPara>
    </w:p>
    <w:p w14:paraId="52F87822" w14:textId="77777777" w:rsidR="00290C40" w:rsidRDefault="00290C40" w:rsidP="00290C40">
      <w:pPr>
        <w:pStyle w:val="FirstParagraph"/>
      </w:pPr>
      <w:r>
        <w:t>Substituting the matrices gives:</w:t>
      </w:r>
    </w:p>
    <w:p w14:paraId="21258E04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38C5E4E1" w14:textId="77777777" w:rsidR="00290C40" w:rsidRDefault="00290C40" w:rsidP="00290C40">
      <w:pPr>
        <w:pStyle w:val="Heading3"/>
      </w:pPr>
      <w:bookmarkStart w:id="67" w:name="X8db9675f96fb8a6003b2dd5be321e242d29125c"/>
      <w:bookmarkEnd w:id="66"/>
      <w:r>
        <w:t>Step 4: Characteristic Polynomial of the Closed-Loop System</w:t>
      </w:r>
    </w:p>
    <w:p w14:paraId="1AEA52C6" w14:textId="77777777" w:rsidR="00290C40" w:rsidRDefault="00290C40" w:rsidP="00290C40">
      <w:pPr>
        <w:pStyle w:val="FirstParagraph"/>
      </w:pPr>
      <w:r>
        <w:t xml:space="preserve">We need to find the characteristic polynomial of the closed-loop matrix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>
        <w:t>:</w:t>
      </w:r>
    </w:p>
    <w:p w14:paraId="2A7630E6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 w14:paraId="133EBF86" w14:textId="77777777" w:rsidR="00290C40" w:rsidRDefault="00290C40" w:rsidP="00290C40">
      <w:pPr>
        <w:pStyle w:val="FirstParagraph"/>
      </w:pPr>
      <w:r>
        <w:lastRenderedPageBreak/>
        <w:t>The determinant is calculated as follows:</w:t>
      </w:r>
    </w:p>
    <w:p w14:paraId="69463498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c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455C9EE8" w14:textId="77777777" w:rsidR="00290C40" w:rsidRDefault="00290C40" w:rsidP="00290C40">
      <w:pPr>
        <w:pStyle w:val="FirstParagraph"/>
      </w:pPr>
      <w:r>
        <w:t>This simplifies to:</w:t>
      </w:r>
    </w:p>
    <w:p w14:paraId="0D491582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47CACCEE" w14:textId="77777777" w:rsidR="00290C40" w:rsidRDefault="00290C40" w:rsidP="00290C40">
      <w:pPr>
        <w:pStyle w:val="Heading3"/>
      </w:pPr>
      <w:bookmarkStart w:id="68" w:name="step-5-equating-polynomials"/>
      <w:bookmarkEnd w:id="67"/>
      <w:r>
        <w:t>Step 5: Equating Polynomials</w:t>
      </w:r>
    </w:p>
    <w:p w14:paraId="4A24A2D9" w14:textId="77777777" w:rsidR="00290C40" w:rsidRDefault="00290C40" w:rsidP="00290C40">
      <w:pPr>
        <w:pStyle w:val="FirstParagraph"/>
      </w:pPr>
      <w:r>
        <w:t xml:space="preserve">To match this with the desired characteristic polynomial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8s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2.5714</m:t>
        </m:r>
      </m:oMath>
      <w:r>
        <w:t>:</w:t>
      </w:r>
    </w:p>
    <w:p w14:paraId="7A88373F" w14:textId="77777777" w:rsidR="00290C40" w:rsidRDefault="00290C40" w:rsidP="00290C40">
      <w:pPr>
        <w:numPr>
          <w:ilvl w:val="0"/>
          <w:numId w:val="20"/>
        </w:numPr>
        <w:spacing w:after="200" w:line="240" w:lineRule="auto"/>
      </w:pPr>
      <w:r>
        <w:t xml:space="preserve">From the coefficient of </w:t>
      </w:r>
      <m:oMath>
        <m:r>
          <w:rPr>
            <w:rFonts w:ascii="Cambria Math" w:hAnsi="Cambria Math"/>
          </w:rPr>
          <m:t>s</m:t>
        </m:r>
      </m:oMath>
      <w:r>
        <w:t>:</w:t>
      </w:r>
    </w:p>
    <w:p w14:paraId="56BC529D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5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8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</m:t>
              </m:r>
            </m:e>
          </m:d>
        </m:oMath>
      </m:oMathPara>
    </w:p>
    <w:p w14:paraId="11BA2C14" w14:textId="77777777" w:rsidR="00290C40" w:rsidRDefault="00290C40" w:rsidP="00290C40">
      <w:pPr>
        <w:numPr>
          <w:ilvl w:val="0"/>
          <w:numId w:val="20"/>
        </w:numPr>
        <w:spacing w:after="200" w:line="240" w:lineRule="auto"/>
      </w:pPr>
      <w:r>
        <w:t>From the constant term:</w:t>
      </w:r>
    </w:p>
    <w:p w14:paraId="2E39A2FB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d>
            <m:dPr>
              <m:begChr m:val=""/>
              <m:endChr m:val="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.57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2.571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26.5714</m:t>
              </m:r>
            </m:e>
          </m:d>
        </m:oMath>
      </m:oMathPara>
    </w:p>
    <w:p w14:paraId="742E34FF" w14:textId="77777777" w:rsidR="00290C40" w:rsidRDefault="00290C40" w:rsidP="00290C40">
      <w:pPr>
        <w:pStyle w:val="Heading3"/>
      </w:pPr>
      <w:bookmarkStart w:id="69" w:name="final-gain-matrix-k"/>
      <w:bookmarkEnd w:id="68"/>
      <w:r>
        <w:t xml:space="preserve">Final Gain Matrix </w:t>
      </w:r>
      <m:oMath>
        <m:r>
          <w:rPr>
            <w:rFonts w:ascii="Cambria Math" w:hAnsi="Cambria Math"/>
          </w:rPr>
          <m:t>K</m:t>
        </m:r>
      </m:oMath>
    </w:p>
    <w:p w14:paraId="2BB41539" w14:textId="77777777" w:rsidR="00290C40" w:rsidRDefault="00290C40" w:rsidP="00290C40">
      <w:pPr>
        <w:pStyle w:val="FirstParagraph"/>
      </w:pPr>
      <w:r>
        <w:t xml:space="preserve">Thus, the feedback gain matrix </w:t>
      </w:r>
      <m:oMath>
        <m:r>
          <w:rPr>
            <w:rFonts w:ascii="Cambria Math" w:hAnsi="Cambria Math"/>
          </w:rPr>
          <m:t>K</m:t>
        </m:r>
      </m:oMath>
      <w:r>
        <w:t xml:space="preserve"> is:</w:t>
      </w:r>
    </w:p>
    <w:p w14:paraId="369EE57A" w14:textId="77777777" w:rsidR="00290C40" w:rsidRDefault="00290C40" w:rsidP="00290C4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6.571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</m:m>
            </m:e>
          </m:d>
        </m:oMath>
      </m:oMathPara>
    </w:p>
    <w:bookmarkEnd w:id="69"/>
    <w:p w14:paraId="08D654E3" w14:textId="77777777" w:rsidR="00290C40" w:rsidRDefault="00290C40" w:rsidP="00290C40">
      <w:pPr>
        <w:pStyle w:val="FirstParagraph"/>
      </w:pPr>
    </w:p>
    <w:p w14:paraId="49206545" w14:textId="77777777" w:rsidR="00290C40" w:rsidRDefault="00290C40" w:rsidP="004F5305">
      <w:pPr>
        <w:rPr>
          <w:lang w:bidi="ar-EG"/>
        </w:rPr>
      </w:pPr>
    </w:p>
    <w:p w14:paraId="4A034A67" w14:textId="6E0AEC46" w:rsidR="00290C40" w:rsidRDefault="00290C40">
      <w:pPr>
        <w:rPr>
          <w:lang w:bidi="ar-EG"/>
        </w:rPr>
      </w:pPr>
      <w:r>
        <w:rPr>
          <w:lang w:bidi="ar-EG"/>
        </w:rPr>
        <w:br w:type="page"/>
      </w:r>
    </w:p>
    <w:p w14:paraId="78AA0D1A" w14:textId="1FA6E96F" w:rsidR="00BF1962" w:rsidRDefault="00D94334" w:rsidP="004F5305">
      <w:pPr>
        <w:rPr>
          <w:lang w:bidi="ar-EG"/>
        </w:rPr>
      </w:pPr>
      <w:r>
        <w:rPr>
          <w:noProof/>
          <w:lang w:bidi="ar-EG"/>
        </w:rPr>
        <w:lastRenderedPageBreak/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A99EDAE" wp14:editId="0F3B89A7">
                <wp:simplePos x="0" y="0"/>
                <wp:positionH relativeFrom="column">
                  <wp:posOffset>-424543</wp:posOffset>
                </wp:positionH>
                <wp:positionV relativeFrom="paragraph">
                  <wp:posOffset>398598</wp:posOffset>
                </wp:positionV>
                <wp:extent cx="6770370" cy="1404620"/>
                <wp:effectExtent l="0" t="0" r="11430" b="28575"/>
                <wp:wrapSquare wrapText="bothSides"/>
                <wp:docPr id="1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03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C2A99D" w14:textId="78A1F5E4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</w:p>
                          <w:p w14:paraId="52F1F18E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Q8: State Feedback Design</w:t>
                            </w:r>
                          </w:p>
                          <w:p w14:paraId="26CCC8CD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=== State Feedback Design ===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9402FC0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E7492F8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Original system step response</w:t>
                            </w:r>
                          </w:p>
                          <w:p w14:paraId="6937131A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00E4B294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builti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0A37AFB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riginal System Step Response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7AB1D742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139BEFBF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60493419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gn specifications</w:t>
                            </w:r>
                          </w:p>
                          <w:p w14:paraId="73608862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0.7;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damping ratio</w:t>
                            </w:r>
                          </w:p>
                          <w:p w14:paraId="595D079E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s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1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settling time (sec)</w:t>
                            </w:r>
                          </w:p>
                          <w:p w14:paraId="60FA2784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7CADB1A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Hand analysis to determine desired poles</w:t>
                            </w:r>
                          </w:p>
                          <w:p w14:paraId="3C4460B8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4/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s_desired</w:t>
                            </w:r>
                            <w:proofErr w:type="spellEnd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Natural frequency from settling time</w:t>
                            </w:r>
                          </w:p>
                          <w:p w14:paraId="263F3874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sigma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zeta_desire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     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Real part of poles</w:t>
                            </w:r>
                          </w:p>
                          <w:p w14:paraId="62658A2A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wd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*sqrt(1-zeta_desired^2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;   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Imaginary part</w:t>
                            </w:r>
                          </w:p>
                          <w:p w14:paraId="6C7246CB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712DC45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Desired characteristic polynomial</w:t>
                            </w:r>
                          </w:p>
                          <w:p w14:paraId="29992D17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(s + sigma + 1i*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wd)*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s + sigma - 1i*wd);</w:t>
                            </w:r>
                          </w:p>
                          <w:p w14:paraId="7463A617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expand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DE7BF49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EA221F9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nvert to numerical polynomial</w:t>
                            </w:r>
                          </w:p>
                          <w:p w14:paraId="1CFE07C1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sym2poly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poly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587C36BA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04C5F94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Hand calculation of K matrix</w:t>
                            </w:r>
                          </w:p>
                          <w:p w14:paraId="7CFB7AB7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haracteristic polynomial of A-BK: s^2 + (5+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K2)s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+ (6+K1)</w:t>
                            </w:r>
                          </w:p>
                          <w:p w14:paraId="569FC965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Compare with desired polynomial: s^2 + 2*zeta*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wn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*s + wn^2</w:t>
                            </w:r>
                          </w:p>
                          <w:p w14:paraId="4AFE1EE7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11F45D63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K1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3) - 6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From constant term</w:t>
                            </w:r>
                          </w:p>
                          <w:p w14:paraId="66AF4DCB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K2 =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esired_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coeffs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2) - 5; 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From s term</w:t>
                            </w:r>
                          </w:p>
                          <w:p w14:paraId="6E4852BD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K = [K1 K2];</w:t>
                            </w:r>
                          </w:p>
                          <w:p w14:paraId="679B0F60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42A9B350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Desired closed-loop poles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350CAF3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-sigma+1i*wd, -sigma-1i*wd]);</w:t>
                            </w:r>
                          </w:p>
                          <w:p w14:paraId="4D86794F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3AE8ABE9" w14:textId="6155FFBE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 xml:space="preserve">'Feedback gain 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mat</w:t>
                            </w:r>
                            <w:r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a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rix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 xml:space="preserve"> K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0B17DCD2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K);</w:t>
                            </w:r>
                          </w:p>
                          <w:p w14:paraId="2D7F093B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7D91E4F6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Verification</w:t>
                            </w:r>
                          </w:p>
                          <w:p w14:paraId="6109AAF9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Ac = A - B*K;</w:t>
                            </w:r>
                          </w:p>
                          <w:p w14:paraId="4AF10B2B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num_2, denum_2] = ss2</w:t>
                            </w: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Ac,B,C,D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C463C00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num_2, denum_2);</w:t>
                            </w:r>
                          </w:p>
                          <w:p w14:paraId="4D789B80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6F24CA0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28009"/>
                                <w:sz w:val="18"/>
                                <w:szCs w:val="18"/>
                              </w:rPr>
                              <w:t>% Step response analysis</w:t>
                            </w:r>
                          </w:p>
                          <w:p w14:paraId="387268C6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figure;</w:t>
                            </w:r>
                          </w:p>
                          <w:p w14:paraId="182A34D2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info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26391B4E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(</w:t>
                            </w:r>
                            <w:proofErr w:type="spellStart"/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F_state_feedback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77D94FF5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title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ystem with State Feedback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66DD54ED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grid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on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;</w:t>
                            </w:r>
                          </w:p>
                          <w:p w14:paraId="540FE9BA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0186786A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Closed-loop system performance: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);</w:t>
                            </w:r>
                          </w:p>
                          <w:p w14:paraId="1EC626F1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Settling Time: 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num2str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.SettlingTime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,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 sec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]);</w:t>
                            </w:r>
                          </w:p>
                          <w:p w14:paraId="32D0BA61" w14:textId="77777777" w:rsidR="000C7B33" w:rsidRPr="00D94334" w:rsidRDefault="000C7B33" w:rsidP="00BF1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proofErr w:type="spellStart"/>
                            <w:proofErr w:type="gram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disp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[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Overshoot: 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, num2str(</w:t>
                            </w:r>
                            <w:proofErr w:type="spellStart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step_info.Overshoot</w:t>
                            </w:r>
                            <w:proofErr w:type="spellEnd"/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 xml:space="preserve">), 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AA04F9"/>
                                <w:sz w:val="18"/>
                                <w:szCs w:val="18"/>
                              </w:rPr>
                              <w:t>'%'</w:t>
                            </w:r>
                            <w:r w:rsidRPr="00D94334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</w:rPr>
                              <w:t>]);</w:t>
                            </w:r>
                          </w:p>
                          <w:p w14:paraId="7F2F0FE4" w14:textId="664177E8" w:rsidR="000C7B33" w:rsidRPr="00D94334" w:rsidRDefault="000C7B33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A99EDAE" id="_x0000_s1045" type="#_x0000_t202" style="position:absolute;margin-left:-33.45pt;margin-top:31.4pt;width:533.1pt;height:110.6pt;z-index:2517166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">
                <v:textbox style="mso-fit-shape-to-text:t">
                  <w:txbxContent>
                    <w:p w14:paraId="7CC2A99D" w14:textId="78A1F5E4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</w:p>
                    <w:p w14:paraId="52F1F18E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Q8: State Feedback Design</w:t>
                      </w:r>
                    </w:p>
                    <w:p w14:paraId="26CCC8CD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=== State Feedback Design ===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9402FC0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E7492F8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Original system step response</w:t>
                      </w:r>
                    </w:p>
                    <w:p w14:paraId="6937131A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00E4B294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builti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0A37AFB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riginal System Step Response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7AB1D742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139BEFBF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60493419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gn specifications</w:t>
                      </w:r>
                    </w:p>
                    <w:p w14:paraId="73608862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0.7;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damping ratio</w:t>
                      </w:r>
                    </w:p>
                    <w:p w14:paraId="595D079E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s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1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settling time (sec)</w:t>
                      </w:r>
                    </w:p>
                    <w:p w14:paraId="60FA2784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7CADB1A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Hand analysis to determine desired poles</w:t>
                      </w:r>
                    </w:p>
                    <w:p w14:paraId="3C4460B8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4/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s_desired</w:t>
                      </w:r>
                      <w:proofErr w:type="spellEnd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Natural frequency from settling time</w:t>
                      </w:r>
                    </w:p>
                    <w:p w14:paraId="263F3874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sigma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zeta_desire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     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Real part of poles</w:t>
                      </w:r>
                    </w:p>
                    <w:p w14:paraId="62658A2A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wd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*sqrt(1-zeta_desired^2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;   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Imaginary part</w:t>
                      </w:r>
                    </w:p>
                    <w:p w14:paraId="6C7246CB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712DC45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Desired characteristic polynomial</w:t>
                      </w:r>
                    </w:p>
                    <w:p w14:paraId="29992D17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(s + sigma + 1i*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wd)*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s + sigma - 1i*wd);</w:t>
                      </w:r>
                    </w:p>
                    <w:p w14:paraId="7463A617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expand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DE7BF49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EA221F9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nvert to numerical polynomial</w:t>
                      </w:r>
                    </w:p>
                    <w:p w14:paraId="1CFE07C1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sym2poly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poly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587C36BA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04C5F94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Hand calculation of K matrix</w:t>
                      </w:r>
                    </w:p>
                    <w:p w14:paraId="7CFB7AB7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haracteristic polynomial of A-BK: s^2 + (5+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K2)s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+ (6+K1)</w:t>
                      </w:r>
                    </w:p>
                    <w:p w14:paraId="569FC965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Compare with desired polynomial: s^2 + 2*zeta*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wn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*s + wn^2</w:t>
                      </w:r>
                    </w:p>
                    <w:p w14:paraId="4AFE1EE7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11F45D63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K1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3) - 6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From constant term</w:t>
                      </w:r>
                    </w:p>
                    <w:p w14:paraId="66AF4DCB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K2 =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esired_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coeffs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2) - 5;  </w:t>
                      </w: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From s term</w:t>
                      </w:r>
                    </w:p>
                    <w:p w14:paraId="6E4852BD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K = [K1 K2];</w:t>
                      </w:r>
                    </w:p>
                    <w:p w14:paraId="679B0F60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42A9B350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Desired closed-loop poles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350CAF3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-sigma+1i*wd, -sigma-1i*wd]);</w:t>
                      </w:r>
                    </w:p>
                    <w:p w14:paraId="4D86794F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3AE8ABE9" w14:textId="6155FFBE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 xml:space="preserve">'Feedback gain 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mat</w:t>
                      </w:r>
                      <w:r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a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rix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 xml:space="preserve"> K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0B17DCD2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K);</w:t>
                      </w:r>
                    </w:p>
                    <w:p w14:paraId="2D7F093B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7D91E4F6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Verification</w:t>
                      </w:r>
                    </w:p>
                    <w:p w14:paraId="6109AAF9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Ac = A - B*K;</w:t>
                      </w:r>
                    </w:p>
                    <w:p w14:paraId="4AF10B2B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num_2, denum_2] = ss2</w:t>
                      </w: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Ac,B,C,D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C463C00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num_2, denum_2);</w:t>
                      </w:r>
                    </w:p>
                    <w:p w14:paraId="4D789B80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6F24CA0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28009"/>
                          <w:sz w:val="18"/>
                          <w:szCs w:val="18"/>
                        </w:rPr>
                        <w:t>% Step response analysis</w:t>
                      </w:r>
                    </w:p>
                    <w:p w14:paraId="387268C6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figure;</w:t>
                      </w:r>
                    </w:p>
                    <w:p w14:paraId="182A34D2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= </w:t>
                      </w: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info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26391B4E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(</w:t>
                      </w:r>
                      <w:proofErr w:type="spellStart"/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F_state_feedback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77D94FF5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title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ystem with State Feedback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66DD54ED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grid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on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;</w:t>
                      </w:r>
                    </w:p>
                    <w:p w14:paraId="540FE9BA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 </w:t>
                      </w:r>
                    </w:p>
                    <w:p w14:paraId="0186786A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Closed-loop system performance: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);</w:t>
                      </w:r>
                    </w:p>
                    <w:p w14:paraId="1EC626F1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Settling Time: 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num2str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.SettlingTime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,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 sec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]);</w:t>
                      </w:r>
                    </w:p>
                    <w:p w14:paraId="32D0BA61" w14:textId="77777777" w:rsidR="000C7B33" w:rsidRPr="00D94334" w:rsidRDefault="000C7B33" w:rsidP="00BF1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proofErr w:type="spellStart"/>
                      <w:proofErr w:type="gram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disp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[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Overshoot: 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, num2str(</w:t>
                      </w:r>
                      <w:proofErr w:type="spellStart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step_info.Overshoot</w:t>
                      </w:r>
                      <w:proofErr w:type="spellEnd"/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 xml:space="preserve">), </w:t>
                      </w:r>
                      <w:r w:rsidRPr="00D94334">
                        <w:rPr>
                          <w:rFonts w:ascii="Courier New" w:hAnsi="Courier New" w:cs="Courier New"/>
                          <w:color w:val="AA04F9"/>
                          <w:sz w:val="18"/>
                          <w:szCs w:val="18"/>
                        </w:rPr>
                        <w:t>'%'</w:t>
                      </w:r>
                      <w:r w:rsidRPr="00D94334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</w:rPr>
                        <w:t>]);</w:t>
                      </w:r>
                    </w:p>
                    <w:p w14:paraId="7F2F0FE4" w14:textId="664177E8" w:rsidR="000C7B33" w:rsidRPr="00D94334" w:rsidRDefault="000C7B33">
                      <w:pPr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BF1962">
        <w:rPr>
          <w:lang w:bidi="ar-EG"/>
        </w:rPr>
        <w:t>Code:</w:t>
      </w:r>
    </w:p>
    <w:p w14:paraId="48EAC8DF" w14:textId="5D06116A" w:rsidR="00D94334" w:rsidRDefault="00D94334">
      <w:pPr>
        <w:rPr>
          <w:lang w:bidi="ar-EG"/>
        </w:rPr>
      </w:pPr>
      <w:r>
        <w:rPr>
          <w:lang w:bidi="ar-EG"/>
        </w:rPr>
        <w:br w:type="page"/>
      </w:r>
    </w:p>
    <w:p w14:paraId="4CD6F09D" w14:textId="402F91D8" w:rsidR="00BF1962" w:rsidRDefault="00D94334" w:rsidP="004F5305">
      <w:pPr>
        <w:rPr>
          <w:lang w:bidi="ar-EG"/>
        </w:rPr>
      </w:pPr>
      <w:r>
        <w:rPr>
          <w:lang w:bidi="ar-EG"/>
        </w:rPr>
        <w:lastRenderedPageBreak/>
        <w:t>Output:</w:t>
      </w:r>
    </w:p>
    <w:p w14:paraId="1C392A28" w14:textId="117B68E9" w:rsidR="00466D2F" w:rsidRDefault="00466D2F" w:rsidP="004F5305">
      <w:pPr>
        <w:rPr>
          <w:lang w:bidi="ar-EG"/>
        </w:rPr>
      </w:pPr>
      <w:r>
        <w:rPr>
          <w:noProof/>
          <w:lang w:bidi="ar-EG"/>
        </w:rPr>
        <w:drawing>
          <wp:anchor distT="0" distB="0" distL="114300" distR="114300" simplePos="0" relativeHeight="251717632" behindDoc="0" locked="0" layoutInCell="1" allowOverlap="1" wp14:anchorId="5D661A3C" wp14:editId="7CAF0BB6">
            <wp:simplePos x="0" y="0"/>
            <wp:positionH relativeFrom="column">
              <wp:posOffset>78740</wp:posOffset>
            </wp:positionH>
            <wp:positionV relativeFrom="paragraph">
              <wp:posOffset>295275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Q8_step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A613FCF" w14:textId="17BE53C4" w:rsidR="00466D2F" w:rsidRDefault="00466D2F" w:rsidP="004F5305">
      <w:pPr>
        <w:rPr>
          <w:lang w:bidi="ar-EG"/>
        </w:rPr>
      </w:pPr>
      <w:r>
        <w:rPr>
          <w:noProof/>
          <w:lang w:bidi="ar-EG"/>
        </w:rPr>
        <w:drawing>
          <wp:anchor distT="0" distB="0" distL="114300" distR="114300" simplePos="0" relativeHeight="251718656" behindDoc="0" locked="0" layoutInCell="1" allowOverlap="1" wp14:anchorId="48B2B32C" wp14:editId="2EBF6493">
            <wp:simplePos x="0" y="0"/>
            <wp:positionH relativeFrom="column">
              <wp:posOffset>75565</wp:posOffset>
            </wp:positionH>
            <wp:positionV relativeFrom="paragraph">
              <wp:posOffset>3406502</wp:posOffset>
            </wp:positionV>
            <wp:extent cx="5943600" cy="3052445"/>
            <wp:effectExtent l="19050" t="19050" r="19050" b="14605"/>
            <wp:wrapThrough wrapText="bothSides">
              <wp:wrapPolygon edited="0">
                <wp:start x="-69" y="-135"/>
                <wp:lineTo x="-69" y="21569"/>
                <wp:lineTo x="21600" y="21569"/>
                <wp:lineTo x="21600" y="-135"/>
                <wp:lineTo x="-69" y="-135"/>
              </wp:wrapPolygon>
            </wp:wrapThrough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Q8_design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24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0E5A5B1" w14:textId="77777777" w:rsidR="00466D2F" w:rsidRDefault="00466D2F" w:rsidP="004F5305">
      <w:pPr>
        <w:rPr>
          <w:lang w:bidi="ar-EG"/>
        </w:rPr>
      </w:pPr>
    </w:p>
    <w:p w14:paraId="7BFAE0A9" w14:textId="7BA054CD" w:rsidR="00466D2F" w:rsidRDefault="00466D2F">
      <w:pPr>
        <w:rPr>
          <w:lang w:bidi="ar-EG"/>
        </w:rPr>
      </w:pPr>
      <w:r>
        <w:rPr>
          <w:lang w:bidi="ar-EG"/>
        </w:rPr>
        <w:br w:type="page"/>
      </w:r>
    </w:p>
    <w:p w14:paraId="50E22B11" w14:textId="3DEBBF39" w:rsidR="00D94334" w:rsidRDefault="00D94334" w:rsidP="004F5305">
      <w:pPr>
        <w:rPr>
          <w:lang w:bidi="ar-EG"/>
        </w:rPr>
      </w:pPr>
    </w:p>
    <w:p w14:paraId="43612458" w14:textId="699BD963" w:rsidR="008C5261" w:rsidRDefault="008C5261" w:rsidP="004F5305">
      <w:pPr>
        <w:rPr>
          <w:lang w:bidi="ar-EG"/>
        </w:rPr>
      </w:pPr>
      <w:r>
        <w:rPr>
          <w:noProof/>
          <w:lang w:bidi="ar-EG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9D4D829" wp14:editId="45D21B7B">
                <wp:simplePos x="0" y="0"/>
                <wp:positionH relativeFrom="column">
                  <wp:posOffset>238760</wp:posOffset>
                </wp:positionH>
                <wp:positionV relativeFrom="paragraph">
                  <wp:posOffset>21771</wp:posOffset>
                </wp:positionV>
                <wp:extent cx="4658995" cy="1404620"/>
                <wp:effectExtent l="0" t="0" r="27305" b="21590"/>
                <wp:wrapSquare wrapText="bothSides"/>
                <wp:docPr id="1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589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F8DBFD" w14:textId="5CD4D8D0" w:rsidR="000C7B33" w:rsidRDefault="000C7B33" w:rsidP="00466D2F">
                            <w:r>
                              <w:t>=== State Feedback Design ===</w:t>
                            </w:r>
                          </w:p>
                          <w:p w14:paraId="201C3694" w14:textId="77777777" w:rsidR="000C7B33" w:rsidRDefault="000C7B33" w:rsidP="00466D2F">
                            <w:r>
                              <w:t>Desired closed-loop poles:</w:t>
                            </w:r>
                          </w:p>
                          <w:p w14:paraId="7566920C" w14:textId="77777777" w:rsidR="000C7B33" w:rsidRDefault="000C7B33" w:rsidP="00466D2F">
                            <w:r>
                              <w:t xml:space="preserve">  -4.0000 + 4.0808</w:t>
                            </w:r>
                            <w:proofErr w:type="gramStart"/>
                            <w:r>
                              <w:t>i  -</w:t>
                            </w:r>
                            <w:proofErr w:type="gramEnd"/>
                            <w:r>
                              <w:t>4.0000 - 4.0808i</w:t>
                            </w:r>
                          </w:p>
                          <w:p w14:paraId="7AFDD5BC" w14:textId="77777777" w:rsidR="000C7B33" w:rsidRDefault="000C7B33" w:rsidP="00466D2F"/>
                          <w:p w14:paraId="76FD8567" w14:textId="77777777" w:rsidR="000C7B33" w:rsidRDefault="000C7B33" w:rsidP="00466D2F">
                            <w:r>
                              <w:t>Feedback gain matrix K:</w:t>
                            </w:r>
                          </w:p>
                          <w:p w14:paraId="76F3C736" w14:textId="77777777" w:rsidR="000C7B33" w:rsidRDefault="000C7B33" w:rsidP="00466D2F">
                            <w:r>
                              <w:t xml:space="preserve">   26.6531    3.0000</w:t>
                            </w:r>
                          </w:p>
                          <w:p w14:paraId="012E5A22" w14:textId="77777777" w:rsidR="000C7B33" w:rsidRDefault="000C7B33" w:rsidP="00466D2F"/>
                          <w:p w14:paraId="6A447309" w14:textId="77777777" w:rsidR="000C7B33" w:rsidRDefault="000C7B33" w:rsidP="00466D2F">
                            <w:r>
                              <w:t>Closed-loop system performance:</w:t>
                            </w:r>
                          </w:p>
                          <w:p w14:paraId="5EFE124F" w14:textId="77777777" w:rsidR="000C7B33" w:rsidRDefault="000C7B33" w:rsidP="00466D2F">
                            <w:r>
                              <w:t>Settling Time: 1.0463 sec</w:t>
                            </w:r>
                          </w:p>
                          <w:p w14:paraId="05A7F883" w14:textId="4FFDF60B" w:rsidR="000C7B33" w:rsidRDefault="000C7B33" w:rsidP="00466D2F">
                            <w:r>
                              <w:t>Overshoot: 4.5986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D4D829" id="_x0000_s1046" type="#_x0000_t202" style="position:absolute;margin-left:18.8pt;margin-top:1.7pt;width:366.85pt;height:110.6pt;z-index:2517207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">
                <v:textbox style="mso-fit-shape-to-text:t">
                  <w:txbxContent>
                    <w:p w14:paraId="02F8DBFD" w14:textId="5CD4D8D0" w:rsidR="000C7B33" w:rsidRDefault="000C7B33" w:rsidP="00466D2F">
                      <w:r>
                        <w:t>=== State Feedback Design ===</w:t>
                      </w:r>
                    </w:p>
                    <w:p w14:paraId="201C3694" w14:textId="77777777" w:rsidR="000C7B33" w:rsidRDefault="000C7B33" w:rsidP="00466D2F">
                      <w:r>
                        <w:t>Desired closed-loop poles:</w:t>
                      </w:r>
                    </w:p>
                    <w:p w14:paraId="7566920C" w14:textId="77777777" w:rsidR="000C7B33" w:rsidRDefault="000C7B33" w:rsidP="00466D2F">
                      <w:r>
                        <w:t xml:space="preserve">  -4.0000 + 4.0808</w:t>
                      </w:r>
                      <w:proofErr w:type="gramStart"/>
                      <w:r>
                        <w:t>i  -</w:t>
                      </w:r>
                      <w:proofErr w:type="gramEnd"/>
                      <w:r>
                        <w:t>4.0000 - 4.0808i</w:t>
                      </w:r>
                    </w:p>
                    <w:p w14:paraId="7AFDD5BC" w14:textId="77777777" w:rsidR="000C7B33" w:rsidRDefault="000C7B33" w:rsidP="00466D2F"/>
                    <w:p w14:paraId="76FD8567" w14:textId="77777777" w:rsidR="000C7B33" w:rsidRDefault="000C7B33" w:rsidP="00466D2F">
                      <w:r>
                        <w:t>Feedback gain matrix K:</w:t>
                      </w:r>
                    </w:p>
                    <w:p w14:paraId="76F3C736" w14:textId="77777777" w:rsidR="000C7B33" w:rsidRDefault="000C7B33" w:rsidP="00466D2F">
                      <w:r>
                        <w:t xml:space="preserve">   26.6531    3.0000</w:t>
                      </w:r>
                    </w:p>
                    <w:p w14:paraId="012E5A22" w14:textId="77777777" w:rsidR="000C7B33" w:rsidRDefault="000C7B33" w:rsidP="00466D2F"/>
                    <w:p w14:paraId="6A447309" w14:textId="77777777" w:rsidR="000C7B33" w:rsidRDefault="000C7B33" w:rsidP="00466D2F">
                      <w:r>
                        <w:t>Closed-loop system performance:</w:t>
                      </w:r>
                    </w:p>
                    <w:p w14:paraId="5EFE124F" w14:textId="77777777" w:rsidR="000C7B33" w:rsidRDefault="000C7B33" w:rsidP="00466D2F">
                      <w:r>
                        <w:t>Settling Time: 1.0463 sec</w:t>
                      </w:r>
                    </w:p>
                    <w:p w14:paraId="05A7F883" w14:textId="4FFDF60B" w:rsidR="000C7B33" w:rsidRDefault="000C7B33" w:rsidP="00466D2F">
                      <w:r>
                        <w:t>Overshoot: 4.5986%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FE324B" w14:textId="30DD1E08" w:rsidR="008C5261" w:rsidRDefault="008C5261" w:rsidP="004F5305">
      <w:pPr>
        <w:rPr>
          <w:lang w:bidi="ar-EG"/>
        </w:rPr>
      </w:pPr>
    </w:p>
    <w:p w14:paraId="1813C227" w14:textId="1AEF95AB" w:rsidR="008C5261" w:rsidRDefault="008C5261">
      <w:pPr>
        <w:rPr>
          <w:lang w:bidi="ar-EG"/>
        </w:rPr>
      </w:pPr>
      <w:r>
        <w:rPr>
          <w:lang w:bidi="ar-EG"/>
        </w:rPr>
        <w:br w:type="page"/>
      </w:r>
    </w:p>
    <w:p w14:paraId="744D75CB" w14:textId="0EBA7EAD" w:rsidR="00466D2F" w:rsidRDefault="008C5261" w:rsidP="004F5305">
      <w:pPr>
        <w:rPr>
          <w:lang w:bidi="ar-EG"/>
        </w:rPr>
      </w:pPr>
      <w:r>
        <w:rPr>
          <w:lang w:bidi="ar-EG"/>
        </w:rPr>
        <w:lastRenderedPageBreak/>
        <w:t>Appendix</w:t>
      </w:r>
    </w:p>
    <w:p w14:paraId="239A7097" w14:textId="67461393" w:rsidR="008C5261" w:rsidRDefault="008C5261" w:rsidP="004F5305">
      <w:pPr>
        <w:rPr>
          <w:lang w:bidi="ar-EG"/>
        </w:rPr>
      </w:pPr>
      <w:r>
        <w:rPr>
          <w:lang w:bidi="ar-EG"/>
        </w:rPr>
        <w:t>Bode Plot Code:</w:t>
      </w:r>
    </w:p>
    <w:p w14:paraId="7568347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</w:t>
      </w:r>
    </w:p>
    <w:p w14:paraId="39B107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clear;</w:t>
      </w:r>
    </w:p>
    <w:p w14:paraId="576A5CD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67984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CE5A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1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--------  Define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G(s) and H(s)</w:t>
      </w:r>
    </w:p>
    <w:p w14:paraId="6D62694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fine the open-loop transfer function G(s)</w:t>
      </w:r>
    </w:p>
    <w:p w14:paraId="736EF6C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02FF27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 1 0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(s+1) = s^2 + s</w:t>
      </w:r>
    </w:p>
    <w:p w14:paraId="11999FA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D8D9B1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fine the feedback transfer function H(s)</w:t>
      </w:r>
    </w:p>
    <w:p w14:paraId="4C8383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];</w:t>
      </w:r>
    </w:p>
    <w:p w14:paraId="6C50A8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[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Unity Feedback</w:t>
      </w:r>
    </w:p>
    <w:p w14:paraId="6D4D5E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[G_S, H_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reat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yste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1C630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10819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2-------- Step Response of G(s) (Open-Loop)</w:t>
      </w:r>
    </w:p>
    <w:p w14:paraId="2C49AEC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 of G(s)</w:t>
      </w:r>
    </w:p>
    <w:p w14:paraId="21C3694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_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pen-Loop System G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0AB9A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25B665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3-------- Closed-Loop Analysis</w:t>
      </w:r>
    </w:p>
    <w:p w14:paraId="7771640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TF using feedback(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1848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eedbac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G_S, H_S)</w:t>
      </w:r>
    </w:p>
    <w:p w14:paraId="4293C1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97DB4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TF using manual formula (G/(1+GH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67233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 / (1 + G_S * H_S)) * G_S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Equivalent to T(s) = G/(1+GH)</w:t>
      </w:r>
    </w:p>
    <w:p w14:paraId="062957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in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ncel common terms</w:t>
      </w:r>
    </w:p>
    <w:p w14:paraId="7B06B0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AA5CA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4-------- Step Response of T(s) (Closed-Loop)</w:t>
      </w:r>
    </w:p>
    <w:p w14:paraId="5560B0E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 of T(s)</w:t>
      </w:r>
    </w:p>
    <w:p w14:paraId="797020E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Closed-Loop System T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DAB2F9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4D56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5-------- locations of the poles</w:t>
      </w:r>
    </w:p>
    <w:p w14:paraId="30ECD7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0C4C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7E999A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8-------- Ramp Response</w:t>
      </w:r>
    </w:p>
    <w:p w14:paraId="17B75F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_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_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m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700+200, 700);</w:t>
      </w:r>
    </w:p>
    <w:p w14:paraId="70CCEE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0DB8C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Q9-------- Frequency Response</w:t>
      </w:r>
    </w:p>
    <w:p w14:paraId="019786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Bode_Pl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G_S*H_S);</w:t>
      </w:r>
    </w:p>
    <w:p w14:paraId="2D01E34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C7801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-----------Functions------</w:t>
      </w:r>
    </w:p>
    <w:p w14:paraId="62D3D9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4510F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G_S, H_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reat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yste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4DF4B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REATE_SYSTEM Creates open-loop and feedback transfer functions</w:t>
      </w:r>
    </w:p>
    <w:p w14:paraId="656351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G_S, H_S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create_system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2E3C27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</w:t>
      </w:r>
    </w:p>
    <w:p w14:paraId="54B4CF9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378D72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umerator coefficients of G(s)</w:t>
      </w:r>
    </w:p>
    <w:p w14:paraId="4864241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Denominator coefficients of G(s)</w:t>
      </w:r>
    </w:p>
    <w:p w14:paraId="44CA4E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umerator coefficients of H(s) (default: 1)</w:t>
      </w:r>
    </w:p>
    <w:p w14:paraId="203F73E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Denominator coefficients of H(s) (default: 1)</w:t>
      </w:r>
    </w:p>
    <w:p w14:paraId="3D4F6BE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AEB02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14C773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G_S - Open-loop transfer function</w:t>
      </w:r>
    </w:p>
    <w:p w14:paraId="42B1244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H_S - Feedback transfer function</w:t>
      </w:r>
    </w:p>
    <w:p w14:paraId="20CAB9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C2AE7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 default unity feedback if not specified</w:t>
      </w:r>
    </w:p>
    <w:p w14:paraId="350375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3</w:t>
      </w:r>
    </w:p>
    <w:p w14:paraId="60D0F34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4B1191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;</w:t>
      </w:r>
    </w:p>
    <w:p w14:paraId="7C1744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39B821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FDA89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transfer functions</w:t>
      </w:r>
    </w:p>
    <w:p w14:paraId="1DD9782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_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G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AE307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_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n_H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9CB38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09EFF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2EC669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zeta,respon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ste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CBDC9E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STEP Plots step response and returns key performance metrics</w:t>
      </w:r>
    </w:p>
    <w:p w14:paraId="67F856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spellStart"/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step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3D0CD8F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0ECB0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0329179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</w:t>
      </w:r>
    </w:p>
    <w:p w14:paraId="5A7BC8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Name of the system for title (string)</w:t>
      </w:r>
    </w:p>
    <w:p w14:paraId="59C91C3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34B6E4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4FD251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ructure containing:</w:t>
      </w:r>
    </w:p>
    <w:p w14:paraId="528EFA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poles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ystem poles</w:t>
      </w:r>
    </w:p>
    <w:p w14:paraId="5227BCD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stability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ability classification</w:t>
      </w:r>
    </w:p>
    <w:p w14:paraId="598381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peak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respons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Peak response value and time</w:t>
      </w:r>
    </w:p>
    <w:p w14:paraId="250C1B1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ettling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to settle within 2% of final value</w:t>
      </w:r>
    </w:p>
    <w:p w14:paraId="5C770F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rise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10-90% rise time</w:t>
      </w:r>
    </w:p>
    <w:p w14:paraId="5E9C6C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 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.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teady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_stat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Final steady-state value</w:t>
      </w:r>
    </w:p>
    <w:p w14:paraId="32064F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Figure with step response</w:t>
      </w:r>
    </w:p>
    <w:p w14:paraId="372BBF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24568E7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</w:t>
      </w:r>
    </w:p>
    <w:p w14:paraId="27A44C7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651728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476052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step response data</w:t>
      </w:r>
    </w:p>
    <w:p w14:paraId="7EB1A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y, t] = step(sys);</w:t>
      </w:r>
    </w:p>
    <w:p w14:paraId="00AE39E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6F0FE8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lot step response</w:t>
      </w:r>
    </w:p>
    <w:p w14:paraId="5662760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step(sys);</w:t>
      </w:r>
    </w:p>
    <w:p w14:paraId="1A57248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p Response of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C20AF5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CF3C9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F8795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lculate response characteristics</w:t>
      </w:r>
    </w:p>
    <w:p w14:paraId="2F856F2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ruc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050C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pole(sys);</w:t>
      </w:r>
    </w:p>
    <w:p w14:paraId="35C4DB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C382B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ability determination</w:t>
      </w:r>
    </w:p>
    <w:p w14:paraId="71F4A4A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all(real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 &lt; 0)</w:t>
      </w:r>
    </w:p>
    <w:p w14:paraId="515E2E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able (all poles in LHP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529EF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any(real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 &gt; 0)</w:t>
      </w:r>
    </w:p>
    <w:p w14:paraId="54E885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unstable (at least one pole in RHP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75413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6F751CE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ability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arginally stable (poles on imaginary axi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AE1CE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3C20B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62DD9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eak response (overshoot)</w:t>
      </w:r>
    </w:p>
    <w:p w14:paraId="27EE47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valu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eak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max(y);</w:t>
      </w:r>
    </w:p>
    <w:p w14:paraId="7B392AB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eak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B29E54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14D09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eady-state value (last 10% of response)</w:t>
      </w:r>
    </w:p>
    <w:p w14:paraId="33666C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mean(y(end-round(length(y)*0.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):end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B4CF5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teady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stat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7834C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88E54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tling time (within 2% of steady-state)</w:t>
      </w:r>
    </w:p>
    <w:p w14:paraId="373EE7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bs(y -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&gt; 0.02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1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a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4BE3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1652E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ettling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0;</w:t>
      </w:r>
    </w:p>
    <w:p w14:paraId="71BD75B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0C5B26B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settling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ettled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E9C8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6AA69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297F11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ise time (10% to 90% of steady-state)</w:t>
      </w:r>
    </w:p>
    <w:p w14:paraId="0A07F77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 &gt;= 0.1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1);</w:t>
      </w:r>
    </w:p>
    <w:p w14:paraId="6EAC4A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i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 &gt;= 0.9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ady_state_v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1);</w:t>
      </w:r>
    </w:p>
    <w:p w14:paraId="62B2B6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&amp;&amp;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emp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D1296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ri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 - 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ise_star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D29F3B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5D784B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rise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AEF0C7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FBF06F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7B907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 in command window</w:t>
      </w:r>
    </w:p>
    <w:p w14:paraId="35630C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s_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33DE166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s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')]);</w:t>
      </w:r>
    </w:p>
    <w:p w14:paraId="6A0EB70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ability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tabilit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51913F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ver shoot MP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100*(response_info.peak_response.value-1)),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C455E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% at t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eak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response.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C499E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amping characteristics (for complex poles)</w:t>
      </w:r>
    </w:p>
    <w:p w14:paraId="4F4F3C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nfo.poles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DC255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zeta] = damp(sys);</w:t>
      </w:r>
    </w:p>
    <w:p w14:paraId="135784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amping ratio (?): %.3f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zeta(1));</w:t>
      </w:r>
    </w:p>
    <w:p w14:paraId="1F75351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Natural frequency (?n): %.3f rad/s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);</w:t>
      </w:r>
    </w:p>
    <w:p w14:paraId="6E828F4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1C005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E94E8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ettling time (2%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ettling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19D93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ise time (10-90%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rise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51D14A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ady-state value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esponse_info.steady_stat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27AD561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FCC253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15BBA02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poles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</w:t>
      </w:r>
    </w:p>
    <w:p w14:paraId="59FC63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POLES Plots pole-zero map and returns system poles</w:t>
      </w:r>
    </w:p>
    <w:p w14:paraId="4282AD3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poles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pole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sys)</w:t>
      </w:r>
    </w:p>
    <w:p w14:paraId="2A3D321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08B84F6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:</w:t>
      </w:r>
    </w:p>
    <w:p w14:paraId="21CB56E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 or state-space model</w:t>
      </w:r>
    </w:p>
    <w:p w14:paraId="10D2652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727FD6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:</w:t>
      </w:r>
    </w:p>
    <w:p w14:paraId="2D50CE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poles - Array of system poles</w:t>
      </w:r>
    </w:p>
    <w:p w14:paraId="1004C3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1C1F2A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Displays:</w:t>
      </w:r>
    </w:p>
    <w:p w14:paraId="2886595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Pole-zero plot</w:t>
      </w:r>
    </w:p>
    <w:p w14:paraId="451F32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Pole locations in command window</w:t>
      </w:r>
    </w:p>
    <w:p w14:paraId="58D4F00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- Stability information</w:t>
      </w:r>
    </w:p>
    <w:p w14:paraId="7C09ADF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A6399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</w:t>
      </w:r>
    </w:p>
    <w:p w14:paraId="7A0A42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76ADE5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84D58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Plot pole-zero map</w:t>
      </w:r>
    </w:p>
    <w:p w14:paraId="1A38ADB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zma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;</w:t>
      </w:r>
    </w:p>
    <w:p w14:paraId="0B6E078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-Zero Map of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]);</w:t>
      </w:r>
    </w:p>
    <w:p w14:paraId="17236D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533896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52BCC9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poles</w:t>
      </w:r>
    </w:p>
    <w:p w14:paraId="5C54032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poles = pole(sys);</w:t>
      </w:r>
    </w:p>
    <w:p w14:paraId="1E0A1AF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4B9D5E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poles</w:t>
      </w:r>
    </w:p>
    <w:p w14:paraId="68505D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oles of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1)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E2C76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poles);</w:t>
      </w:r>
    </w:p>
    <w:p w14:paraId="3AC995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2666F9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0ED3524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amping characteristics (for complex poles)</w:t>
      </w:r>
    </w:p>
    <w:p w14:paraId="5C08AC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~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sr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poles)</w:t>
      </w:r>
    </w:p>
    <w:p w14:paraId="53C835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zeta] = damp(sys);</w:t>
      </w:r>
    </w:p>
    <w:p w14:paraId="42C152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amping ratio (?): %.3f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zeta(1));</w:t>
      </w:r>
    </w:p>
    <w:p w14:paraId="0D7842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fprin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Natural frequency (?n): %.3f rad/s\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1));</w:t>
      </w:r>
    </w:p>
    <w:p w14:paraId="5993A7E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09C80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EF076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4A04E45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8B8F1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m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ys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A18FDB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RAW_RAMP Plots ramp response in three subplots</w:t>
      </w:r>
    </w:p>
    <w:p w14:paraId="1BCABA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  [</w:t>
      </w:r>
      <w:proofErr w:type="spellStart"/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draw_ramp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(sys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4B62FE2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2FBDC7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s:</w:t>
      </w:r>
    </w:p>
    <w:p w14:paraId="1E8C50F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Closed-loop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)</w:t>
      </w:r>
    </w:p>
    <w:p w14:paraId="080A0A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End time for simulation (default: 100 sec)</w:t>
      </w:r>
    </w:p>
    <w:p w14:paraId="043794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to zoom in (default: 700 sec)</w:t>
      </w:r>
    </w:p>
    <w:p w14:paraId="6338E63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8E568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33DD8B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teady-state error</w:t>
      </w:r>
    </w:p>
    <w:p w14:paraId="55382B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Time vector</w:t>
      </w:r>
    </w:p>
    <w:p w14:paraId="66D786E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System response vector</w:t>
      </w:r>
    </w:p>
    <w:p w14:paraId="755E4F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3E23E6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Generates figure with three subplots:</w:t>
      </w:r>
    </w:p>
    <w:p w14:paraId="0253AA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1. Ideal ramp input</w:t>
      </w:r>
    </w:p>
    <w:p w14:paraId="5EC654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2. System response</w:t>
      </w:r>
    </w:p>
    <w:p w14:paraId="79B60C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3. Zoomed comparison at specified time</w:t>
      </w:r>
    </w:p>
    <w:p w14:paraId="581419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6142E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et defaults if not provided</w:t>
      </w:r>
    </w:p>
    <w:p w14:paraId="1F4E6A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2</w:t>
      </w:r>
    </w:p>
    <w:p w14:paraId="1E4DF75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en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100;</w:t>
      </w:r>
    </w:p>
    <w:p w14:paraId="30163D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044944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lt; 3</w:t>
      </w:r>
    </w:p>
    <w:p w14:paraId="41FA49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700;</w:t>
      </w:r>
    </w:p>
    <w:p w14:paraId="39EC4D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396BBF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75A46E8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time vector</w:t>
      </w:r>
    </w:p>
    <w:p w14:paraId="403099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t = 0:0.1:t_end;</w:t>
      </w:r>
    </w:p>
    <w:p w14:paraId="2383F5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861F1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getting the ramp</w:t>
      </w:r>
    </w:p>
    <w:p w14:paraId="007B9F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ramp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,[1 0]);</w:t>
      </w:r>
    </w:p>
    <w:p w14:paraId="21A7F0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C8189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response data</w:t>
      </w:r>
    </w:p>
    <w:p w14:paraId="11649A7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sys.*ramp, t);</w:t>
      </w:r>
    </w:p>
    <w:p w14:paraId="5B85653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ramp, t);</w:t>
      </w:r>
    </w:p>
    <w:p w14:paraId="278A02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487D4D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figure with three subplots</w:t>
      </w:r>
    </w:p>
    <w:p w14:paraId="19FDEA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3D1208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77CF8FE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ubplot 1: Ideal ramp input</w:t>
      </w:r>
    </w:p>
    <w:p w14:paraId="70D001D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76E41B4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7F7623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87F8F5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0AB527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Ramp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786EF0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ec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E8DA7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mplitud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5CFB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Ideal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ocatio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northwe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92593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196BEB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f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F1ED9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D77DE7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ubplot 2: Zoomed comparison</w:t>
      </w:r>
    </w:p>
    <w:p w14:paraId="0A9F6D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2139A1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AE7DEC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599BE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4BEEE8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i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zoom_time-50 zoom_time+50]);</w:t>
      </w:r>
    </w:p>
    <w:p w14:paraId="6BD22DA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Zoomed Comparison at t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oom_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792D38E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ec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EBDCF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mplitud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189BA3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Ideal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yste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Location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northwest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BA98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072335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f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82786B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6F68D2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alculate steady-state error (use last 10% of simulation)</w:t>
      </w:r>
    </w:p>
    <w:p w14:paraId="235140A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ound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0.9*length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:length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F2A47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mean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ide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 -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final_idx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1410292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B06CBC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5EC5582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teady-state error (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)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es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53D2CFF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598118B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eturn output data if requested</w:t>
      </w:r>
    </w:p>
    <w:p w14:paraId="489ED49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narg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&gt; 1</w:t>
      </w:r>
    </w:p>
    <w:p w14:paraId="104F6F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78C4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ou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sy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E1947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ACA00F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29417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265317E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functi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raw_Bode_Pl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sys)</w:t>
      </w:r>
    </w:p>
    <w:p w14:paraId="5CC7A2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BODE_PLOT Analyzes system stability margins and compares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margin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) </w:t>
      </w:r>
    </w:p>
    <w:p w14:paraId="71A27B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Bode_Plot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(sys)</w:t>
      </w:r>
    </w:p>
    <w:p w14:paraId="017B69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769511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Input:</w:t>
      </w:r>
    </w:p>
    <w:p w14:paraId="4FBAA29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sys - Transfer function (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object or state-space model)</w:t>
      </w:r>
    </w:p>
    <w:p w14:paraId="45FD567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Outputs:</w:t>
      </w:r>
    </w:p>
    <w:p w14:paraId="22EA45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Gm - Gain margin (dB)</w:t>
      </w:r>
    </w:p>
    <w:p w14:paraId="10775E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      Pm - Phase margin (degrees)</w:t>
      </w:r>
    </w:p>
    <w:p w14:paraId="4E71AC9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Gain crossover frequency (rad/sec)</w:t>
      </w:r>
    </w:p>
    <w:p w14:paraId="79F7175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      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Phase crossover frequency (rad/sec)</w:t>
      </w:r>
    </w:p>
    <w:p w14:paraId="174823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598011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reate margin plot</w:t>
      </w:r>
    </w:p>
    <w:p w14:paraId="736F75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figure;</w:t>
      </w:r>
    </w:p>
    <w:p w14:paraId="15F0F4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margin(sys);</w:t>
      </w:r>
    </w:p>
    <w:p w14:paraId="57E7A3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77919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4218CA2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Get stability margins</w:t>
      </w:r>
    </w:p>
    <w:p w14:paraId="4C114AC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[Gm, Pm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margin(sys);</w:t>
      </w:r>
    </w:p>
    <w:p w14:paraId="4E6FC9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31A37EE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6848B8B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=== Stability Margins for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nputna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(1)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48E318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Gain Margin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Gm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dB at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g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rad/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4B400A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Phase Margin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num2str(Pm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° at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p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rad/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72EA1D2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</w:p>
    <w:p w14:paraId="1A6C549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0669EB3D" w14:textId="48F67B13" w:rsidR="008C5261" w:rsidRDefault="008C5261">
      <w:pPr>
        <w:rPr>
          <w:sz w:val="20"/>
          <w:szCs w:val="20"/>
          <w:lang w:bidi="ar-EG"/>
        </w:rPr>
      </w:pPr>
      <w:r>
        <w:rPr>
          <w:sz w:val="20"/>
          <w:szCs w:val="20"/>
          <w:lang w:bidi="ar-EG"/>
        </w:rPr>
        <w:br w:type="page"/>
      </w:r>
    </w:p>
    <w:p w14:paraId="7BDD46C5" w14:textId="5F0625E9" w:rsidR="008C5261" w:rsidRDefault="008C5261" w:rsidP="008C5261">
      <w:pPr>
        <w:rPr>
          <w:lang w:bidi="ar-EG"/>
        </w:rPr>
      </w:pPr>
      <w:r>
        <w:rPr>
          <w:lang w:bidi="ar-EG"/>
        </w:rPr>
        <w:lastRenderedPageBreak/>
        <w:t xml:space="preserve">State Space </w:t>
      </w:r>
      <w:proofErr w:type="gramStart"/>
      <w:r>
        <w:rPr>
          <w:lang w:bidi="ar-EG"/>
        </w:rPr>
        <w:t>Code::</w:t>
      </w:r>
      <w:proofErr w:type="gramEnd"/>
    </w:p>
    <w:p w14:paraId="32DC6DA8" w14:textId="09E94632" w:rsidR="008C5261" w:rsidRPr="008C5261" w:rsidRDefault="008C5261" w:rsidP="004F5305">
      <w:pPr>
        <w:rPr>
          <w:sz w:val="20"/>
          <w:szCs w:val="20"/>
          <w:lang w:bidi="ar-EG"/>
        </w:rPr>
      </w:pPr>
    </w:p>
    <w:p w14:paraId="5BF0A6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</w:p>
    <w:p w14:paraId="3A2FD8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58A411A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all</w:t>
      </w:r>
    </w:p>
    <w:p w14:paraId="29458F1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AA04F9"/>
          <w:sz w:val="20"/>
          <w:szCs w:val="20"/>
        </w:rPr>
        <w:t xml:space="preserve"> </w:t>
      </w:r>
    </w:p>
    <w:p w14:paraId="6C8FC01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Given system matrices</w:t>
      </w:r>
    </w:p>
    <w:p w14:paraId="61C854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A = [0 1; -6 -5];</w:t>
      </w:r>
    </w:p>
    <w:p w14:paraId="5D5A89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B = [0; 1];</w:t>
      </w:r>
    </w:p>
    <w:p w14:paraId="754F24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C = [1 0];</w:t>
      </w:r>
    </w:p>
    <w:p w14:paraId="7827DAF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D = [0];</w:t>
      </w:r>
    </w:p>
    <w:p w14:paraId="2C0855D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n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ystem order</w:t>
      </w:r>
    </w:p>
    <w:p w14:paraId="56D26C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ys = ss(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,B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C,D);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State Space model</w:t>
      </w:r>
    </w:p>
    <w:p w14:paraId="61986DD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0 = [0; 1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]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Initial condition</w:t>
      </w:r>
    </w:p>
    <w:p w14:paraId="2FB9E18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90E33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2: Transfer function conversion</w:t>
      </w:r>
    </w:p>
    <w:p w14:paraId="00CF94C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num, den] = ss2tf(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,B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,C,D);</w:t>
      </w:r>
    </w:p>
    <w:p w14:paraId="368B81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s</w:t>
      </w:r>
    </w:p>
    <w:p w14:paraId="20EBDC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Manua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inv(s*eye(n)-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)*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B + D</w:t>
      </w:r>
    </w:p>
    <w:p w14:paraId="1373760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built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num,den</w:t>
      </w:r>
      <w:proofErr w:type="spellEnd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F8286E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7E793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3: State transition matrix calculation</w:t>
      </w:r>
    </w:p>
    <w:p w14:paraId="57FD851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Compute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s) = [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sI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- A]^-1</w:t>
      </w:r>
    </w:p>
    <w:p w14:paraId="33E7366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inv(s*eye(n) - A);</w:t>
      </w:r>
    </w:p>
    <w:p w14:paraId="481E8A4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6AB61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Compute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t) by inverse Laplace transform</w:t>
      </w:r>
    </w:p>
    <w:p w14:paraId="07BA876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ym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t</w:t>
      </w:r>
    </w:p>
    <w:p w14:paraId="19E8844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26A0A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CEE2E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Verify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0) = I</w:t>
      </w:r>
    </w:p>
    <w:p w14:paraId="686FBE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Phi_0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s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t, 0);</w:t>
      </w:r>
    </w:p>
    <w:p w14:paraId="21D93E4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635E9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results</w:t>
      </w:r>
    </w:p>
    <w:p w14:paraId="7D5835E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transition matrix in s-domain (?(s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C1952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276932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F8612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transition matrix in time domain (?(t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B456D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74FE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846FBE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Verification of ?(0) = I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3AAFA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0);</w:t>
      </w:r>
    </w:p>
    <w:p w14:paraId="247242E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7DAD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86294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Q4: Verify that ??(t) =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A?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t)</w:t>
      </w:r>
    </w:p>
    <w:p w14:paraId="23EB3E6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d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ff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t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Take time derivative of ?(t)</w:t>
      </w:r>
    </w:p>
    <w:p w14:paraId="12C5973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A_Phi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A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Multiply A with ?(t)</w:t>
      </w:r>
    </w:p>
    <w:p w14:paraId="4146C96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53A89B7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derivative of state transition matrix (??(t)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6180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Phi_d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580C99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C1CF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</w:t>
      </w:r>
      <w:proofErr w:type="gramStart"/>
      <w:r w:rsidRPr="008C5261">
        <w:rPr>
          <w:rFonts w:ascii="Courier New" w:hAnsi="Courier New" w:cs="Courier New"/>
          <w:color w:val="AA04F9"/>
          <w:sz w:val="20"/>
          <w:szCs w:val="20"/>
        </w:rPr>
        <w:t>*?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32722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A_Phi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05249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D45C2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Verification successful: ??(t) = A?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E044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6A8E27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5 Check Controllability and Observability</w:t>
      </w:r>
    </w:p>
    <w:p w14:paraId="1804B4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eck Controllability</w:t>
      </w:r>
    </w:p>
    <w:p w14:paraId="07864D0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Co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tr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, B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Controllability matrix</w:t>
      </w:r>
    </w:p>
    <w:p w14:paraId="464622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n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Co);</w:t>
      </w:r>
    </w:p>
    <w:p w14:paraId="0B9E70C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ontrollability Matrix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859AB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Co);</w:t>
      </w:r>
    </w:p>
    <w:p w14:paraId="0308ED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ank of Controllability Matrix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088F60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F6B1E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C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= n</w:t>
      </w:r>
    </w:p>
    <w:p w14:paraId="4B71D9B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Controllable (as expected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9BB0F2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484085A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Not Controllable (unexpected for this system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E53827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14C1480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55F425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eck Observability</w:t>
      </w:r>
    </w:p>
    <w:p w14:paraId="124FA93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Ob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obsv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A, C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Observability matrix</w:t>
      </w:r>
    </w:p>
    <w:p w14:paraId="151B9D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rank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Ob);</w:t>
      </w:r>
    </w:p>
    <w:p w14:paraId="5F7B5D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bservability Matrix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AB7C3D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Ob);</w:t>
      </w:r>
    </w:p>
    <w:p w14:paraId="16E1F48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ank of Observability Matrix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756E2FC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F2B34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if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rank_Ob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= n</w:t>
      </w:r>
    </w:p>
    <w:p w14:paraId="57879C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Observable (as expected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88814F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lse</w:t>
      </w:r>
    </w:p>
    <w:p w14:paraId="67989F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is Not Observable (unexpected for this system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3CCF7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8EF1BA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E00FF"/>
          <w:sz w:val="20"/>
          <w:szCs w:val="20"/>
        </w:rPr>
        <w:t xml:space="preserve"> </w:t>
      </w:r>
    </w:p>
    <w:p w14:paraId="3804F4A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6: Unforced (Homogeneous) Response</w:t>
      </w:r>
    </w:p>
    <w:p w14:paraId="312B08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Unforced Response Analysis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AF31D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BAD644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Compute state solution x(t)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= ?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(t)*x0</w:t>
      </w:r>
    </w:p>
    <w:p w14:paraId="05ED67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* x0;</w:t>
      </w:r>
    </w:p>
    <w:p w14:paraId="7FA522F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D3C9A8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state solution x(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90029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6355CA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3051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ute output solution y(t) = C*x(t) + D*u(t)</w:t>
      </w:r>
    </w:p>
    <w:p w14:paraId="30BFFF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ince u(t)=0 for unforced response:</w:t>
      </w:r>
    </w:p>
    <w:p w14:paraId="50C1F7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D*0;</w:t>
      </w:r>
    </w:p>
    <w:p w14:paraId="3C3488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666CE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output response y(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0FACFB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0FF6B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DB879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the results</w:t>
      </w:r>
    </w:p>
    <w:p w14:paraId="1DEE4DD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0, 5, 500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Time vector from 0 to 5 seconds</w:t>
      </w:r>
    </w:p>
    <w:p w14:paraId="5A2C95E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B7FC1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symbolic expressions to numeric functions</w:t>
      </w:r>
    </w:p>
    <w:p w14:paraId="6F32B5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func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);</w:t>
      </w:r>
    </w:p>
    <w:p w14:paraId="077025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func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);</w:t>
      </w:r>
    </w:p>
    <w:p w14:paraId="746265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fun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matlabFunctio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E9DC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FCE02D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Evaluate solutions</w:t>
      </w:r>
    </w:p>
    <w:p w14:paraId="6D508E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val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1_func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8184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vals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x2_func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BECB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_func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F9B96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E0589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state responses</w:t>
      </w:r>
    </w:p>
    <w:p w14:paraId="0FB360F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F9AA6F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1B04FC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1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29594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1532D9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2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4F07EAF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State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DCDF70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8A6D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Value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68D58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legend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_1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_2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78398C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E894F4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B345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output response</w:t>
      </w:r>
    </w:p>
    <w:p w14:paraId="3C6E45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6D62423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6D93461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Unforced Output Response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5F5DC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232C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utput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46A9BF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8EF4AC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1540B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Compare with MATLAB's built-in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initial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) function</w:t>
      </w:r>
    </w:p>
    <w:p w14:paraId="5D5F6B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~,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_num,x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] = initial(sys,x0,t_vals(end));</w:t>
      </w:r>
    </w:p>
    <w:p w14:paraId="30B8F10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num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C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'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Equivalent to C*x since D=0</w:t>
      </w:r>
    </w:p>
    <w:p w14:paraId="420325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DC0CEC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symbolic solutions</w:t>
      </w:r>
    </w:p>
    <w:p w14:paraId="38C950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E2339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Solution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866FFF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1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)</w:t>
      </w:r>
    </w:p>
    <w:p w14:paraId="3275F00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2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)</w:t>
      </w:r>
    </w:p>
    <w:p w14:paraId="71864C2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y(t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 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825626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3D775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7: Forced Response Analysis (Unit Step Input)</w:t>
      </w:r>
    </w:p>
    <w:p w14:paraId="1A172D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Forced Response Analysis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62A0D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65A4C8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Using Frequency Domain Approach</w:t>
      </w:r>
    </w:p>
    <w:p w14:paraId="2137C6B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U_s = 1/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Laplace transform of unit step</w:t>
      </w:r>
    </w:p>
    <w:p w14:paraId="73CF40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U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U_s);</w:t>
      </w:r>
    </w:p>
    <w:p w14:paraId="70E00AE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E0EEFF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ute forced component in frequency domain</w:t>
      </w:r>
    </w:p>
    <w:p w14:paraId="7E18016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Phi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* B * U_s;</w:t>
      </w:r>
    </w:p>
    <w:p w14:paraId="79FA111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6DE5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to time domain</w:t>
      </w:r>
    </w:p>
    <w:p w14:paraId="57FC447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ilaplac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DB270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97602C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Total solution (homogeneous + forced)</w:t>
      </w:r>
    </w:p>
    <w:p w14:paraId="0F564D9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CEB488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94A8FD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utput solution</w:t>
      </w:r>
    </w:p>
    <w:p w14:paraId="6C7C8CC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C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+ D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U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D*u(t) where u(t)=1 for t&gt;0</w:t>
      </w:r>
    </w:p>
    <w:p w14:paraId="0130D9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4A02A0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Forced state solution (from step input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1D09ED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forced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B6A29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2CC77B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state solution (unforced + forced)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91A242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prett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AE93F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13374A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% Direct evaluation using 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subs(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>)</w:t>
      </w:r>
    </w:p>
    <w:p w14:paraId="5E0F9AD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1_vals = double(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)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17B2FD8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x2_vals = double(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)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48B5B1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ouble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subs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t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7D66C2C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A4B39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Plot results</w:t>
      </w:r>
    </w:p>
    <w:p w14:paraId="62DFB73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B83D1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B0641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tate responses</w:t>
      </w:r>
    </w:p>
    <w:p w14:paraId="4A1545F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1);</w:t>
      </w:r>
    </w:p>
    <w:p w14:paraId="2D298E5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1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b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2E474E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0A58BE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x2_vals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r--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69F4B01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State Response (Step Inpu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B149C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0B581C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ate Values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E3FFA7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x_1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Analytic x_2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78A54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A68C2C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003F73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utput response</w:t>
      </w:r>
    </w:p>
    <w:p w14:paraId="632F22E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ubplot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,1,2);</w:t>
      </w:r>
    </w:p>
    <w:p w14:paraId="225A43B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y_val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m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proofErr w:type="spellStart"/>
      <w:r w:rsidRPr="008C5261">
        <w:rPr>
          <w:rFonts w:ascii="Courier New" w:hAnsi="Courier New" w:cs="Courier New"/>
          <w:color w:val="AA04F9"/>
          <w:sz w:val="20"/>
          <w:szCs w:val="20"/>
        </w:rPr>
        <w:t>LineWidth</w:t>
      </w:r>
      <w:proofErr w:type="spellEnd"/>
      <w:r w:rsidRPr="008C5261">
        <w:rPr>
          <w:rFonts w:ascii="Courier New" w:hAnsi="Courier New" w:cs="Courier New"/>
          <w:color w:val="AA04F9"/>
          <w:sz w:val="20"/>
          <w:szCs w:val="20"/>
        </w:rPr>
        <w:t>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2);</w:t>
      </w:r>
    </w:p>
    <w:p w14:paraId="7BE3C65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3D377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otal Output Response y(t) (Step Inpu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386E4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Time (s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8E668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utput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A4060C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egend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Analytic y(t)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CCB9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2F2B1B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739789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isplay final steady-state values</w:t>
      </w:r>
    </w:p>
    <w:p w14:paraId="17708E1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s_x1 = limi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1), t, inf);</w:t>
      </w:r>
    </w:p>
    <w:p w14:paraId="5407B2D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ss_x2 = limit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x_total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2), t, inf);</w:t>
      </w:r>
    </w:p>
    <w:p w14:paraId="4664BB92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s_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limit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y_total_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, t, inf);</w:t>
      </w:r>
    </w:p>
    <w:p w14:paraId="217CA53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5DBB66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8F266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teady-State Value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64BE86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1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ss_x1)]);</w:t>
      </w:r>
    </w:p>
    <w:p w14:paraId="49205D8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x2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ss_x2)]);</w:t>
      </w:r>
    </w:p>
    <w:p w14:paraId="79B042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y(?) =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cha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s_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]);</w:t>
      </w:r>
    </w:p>
    <w:p w14:paraId="79E4E5A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D4AAA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83AB6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Q8: State Feedback Design</w:t>
      </w:r>
    </w:p>
    <w:p w14:paraId="1A53A3D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=== State Feedback Design ===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5C0B6D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D32F9C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Original system step response</w:t>
      </w:r>
    </w:p>
    <w:p w14:paraId="47A4E6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1C1BCCE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builti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191B8B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Original System Step Response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E6891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CA21AB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E6A74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sign specifications</w:t>
      </w:r>
    </w:p>
    <w:p w14:paraId="48AC4AB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0.7;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esired damping ratio</w:t>
      </w:r>
    </w:p>
    <w:p w14:paraId="14BB85A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s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1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Desired settling time (sec)</w:t>
      </w:r>
    </w:p>
    <w:p w14:paraId="7904425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371230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Hand analysis to determine desired poles</w:t>
      </w:r>
    </w:p>
    <w:p w14:paraId="165971E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4/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s_desired</w:t>
      </w:r>
      <w:proofErr w:type="spellEnd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Natural frequency from settling time</w:t>
      </w:r>
    </w:p>
    <w:p w14:paraId="0074554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sigma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zeta_desire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Real part of poles</w:t>
      </w:r>
    </w:p>
    <w:p w14:paraId="09F8903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wd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*sqrt(1-zeta_desired^2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;   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Imaginary part</w:t>
      </w:r>
    </w:p>
    <w:p w14:paraId="1FC228E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76A8533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Desired characteristic polynomial</w:t>
      </w:r>
    </w:p>
    <w:p w14:paraId="328C47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(s + sigma + 1i*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wd)*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(s + sigma - 1i*wd);</w:t>
      </w:r>
    </w:p>
    <w:p w14:paraId="4A922B7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expand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49B141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C5F246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nvert to numerical polynomial</w:t>
      </w:r>
    </w:p>
    <w:p w14:paraId="5904600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sym2poly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poly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7E4D9DE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86CD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Hand calculation of K matrix</w:t>
      </w:r>
    </w:p>
    <w:p w14:paraId="6B8C356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haracteristic polynomial of A-BK: s^2 + (5+</w:t>
      </w:r>
      <w:proofErr w:type="gramStart"/>
      <w:r w:rsidRPr="008C5261">
        <w:rPr>
          <w:rFonts w:ascii="Courier New" w:hAnsi="Courier New" w:cs="Courier New"/>
          <w:color w:val="028009"/>
          <w:sz w:val="20"/>
          <w:szCs w:val="20"/>
        </w:rPr>
        <w:t>K2)s</w:t>
      </w:r>
      <w:proofErr w:type="gramEnd"/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+ (6+K1)</w:t>
      </w:r>
    </w:p>
    <w:p w14:paraId="7CE9203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Compare with desired polynomial: s^2 + 2*zeta*</w:t>
      </w:r>
      <w:proofErr w:type="spellStart"/>
      <w:r w:rsidRPr="008C5261">
        <w:rPr>
          <w:rFonts w:ascii="Courier New" w:hAnsi="Courier New" w:cs="Courier New"/>
          <w:color w:val="028009"/>
          <w:sz w:val="20"/>
          <w:szCs w:val="20"/>
        </w:rPr>
        <w:t>wn</w:t>
      </w:r>
      <w:proofErr w:type="spellEnd"/>
      <w:r w:rsidRPr="008C5261">
        <w:rPr>
          <w:rFonts w:ascii="Courier New" w:hAnsi="Courier New" w:cs="Courier New"/>
          <w:color w:val="028009"/>
          <w:sz w:val="20"/>
          <w:szCs w:val="20"/>
        </w:rPr>
        <w:t>*s + wn^2</w:t>
      </w:r>
    </w:p>
    <w:p w14:paraId="16866EA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E4F897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K1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3) - 6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From constant term</w:t>
      </w:r>
    </w:p>
    <w:p w14:paraId="0C5A0FD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K2 = 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esired_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coeffs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2) - 5;  </w:t>
      </w:r>
      <w:r w:rsidRPr="008C5261">
        <w:rPr>
          <w:rFonts w:ascii="Courier New" w:hAnsi="Courier New" w:cs="Courier New"/>
          <w:color w:val="028009"/>
          <w:sz w:val="20"/>
          <w:szCs w:val="20"/>
        </w:rPr>
        <w:t>% From s term</w:t>
      </w:r>
    </w:p>
    <w:p w14:paraId="761EBB5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K = [K1 K2];</w:t>
      </w:r>
    </w:p>
    <w:p w14:paraId="1405EBB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22FE581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Desired closed-loop poles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2845789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lastRenderedPageBreak/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-sigma+1i*wd, -sigma-1i*wd]);</w:t>
      </w:r>
    </w:p>
    <w:p w14:paraId="6A1EFC2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BC7F1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Feedback gain matrix K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765940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K);</w:t>
      </w:r>
    </w:p>
    <w:p w14:paraId="0EEC296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4FE41FF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Verification</w:t>
      </w:r>
    </w:p>
    <w:p w14:paraId="79368FBA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Ac = A - B*K;</w:t>
      </w:r>
    </w:p>
    <w:p w14:paraId="3D34C65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[num_2, denum_2] = ss2</w:t>
      </w: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Ac,B,C,D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CA99D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f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num_2, denum_2);</w:t>
      </w:r>
    </w:p>
    <w:p w14:paraId="01FE6E5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8DC71B4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28009"/>
          <w:sz w:val="20"/>
          <w:szCs w:val="20"/>
        </w:rPr>
        <w:t>% Step response analysis</w:t>
      </w:r>
    </w:p>
    <w:p w14:paraId="5C02B54C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6EF20A36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info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67E9F25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step(</w:t>
      </w:r>
      <w:proofErr w:type="spellStart"/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TF_state_feedback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2AC2D13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title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System with State Feedback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24A1B8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on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00FCE68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6E51FB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AA04F9"/>
          <w:sz w:val="20"/>
          <w:szCs w:val="20"/>
        </w:rPr>
        <w:t>'Closed-loop system performance: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84C0117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Settling Time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.SettlingTime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 sec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16D2D9AD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8C5261">
        <w:rPr>
          <w:rFonts w:ascii="Courier New" w:hAnsi="Courier New" w:cs="Courier New"/>
          <w:color w:val="000000"/>
          <w:sz w:val="20"/>
          <w:szCs w:val="20"/>
        </w:rPr>
        <w:t>disp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8C5261">
        <w:rPr>
          <w:rFonts w:ascii="Courier New" w:hAnsi="Courier New" w:cs="Courier New"/>
          <w:color w:val="000000"/>
          <w:sz w:val="20"/>
          <w:szCs w:val="20"/>
        </w:rPr>
        <w:t>[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Overshoot: 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, num2str(</w:t>
      </w:r>
      <w:proofErr w:type="spellStart"/>
      <w:r w:rsidRPr="008C5261">
        <w:rPr>
          <w:rFonts w:ascii="Courier New" w:hAnsi="Courier New" w:cs="Courier New"/>
          <w:color w:val="000000"/>
          <w:sz w:val="20"/>
          <w:szCs w:val="20"/>
        </w:rPr>
        <w:t>step_info.Overshoot</w:t>
      </w:r>
      <w:proofErr w:type="spellEnd"/>
      <w:r w:rsidRPr="008C5261">
        <w:rPr>
          <w:rFonts w:ascii="Courier New" w:hAnsi="Courier New" w:cs="Courier New"/>
          <w:color w:val="000000"/>
          <w:sz w:val="20"/>
          <w:szCs w:val="20"/>
        </w:rPr>
        <w:t xml:space="preserve">), </w:t>
      </w:r>
      <w:r w:rsidRPr="008C5261">
        <w:rPr>
          <w:rFonts w:ascii="Courier New" w:hAnsi="Courier New" w:cs="Courier New"/>
          <w:color w:val="AA04F9"/>
          <w:sz w:val="20"/>
          <w:szCs w:val="20"/>
        </w:rPr>
        <w:t>'%'</w:t>
      </w:r>
      <w:r w:rsidRPr="008C5261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31F58150" w14:textId="77777777" w:rsidR="008C5261" w:rsidRPr="008C5261" w:rsidRDefault="008C5261" w:rsidP="008C526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5536AAE1" w14:textId="77777777" w:rsidR="008C5261" w:rsidRPr="008C5261" w:rsidRDefault="008C5261" w:rsidP="004F5305">
      <w:pPr>
        <w:rPr>
          <w:sz w:val="20"/>
          <w:szCs w:val="20"/>
          <w:rtl/>
          <w:lang w:bidi="ar-EG"/>
        </w:rPr>
      </w:pPr>
    </w:p>
    <w:sectPr w:rsidR="008C5261" w:rsidRPr="008C5261" w:rsidSect="00716074">
      <w:pgSz w:w="12240" w:h="15840"/>
      <w:pgMar w:top="851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Math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C4E6F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FE606E3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00A99202"/>
    <w:multiLevelType w:val="multilevel"/>
    <w:tmpl w:val="C6C630C6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14" w15:restartNumberingAfterBreak="0">
    <w:nsid w:val="09802CA9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5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3B3F2E3E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7" w15:restartNumberingAfterBreak="0">
    <w:nsid w:val="3DA7007C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8" w15:restartNumberingAfterBreak="0">
    <w:nsid w:val="60E61B7C"/>
    <w:multiLevelType w:val="multilevel"/>
    <w:tmpl w:val="C6C630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6"/>
  </w:num>
  <w:num w:numId="4">
    <w:abstractNumId w:val="11"/>
  </w:num>
  <w:num w:numId="5">
    <w:abstractNumId w:val="17"/>
  </w:num>
  <w:num w:numId="6">
    <w:abstractNumId w:val="14"/>
  </w:num>
  <w:num w:numId="7">
    <w:abstractNumId w:val="15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9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695F"/>
    <w:rsid w:val="000040F9"/>
    <w:rsid w:val="00036591"/>
    <w:rsid w:val="0004414E"/>
    <w:rsid w:val="000701A7"/>
    <w:rsid w:val="00084365"/>
    <w:rsid w:val="000B370A"/>
    <w:rsid w:val="000C5972"/>
    <w:rsid w:val="000C7B33"/>
    <w:rsid w:val="000E3EEA"/>
    <w:rsid w:val="000E4AF2"/>
    <w:rsid w:val="001064A3"/>
    <w:rsid w:val="0011401E"/>
    <w:rsid w:val="00114B7A"/>
    <w:rsid w:val="001256D4"/>
    <w:rsid w:val="001B37B9"/>
    <w:rsid w:val="001C5D99"/>
    <w:rsid w:val="0022370B"/>
    <w:rsid w:val="0023497E"/>
    <w:rsid w:val="002563E7"/>
    <w:rsid w:val="00261222"/>
    <w:rsid w:val="00264DD6"/>
    <w:rsid w:val="00290C40"/>
    <w:rsid w:val="002A00DB"/>
    <w:rsid w:val="002D6B5D"/>
    <w:rsid w:val="002E049C"/>
    <w:rsid w:val="002F6752"/>
    <w:rsid w:val="002F7BB4"/>
    <w:rsid w:val="00302674"/>
    <w:rsid w:val="00326F4D"/>
    <w:rsid w:val="00333A60"/>
    <w:rsid w:val="00350D18"/>
    <w:rsid w:val="0035445F"/>
    <w:rsid w:val="00391330"/>
    <w:rsid w:val="003A0EBD"/>
    <w:rsid w:val="003C2019"/>
    <w:rsid w:val="003C34DD"/>
    <w:rsid w:val="003D4395"/>
    <w:rsid w:val="003D51D6"/>
    <w:rsid w:val="003E2847"/>
    <w:rsid w:val="003E3742"/>
    <w:rsid w:val="00411267"/>
    <w:rsid w:val="00413F75"/>
    <w:rsid w:val="004304C4"/>
    <w:rsid w:val="00432BB6"/>
    <w:rsid w:val="00466D2F"/>
    <w:rsid w:val="004B6103"/>
    <w:rsid w:val="004D10D6"/>
    <w:rsid w:val="004F5305"/>
    <w:rsid w:val="00511331"/>
    <w:rsid w:val="0053650B"/>
    <w:rsid w:val="00575EA3"/>
    <w:rsid w:val="00576ED8"/>
    <w:rsid w:val="00585ACE"/>
    <w:rsid w:val="00587C29"/>
    <w:rsid w:val="0062630D"/>
    <w:rsid w:val="00632282"/>
    <w:rsid w:val="00635BBC"/>
    <w:rsid w:val="0066029B"/>
    <w:rsid w:val="00685C06"/>
    <w:rsid w:val="00686872"/>
    <w:rsid w:val="0069706E"/>
    <w:rsid w:val="006970BF"/>
    <w:rsid w:val="00716074"/>
    <w:rsid w:val="00725386"/>
    <w:rsid w:val="007460E3"/>
    <w:rsid w:val="00767470"/>
    <w:rsid w:val="00771075"/>
    <w:rsid w:val="007B77F6"/>
    <w:rsid w:val="007E0150"/>
    <w:rsid w:val="008A43B4"/>
    <w:rsid w:val="008B1B09"/>
    <w:rsid w:val="008B3BCC"/>
    <w:rsid w:val="008C5261"/>
    <w:rsid w:val="009073AF"/>
    <w:rsid w:val="0091195F"/>
    <w:rsid w:val="00922867"/>
    <w:rsid w:val="00934EA1"/>
    <w:rsid w:val="00977320"/>
    <w:rsid w:val="00992D46"/>
    <w:rsid w:val="009A586F"/>
    <w:rsid w:val="009C5B94"/>
    <w:rsid w:val="00A03C78"/>
    <w:rsid w:val="00A1178C"/>
    <w:rsid w:val="00A11FAD"/>
    <w:rsid w:val="00A24758"/>
    <w:rsid w:val="00AD4D78"/>
    <w:rsid w:val="00AD591D"/>
    <w:rsid w:val="00AE0768"/>
    <w:rsid w:val="00B11B08"/>
    <w:rsid w:val="00B226E3"/>
    <w:rsid w:val="00B43DF1"/>
    <w:rsid w:val="00B57CE7"/>
    <w:rsid w:val="00B70882"/>
    <w:rsid w:val="00B95223"/>
    <w:rsid w:val="00BB4A48"/>
    <w:rsid w:val="00BC31B5"/>
    <w:rsid w:val="00BC50F1"/>
    <w:rsid w:val="00BE423F"/>
    <w:rsid w:val="00BE7B39"/>
    <w:rsid w:val="00BF1962"/>
    <w:rsid w:val="00BF6B2B"/>
    <w:rsid w:val="00C35A2E"/>
    <w:rsid w:val="00C42F5A"/>
    <w:rsid w:val="00C659E5"/>
    <w:rsid w:val="00C8083B"/>
    <w:rsid w:val="00C8205C"/>
    <w:rsid w:val="00CA5E6D"/>
    <w:rsid w:val="00CC13DD"/>
    <w:rsid w:val="00D26CDE"/>
    <w:rsid w:val="00D41956"/>
    <w:rsid w:val="00D465A2"/>
    <w:rsid w:val="00D74CE0"/>
    <w:rsid w:val="00D94334"/>
    <w:rsid w:val="00DB2C63"/>
    <w:rsid w:val="00DD7C40"/>
    <w:rsid w:val="00DF2D46"/>
    <w:rsid w:val="00E123CE"/>
    <w:rsid w:val="00E1356A"/>
    <w:rsid w:val="00E3695F"/>
    <w:rsid w:val="00E43C13"/>
    <w:rsid w:val="00E62222"/>
    <w:rsid w:val="00E76D59"/>
    <w:rsid w:val="00EA49FB"/>
    <w:rsid w:val="00EE072D"/>
    <w:rsid w:val="00F020F4"/>
    <w:rsid w:val="00F17B3C"/>
    <w:rsid w:val="00F46076"/>
    <w:rsid w:val="00F80B5B"/>
    <w:rsid w:val="00FE7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F00A0"/>
  <w15:chartTrackingRefBased/>
  <w15:docId w15:val="{AB6D7201-169E-46E3-96E7-9BA07EBD5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5261"/>
    <w:rPr>
      <w:rFonts w:asciiTheme="majorBidi" w:hAnsiTheme="majorBidi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B7A"/>
    <w:pPr>
      <w:outlineLvl w:val="0"/>
    </w:pPr>
    <w:rPr>
      <w:b/>
      <w:bCs/>
      <w:color w:val="2F5496" w:themeColor="accent1" w:themeShade="BF"/>
      <w:sz w:val="36"/>
      <w:szCs w:val="36"/>
      <w:lang w:bidi="ar-EG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BE7B39"/>
    <w:pPr>
      <w:ind w:left="0"/>
      <w:outlineLvl w:val="1"/>
    </w:pPr>
    <w:rPr>
      <w:color w:val="2E74B5" w:themeColor="accent5" w:themeShade="BF"/>
      <w:sz w:val="30"/>
      <w:szCs w:val="28"/>
      <w:lang w:bidi="ar-EG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1331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C5B94"/>
    <w:pPr>
      <w:keepNext/>
      <w:keepLines/>
      <w:spacing w:before="40" w:after="0"/>
      <w:outlineLvl w:val="3"/>
    </w:pPr>
    <w:rPr>
      <w:rFonts w:asciiTheme="majorHAnsi" w:eastAsiaTheme="majorEastAsia" w:hAnsiTheme="majorHAnsi"/>
      <w:i/>
      <w:iCs/>
      <w:color w:val="2F5496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53650B"/>
    <w:pPr>
      <w:keepNext/>
      <w:keepLines/>
      <w:spacing w:before="80" w:after="40" w:line="240" w:lineRule="auto"/>
      <w:outlineLvl w:val="4"/>
    </w:pPr>
    <w:rPr>
      <w:rFonts w:ascii="Times New Roman" w:eastAsiaTheme="majorEastAsia" w:hAnsi="Times New Roman"/>
      <w:color w:val="2F5496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53650B"/>
    <w:pPr>
      <w:keepNext/>
      <w:keepLines/>
      <w:spacing w:before="40" w:after="0" w:line="240" w:lineRule="auto"/>
      <w:outlineLvl w:val="5"/>
    </w:pPr>
    <w:rPr>
      <w:rFonts w:ascii="Times New Roman" w:eastAsiaTheme="majorEastAsia" w:hAnsi="Times New Roman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53650B"/>
    <w:pPr>
      <w:keepNext/>
      <w:keepLines/>
      <w:spacing w:before="40" w:after="0" w:line="240" w:lineRule="auto"/>
      <w:outlineLvl w:val="6"/>
    </w:pPr>
    <w:rPr>
      <w:rFonts w:ascii="Times New Roman" w:eastAsiaTheme="majorEastAsia" w:hAnsi="Times New Roman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53650B"/>
    <w:pPr>
      <w:keepNext/>
      <w:keepLines/>
      <w:spacing w:after="0" w:line="240" w:lineRule="auto"/>
      <w:outlineLvl w:val="7"/>
    </w:pPr>
    <w:rPr>
      <w:rFonts w:ascii="Times New Roman" w:eastAsiaTheme="majorEastAsia" w:hAnsi="Times New Roman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53650B"/>
    <w:pPr>
      <w:keepNext/>
      <w:keepLines/>
      <w:spacing w:after="0" w:line="240" w:lineRule="auto"/>
      <w:outlineLvl w:val="8"/>
    </w:pPr>
    <w:rPr>
      <w:rFonts w:ascii="Times New Roman" w:eastAsiaTheme="majorEastAsia" w:hAnsi="Times New Roman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B7A"/>
    <w:rPr>
      <w:rFonts w:asciiTheme="majorBidi" w:hAnsiTheme="majorBidi" w:cstheme="majorBidi"/>
      <w:b/>
      <w:bCs/>
      <w:color w:val="2F5496" w:themeColor="accent1" w:themeShade="BF"/>
      <w:sz w:val="36"/>
      <w:szCs w:val="36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BE7B39"/>
    <w:rPr>
      <w:rFonts w:asciiTheme="majorBidi" w:hAnsiTheme="majorBidi" w:cstheme="majorBidi"/>
      <w:color w:val="2E74B5" w:themeColor="accent5" w:themeShade="BF"/>
      <w:sz w:val="30"/>
      <w:szCs w:val="28"/>
      <w:lang w:bidi="ar-EG"/>
    </w:rPr>
  </w:style>
  <w:style w:type="paragraph" w:styleId="ListParagraph">
    <w:name w:val="List Paragraph"/>
    <w:basedOn w:val="Normal"/>
    <w:uiPriority w:val="34"/>
    <w:qFormat/>
    <w:rsid w:val="00114B7A"/>
    <w:pPr>
      <w:ind w:left="720"/>
      <w:contextualSpacing/>
    </w:pPr>
  </w:style>
  <w:style w:type="character" w:customStyle="1" w:styleId="fontstyle01">
    <w:name w:val="fontstyle01"/>
    <w:basedOn w:val="DefaultParagraphFont"/>
    <w:rsid w:val="00F17B3C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F17B3C"/>
    <w:rPr>
      <w:rFonts w:ascii="CambriaMath" w:hAnsi="CambriaMath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133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511331"/>
    <w:pPr>
      <w:spacing w:before="180" w:after="180" w:line="240" w:lineRule="auto"/>
    </w:pPr>
    <w:rPr>
      <w:rFonts w:ascii="Times New Roman" w:hAnsi="Times New Roman" w:cstheme="minorBidi"/>
    </w:rPr>
  </w:style>
  <w:style w:type="character" w:customStyle="1" w:styleId="BodyTextChar">
    <w:name w:val="Body Text Char"/>
    <w:basedOn w:val="DefaultParagraphFont"/>
    <w:link w:val="BodyText"/>
    <w:rsid w:val="00511331"/>
    <w:rPr>
      <w:rFonts w:ascii="Times New Roman" w:hAnsi="Times New Roman"/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511331"/>
  </w:style>
  <w:style w:type="character" w:customStyle="1" w:styleId="Heading4Char">
    <w:name w:val="Heading 4 Char"/>
    <w:basedOn w:val="DefaultParagraphFont"/>
    <w:link w:val="Heading4"/>
    <w:uiPriority w:val="9"/>
    <w:semiHidden/>
    <w:rsid w:val="009C5B94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paragraph" w:customStyle="1" w:styleId="Compact">
    <w:name w:val="Compact"/>
    <w:basedOn w:val="BodyText"/>
    <w:qFormat/>
    <w:rsid w:val="009C5B94"/>
    <w:pPr>
      <w:spacing w:before="36" w:after="36"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53650B"/>
    <w:rPr>
      <w:rFonts w:ascii="Times New Roman" w:eastAsiaTheme="majorEastAsia" w:hAnsi="Times New Roman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650B"/>
    <w:rPr>
      <w:rFonts w:ascii="Times New Roman" w:eastAsiaTheme="majorEastAsia" w:hAnsi="Times New Roman" w:cstheme="majorBidi"/>
      <w:i/>
      <w:iCs/>
      <w:color w:val="595959" w:themeColor="text1" w:themeTint="A6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650B"/>
    <w:rPr>
      <w:rFonts w:ascii="Times New Roman" w:eastAsiaTheme="majorEastAsia" w:hAnsi="Times New Roman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650B"/>
    <w:rPr>
      <w:rFonts w:ascii="Times New Roman" w:eastAsiaTheme="majorEastAsia" w:hAnsi="Times New Roman" w:cstheme="majorBidi"/>
      <w:i/>
      <w:iCs/>
      <w:color w:val="272727" w:themeColor="text1" w:themeTint="D8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650B"/>
    <w:rPr>
      <w:rFonts w:ascii="Times New Roman" w:eastAsiaTheme="majorEastAsia" w:hAnsi="Times New Roman" w:cstheme="majorBidi"/>
      <w:color w:val="272727" w:themeColor="text1" w:themeTint="D8"/>
      <w:sz w:val="24"/>
      <w:szCs w:val="24"/>
    </w:rPr>
  </w:style>
  <w:style w:type="paragraph" w:styleId="Title">
    <w:name w:val="Title"/>
    <w:basedOn w:val="Normal"/>
    <w:next w:val="BodyText"/>
    <w:link w:val="TitleChar"/>
    <w:uiPriority w:val="10"/>
    <w:qFormat/>
    <w:rsid w:val="0053650B"/>
    <w:pPr>
      <w:spacing w:after="80" w:line="240" w:lineRule="auto"/>
      <w:contextualSpacing/>
      <w:jc w:val="center"/>
    </w:pPr>
    <w:rPr>
      <w:rFonts w:ascii="Times New Roman" w:eastAsiaTheme="majorEastAsia" w:hAnsi="Times New Roman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650B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3650B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650B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autoRedefine/>
    <w:qFormat/>
    <w:rsid w:val="0053650B"/>
    <w:pPr>
      <w:keepNext/>
      <w:keepLines/>
      <w:spacing w:after="200" w:line="240" w:lineRule="auto"/>
      <w:jc w:val="center"/>
    </w:pPr>
    <w:rPr>
      <w:rFonts w:ascii="Times New Roman" w:hAnsi="Times New Roman"/>
      <w:sz w:val="24"/>
      <w:szCs w:val="24"/>
    </w:rPr>
  </w:style>
  <w:style w:type="paragraph" w:styleId="Date">
    <w:name w:val="Date"/>
    <w:next w:val="BodyText"/>
    <w:link w:val="DateChar"/>
    <w:qFormat/>
    <w:rsid w:val="0053650B"/>
    <w:pPr>
      <w:keepNext/>
      <w:keepLines/>
      <w:spacing w:after="200" w:line="240" w:lineRule="auto"/>
      <w:jc w:val="center"/>
    </w:pPr>
    <w:rPr>
      <w:rFonts w:ascii="Times New Roman" w:hAnsi="Times New Roman"/>
      <w:sz w:val="24"/>
      <w:szCs w:val="24"/>
    </w:rPr>
  </w:style>
  <w:style w:type="character" w:customStyle="1" w:styleId="DateChar">
    <w:name w:val="Date Char"/>
    <w:basedOn w:val="DefaultParagraphFont"/>
    <w:link w:val="Date"/>
    <w:rsid w:val="0053650B"/>
    <w:rPr>
      <w:rFonts w:ascii="Times New Roman" w:hAnsi="Times New Roman"/>
      <w:sz w:val="24"/>
      <w:szCs w:val="24"/>
    </w:rPr>
  </w:style>
  <w:style w:type="paragraph" w:customStyle="1" w:styleId="AbstractTitle">
    <w:name w:val="Abstract Title"/>
    <w:basedOn w:val="Normal"/>
    <w:next w:val="Abstract"/>
    <w:qFormat/>
    <w:rsid w:val="0053650B"/>
    <w:pPr>
      <w:keepNext/>
      <w:keepLines/>
      <w:spacing w:before="300" w:after="0" w:line="240" w:lineRule="auto"/>
      <w:jc w:val="center"/>
    </w:pPr>
    <w:rPr>
      <w:rFonts w:asciiTheme="minorHAnsi" w:hAnsiTheme="minorHAnsi" w:cstheme="minorBidi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53650B"/>
    <w:pPr>
      <w:keepNext/>
      <w:keepLines/>
      <w:spacing w:before="100" w:after="300" w:line="240" w:lineRule="auto"/>
    </w:pPr>
    <w:rPr>
      <w:rFonts w:ascii="Times New Roman" w:hAnsi="Times New Roman" w:cstheme="minorBidi"/>
      <w:sz w:val="20"/>
      <w:szCs w:val="20"/>
    </w:rPr>
  </w:style>
  <w:style w:type="paragraph" w:styleId="Bibliography">
    <w:name w:val="Bibliography"/>
    <w:basedOn w:val="Normal"/>
    <w:qFormat/>
    <w:rsid w:val="0053650B"/>
    <w:pPr>
      <w:spacing w:after="200" w:line="240" w:lineRule="auto"/>
    </w:pPr>
    <w:rPr>
      <w:rFonts w:ascii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rsid w:val="0053650B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53650B"/>
    <w:pPr>
      <w:spacing w:after="200" w:line="240" w:lineRule="auto"/>
    </w:pPr>
    <w:rPr>
      <w:rFonts w:ascii="Times New Roman" w:hAnsi="Times New Roman" w:cstheme="minorBidi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3650B"/>
    <w:rPr>
      <w:rFonts w:ascii="Times New Roman" w:hAnsi="Times New Roman"/>
      <w:sz w:val="24"/>
      <w:szCs w:val="24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53650B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3650B"/>
    <w:pPr>
      <w:spacing w:after="200" w:line="240" w:lineRule="auto"/>
    </w:pPr>
    <w:rPr>
      <w:sz w:val="24"/>
      <w:szCs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53650B"/>
    <w:pPr>
      <w:keepNext/>
      <w:keepLines/>
      <w:spacing w:after="0" w:line="240" w:lineRule="auto"/>
    </w:pPr>
    <w:rPr>
      <w:rFonts w:ascii="Times New Roman" w:hAnsi="Times New Roman" w:cstheme="minorBidi"/>
      <w:b/>
    </w:rPr>
  </w:style>
  <w:style w:type="paragraph" w:customStyle="1" w:styleId="Definition">
    <w:name w:val="Definition"/>
    <w:basedOn w:val="Normal"/>
    <w:rsid w:val="0053650B"/>
    <w:pPr>
      <w:spacing w:after="200" w:line="240" w:lineRule="auto"/>
    </w:pPr>
    <w:rPr>
      <w:rFonts w:ascii="Times New Roman" w:hAnsi="Times New Roman" w:cstheme="minorBidi"/>
    </w:rPr>
  </w:style>
  <w:style w:type="paragraph" w:styleId="Caption">
    <w:name w:val="caption"/>
    <w:basedOn w:val="Normal"/>
    <w:link w:val="CaptionChar"/>
    <w:rsid w:val="0053650B"/>
    <w:pPr>
      <w:spacing w:after="120" w:line="240" w:lineRule="auto"/>
    </w:pPr>
    <w:rPr>
      <w:rFonts w:asciiTheme="minorHAnsi" w:hAnsiTheme="minorHAnsi" w:cstheme="minorBidi"/>
      <w:i/>
    </w:rPr>
  </w:style>
  <w:style w:type="paragraph" w:customStyle="1" w:styleId="TableCaption">
    <w:name w:val="Table Caption"/>
    <w:basedOn w:val="Caption"/>
    <w:rsid w:val="0053650B"/>
    <w:pPr>
      <w:keepNext/>
    </w:pPr>
  </w:style>
  <w:style w:type="paragraph" w:customStyle="1" w:styleId="ImageCaption">
    <w:name w:val="Image Caption"/>
    <w:basedOn w:val="Caption"/>
    <w:rsid w:val="0053650B"/>
    <w:rPr>
      <w:rFonts w:ascii="Times New Roman" w:hAnsi="Times New Roman"/>
    </w:rPr>
  </w:style>
  <w:style w:type="paragraph" w:customStyle="1" w:styleId="Figure">
    <w:name w:val="Figure"/>
    <w:basedOn w:val="Normal"/>
    <w:rsid w:val="0053650B"/>
    <w:pPr>
      <w:spacing w:after="200" w:line="240" w:lineRule="auto"/>
    </w:pPr>
    <w:rPr>
      <w:rFonts w:asciiTheme="minorHAnsi" w:hAnsiTheme="minorHAnsi" w:cstheme="minorBidi"/>
    </w:rPr>
  </w:style>
  <w:style w:type="paragraph" w:customStyle="1" w:styleId="CaptionedFigure">
    <w:name w:val="Captioned Figure"/>
    <w:basedOn w:val="Figure"/>
    <w:rsid w:val="0053650B"/>
    <w:pPr>
      <w:keepNext/>
    </w:pPr>
  </w:style>
  <w:style w:type="character" w:customStyle="1" w:styleId="CaptionChar">
    <w:name w:val="Caption Char"/>
    <w:basedOn w:val="DefaultParagraphFont"/>
    <w:link w:val="Caption"/>
    <w:rsid w:val="0053650B"/>
    <w:rPr>
      <w:i/>
      <w:sz w:val="24"/>
      <w:szCs w:val="24"/>
    </w:rPr>
  </w:style>
  <w:style w:type="character" w:customStyle="1" w:styleId="VerbatimChar">
    <w:name w:val="Verbatim Char"/>
    <w:basedOn w:val="CaptionChar"/>
    <w:rsid w:val="0053650B"/>
    <w:rPr>
      <w:rFonts w:ascii="Consolas" w:hAnsi="Consolas"/>
      <w:i/>
      <w:sz w:val="22"/>
      <w:szCs w:val="24"/>
    </w:rPr>
  </w:style>
  <w:style w:type="character" w:customStyle="1" w:styleId="SectionNumber">
    <w:name w:val="Section Number"/>
    <w:basedOn w:val="CaptionChar"/>
    <w:rsid w:val="0053650B"/>
    <w:rPr>
      <w:i/>
      <w:sz w:val="24"/>
      <w:szCs w:val="24"/>
    </w:rPr>
  </w:style>
  <w:style w:type="character" w:styleId="FootnoteReference">
    <w:name w:val="footnote reference"/>
    <w:basedOn w:val="CaptionChar"/>
    <w:rsid w:val="0053650B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53650B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53650B"/>
    <w:pPr>
      <w:keepNext/>
      <w:keepLines/>
      <w:spacing w:before="240" w:after="80"/>
      <w:outlineLvl w:val="9"/>
    </w:pPr>
    <w:rPr>
      <w:rFonts w:ascii="Times New Roman" w:eastAsiaTheme="majorEastAsia" w:hAnsi="Times New Roman"/>
      <w:b w:val="0"/>
      <w:bCs w:val="0"/>
      <w:sz w:val="40"/>
      <w:szCs w:val="40"/>
      <w:lang w:bidi="ar-SA"/>
    </w:rPr>
  </w:style>
  <w:style w:type="paragraph" w:customStyle="1" w:styleId="StyleHeading2TimesNewRoman">
    <w:name w:val="Style Heading 2 + Times New Roman"/>
    <w:basedOn w:val="Heading2"/>
    <w:rsid w:val="0053650B"/>
    <w:pPr>
      <w:keepNext/>
      <w:keepLines/>
      <w:spacing w:before="160" w:after="80" w:line="240" w:lineRule="auto"/>
      <w:contextualSpacing w:val="0"/>
    </w:pPr>
    <w:rPr>
      <w:rFonts w:ascii="Times New Roman" w:eastAsiaTheme="majorEastAsia" w:hAnsi="Times New Roman"/>
      <w:color w:val="2F5496" w:themeColor="accent1" w:themeShade="BF"/>
      <w:sz w:val="32"/>
      <w:szCs w:val="3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61</Pages>
  <Words>5212</Words>
  <Characters>29714</Characters>
  <Application>Microsoft Office Word</Application>
  <DocSecurity>0</DocSecurity>
  <Lines>24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sef khaled</dc:creator>
  <cp:keywords/>
  <dc:description/>
  <cp:lastModifiedBy>yousef khaled</cp:lastModifiedBy>
  <cp:revision>117</cp:revision>
  <cp:lastPrinted>2025-04-20T09:01:00Z</cp:lastPrinted>
  <dcterms:created xsi:type="dcterms:W3CDTF">2025-04-16T16:06:00Z</dcterms:created>
  <dcterms:modified xsi:type="dcterms:W3CDTF">2025-04-20T10:20:00Z</dcterms:modified>
</cp:coreProperties>
</file>